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7D280C47" w14:textId="140DDC60" w:rsidR="006645D2" w:rsidRDefault="0069705B" w:rsidP="50CBC486">
      <w:pPr>
        <w:pStyle w:val="ProposalSubTitle"/>
        <w:spacing w:before="120" w:line="20" w:lineRule="atLeast"/>
      </w:pPr>
      <w:r>
        <w:rPr>
          <w:rFonts w:cs="Arial"/>
          <w:noProof/>
          <w:sz w:val="22"/>
          <w:szCs w:val="22"/>
          <w:lang w:val="en-US"/>
        </w:rPr>
        <w:drawing>
          <wp:anchor distT="0" distB="0" distL="114300" distR="114300" simplePos="0" relativeHeight="251659264" behindDoc="1" locked="0" layoutInCell="0" allowOverlap="1" wp14:anchorId="17DAA3E0" wp14:editId="07777777">
            <wp:simplePos x="0" y="0"/>
            <wp:positionH relativeFrom="page">
              <wp:posOffset>-1670050</wp:posOffset>
            </wp:positionH>
            <wp:positionV relativeFrom="margin">
              <wp:posOffset>-1155700</wp:posOffset>
            </wp:positionV>
            <wp:extent cx="9142730" cy="10007600"/>
            <wp:effectExtent l="0" t="0" r="1270" b="0"/>
            <wp:wrapNone/>
            <wp:docPr id="2" name="WordPictureWatermark3" descr="Pictur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ordPictureWatermark3" descr="Picture2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142730" cy="10007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50CBC486">
        <w:rPr>
          <w:rFonts w:cs="Arial"/>
          <w:sz w:val="22"/>
          <w:szCs w:val="22"/>
          <w:lang w:eastAsia="en-GB"/>
        </w:rPr>
        <w:t xml:space="preserve">             </w:t>
      </w:r>
      <w:r>
        <w:rPr>
          <w:rFonts w:cs="Arial"/>
          <w:noProof/>
          <w:sz w:val="22"/>
          <w:szCs w:val="22"/>
        </w:rPr>
        <w:drawing>
          <wp:inline distT="0" distB="0" distL="0" distR="0" wp14:anchorId="5F483413" wp14:editId="07777777">
            <wp:extent cx="1342390" cy="875665"/>
            <wp:effectExtent l="0" t="0" r="0" b="0"/>
            <wp:docPr id="63102250" name="Picture 63102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102250" name="Picture 6310225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07896" cy="9184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50CBC486" w:rsidRPr="50CBC486">
        <w:rPr>
          <w:rFonts w:cs="Arial"/>
          <w:sz w:val="22"/>
          <w:szCs w:val="22"/>
          <w:lang w:eastAsia="en-GB"/>
        </w:rPr>
        <w:t xml:space="preserve">                                              </w:t>
      </w:r>
    </w:p>
    <w:p w14:paraId="046BF80F" w14:textId="77777777" w:rsidR="006645D2" w:rsidRDefault="0069705B">
      <w:pPr>
        <w:pStyle w:val="ProposalSubTitle"/>
        <w:tabs>
          <w:tab w:val="left" w:pos="5384"/>
        </w:tabs>
        <w:spacing w:before="120" w:line="20" w:lineRule="atLeast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ab/>
      </w:r>
    </w:p>
    <w:p w14:paraId="5B90CA54" w14:textId="77777777" w:rsidR="006645D2" w:rsidRDefault="0069705B">
      <w:pPr>
        <w:pStyle w:val="TblText"/>
        <w:spacing w:before="120" w:line="20" w:lineRule="atLeast"/>
        <w:jc w:val="center"/>
        <w:rPr>
          <w:rFonts w:ascii="Arial" w:hAnsi="Arial" w:cs="Arial"/>
          <w:b/>
          <w:bCs/>
          <w:sz w:val="44"/>
          <w:szCs w:val="44"/>
        </w:rPr>
      </w:pPr>
      <w:r>
        <w:rPr>
          <w:rFonts w:ascii="Arial" w:hAnsi="Arial" w:cs="Arial"/>
          <w:b/>
          <w:bCs/>
          <w:sz w:val="44"/>
          <w:szCs w:val="44"/>
        </w:rPr>
        <w:t xml:space="preserve">SOW </w:t>
      </w:r>
    </w:p>
    <w:p w14:paraId="3737067E" w14:textId="77777777" w:rsidR="006645D2" w:rsidRDefault="0069705B">
      <w:pPr>
        <w:pStyle w:val="TblText"/>
        <w:spacing w:before="120" w:line="20" w:lineRule="atLeast"/>
        <w:jc w:val="center"/>
        <w:rPr>
          <w:rFonts w:ascii="Arial" w:hAnsi="Arial" w:cs="Arial"/>
          <w:b/>
          <w:bCs/>
          <w:sz w:val="44"/>
          <w:szCs w:val="44"/>
        </w:rPr>
      </w:pPr>
      <w:r>
        <w:rPr>
          <w:rFonts w:ascii="Arial" w:hAnsi="Arial" w:cs="Arial"/>
          <w:b/>
          <w:bCs/>
          <w:sz w:val="44"/>
          <w:szCs w:val="44"/>
        </w:rPr>
        <w:t>for</w:t>
      </w:r>
    </w:p>
    <w:p w14:paraId="6088EAF8" w14:textId="77777777" w:rsidR="006645D2" w:rsidRDefault="0069705B">
      <w:pPr>
        <w:pStyle w:val="TblText"/>
        <w:spacing w:before="120" w:line="20" w:lineRule="atLeast"/>
        <w:jc w:val="center"/>
      </w:pPr>
      <w:r>
        <w:rPr>
          <w:rFonts w:ascii="Arial" w:hAnsi="Arial" w:cs="Arial"/>
          <w:b/>
          <w:bCs/>
          <w:sz w:val="44"/>
          <w:szCs w:val="44"/>
        </w:rPr>
        <w:t>PI/PO Interface Migration</w:t>
      </w:r>
    </w:p>
    <w:p w14:paraId="202E70C7" w14:textId="77777777" w:rsidR="006645D2" w:rsidRDefault="0069705B">
      <w:pPr>
        <w:pStyle w:val="ProposalTitle"/>
        <w:spacing w:line="20" w:lineRule="atLeast"/>
        <w:jc w:val="center"/>
        <w:rPr>
          <w:rFonts w:cs="Arial"/>
          <w:color w:val="auto"/>
          <w:sz w:val="44"/>
          <w:szCs w:val="44"/>
        </w:rPr>
      </w:pPr>
      <w:r>
        <w:rPr>
          <w:rFonts w:cs="Arial"/>
          <w:color w:val="auto"/>
          <w:sz w:val="44"/>
          <w:szCs w:val="44"/>
        </w:rPr>
        <w:t>for</w:t>
      </w:r>
    </w:p>
    <w:p w14:paraId="67EAC7F1" w14:textId="18D5955E" w:rsidR="006645D2" w:rsidRDefault="00033F03" w:rsidP="004082C5">
      <w:pPr>
        <w:pStyle w:val="ProposalTitle"/>
        <w:spacing w:line="20" w:lineRule="atLeast"/>
        <w:jc w:val="center"/>
        <w:rPr>
          <w:rFonts w:eastAsiaTheme="minorEastAsia" w:cs="Arial"/>
          <w:color w:val="auto"/>
          <w:sz w:val="44"/>
          <w:szCs w:val="44"/>
          <w:lang w:val="en-IN"/>
        </w:rPr>
      </w:pPr>
      <w:r>
        <w:rPr>
          <w:rFonts w:eastAsiaTheme="minorEastAsia" w:cs="Arial"/>
          <w:color w:val="auto"/>
          <w:sz w:val="44"/>
          <w:szCs w:val="44"/>
          <w:lang w:val="en-IN"/>
        </w:rPr>
        <w:t>&lt;Client Name&gt;</w:t>
      </w:r>
    </w:p>
    <w:p w14:paraId="400B66A0" w14:textId="77777777" w:rsidR="006645D2" w:rsidRDefault="006645D2">
      <w:pPr>
        <w:pStyle w:val="ProposalTitle"/>
        <w:spacing w:line="20" w:lineRule="atLeast"/>
        <w:rPr>
          <w:rFonts w:cs="Arial"/>
          <w:color w:val="002060"/>
          <w:sz w:val="22"/>
          <w:szCs w:val="22"/>
          <w:highlight w:val="yellow"/>
        </w:rPr>
      </w:pPr>
    </w:p>
    <w:p w14:paraId="286BAA00" w14:textId="77777777" w:rsidR="006645D2" w:rsidRDefault="006645D2">
      <w:pPr>
        <w:pStyle w:val="CapgeminiCoverText3"/>
        <w:spacing w:before="120" w:line="240" w:lineRule="auto"/>
        <w:jc w:val="left"/>
        <w:rPr>
          <w:color w:val="002060"/>
          <w:sz w:val="22"/>
          <w:szCs w:val="22"/>
        </w:rPr>
      </w:pPr>
    </w:p>
    <w:p w14:paraId="0F1031D9" w14:textId="77777777" w:rsidR="006645D2" w:rsidRDefault="006645D2">
      <w:pPr>
        <w:pStyle w:val="CapgeminiCoverText3"/>
        <w:spacing w:before="120" w:line="240" w:lineRule="auto"/>
        <w:jc w:val="left"/>
        <w:rPr>
          <w:color w:val="002060"/>
          <w:sz w:val="22"/>
          <w:szCs w:val="22"/>
        </w:rPr>
      </w:pPr>
    </w:p>
    <w:p w14:paraId="4CE9C608" w14:textId="1B000028" w:rsidR="006645D2" w:rsidRDefault="004082C5">
      <w:pPr>
        <w:pStyle w:val="CapgeminiCoverText3"/>
        <w:spacing w:before="120" w:line="240" w:lineRule="auto"/>
        <w:jc w:val="left"/>
        <w:rPr>
          <w:color w:val="002060"/>
          <w:sz w:val="22"/>
          <w:szCs w:val="22"/>
        </w:rPr>
      </w:pPr>
      <w:r w:rsidRPr="004082C5">
        <w:rPr>
          <w:color w:val="002060"/>
          <w:sz w:val="22"/>
          <w:szCs w:val="22"/>
        </w:rPr>
        <w:t xml:space="preserve">Submitted on: </w:t>
      </w:r>
      <w:r w:rsidR="00EB6614">
        <w:rPr>
          <w:color w:val="002060"/>
          <w:sz w:val="22"/>
          <w:szCs w:val="22"/>
        </w:rPr>
        <w:t>15</w:t>
      </w:r>
      <w:r w:rsidRPr="004082C5">
        <w:rPr>
          <w:color w:val="002060"/>
          <w:sz w:val="22"/>
          <w:szCs w:val="22"/>
        </w:rPr>
        <w:t xml:space="preserve"> </w:t>
      </w:r>
      <w:r w:rsidRPr="004082C5">
        <w:rPr>
          <w:color w:val="002060"/>
          <w:sz w:val="22"/>
          <w:szCs w:val="22"/>
          <w:lang w:val="en-IN"/>
        </w:rPr>
        <w:t>August</w:t>
      </w:r>
      <w:r w:rsidRPr="004082C5">
        <w:rPr>
          <w:color w:val="002060"/>
          <w:sz w:val="22"/>
          <w:szCs w:val="22"/>
        </w:rPr>
        <w:t xml:space="preserve"> 2024</w:t>
      </w:r>
    </w:p>
    <w:p w14:paraId="0B056B8F" w14:textId="18665E03" w:rsidR="006645D2" w:rsidRDefault="004082C5">
      <w:pPr>
        <w:pStyle w:val="CapgeminiCoverText3"/>
        <w:spacing w:before="120" w:line="240" w:lineRule="auto"/>
        <w:jc w:val="left"/>
        <w:rPr>
          <w:color w:val="002060"/>
          <w:sz w:val="22"/>
          <w:szCs w:val="22"/>
        </w:rPr>
      </w:pPr>
      <w:r w:rsidRPr="004082C5">
        <w:rPr>
          <w:color w:val="002060"/>
          <w:sz w:val="22"/>
          <w:szCs w:val="22"/>
        </w:rPr>
        <w:t>Version: 1.0</w:t>
      </w:r>
    </w:p>
    <w:p w14:paraId="14E52264" w14:textId="77777777" w:rsidR="006645D2" w:rsidRDefault="006645D2">
      <w:pPr>
        <w:pStyle w:val="CapgeminiCoverText3"/>
        <w:spacing w:before="120" w:line="240" w:lineRule="auto"/>
        <w:jc w:val="left"/>
        <w:rPr>
          <w:color w:val="002060"/>
          <w:sz w:val="22"/>
          <w:szCs w:val="22"/>
        </w:rPr>
      </w:pPr>
    </w:p>
    <w:p w14:paraId="1D2A67B3" w14:textId="77777777" w:rsidR="006645D2" w:rsidRDefault="0069705B">
      <w:pPr>
        <w:pStyle w:val="CapgeminiCoverText3"/>
        <w:rPr>
          <w:color w:val="002060"/>
          <w:szCs w:val="20"/>
        </w:rPr>
      </w:pPr>
      <w:r>
        <w:rPr>
          <w:color w:val="002060"/>
          <w:szCs w:val="20"/>
        </w:rPr>
        <w:t>By:</w:t>
      </w:r>
    </w:p>
    <w:p w14:paraId="2FB2CB7B" w14:textId="77777777" w:rsidR="006645D2" w:rsidRDefault="0069705B">
      <w:pPr>
        <w:pStyle w:val="CapgeminiCoverText3"/>
        <w:rPr>
          <w:color w:val="002060"/>
          <w:szCs w:val="20"/>
        </w:rPr>
      </w:pPr>
      <w:r>
        <w:rPr>
          <w:color w:val="002060"/>
          <w:szCs w:val="20"/>
        </w:rPr>
        <w:t xml:space="preserve"> </w:t>
      </w:r>
    </w:p>
    <w:p w14:paraId="07DEEB82" w14:textId="77777777" w:rsidR="006645D2" w:rsidRDefault="0069705B">
      <w:pPr>
        <w:pStyle w:val="CapgeminiCoverText3"/>
        <w:jc w:val="left"/>
        <w:rPr>
          <w:color w:val="002060"/>
          <w:szCs w:val="20"/>
        </w:rPr>
      </w:pPr>
      <w:r>
        <w:rPr>
          <w:color w:val="002060"/>
          <w:szCs w:val="20"/>
        </w:rPr>
        <w:t>Crave InfoTech</w:t>
      </w:r>
    </w:p>
    <w:p w14:paraId="47D793DB" w14:textId="77777777" w:rsidR="006645D2" w:rsidRDefault="0069705B">
      <w:pPr>
        <w:pStyle w:val="CapgeminiCoverText3"/>
        <w:jc w:val="left"/>
        <w:rPr>
          <w:color w:val="002060"/>
          <w:szCs w:val="20"/>
        </w:rPr>
      </w:pPr>
      <w:r>
        <w:rPr>
          <w:color w:val="002060"/>
          <w:szCs w:val="20"/>
        </w:rPr>
        <w:t>15 Corporate Place South</w:t>
      </w:r>
    </w:p>
    <w:p w14:paraId="67571A8A" w14:textId="77777777" w:rsidR="006645D2" w:rsidRDefault="0069705B">
      <w:pPr>
        <w:pStyle w:val="CapgeminiCoverText3"/>
        <w:jc w:val="left"/>
        <w:rPr>
          <w:color w:val="002060"/>
          <w:szCs w:val="20"/>
        </w:rPr>
      </w:pPr>
      <w:r>
        <w:rPr>
          <w:color w:val="002060"/>
          <w:szCs w:val="20"/>
        </w:rPr>
        <w:t>Suite104</w:t>
      </w:r>
    </w:p>
    <w:p w14:paraId="5B40DBD3" w14:textId="77777777" w:rsidR="006645D2" w:rsidRDefault="0069705B">
      <w:pPr>
        <w:pStyle w:val="CapgeminiCoverText3"/>
        <w:jc w:val="left"/>
        <w:rPr>
          <w:color w:val="002060"/>
          <w:szCs w:val="20"/>
        </w:rPr>
      </w:pPr>
      <w:r>
        <w:rPr>
          <w:color w:val="002060"/>
          <w:szCs w:val="20"/>
        </w:rPr>
        <w:t>Piscataway, NJ-08854</w:t>
      </w:r>
    </w:p>
    <w:p w14:paraId="03997864" w14:textId="77777777" w:rsidR="006645D2" w:rsidRDefault="006645D2">
      <w:pPr>
        <w:spacing w:before="0"/>
        <w:rPr>
          <w:b/>
          <w:bCs/>
          <w:color w:val="002060"/>
        </w:rPr>
      </w:pPr>
    </w:p>
    <w:p w14:paraId="250A0962" w14:textId="77777777" w:rsidR="006645D2" w:rsidRDefault="006645D2">
      <w:pPr>
        <w:spacing w:before="0"/>
        <w:rPr>
          <w:b/>
          <w:bCs/>
          <w:color w:val="002060"/>
        </w:rPr>
      </w:pPr>
    </w:p>
    <w:p w14:paraId="49015ADF" w14:textId="77777777" w:rsidR="006645D2" w:rsidRDefault="004082C5">
      <w:pPr>
        <w:pStyle w:val="CapgeminiCoverText3"/>
        <w:rPr>
          <w:color w:val="002060"/>
          <w:szCs w:val="20"/>
        </w:rPr>
      </w:pPr>
      <w:r w:rsidRPr="004082C5">
        <w:rPr>
          <w:color w:val="002060"/>
        </w:rPr>
        <w:t>Point of Contact:</w:t>
      </w:r>
    </w:p>
    <w:p w14:paraId="1E6B8671" w14:textId="3A4856E9" w:rsidR="0843BD5B" w:rsidRDefault="0843BD5B" w:rsidP="004082C5">
      <w:pPr>
        <w:spacing w:before="0"/>
        <w:rPr>
          <w:b/>
          <w:bCs/>
          <w:color w:val="002060"/>
        </w:rPr>
      </w:pPr>
      <w:r w:rsidRPr="004082C5">
        <w:rPr>
          <w:b/>
          <w:bCs/>
          <w:color w:val="002060"/>
        </w:rPr>
        <w:t xml:space="preserve">Shrikant </w:t>
      </w:r>
      <w:proofErr w:type="spellStart"/>
      <w:r w:rsidRPr="004082C5">
        <w:rPr>
          <w:b/>
          <w:bCs/>
          <w:color w:val="002060"/>
        </w:rPr>
        <w:t>Nistane</w:t>
      </w:r>
      <w:proofErr w:type="spellEnd"/>
    </w:p>
    <w:p w14:paraId="05C2E871" w14:textId="1E60076F" w:rsidR="006645D2" w:rsidRDefault="004082C5">
      <w:pPr>
        <w:pStyle w:val="CapgeminiCoverText3"/>
        <w:rPr>
          <w:color w:val="002060"/>
        </w:rPr>
      </w:pPr>
      <w:r w:rsidRPr="660B0F99">
        <w:rPr>
          <w:color w:val="002060"/>
        </w:rPr>
        <w:t xml:space="preserve">Contact:  +1 </w:t>
      </w:r>
      <w:r w:rsidR="3AA74786" w:rsidRPr="660B0F99">
        <w:rPr>
          <w:color w:val="002060"/>
        </w:rPr>
        <w:t>253 241 6704</w:t>
      </w:r>
    </w:p>
    <w:p w14:paraId="69BE473D" w14:textId="4DBE2BD1" w:rsidR="006645D2" w:rsidRDefault="00EB6614">
      <w:pPr>
        <w:pStyle w:val="CapgeminiCoverText3"/>
        <w:rPr>
          <w:rStyle w:val="Hyperlink"/>
        </w:rPr>
      </w:pPr>
      <w:hyperlink r:id="rId14" w:history="1">
        <w:r w:rsidRPr="0015308E">
          <w:rPr>
            <w:rStyle w:val="Hyperlink"/>
          </w:rPr>
          <w:t>Email: Shrikant@craveinfotech.com</w:t>
        </w:r>
      </w:hyperlink>
    </w:p>
    <w:p w14:paraId="1E433F20" w14:textId="77777777" w:rsidR="006645D2" w:rsidRDefault="006645D2">
      <w:pPr>
        <w:pStyle w:val="CapgeminiCoverText3"/>
        <w:rPr>
          <w:rStyle w:val="Hyperlink"/>
        </w:rPr>
      </w:pPr>
    </w:p>
    <w:p w14:paraId="26493752" w14:textId="77777777" w:rsidR="006645D2" w:rsidRDefault="0069705B">
      <w:pPr>
        <w:spacing w:before="0"/>
        <w:rPr>
          <w:b/>
          <w:bCs/>
          <w:color w:val="002060"/>
        </w:rPr>
      </w:pPr>
      <w:r>
        <w:rPr>
          <w:b/>
          <w:bCs/>
          <w:color w:val="002060"/>
        </w:rPr>
        <w:t>Kalpana Parekh</w:t>
      </w:r>
    </w:p>
    <w:p w14:paraId="61DC19D5" w14:textId="77777777" w:rsidR="006645D2" w:rsidRDefault="0069705B">
      <w:pPr>
        <w:pStyle w:val="CapgeminiCoverText3"/>
        <w:rPr>
          <w:color w:val="002060"/>
        </w:rPr>
      </w:pPr>
      <w:r>
        <w:rPr>
          <w:color w:val="002060"/>
        </w:rPr>
        <w:t xml:space="preserve">Contact:  +1 </w:t>
      </w:r>
      <w:r>
        <w:t>416 688 0297</w:t>
      </w:r>
    </w:p>
    <w:p w14:paraId="53D7E070" w14:textId="77777777" w:rsidR="006645D2" w:rsidRDefault="0069705B">
      <w:pPr>
        <w:pStyle w:val="CapgeminiCoverText3"/>
        <w:rPr>
          <w:color w:val="002060"/>
        </w:rPr>
      </w:pPr>
      <w:hyperlink r:id="rId15" w:history="1">
        <w:r>
          <w:rPr>
            <w:rStyle w:val="Hyperlink"/>
          </w:rPr>
          <w:t>Email: Kalpana@craveinfotech.com</w:t>
        </w:r>
      </w:hyperlink>
    </w:p>
    <w:p w14:paraId="72C90EC9" w14:textId="77777777" w:rsidR="006645D2" w:rsidRDefault="006645D2">
      <w:pPr>
        <w:pStyle w:val="CapgeminiCoverText3"/>
        <w:rPr>
          <w:color w:val="002060"/>
        </w:rPr>
      </w:pPr>
    </w:p>
    <w:p w14:paraId="3BB11244" w14:textId="77777777" w:rsidR="006645D2" w:rsidRDefault="006645D2">
      <w:pPr>
        <w:pStyle w:val="CapgeminiCoverText3"/>
        <w:spacing w:before="120" w:line="240" w:lineRule="auto"/>
        <w:jc w:val="left"/>
        <w:rPr>
          <w:color w:val="002060"/>
          <w:sz w:val="22"/>
          <w:szCs w:val="22"/>
        </w:rPr>
      </w:pPr>
    </w:p>
    <w:p w14:paraId="1E24CCB5" w14:textId="77777777" w:rsidR="006645D2" w:rsidRDefault="006645D2">
      <w:pPr>
        <w:pStyle w:val="CapgeminiCoverText3"/>
        <w:spacing w:before="120" w:line="240" w:lineRule="auto"/>
        <w:jc w:val="left"/>
        <w:rPr>
          <w:sz w:val="22"/>
          <w:szCs w:val="22"/>
        </w:rPr>
      </w:pPr>
    </w:p>
    <w:p w14:paraId="0483BB87" w14:textId="77777777" w:rsidR="006645D2" w:rsidRDefault="006645D2">
      <w:pPr>
        <w:pStyle w:val="CapgeminiCoverText3"/>
        <w:spacing w:before="120" w:line="240" w:lineRule="auto"/>
        <w:jc w:val="left"/>
        <w:rPr>
          <w:rStyle w:val="Hyperlink"/>
          <w:sz w:val="22"/>
          <w:szCs w:val="22"/>
        </w:rPr>
      </w:pPr>
    </w:p>
    <w:p w14:paraId="057667CF" w14:textId="77777777" w:rsidR="006645D2" w:rsidRDefault="006645D2">
      <w:pPr>
        <w:pStyle w:val="CapgeminiCoverText3"/>
        <w:spacing w:before="120" w:line="240" w:lineRule="auto"/>
        <w:jc w:val="left"/>
        <w:rPr>
          <w:rStyle w:val="Hyperlink"/>
          <w:sz w:val="22"/>
          <w:szCs w:val="22"/>
        </w:rPr>
      </w:pPr>
    </w:p>
    <w:p w14:paraId="20AC3494" w14:textId="77777777" w:rsidR="006645D2" w:rsidRDefault="006645D2">
      <w:pPr>
        <w:pStyle w:val="CapgeminiCoverText3"/>
        <w:spacing w:before="120" w:line="240" w:lineRule="auto"/>
        <w:jc w:val="left"/>
        <w:rPr>
          <w:color w:val="002060"/>
          <w:sz w:val="22"/>
          <w:szCs w:val="22"/>
        </w:rPr>
      </w:pPr>
    </w:p>
    <w:bookmarkStart w:id="0" w:name="_Hlk164692714" w:displacedByCustomXml="next"/>
    <w:bookmarkStart w:id="1" w:name="_Toc416524222" w:displacedByCustomXml="next"/>
    <w:bookmarkStart w:id="2" w:name="_Toc229296323" w:displacedByCustomXml="next"/>
    <w:bookmarkStart w:id="3" w:name="_Toc185757070" w:displacedByCustomXml="next"/>
    <w:sdt>
      <w:sdtPr>
        <w:rPr>
          <w:rFonts w:ascii="Arial" w:eastAsia="Arial" w:hAnsi="Arial" w:cs="Arial"/>
          <w:bCs w:val="0"/>
          <w:color w:val="0000FF"/>
          <w:sz w:val="22"/>
          <w:szCs w:val="20"/>
          <w:u w:val="single"/>
          <w:lang w:val="en-GB"/>
        </w:rPr>
        <w:id w:val="1470306311"/>
        <w:docPartObj>
          <w:docPartGallery w:val="Table of Contents"/>
          <w:docPartUnique/>
        </w:docPartObj>
      </w:sdtPr>
      <w:sdtEndPr>
        <w:rPr>
          <w:color w:val="009BCC"/>
          <w:szCs w:val="22"/>
          <w:u w:val="none"/>
        </w:rPr>
      </w:sdtEndPr>
      <w:sdtContent>
        <w:p w14:paraId="146B9D50" w14:textId="77777777" w:rsidR="006645D2" w:rsidRDefault="004082C5" w:rsidP="004082C5">
          <w:pPr>
            <w:pStyle w:val="TOCHeading1"/>
            <w:spacing w:before="120" w:line="20" w:lineRule="atLeast"/>
            <w:rPr>
              <w:rFonts w:ascii="Arial" w:hAnsi="Arial" w:cs="Arial"/>
              <w:sz w:val="22"/>
              <w:szCs w:val="22"/>
            </w:rPr>
          </w:pPr>
          <w:r w:rsidRPr="004082C5">
            <w:rPr>
              <w:rFonts w:ascii="Arial" w:hAnsi="Arial" w:cs="Arial"/>
              <w:sz w:val="22"/>
              <w:szCs w:val="22"/>
            </w:rPr>
            <w:t>Table of Contents</w:t>
          </w:r>
        </w:p>
        <w:p w14:paraId="7F6CD0B6" w14:textId="5EF0A452" w:rsidR="004082C5" w:rsidRDefault="004082C5" w:rsidP="004082C5">
          <w:pPr>
            <w:pStyle w:val="TOC1"/>
            <w:tabs>
              <w:tab w:val="left" w:pos="390"/>
            </w:tabs>
            <w:rPr>
              <w:rStyle w:val="Hyperlink"/>
            </w:rPr>
          </w:pPr>
          <w:r>
            <w:fldChar w:fldCharType="begin"/>
          </w:r>
          <w:r w:rsidR="0069705B">
            <w:instrText>TOC \o "1-3" \z \u \h</w:instrText>
          </w:r>
          <w:r>
            <w:fldChar w:fldCharType="separate"/>
          </w:r>
          <w:r w:rsidR="00033F03">
            <w:rPr>
              <w:b w:val="0"/>
              <w:bCs/>
              <w:noProof/>
              <w:lang w:val="en-US"/>
            </w:rPr>
            <w:t>No table of contents entries found.</w:t>
          </w:r>
          <w:r>
            <w:fldChar w:fldCharType="end"/>
          </w:r>
        </w:p>
      </w:sdtContent>
    </w:sdt>
    <w:p w14:paraId="6B366A2C" w14:textId="77777777" w:rsidR="006645D2" w:rsidRDefault="006645D2">
      <w:pPr>
        <w:pStyle w:val="TOC2"/>
        <w:tabs>
          <w:tab w:val="clear" w:pos="8640"/>
          <w:tab w:val="right" w:leader="dot" w:pos="8655"/>
        </w:tabs>
        <w:rPr>
          <w:rStyle w:val="Hyperlink"/>
          <w:lang w:val="en-US"/>
        </w:rPr>
      </w:pPr>
    </w:p>
    <w:p w14:paraId="1FF21BE7" w14:textId="77777777" w:rsidR="006645D2" w:rsidRDefault="006645D2">
      <w:pPr>
        <w:pStyle w:val="TOC2"/>
        <w:tabs>
          <w:tab w:val="clear" w:pos="8640"/>
          <w:tab w:val="left" w:pos="600"/>
          <w:tab w:val="right" w:leader="dot" w:pos="8655"/>
        </w:tabs>
        <w:rPr>
          <w:rStyle w:val="Hyperlink"/>
          <w:kern w:val="2"/>
          <w:lang w:val="en-IN" w:eastAsia="en-IN"/>
          <w14:ligatures w14:val="standardContextual"/>
        </w:rPr>
      </w:pPr>
    </w:p>
    <w:bookmarkEnd w:id="3"/>
    <w:bookmarkEnd w:id="2"/>
    <w:bookmarkEnd w:id="1"/>
    <w:bookmarkEnd w:id="0"/>
    <w:p w14:paraId="2FAC1A74" w14:textId="77777777" w:rsidR="006645D2" w:rsidRDefault="006645D2">
      <w:pPr>
        <w:pStyle w:val="TOC2"/>
        <w:tabs>
          <w:tab w:val="left" w:pos="600"/>
        </w:tabs>
        <w:rPr>
          <w:color w:val="0000FF"/>
          <w:u w:val="single"/>
        </w:rPr>
      </w:pPr>
    </w:p>
    <w:sectPr w:rsidR="006645D2">
      <w:headerReference w:type="default" r:id="rId16"/>
      <w:footerReference w:type="default" r:id="rId17"/>
      <w:headerReference w:type="first" r:id="rId18"/>
      <w:footerReference w:type="first" r:id="rId19"/>
      <w:pgSz w:w="11909" w:h="16834"/>
      <w:pgMar w:top="1440" w:right="1440" w:bottom="1008" w:left="1800" w:header="68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19DFA9" w14:textId="77777777" w:rsidR="00C75CD3" w:rsidRDefault="00C75CD3">
      <w:pPr>
        <w:spacing w:line="240" w:lineRule="auto"/>
      </w:pPr>
      <w:r>
        <w:separator/>
      </w:r>
    </w:p>
  </w:endnote>
  <w:endnote w:type="continuationSeparator" w:id="0">
    <w:p w14:paraId="0264190A" w14:textId="77777777" w:rsidR="00C75CD3" w:rsidRDefault="00C75C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old">
    <w:altName w:val="Arial"/>
    <w:panose1 w:val="020B0704020202020204"/>
    <w:charset w:val="00"/>
    <w:family w:val="auto"/>
    <w:pitch w:val="default"/>
    <w:sig w:usb0="00000000" w:usb1="00000000" w:usb2="00000000" w:usb3="00000000" w:csb0="00000001" w:csb1="00000000"/>
  </w:font>
  <w:font w:name="Century Gothic W01">
    <w:altName w:val="Times New Roman"/>
    <w:charset w:val="00"/>
    <w:family w:val="auto"/>
    <w:pitch w:val="default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ptos">
    <w:charset w:val="00"/>
    <w:family w:val="swiss"/>
    <w:pitch w:val="default"/>
    <w:sig w:usb0="00000000" w:usb1="00000000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157AE1" w14:textId="77777777" w:rsidR="006645D2" w:rsidRDefault="0069705B">
    <w:pPr>
      <w:pStyle w:val="Footer"/>
      <w:tabs>
        <w:tab w:val="clear" w:pos="4680"/>
        <w:tab w:val="clear" w:pos="9360"/>
      </w:tabs>
      <w:jc w:val="cen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CB05DA1" wp14:editId="07777777">
              <wp:simplePos x="0" y="0"/>
              <wp:positionH relativeFrom="column">
                <wp:posOffset>-466725</wp:posOffset>
              </wp:positionH>
              <wp:positionV relativeFrom="paragraph">
                <wp:posOffset>12700</wp:posOffset>
              </wp:positionV>
              <wp:extent cx="6867525" cy="0"/>
              <wp:effectExtent l="19050" t="16510" r="19050" b="21590"/>
              <wp:wrapNone/>
              <wp:docPr id="6" name="AutoShap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67525" cy="0"/>
                      </a:xfrm>
                      <a:prstGeom prst="straightConnector1">
                        <a:avLst/>
                      </a:prstGeom>
                      <a:noFill/>
                      <a:ln w="25400">
                        <a:solidFill>
                          <a:schemeClr val="accent6">
                            <a:lumMod val="75000"/>
                            <a:lumOff val="0"/>
                          </a:schemeClr>
                        </a:solidFill>
                        <a:round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 xmlns:wp14="http://schemas.microsoft.com/office/word/2010/wordml" xmlns:a="http://schemas.openxmlformats.org/drawingml/2006/main" xmlns:wpsCustomData="http://www.wps.cn/officeDocument/2013/wpsCustomData">
          <w:pict w14:anchorId="169DB308">
            <v:shape id="AutoShape 6" style="position:absolute;left:0pt;margin-left:-36.75pt;margin-top:1pt;height:0pt;width:540.75pt;z-index:251660288;mso-width-relative:page;mso-height-relative:page;" coordsize="21600,21600" o:spid="_x0000_s1026" filled="f" stroked="t" o:spt="32" type="#_x0000_t32" o:gfxdata="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">
              <v:fill on="f" focussize="0,0"/>
              <v:stroke weight="2pt" color="#E46C0A [3209]" joinstyle="round"/>
              <v:imagedata o:title=""/>
              <o:lock v:ext="edit" aspectratio="f"/>
            </v:shape>
          </w:pict>
        </mc:Fallback>
      </mc:AlternateContent>
    </w:r>
    <w:r>
      <w:rPr>
        <w:b/>
        <w:sz w:val="18"/>
      </w:rPr>
      <w:t>Company Confidential</w:t>
    </w:r>
    <w:r>
      <w:tab/>
    </w:r>
    <w:r>
      <w:rPr>
        <w:b/>
        <w:sz w:val="20"/>
      </w:rPr>
      <w:tab/>
    </w:r>
    <w:r>
      <w:rPr>
        <w:rStyle w:val="PageNumber"/>
        <w:b/>
        <w:sz w:val="20"/>
      </w:rPr>
      <w:fldChar w:fldCharType="begin"/>
    </w:r>
    <w:r>
      <w:rPr>
        <w:rStyle w:val="PageNumber"/>
        <w:b/>
        <w:sz w:val="20"/>
      </w:rPr>
      <w:instrText xml:space="preserve">PAGE  </w:instrText>
    </w:r>
    <w:r>
      <w:rPr>
        <w:rStyle w:val="PageNumber"/>
        <w:b/>
        <w:sz w:val="20"/>
      </w:rPr>
      <w:fldChar w:fldCharType="separate"/>
    </w:r>
    <w:r>
      <w:rPr>
        <w:rStyle w:val="PageNumber"/>
        <w:b/>
        <w:sz w:val="20"/>
      </w:rPr>
      <w:t>21</w:t>
    </w:r>
    <w:r>
      <w:rPr>
        <w:rStyle w:val="PageNumber"/>
        <w:b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2885"/>
      <w:gridCol w:w="2885"/>
      <w:gridCol w:w="2885"/>
    </w:tblGrid>
    <w:tr w:rsidR="006645D2" w14:paraId="1D360832" w14:textId="77777777">
      <w:trPr>
        <w:trHeight w:val="300"/>
      </w:trPr>
      <w:tc>
        <w:tcPr>
          <w:tcW w:w="2885" w:type="dxa"/>
        </w:tcPr>
        <w:p w14:paraId="55229B14" w14:textId="77777777" w:rsidR="006645D2" w:rsidRDefault="006645D2">
          <w:pPr>
            <w:ind w:left="-115"/>
            <w:jc w:val="left"/>
          </w:pPr>
        </w:p>
      </w:tc>
      <w:tc>
        <w:tcPr>
          <w:tcW w:w="2885" w:type="dxa"/>
        </w:tcPr>
        <w:p w14:paraId="697458E4" w14:textId="77777777" w:rsidR="006645D2" w:rsidRDefault="006645D2">
          <w:pPr>
            <w:jc w:val="center"/>
          </w:pPr>
        </w:p>
      </w:tc>
      <w:tc>
        <w:tcPr>
          <w:tcW w:w="2885" w:type="dxa"/>
        </w:tcPr>
        <w:p w14:paraId="04EB37E1" w14:textId="77777777" w:rsidR="006645D2" w:rsidRDefault="006645D2">
          <w:pPr>
            <w:ind w:right="-115"/>
            <w:jc w:val="right"/>
          </w:pPr>
        </w:p>
      </w:tc>
    </w:tr>
  </w:tbl>
  <w:p w14:paraId="59E1F018" w14:textId="77777777" w:rsidR="006645D2" w:rsidRDefault="006645D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3FD2F4" w14:textId="77777777" w:rsidR="00C75CD3" w:rsidRDefault="00C75CD3">
      <w:pPr>
        <w:spacing w:before="0"/>
      </w:pPr>
      <w:r>
        <w:separator/>
      </w:r>
    </w:p>
  </w:footnote>
  <w:footnote w:type="continuationSeparator" w:id="0">
    <w:p w14:paraId="44620AF3" w14:textId="77777777" w:rsidR="00C75CD3" w:rsidRDefault="00C75CD3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967CC2" w14:textId="77777777" w:rsidR="006645D2" w:rsidRDefault="0069705B">
    <w:pPr>
      <w:pStyle w:val="Header"/>
    </w:pPr>
    <w:r>
      <w:rPr>
        <w:noProof/>
        <w:lang w:val="en-US"/>
      </w:rPr>
      <w:drawing>
        <wp:inline distT="0" distB="0" distL="0" distR="0" wp14:anchorId="7082B953" wp14:editId="07777777">
          <wp:extent cx="1009650" cy="314325"/>
          <wp:effectExtent l="0" t="0" r="0" b="9525"/>
          <wp:docPr id="4" name="Picture 2" descr="http://www.craveinfotech.com/images/log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2" descr="http://www.craveinfotech.com/images/logo.png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09836" cy="314383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ab/>
      <w:t xml:space="preserve">                                                                             </w:t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2885"/>
      <w:gridCol w:w="2885"/>
      <w:gridCol w:w="2885"/>
    </w:tblGrid>
    <w:tr w:rsidR="006645D2" w14:paraId="085811EE" w14:textId="77777777">
      <w:trPr>
        <w:trHeight w:val="300"/>
      </w:trPr>
      <w:tc>
        <w:tcPr>
          <w:tcW w:w="2885" w:type="dxa"/>
        </w:tcPr>
        <w:p w14:paraId="23AF72CD" w14:textId="77777777" w:rsidR="006645D2" w:rsidRDefault="006645D2">
          <w:pPr>
            <w:ind w:left="-115"/>
            <w:jc w:val="left"/>
          </w:pPr>
        </w:p>
      </w:tc>
      <w:tc>
        <w:tcPr>
          <w:tcW w:w="2885" w:type="dxa"/>
        </w:tcPr>
        <w:p w14:paraId="166E2B03" w14:textId="77777777" w:rsidR="006645D2" w:rsidRDefault="006645D2">
          <w:pPr>
            <w:jc w:val="center"/>
          </w:pPr>
        </w:p>
      </w:tc>
      <w:tc>
        <w:tcPr>
          <w:tcW w:w="2885" w:type="dxa"/>
        </w:tcPr>
        <w:p w14:paraId="4D5FC1E1" w14:textId="77777777" w:rsidR="006645D2" w:rsidRDefault="006645D2">
          <w:pPr>
            <w:ind w:right="-115"/>
            <w:jc w:val="right"/>
          </w:pPr>
        </w:p>
      </w:tc>
    </w:tr>
  </w:tbl>
  <w:p w14:paraId="38E37E49" w14:textId="77777777" w:rsidR="006645D2" w:rsidRDefault="006645D2"/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m2NZyJ9Aw1zb/o" int2:id="gVDusvCR">
      <int2:state int2:value="Rejected" int2:type="AugLoop_Text_Critique"/>
    </int2:textHash>
    <int2:textHash int2:hashCode="mINOrM8AIg0fyA" int2:id="T7gPxpxG">
      <int2:state int2:value="Rejected" int2:type="AugLoop_Text_Critique"/>
    </int2:textHash>
    <int2:textHash int2:hashCode="SJlLoVig4SvvXS" int2:id="OPdnnG6y">
      <int2:state int2:value="Rejected" int2:type="AugLoop_Text_Critique"/>
    </int2:textHash>
    <int2:textHash int2:hashCode="/7S/pzGXYNqoEC" int2:id="4n8OUWDP">
      <int2:state int2:value="Rejected" int2:type="AugLoop_Text_Critique"/>
    </int2:textHash>
    <int2:textHash int2:hashCode="a826MuYESoZ3EB" int2:id="2YsJuyew">
      <int2:state int2:value="Rejected" int2:type="AugLoop_Text_Critique"/>
    </int2:textHash>
    <int2:textHash int2:hashCode="YC579o1qv4AdNH" int2:id="XntyaT15">
      <int2:state int2:value="Rejected" int2:type="AugLoop_Text_Critique"/>
    </int2:textHash>
    <int2:textHash int2:hashCode="Kp0xmWYGO0e1ni" int2:id="AwykEh14">
      <int2:state int2:value="Rejected" int2:type="AugLoop_Text_Critique"/>
    </int2:textHash>
    <int2:textHash int2:hashCode="iuXE7qVTLRXBeh" int2:id="jsgTYElO">
      <int2:state int2:value="Rejected" int2:type="AugLoop_Text_Critique"/>
    </int2:textHash>
    <int2:textHash int2:hashCode="dtozF67REfbfpY" int2:id="8n8xpXNm">
      <int2:state int2:value="Rejected" int2:type="AugLoop_Text_Critique"/>
    </int2:textHash>
    <int2:textHash int2:hashCode="BD35X81t93wWWA" int2:id="QUbVvNUr">
      <int2:state int2:value="Rejected" int2:type="AugLoop_Text_Critique"/>
    </int2:textHash>
    <int2:textHash int2:hashCode="HEwT4oBkgAVIWk" int2:id="XqBhm2mq">
      <int2:state int2:value="Rejected" int2:type="AugLoop_Text_Critique"/>
    </int2:textHash>
    <int2:textHash int2:hashCode="j2H1XNHN8B/anx" int2:id="oFWvkYDp">
      <int2:state int2:value="Rejected" int2:type="AugLoop_Text_Critique"/>
    </int2:textHash>
    <int2:textHash int2:hashCode="ud2DS7dhbv3MPO" int2:id="X0rdXaSh">
      <int2:state int2:value="Rejected" int2:type="AugLoop_Text_Critique"/>
    </int2:textHash>
    <int2:textHash int2:hashCode="I3QGNFHzWtvE2J" int2:id="8N8KIOf9">
      <int2:state int2:value="Rejected" int2:type="AugLoop_Text_Critique"/>
    </int2:textHash>
    <int2:textHash int2:hashCode="IidUKH0vQilUu+" int2:id="FFVLbYwI">
      <int2:state int2:value="Rejected" int2:type="AugLoop_Text_Critique"/>
    </int2:textHash>
    <int2:textHash int2:hashCode="D8/8xwHINw32BY" int2:id="NF1vYONI">
      <int2:state int2:value="Rejected" int2:type="AugLoop_Text_Critique"/>
    </int2:textHash>
    <int2:textHash int2:hashCode="LxTugRrrngZxz+" int2:id="buwBoPuk">
      <int2:state int2:value="Rejected" int2:type="AugLoop_Text_Critique"/>
    </int2:textHash>
    <int2:textHash int2:hashCode="zEUxhvb/NoH0kr" int2:id="cNLfJS2k">
      <int2:state int2:value="Rejected" int2:type="AugLoop_Text_Critique"/>
    </int2:textHash>
    <int2:textHash int2:hashCode="IkgeRlJwa8BGEy" int2:id="tdDKtazB">
      <int2:state int2:value="Rejected" int2:type="AugLoop_Text_Critique"/>
    </int2:textHash>
    <int2:textHash int2:hashCode="s+N4iQd/Tpxfuk" int2:id="6TC2HNS3">
      <int2:state int2:value="Rejected" int2:type="AugLoop_Text_Critique"/>
    </int2:textHash>
    <int2:textHash int2:hashCode="LhRsCpyupBfUgD" int2:id="RYjWdkiv">
      <int2:state int2:value="Rejected" int2:type="AugLoop_Text_Critique"/>
    </int2:textHash>
    <int2:textHash int2:hashCode="5vS3NNwckCx2z8" int2:id="ROVCmP12">
      <int2:state int2:value="Rejected" int2:type="AugLoop_Text_Critique"/>
    </int2:textHash>
    <int2:textHash int2:hashCode="dCvpbijvjgSiS6" int2:id="TuMajyPP">
      <int2:state int2:value="Rejected" int2:type="AugLoop_Text_Critique"/>
    </int2:textHash>
    <int2:textHash int2:hashCode="HcH2q+b7muUJJ4" int2:id="zsbYicZe">
      <int2:state int2:value="Rejected" int2:type="AugLoop_Text_Critique"/>
    </int2:textHash>
    <int2:textHash int2:hashCode="TThJ7PJ76Dq1fc" int2:id="q7CfiDXn">
      <int2:state int2:value="Rejected" int2:type="AugLoop_Text_Critique"/>
    </int2:textHash>
    <int2:textHash int2:hashCode="WNdugzHyR8jfVd" int2:id="rckYAHZH">
      <int2:state int2:value="Rejected" int2:type="AugLoop_Text_Critique"/>
    </int2:textHash>
    <int2:textHash int2:hashCode="Yk56IIfd1VKlMx" int2:id="wdYYBHs2">
      <int2:state int2:value="Rejected" int2:type="AugLoop_Text_Critique"/>
    </int2:textHash>
    <int2:textHash int2:hashCode="fuiLlIyQI9x8pw" int2:id="EcWZdgVn">
      <int2:state int2:value="Rejected" int2:type="AugLoop_Text_Critique"/>
    </int2:textHash>
    <int2:textHash int2:hashCode="vTnNJlQIOUR7Xa" int2:id="NE3egFZt">
      <int2:state int2:value="Rejected" int2:type="AugLoop_Text_Critique"/>
    </int2:textHash>
    <int2:textHash int2:hashCode="dId5BizxNL4lq/" int2:id="8gDY0jPM">
      <int2:state int2:value="Rejected" int2:type="AugLoop_Text_Critique"/>
    </int2:textHash>
    <int2:textHash int2:hashCode="p22zn+GyH0L7G3" int2:id="Gh0VvRp9">
      <int2:state int2:value="Rejected" int2:type="AugLoop_Text_Critique"/>
    </int2:textHash>
    <int2:textHash int2:hashCode="CqFct7hUWwKm+7" int2:id="gtg3Vd3c">
      <int2:state int2:value="Rejected" int2:type="AugLoop_Text_Critique"/>
    </int2:textHash>
    <int2:textHash int2:hashCode="mcnQgbRcLxpppf" int2:id="Z7te0iIz">
      <int2:state int2:value="Rejected" int2:type="AugLoop_Text_Critique"/>
    </int2:textHash>
    <int2:textHash int2:hashCode="LasDPuIuqkNaVC" int2:id="IOy30YBZ">
      <int2:state int2:value="Rejected" int2:type="AugLoop_Text_Critique"/>
    </int2:textHash>
    <int2:textHash int2:hashCode="7ZpBerXhK44TB1" int2:id="Vrpdlxxh">
      <int2:state int2:value="Rejected" int2:type="AugLoop_Text_Critique"/>
    </int2:textHash>
    <int2:textHash int2:hashCode="6+oPmI5i0TgeKD" int2:id="JR1FhTxR">
      <int2:state int2:value="Rejected" int2:type="AugLoop_Text_Critique"/>
    </int2:textHash>
    <int2:textHash int2:hashCode="XPTB5HMOvj6c/K" int2:id="qn36HLEI">
      <int2:state int2:value="Rejected" int2:type="AugLoop_Text_Critique"/>
    </int2:textHash>
    <int2:textHash int2:hashCode="u+TW8I/iaIRPMh" int2:id="I44BDTiW">
      <int2:state int2:value="Rejected" int2:type="AugLoop_Text_Critique"/>
    </int2:textHash>
    <int2:textHash int2:hashCode="uw6dCktAneHie8" int2:id="l1VvR6bD">
      <int2:state int2:value="Rejected" int2:type="AugLoop_Text_Critique"/>
    </int2:textHash>
    <int2:textHash int2:hashCode="6HORIiM70vg4JV" int2:id="kcED72Z2">
      <int2:state int2:value="Rejected" int2:type="AugLoop_Text_Critique"/>
    </int2:textHash>
    <int2:textHash int2:hashCode="q2y3X14K9rx0if" int2:id="skWwwE0z">
      <int2:state int2:value="Rejected" int2:type="AugLoop_Text_Critique"/>
    </int2:textHash>
    <int2:textHash int2:hashCode="RLW7nmBh15NP8u" int2:id="ZDJg8CmE">
      <int2:state int2:value="Rejected" int2:type="AugLoop_Text_Critique"/>
    </int2:textHash>
    <int2:textHash int2:hashCode="2sQ6TRXLMTtJUI" int2:id="2d20nDhO">
      <int2:state int2:value="Rejected" int2:type="AugLoop_Text_Critique"/>
    </int2:textHash>
    <int2:textHash int2:hashCode="rMqyxBI4/boxVO" int2:id="OL4CVXKR">
      <int2:state int2:value="Rejected" int2:type="AugLoop_Text_Critique"/>
    </int2:textHash>
    <int2:textHash int2:hashCode="YymobOv9o5Okkk" int2:id="DddgTlEB">
      <int2:state int2:value="Rejected" int2:type="AugLoop_Text_Critique"/>
    </int2:textHash>
    <int2:textHash int2:hashCode="RAYxM4mMYUqthq" int2:id="LL0Pyqei">
      <int2:state int2:value="Rejected" int2:type="AugLoop_Text_Critique"/>
    </int2:textHash>
    <int2:textHash int2:hashCode="EkfR/8ixA6feC8" int2:id="qjWr7gRI">
      <int2:state int2:value="Rejected" int2:type="AugLoop_Text_Critique"/>
    </int2:textHash>
    <int2:textHash int2:hashCode="thjEBGaaUQm0K8" int2:id="UoT5lDTf">
      <int2:state int2:value="Rejected" int2:type="AugLoop_Text_Critique"/>
    </int2:textHash>
    <int2:textHash int2:hashCode="Iyn6USgevb2E6Z" int2:id="jflbWgER">
      <int2:state int2:value="Rejected" int2:type="AugLoop_Text_Critique"/>
    </int2:textHash>
    <int2:textHash int2:hashCode="Kb7Nqcmur98Aj6" int2:id="q8VseKtw">
      <int2:state int2:value="Rejected" int2:type="AugLoop_Text_Critique"/>
    </int2:textHash>
    <int2:textHash int2:hashCode="16EUIP1m7eAuTH" int2:id="qersvg7L">
      <int2:state int2:value="Rejected" int2:type="AugLoop_Text_Critique"/>
    </int2:textHash>
    <int2:textHash int2:hashCode="V7rOrhB6N+wXp3" int2:id="tGQnhme7">
      <int2:state int2:value="Rejected" int2:type="AugLoop_Text_Critique"/>
    </int2:textHash>
    <int2:textHash int2:hashCode="D8W8z6N3mpknv8" int2:id="7RXyUMd8">
      <int2:state int2:value="Rejected" int2:type="AugLoop_Text_Critique"/>
    </int2:textHash>
    <int2:textHash int2:hashCode="1b2lWMBRsRnsWZ" int2:id="p294rQJs">
      <int2:state int2:value="Rejected" int2:type="AugLoop_Text_Critique"/>
    </int2:textHash>
    <int2:textHash int2:hashCode="lWmXgdTSo1tZpg" int2:id="XIOBsytI">
      <int2:state int2:value="Rejected" int2:type="AugLoop_Text_Critique"/>
    </int2:textHash>
    <int2:textHash int2:hashCode="JAWS+ejkm0bh30" int2:id="Tc51oAbh">
      <int2:state int2:value="Rejected" int2:type="AugLoop_Text_Critique"/>
    </int2:textHash>
    <int2:textHash int2:hashCode="QaGaizSYbvn0fu" int2:id="4siQckZH">
      <int2:state int2:value="Rejected" int2:type="AugLoop_Text_Critique"/>
    </int2:textHash>
    <int2:textHash int2:hashCode="ZhnzCqdp319Y0x" int2:id="po4XaZVA">
      <int2:state int2:value="Rejected" int2:type="AugLoop_Text_Critique"/>
    </int2:textHash>
    <int2:textHash int2:hashCode="xzJ3u4qW1/AncE" int2:id="nLmtmuFK">
      <int2:state int2:value="Rejected" int2:type="AugLoop_Text_Critique"/>
    </int2:textHash>
    <int2:textHash int2:hashCode="27XjV3ihDKv7x/" int2:id="der2NgyR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1"/>
    <w:multiLevelType w:val="singleLevel"/>
    <w:tmpl w:val="FFFFFF81"/>
    <w:lvl w:ilvl="0">
      <w:start w:val="1"/>
      <w:numFmt w:val="bullet"/>
      <w:pStyle w:val="ListBullet4"/>
      <w:lvlText w:val=""/>
      <w:lvlJc w:val="left"/>
      <w:pPr>
        <w:tabs>
          <w:tab w:val="left" w:pos="6117"/>
        </w:tabs>
        <w:ind w:left="6117" w:hanging="360"/>
      </w:pPr>
      <w:rPr>
        <w:rFonts w:ascii="Symbol" w:hAnsi="Symbol" w:hint="default"/>
      </w:rPr>
    </w:lvl>
  </w:abstractNum>
  <w:abstractNum w:abstractNumId="1" w15:restartNumberingAfterBreak="0">
    <w:nsid w:val="09C57C5B"/>
    <w:multiLevelType w:val="multilevel"/>
    <w:tmpl w:val="09C57C5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584288"/>
    <w:multiLevelType w:val="multilevel"/>
    <w:tmpl w:val="0C584288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D510B65"/>
    <w:multiLevelType w:val="multilevel"/>
    <w:tmpl w:val="0D510B6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F209B"/>
    <w:multiLevelType w:val="multilevel"/>
    <w:tmpl w:val="1E2F209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83165B"/>
    <w:multiLevelType w:val="multilevel"/>
    <w:tmpl w:val="2383165B"/>
    <w:lvl w:ilvl="0">
      <w:start w:val="1"/>
      <w:numFmt w:val="bullet"/>
      <w:lvlText w:val="■"/>
      <w:lvlJc w:val="left"/>
      <w:pPr>
        <w:tabs>
          <w:tab w:val="left" w:pos="216"/>
        </w:tabs>
        <w:ind w:left="216" w:hanging="216"/>
      </w:pPr>
      <w:rPr>
        <w:rFonts w:ascii="Arial" w:hAnsi="Arial" w:hint="default"/>
        <w:color w:val="009BCC"/>
        <w:sz w:val="18"/>
        <w:szCs w:val="18"/>
      </w:rPr>
    </w:lvl>
    <w:lvl w:ilvl="1">
      <w:start w:val="1"/>
      <w:numFmt w:val="bullet"/>
      <w:pStyle w:val="TableBullets2"/>
      <w:lvlText w:val=""/>
      <w:lvlJc w:val="left"/>
      <w:pPr>
        <w:tabs>
          <w:tab w:val="left" w:pos="432"/>
        </w:tabs>
        <w:ind w:left="432" w:hanging="216"/>
      </w:pPr>
      <w:rPr>
        <w:rFonts w:ascii="Symbol" w:hAnsi="Symbol" w:hint="default"/>
        <w:color w:val="004B66"/>
        <w:sz w:val="18"/>
        <w:szCs w:val="18"/>
      </w:rPr>
    </w:lvl>
    <w:lvl w:ilvl="2">
      <w:start w:val="1"/>
      <w:numFmt w:val="bullet"/>
      <w:lvlText w:val=""/>
      <w:lvlJc w:val="left"/>
      <w:pPr>
        <w:tabs>
          <w:tab w:val="left" w:pos="864"/>
        </w:tabs>
        <w:ind w:left="864" w:hanging="288"/>
      </w:pPr>
      <w:rPr>
        <w:rFonts w:ascii="Symbol" w:hAnsi="Symbol" w:hint="default"/>
        <w:color w:val="004B66"/>
        <w:sz w:val="18"/>
        <w:szCs w:val="18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577586"/>
    <w:multiLevelType w:val="multilevel"/>
    <w:tmpl w:val="2B57758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D40104"/>
    <w:multiLevelType w:val="multilevel"/>
    <w:tmpl w:val="46D40104"/>
    <w:lvl w:ilvl="0">
      <w:start w:val="1"/>
      <w:numFmt w:val="bullet"/>
      <w:lvlText w:val="■"/>
      <w:lvlJc w:val="left"/>
      <w:pPr>
        <w:tabs>
          <w:tab w:val="left" w:pos="216"/>
        </w:tabs>
        <w:ind w:left="216" w:hanging="216"/>
      </w:pPr>
      <w:rPr>
        <w:rFonts w:ascii="Arial" w:hAnsi="Arial" w:hint="default"/>
        <w:color w:val="009BCC"/>
        <w:sz w:val="18"/>
        <w:szCs w:val="18"/>
      </w:rPr>
    </w:lvl>
    <w:lvl w:ilvl="1">
      <w:start w:val="1"/>
      <w:numFmt w:val="bullet"/>
      <w:lvlText w:val=""/>
      <w:lvlJc w:val="left"/>
      <w:pPr>
        <w:tabs>
          <w:tab w:val="left" w:pos="432"/>
        </w:tabs>
        <w:ind w:left="432" w:hanging="216"/>
      </w:pPr>
      <w:rPr>
        <w:rFonts w:ascii="Symbol" w:hAnsi="Symbol" w:hint="default"/>
        <w:color w:val="004B66"/>
        <w:sz w:val="18"/>
        <w:szCs w:val="18"/>
      </w:rPr>
    </w:lvl>
    <w:lvl w:ilvl="2">
      <w:start w:val="1"/>
      <w:numFmt w:val="bullet"/>
      <w:pStyle w:val="TableBullets3"/>
      <w:lvlText w:val=""/>
      <w:lvlJc w:val="left"/>
      <w:pPr>
        <w:tabs>
          <w:tab w:val="left" w:pos="648"/>
        </w:tabs>
        <w:ind w:left="648" w:hanging="216"/>
      </w:pPr>
      <w:rPr>
        <w:rFonts w:ascii="Symbol" w:hAnsi="Symbol" w:hint="default"/>
        <w:color w:val="004B66"/>
        <w:sz w:val="18"/>
        <w:szCs w:val="18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D31C42"/>
    <w:multiLevelType w:val="multilevel"/>
    <w:tmpl w:val="4BD31C42"/>
    <w:lvl w:ilvl="0">
      <w:start w:val="1"/>
      <w:numFmt w:val="bullet"/>
      <w:lvlText w:val="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lowerLetter"/>
      <w:pStyle w:val="Num2"/>
      <w:lvlText w:val="%2."/>
      <w:lvlJc w:val="left"/>
      <w:pPr>
        <w:tabs>
          <w:tab w:val="left" w:pos="720"/>
        </w:tabs>
        <w:ind w:left="720" w:hanging="360"/>
      </w:pPr>
      <w:rPr>
        <w:rFonts w:hint="default"/>
      </w:rPr>
    </w:lvl>
    <w:lvl w:ilvl="2">
      <w:start w:val="1"/>
      <w:numFmt w:val="lowerRoman"/>
      <w:pStyle w:val="Num3"/>
      <w:lvlText w:val="%3."/>
      <w:lvlJc w:val="left"/>
      <w:pPr>
        <w:tabs>
          <w:tab w:val="left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left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left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left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left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left" w:pos="3240"/>
        </w:tabs>
        <w:ind w:left="3240" w:hanging="360"/>
      </w:pPr>
      <w:rPr>
        <w:rFonts w:hint="default"/>
      </w:rPr>
    </w:lvl>
  </w:abstractNum>
  <w:abstractNum w:abstractNumId="9" w15:restartNumberingAfterBreak="0">
    <w:nsid w:val="5B5477AF"/>
    <w:multiLevelType w:val="multilevel"/>
    <w:tmpl w:val="5B5477AF"/>
    <w:lvl w:ilvl="0">
      <w:start w:val="1"/>
      <w:numFmt w:val="decimal"/>
      <w:pStyle w:val="Table"/>
      <w:lvlText w:val="Table %1."/>
      <w:lvlJc w:val="left"/>
      <w:pPr>
        <w:ind w:left="720" w:hanging="360"/>
      </w:pPr>
      <w:rPr>
        <w:rFonts w:ascii="Calibri" w:hAnsi="Calibri" w:hint="default"/>
        <w:b/>
        <w:i w:val="0"/>
        <w:sz w:val="20"/>
        <w:szCs w:val="20"/>
      </w:rPr>
    </w:lvl>
    <w:lvl w:ilvl="1">
      <w:start w:val="1"/>
      <w:numFmt w:val="decimalZero"/>
      <w:pStyle w:val="URS"/>
      <w:lvlText w:val="URS-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68183BE6"/>
    <w:multiLevelType w:val="multilevel"/>
    <w:tmpl w:val="68183BE6"/>
    <w:lvl w:ilvl="0">
      <w:start w:val="1"/>
      <w:numFmt w:val="bullet"/>
      <w:pStyle w:val="ListBullet2"/>
      <w:lvlText w:val=""/>
      <w:lvlJc w:val="left"/>
      <w:pPr>
        <w:tabs>
          <w:tab w:val="left" w:pos="576"/>
        </w:tabs>
        <w:ind w:left="576" w:hanging="288"/>
      </w:pPr>
      <w:rPr>
        <w:rFonts w:ascii="Symbol" w:hAnsi="Symbol" w:hint="default"/>
        <w:color w:val="004B66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577604"/>
    <w:multiLevelType w:val="multilevel"/>
    <w:tmpl w:val="6D577604"/>
    <w:lvl w:ilvl="0">
      <w:start w:val="1"/>
      <w:numFmt w:val="decimal"/>
      <w:pStyle w:val="Heading1"/>
      <w:lvlText w:val="%1."/>
      <w:lvlJc w:val="left"/>
      <w:pPr>
        <w:tabs>
          <w:tab w:val="left" w:pos="720"/>
        </w:tabs>
        <w:ind w:left="720" w:hanging="72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E36C0A" w:themeColor="accent6" w:themeShade="BF"/>
        <w:spacing w:val="0"/>
        <w:kern w:val="0"/>
        <w:position w:val="0"/>
        <w:sz w:val="32"/>
        <w:szCs w:val="32"/>
        <w:u w:val="none"/>
        <w:vertAlign w:val="baseline"/>
      </w:rPr>
    </w:lvl>
    <w:lvl w:ilvl="1">
      <w:start w:val="1"/>
      <w:numFmt w:val="decimal"/>
      <w:pStyle w:val="Crave11"/>
      <w:lvlText w:val="%1.1"/>
      <w:lvlJc w:val="left"/>
      <w:pPr>
        <w:tabs>
          <w:tab w:val="left" w:pos="180"/>
        </w:tabs>
        <w:ind w:left="54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1656"/>
        </w:tabs>
        <w:ind w:left="1656" w:hanging="936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3">
      <w:start w:val="1"/>
      <w:numFmt w:val="decimal"/>
      <w:lvlText w:val="%1.%2.%3.%4"/>
      <w:lvlJc w:val="left"/>
      <w:pPr>
        <w:tabs>
          <w:tab w:val="left" w:pos="1800"/>
        </w:tabs>
        <w:ind w:left="1800" w:hanging="180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6E4B7948"/>
    <w:multiLevelType w:val="multilevel"/>
    <w:tmpl w:val="6E4B7948"/>
    <w:lvl w:ilvl="0">
      <w:start w:val="1"/>
      <w:numFmt w:val="bullet"/>
      <w:pStyle w:val="ListBullet3"/>
      <w:lvlText w:val="–"/>
      <w:lvlJc w:val="left"/>
      <w:pPr>
        <w:tabs>
          <w:tab w:val="left" w:pos="864"/>
        </w:tabs>
        <w:ind w:left="864" w:hanging="288"/>
      </w:pPr>
      <w:rPr>
        <w:rFonts w:ascii="Arial" w:hAnsi="Arial" w:hint="default"/>
        <w:color w:val="004B66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AE1B89"/>
    <w:multiLevelType w:val="multilevel"/>
    <w:tmpl w:val="77AE1B8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CE414C"/>
    <w:multiLevelType w:val="multilevel"/>
    <w:tmpl w:val="7CCE414C"/>
    <w:lvl w:ilvl="0">
      <w:start w:val="1"/>
      <w:numFmt w:val="bullet"/>
      <w:pStyle w:val="CapBullet1"/>
      <w:lvlText w:val=""/>
      <w:lvlJc w:val="left"/>
      <w:pPr>
        <w:tabs>
          <w:tab w:val="left" w:pos="456"/>
        </w:tabs>
        <w:ind w:left="456" w:hanging="228"/>
      </w:pPr>
      <w:rPr>
        <w:rFonts w:ascii="Symbol" w:hAnsi="Symbol" w:hint="default"/>
        <w:color w:val="009BCC"/>
      </w:rPr>
    </w:lvl>
    <w:lvl w:ilvl="1">
      <w:start w:val="1"/>
      <w:numFmt w:val="bullet"/>
      <w:lvlText w:val="o"/>
      <w:lvlJc w:val="left"/>
      <w:pPr>
        <w:tabs>
          <w:tab w:val="left" w:pos="1848"/>
        </w:tabs>
        <w:ind w:left="18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568"/>
        </w:tabs>
        <w:ind w:left="256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3288"/>
        </w:tabs>
        <w:ind w:left="328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4008"/>
        </w:tabs>
        <w:ind w:left="40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728"/>
        </w:tabs>
        <w:ind w:left="472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448"/>
        </w:tabs>
        <w:ind w:left="544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6168"/>
        </w:tabs>
        <w:ind w:left="61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888"/>
        </w:tabs>
        <w:ind w:left="6888" w:hanging="360"/>
      </w:pPr>
      <w:rPr>
        <w:rFonts w:ascii="Wingdings" w:hAnsi="Wingdings" w:hint="default"/>
      </w:rPr>
    </w:lvl>
  </w:abstractNum>
  <w:abstractNum w:abstractNumId="15" w15:restartNumberingAfterBreak="0">
    <w:nsid w:val="7D947B3D"/>
    <w:multiLevelType w:val="multilevel"/>
    <w:tmpl w:val="7D947B3D"/>
    <w:lvl w:ilvl="0">
      <w:start w:val="1"/>
      <w:numFmt w:val="bullet"/>
      <w:pStyle w:val="ListBullet2Space"/>
      <w:lvlText w:val=""/>
      <w:lvlJc w:val="left"/>
      <w:pPr>
        <w:tabs>
          <w:tab w:val="left" w:pos="576"/>
        </w:tabs>
        <w:ind w:left="576" w:hanging="288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4B66"/>
        <w:spacing w:val="0"/>
        <w:kern w:val="0"/>
        <w:position w:val="0"/>
        <w:u w:val="none"/>
        <w:vertAlign w:val="baseline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891A2A"/>
    <w:multiLevelType w:val="multilevel"/>
    <w:tmpl w:val="7E891A2A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75274355">
    <w:abstractNumId w:val="11"/>
  </w:num>
  <w:num w:numId="2" w16cid:durableId="1002128738">
    <w:abstractNumId w:val="10"/>
  </w:num>
  <w:num w:numId="3" w16cid:durableId="1916478330">
    <w:abstractNumId w:val="12"/>
  </w:num>
  <w:num w:numId="4" w16cid:durableId="802307684">
    <w:abstractNumId w:val="0"/>
  </w:num>
  <w:num w:numId="5" w16cid:durableId="1946381072">
    <w:abstractNumId w:val="15"/>
  </w:num>
  <w:num w:numId="6" w16cid:durableId="1936590580">
    <w:abstractNumId w:val="5"/>
  </w:num>
  <w:num w:numId="7" w16cid:durableId="1875649776">
    <w:abstractNumId w:val="8"/>
  </w:num>
  <w:num w:numId="8" w16cid:durableId="584996742">
    <w:abstractNumId w:val="7"/>
  </w:num>
  <w:num w:numId="9" w16cid:durableId="215626186">
    <w:abstractNumId w:val="14"/>
  </w:num>
  <w:num w:numId="10" w16cid:durableId="963346171">
    <w:abstractNumId w:val="9"/>
    <w:lvlOverride w:ilvl="0">
      <w:lvl w:ilvl="0" w:tentative="1">
        <w:start w:val="1"/>
        <w:numFmt w:val="decimal"/>
        <w:pStyle w:val="Table"/>
        <w:lvlText w:val="Table %1."/>
        <w:lvlJc w:val="left"/>
        <w:pPr>
          <w:ind w:left="630" w:hanging="360"/>
        </w:pPr>
        <w:rPr>
          <w:rFonts w:ascii="Calibri" w:hAnsi="Calibri" w:hint="default"/>
          <w:b/>
          <w:i w:val="0"/>
          <w:sz w:val="20"/>
          <w:szCs w:val="20"/>
        </w:rPr>
      </w:lvl>
    </w:lvlOverride>
    <w:lvlOverride w:ilvl="1">
      <w:lvl w:ilvl="1" w:tentative="1">
        <w:start w:val="1"/>
        <w:numFmt w:val="decimalZero"/>
        <w:pStyle w:val="URS"/>
        <w:lvlText w:val="URS-%1.%2"/>
        <w:lvlJc w:val="left"/>
        <w:pPr>
          <w:ind w:left="630" w:hanging="360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vertAlign w:val="baseline"/>
        </w:r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2160" w:hanging="180"/>
        </w:pPr>
        <w:rPr>
          <w:rFonts w:hint="default"/>
        </w:r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11" w16cid:durableId="958879620">
    <w:abstractNumId w:val="2"/>
  </w:num>
  <w:num w:numId="12" w16cid:durableId="1085230189">
    <w:abstractNumId w:val="16"/>
  </w:num>
  <w:num w:numId="13" w16cid:durableId="766079870">
    <w:abstractNumId w:val="4"/>
  </w:num>
  <w:num w:numId="14" w16cid:durableId="1225333214">
    <w:abstractNumId w:val="6"/>
  </w:num>
  <w:num w:numId="15" w16cid:durableId="895048854">
    <w:abstractNumId w:val="13"/>
  </w:num>
  <w:num w:numId="16" w16cid:durableId="901020360">
    <w:abstractNumId w:val="1"/>
  </w:num>
  <w:num w:numId="17" w16cid:durableId="121114682">
    <w:abstractNumId w:val="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0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NDE3MQIyzMwNTJV0lIJTi4sz8/NACgxrAbo1oLksAAAA"/>
  </w:docVars>
  <w:rsids>
    <w:rsidRoot w:val="00B8707B"/>
    <w:rsid w:val="00001498"/>
    <w:rsid w:val="000017B7"/>
    <w:rsid w:val="00001899"/>
    <w:rsid w:val="00001B26"/>
    <w:rsid w:val="00001D93"/>
    <w:rsid w:val="000021B8"/>
    <w:rsid w:val="000025C3"/>
    <w:rsid w:val="0000275E"/>
    <w:rsid w:val="00002E47"/>
    <w:rsid w:val="000032F5"/>
    <w:rsid w:val="0000395D"/>
    <w:rsid w:val="00003A6D"/>
    <w:rsid w:val="00003BE7"/>
    <w:rsid w:val="00003E04"/>
    <w:rsid w:val="000048C1"/>
    <w:rsid w:val="000054F1"/>
    <w:rsid w:val="00005A83"/>
    <w:rsid w:val="00005F7F"/>
    <w:rsid w:val="000060C8"/>
    <w:rsid w:val="0000633A"/>
    <w:rsid w:val="000068DB"/>
    <w:rsid w:val="00006E2B"/>
    <w:rsid w:val="00007210"/>
    <w:rsid w:val="00007825"/>
    <w:rsid w:val="00007A26"/>
    <w:rsid w:val="0001076C"/>
    <w:rsid w:val="00010B05"/>
    <w:rsid w:val="00010B9E"/>
    <w:rsid w:val="00010DA5"/>
    <w:rsid w:val="00011AD5"/>
    <w:rsid w:val="000146E2"/>
    <w:rsid w:val="00014DB1"/>
    <w:rsid w:val="00014F4C"/>
    <w:rsid w:val="000150E6"/>
    <w:rsid w:val="000165E2"/>
    <w:rsid w:val="00016963"/>
    <w:rsid w:val="0002116C"/>
    <w:rsid w:val="000216BC"/>
    <w:rsid w:val="00021DBE"/>
    <w:rsid w:val="00023933"/>
    <w:rsid w:val="00023CBE"/>
    <w:rsid w:val="00023DD7"/>
    <w:rsid w:val="00024820"/>
    <w:rsid w:val="00024994"/>
    <w:rsid w:val="0002570C"/>
    <w:rsid w:val="00025CA4"/>
    <w:rsid w:val="00025CEE"/>
    <w:rsid w:val="00025EDE"/>
    <w:rsid w:val="00026E46"/>
    <w:rsid w:val="00027103"/>
    <w:rsid w:val="000274CE"/>
    <w:rsid w:val="00027770"/>
    <w:rsid w:val="00027F1A"/>
    <w:rsid w:val="00030781"/>
    <w:rsid w:val="000307D2"/>
    <w:rsid w:val="00030934"/>
    <w:rsid w:val="000309E3"/>
    <w:rsid w:val="00030FB5"/>
    <w:rsid w:val="000312EC"/>
    <w:rsid w:val="000327DB"/>
    <w:rsid w:val="00033CCA"/>
    <w:rsid w:val="00033F03"/>
    <w:rsid w:val="00034018"/>
    <w:rsid w:val="00034649"/>
    <w:rsid w:val="00035C25"/>
    <w:rsid w:val="00036195"/>
    <w:rsid w:val="0003661A"/>
    <w:rsid w:val="000366EC"/>
    <w:rsid w:val="000367EA"/>
    <w:rsid w:val="000368F1"/>
    <w:rsid w:val="000371AB"/>
    <w:rsid w:val="0004069A"/>
    <w:rsid w:val="0004101D"/>
    <w:rsid w:val="000414D7"/>
    <w:rsid w:val="00041A8C"/>
    <w:rsid w:val="00041B4E"/>
    <w:rsid w:val="00042C92"/>
    <w:rsid w:val="00043347"/>
    <w:rsid w:val="00043AAC"/>
    <w:rsid w:val="00043FE7"/>
    <w:rsid w:val="00044CB4"/>
    <w:rsid w:val="00044EBC"/>
    <w:rsid w:val="0004531F"/>
    <w:rsid w:val="00045EEE"/>
    <w:rsid w:val="000465BD"/>
    <w:rsid w:val="00046754"/>
    <w:rsid w:val="00046E00"/>
    <w:rsid w:val="00047060"/>
    <w:rsid w:val="00047390"/>
    <w:rsid w:val="000473CF"/>
    <w:rsid w:val="00047515"/>
    <w:rsid w:val="000500FB"/>
    <w:rsid w:val="00050206"/>
    <w:rsid w:val="00051699"/>
    <w:rsid w:val="00052E6E"/>
    <w:rsid w:val="00054371"/>
    <w:rsid w:val="00055911"/>
    <w:rsid w:val="0005595B"/>
    <w:rsid w:val="00055A3C"/>
    <w:rsid w:val="00055C63"/>
    <w:rsid w:val="00057458"/>
    <w:rsid w:val="00057D03"/>
    <w:rsid w:val="00057DA6"/>
    <w:rsid w:val="0006080C"/>
    <w:rsid w:val="000616D5"/>
    <w:rsid w:val="00062608"/>
    <w:rsid w:val="00062B80"/>
    <w:rsid w:val="00062D41"/>
    <w:rsid w:val="000631CB"/>
    <w:rsid w:val="00063AD1"/>
    <w:rsid w:val="00064131"/>
    <w:rsid w:val="00064CC9"/>
    <w:rsid w:val="000650F8"/>
    <w:rsid w:val="0006610C"/>
    <w:rsid w:val="0006620A"/>
    <w:rsid w:val="0006697D"/>
    <w:rsid w:val="00066EB8"/>
    <w:rsid w:val="00067649"/>
    <w:rsid w:val="0007007C"/>
    <w:rsid w:val="00070254"/>
    <w:rsid w:val="00070701"/>
    <w:rsid w:val="000708CD"/>
    <w:rsid w:val="00071F31"/>
    <w:rsid w:val="000736F2"/>
    <w:rsid w:val="0007393C"/>
    <w:rsid w:val="00073B60"/>
    <w:rsid w:val="0007438F"/>
    <w:rsid w:val="000746C3"/>
    <w:rsid w:val="00074DE9"/>
    <w:rsid w:val="00074E94"/>
    <w:rsid w:val="000753FA"/>
    <w:rsid w:val="0007568E"/>
    <w:rsid w:val="00075AF4"/>
    <w:rsid w:val="00076547"/>
    <w:rsid w:val="00076EB4"/>
    <w:rsid w:val="00076F79"/>
    <w:rsid w:val="000803EF"/>
    <w:rsid w:val="00080DEF"/>
    <w:rsid w:val="000837BD"/>
    <w:rsid w:val="00083A72"/>
    <w:rsid w:val="00083E16"/>
    <w:rsid w:val="00084655"/>
    <w:rsid w:val="00084A27"/>
    <w:rsid w:val="00084E5E"/>
    <w:rsid w:val="000851EB"/>
    <w:rsid w:val="00085646"/>
    <w:rsid w:val="000857A2"/>
    <w:rsid w:val="00085843"/>
    <w:rsid w:val="00087279"/>
    <w:rsid w:val="00087575"/>
    <w:rsid w:val="00087A2E"/>
    <w:rsid w:val="00087CBC"/>
    <w:rsid w:val="00087F8B"/>
    <w:rsid w:val="00087FC6"/>
    <w:rsid w:val="00090331"/>
    <w:rsid w:val="00090B54"/>
    <w:rsid w:val="00091111"/>
    <w:rsid w:val="00091591"/>
    <w:rsid w:val="000934D1"/>
    <w:rsid w:val="00094CD1"/>
    <w:rsid w:val="00094D00"/>
    <w:rsid w:val="000957DA"/>
    <w:rsid w:val="000960D8"/>
    <w:rsid w:val="0009618E"/>
    <w:rsid w:val="000964D7"/>
    <w:rsid w:val="00096820"/>
    <w:rsid w:val="000978D5"/>
    <w:rsid w:val="00097924"/>
    <w:rsid w:val="000A0B49"/>
    <w:rsid w:val="000A0D61"/>
    <w:rsid w:val="000A14C1"/>
    <w:rsid w:val="000A1974"/>
    <w:rsid w:val="000A27CA"/>
    <w:rsid w:val="000A3BCF"/>
    <w:rsid w:val="000A3CC3"/>
    <w:rsid w:val="000A3EF2"/>
    <w:rsid w:val="000A4473"/>
    <w:rsid w:val="000A5A18"/>
    <w:rsid w:val="000A611B"/>
    <w:rsid w:val="000A65D9"/>
    <w:rsid w:val="000A7829"/>
    <w:rsid w:val="000B0C34"/>
    <w:rsid w:val="000B25D3"/>
    <w:rsid w:val="000B4703"/>
    <w:rsid w:val="000B4E4D"/>
    <w:rsid w:val="000B525C"/>
    <w:rsid w:val="000B5F17"/>
    <w:rsid w:val="000B5FA9"/>
    <w:rsid w:val="000B6AE4"/>
    <w:rsid w:val="000C0052"/>
    <w:rsid w:val="000C00E3"/>
    <w:rsid w:val="000C019D"/>
    <w:rsid w:val="000C01C2"/>
    <w:rsid w:val="000C04B8"/>
    <w:rsid w:val="000C0643"/>
    <w:rsid w:val="000C0789"/>
    <w:rsid w:val="000C0A1B"/>
    <w:rsid w:val="000C0D1A"/>
    <w:rsid w:val="000C1584"/>
    <w:rsid w:val="000C178B"/>
    <w:rsid w:val="000C1CB9"/>
    <w:rsid w:val="000C1F12"/>
    <w:rsid w:val="000C2238"/>
    <w:rsid w:val="000C32FB"/>
    <w:rsid w:val="000C3521"/>
    <w:rsid w:val="000C3F1E"/>
    <w:rsid w:val="000C401F"/>
    <w:rsid w:val="000C60AE"/>
    <w:rsid w:val="000C7234"/>
    <w:rsid w:val="000D0D98"/>
    <w:rsid w:val="000D10BC"/>
    <w:rsid w:val="000D1139"/>
    <w:rsid w:val="000D146B"/>
    <w:rsid w:val="000D1851"/>
    <w:rsid w:val="000D18FC"/>
    <w:rsid w:val="000D1DAC"/>
    <w:rsid w:val="000D309D"/>
    <w:rsid w:val="000D3D5E"/>
    <w:rsid w:val="000D3E1A"/>
    <w:rsid w:val="000D413B"/>
    <w:rsid w:val="000D4228"/>
    <w:rsid w:val="000D4A07"/>
    <w:rsid w:val="000D4CAD"/>
    <w:rsid w:val="000D4FF0"/>
    <w:rsid w:val="000D744A"/>
    <w:rsid w:val="000D7514"/>
    <w:rsid w:val="000D7B56"/>
    <w:rsid w:val="000E0225"/>
    <w:rsid w:val="000E04B4"/>
    <w:rsid w:val="000E0760"/>
    <w:rsid w:val="000E092B"/>
    <w:rsid w:val="000E0AD1"/>
    <w:rsid w:val="000E0B2B"/>
    <w:rsid w:val="000E0D9D"/>
    <w:rsid w:val="000E1558"/>
    <w:rsid w:val="000E1FEC"/>
    <w:rsid w:val="000E2581"/>
    <w:rsid w:val="000E2604"/>
    <w:rsid w:val="000E3437"/>
    <w:rsid w:val="000E3461"/>
    <w:rsid w:val="000E3CF9"/>
    <w:rsid w:val="000E3E87"/>
    <w:rsid w:val="000E42C6"/>
    <w:rsid w:val="000E43FA"/>
    <w:rsid w:val="000E5FD1"/>
    <w:rsid w:val="000E6949"/>
    <w:rsid w:val="000E6B3F"/>
    <w:rsid w:val="000E72F3"/>
    <w:rsid w:val="000E73D6"/>
    <w:rsid w:val="000F0292"/>
    <w:rsid w:val="000F2545"/>
    <w:rsid w:val="000F2FFA"/>
    <w:rsid w:val="000F3458"/>
    <w:rsid w:val="000F3CD3"/>
    <w:rsid w:val="000F3EB3"/>
    <w:rsid w:val="000F47FD"/>
    <w:rsid w:val="000F4885"/>
    <w:rsid w:val="000F6453"/>
    <w:rsid w:val="000F7464"/>
    <w:rsid w:val="0010043E"/>
    <w:rsid w:val="00100CB0"/>
    <w:rsid w:val="00100CFB"/>
    <w:rsid w:val="00100D8B"/>
    <w:rsid w:val="001015A9"/>
    <w:rsid w:val="00102CD9"/>
    <w:rsid w:val="00104899"/>
    <w:rsid w:val="0010637F"/>
    <w:rsid w:val="001066DB"/>
    <w:rsid w:val="00106827"/>
    <w:rsid w:val="001071A2"/>
    <w:rsid w:val="0011030B"/>
    <w:rsid w:val="00110353"/>
    <w:rsid w:val="00111A5B"/>
    <w:rsid w:val="00111CED"/>
    <w:rsid w:val="001129A2"/>
    <w:rsid w:val="001144FD"/>
    <w:rsid w:val="00114FDF"/>
    <w:rsid w:val="00115978"/>
    <w:rsid w:val="00115F28"/>
    <w:rsid w:val="00120284"/>
    <w:rsid w:val="00120A12"/>
    <w:rsid w:val="00121373"/>
    <w:rsid w:val="00121656"/>
    <w:rsid w:val="00121869"/>
    <w:rsid w:val="00121B0A"/>
    <w:rsid w:val="0012244D"/>
    <w:rsid w:val="00122DA2"/>
    <w:rsid w:val="00124D08"/>
    <w:rsid w:val="00124EC5"/>
    <w:rsid w:val="001253B5"/>
    <w:rsid w:val="00125AA2"/>
    <w:rsid w:val="00125AEA"/>
    <w:rsid w:val="00130665"/>
    <w:rsid w:val="001307B2"/>
    <w:rsid w:val="001319F8"/>
    <w:rsid w:val="00132A40"/>
    <w:rsid w:val="00133AF8"/>
    <w:rsid w:val="00133B7C"/>
    <w:rsid w:val="001342A7"/>
    <w:rsid w:val="001370F5"/>
    <w:rsid w:val="00137558"/>
    <w:rsid w:val="00137891"/>
    <w:rsid w:val="00137AC7"/>
    <w:rsid w:val="00137F2D"/>
    <w:rsid w:val="00140976"/>
    <w:rsid w:val="00141554"/>
    <w:rsid w:val="00141A05"/>
    <w:rsid w:val="00141F5F"/>
    <w:rsid w:val="00142380"/>
    <w:rsid w:val="001428A3"/>
    <w:rsid w:val="00142AB9"/>
    <w:rsid w:val="00142C50"/>
    <w:rsid w:val="0014354D"/>
    <w:rsid w:val="00144366"/>
    <w:rsid w:val="0014529E"/>
    <w:rsid w:val="0014569C"/>
    <w:rsid w:val="00145CBF"/>
    <w:rsid w:val="0014602A"/>
    <w:rsid w:val="001462F6"/>
    <w:rsid w:val="00146E2D"/>
    <w:rsid w:val="00147282"/>
    <w:rsid w:val="0014729B"/>
    <w:rsid w:val="00147369"/>
    <w:rsid w:val="0015050D"/>
    <w:rsid w:val="00150D08"/>
    <w:rsid w:val="001517FD"/>
    <w:rsid w:val="00151B55"/>
    <w:rsid w:val="00151D0E"/>
    <w:rsid w:val="00153108"/>
    <w:rsid w:val="0015317B"/>
    <w:rsid w:val="00153464"/>
    <w:rsid w:val="001550A0"/>
    <w:rsid w:val="00156907"/>
    <w:rsid w:val="00157283"/>
    <w:rsid w:val="0016021F"/>
    <w:rsid w:val="00160DAB"/>
    <w:rsid w:val="00161557"/>
    <w:rsid w:val="001618D4"/>
    <w:rsid w:val="001618DA"/>
    <w:rsid w:val="00163EC3"/>
    <w:rsid w:val="00164289"/>
    <w:rsid w:val="00165C6D"/>
    <w:rsid w:val="00167587"/>
    <w:rsid w:val="0016759F"/>
    <w:rsid w:val="00170728"/>
    <w:rsid w:val="001712E3"/>
    <w:rsid w:val="00171A0B"/>
    <w:rsid w:val="00171B23"/>
    <w:rsid w:val="00172142"/>
    <w:rsid w:val="00173DDC"/>
    <w:rsid w:val="00174075"/>
    <w:rsid w:val="00174634"/>
    <w:rsid w:val="00174E7D"/>
    <w:rsid w:val="0017636B"/>
    <w:rsid w:val="001764D7"/>
    <w:rsid w:val="00176A06"/>
    <w:rsid w:val="00177210"/>
    <w:rsid w:val="0017725A"/>
    <w:rsid w:val="0018035E"/>
    <w:rsid w:val="0018038D"/>
    <w:rsid w:val="00180440"/>
    <w:rsid w:val="00180830"/>
    <w:rsid w:val="00180EE9"/>
    <w:rsid w:val="00181A64"/>
    <w:rsid w:val="00181F41"/>
    <w:rsid w:val="00182BFD"/>
    <w:rsid w:val="001834D7"/>
    <w:rsid w:val="001838F8"/>
    <w:rsid w:val="00183DC8"/>
    <w:rsid w:val="00183ED5"/>
    <w:rsid w:val="0018434A"/>
    <w:rsid w:val="001845E9"/>
    <w:rsid w:val="00184B5B"/>
    <w:rsid w:val="00184F28"/>
    <w:rsid w:val="0018533F"/>
    <w:rsid w:val="00185357"/>
    <w:rsid w:val="00185901"/>
    <w:rsid w:val="00186118"/>
    <w:rsid w:val="0018654D"/>
    <w:rsid w:val="00186BE9"/>
    <w:rsid w:val="00187E47"/>
    <w:rsid w:val="00191111"/>
    <w:rsid w:val="00192621"/>
    <w:rsid w:val="0019298E"/>
    <w:rsid w:val="00193E44"/>
    <w:rsid w:val="00194611"/>
    <w:rsid w:val="00194E03"/>
    <w:rsid w:val="0019538A"/>
    <w:rsid w:val="00195EAF"/>
    <w:rsid w:val="0019718B"/>
    <w:rsid w:val="001A0353"/>
    <w:rsid w:val="001A0849"/>
    <w:rsid w:val="001A0F53"/>
    <w:rsid w:val="001A17D6"/>
    <w:rsid w:val="001A1FF0"/>
    <w:rsid w:val="001A2313"/>
    <w:rsid w:val="001A2348"/>
    <w:rsid w:val="001A3113"/>
    <w:rsid w:val="001A3748"/>
    <w:rsid w:val="001A4DA4"/>
    <w:rsid w:val="001A5450"/>
    <w:rsid w:val="001A5A03"/>
    <w:rsid w:val="001A5B0A"/>
    <w:rsid w:val="001A5D63"/>
    <w:rsid w:val="001B010F"/>
    <w:rsid w:val="001B0843"/>
    <w:rsid w:val="001B17E6"/>
    <w:rsid w:val="001B1DF5"/>
    <w:rsid w:val="001B2081"/>
    <w:rsid w:val="001B2754"/>
    <w:rsid w:val="001B43BC"/>
    <w:rsid w:val="001B473A"/>
    <w:rsid w:val="001B4959"/>
    <w:rsid w:val="001B4AFB"/>
    <w:rsid w:val="001B4F9A"/>
    <w:rsid w:val="001B52FF"/>
    <w:rsid w:val="001B5462"/>
    <w:rsid w:val="001B5851"/>
    <w:rsid w:val="001B6540"/>
    <w:rsid w:val="001B66A8"/>
    <w:rsid w:val="001B6924"/>
    <w:rsid w:val="001C03DE"/>
    <w:rsid w:val="001C0515"/>
    <w:rsid w:val="001C14B5"/>
    <w:rsid w:val="001C1A12"/>
    <w:rsid w:val="001C1E6C"/>
    <w:rsid w:val="001C1E73"/>
    <w:rsid w:val="001C2608"/>
    <w:rsid w:val="001C28B6"/>
    <w:rsid w:val="001C3020"/>
    <w:rsid w:val="001C33FD"/>
    <w:rsid w:val="001C3414"/>
    <w:rsid w:val="001C4100"/>
    <w:rsid w:val="001C42B5"/>
    <w:rsid w:val="001C47EB"/>
    <w:rsid w:val="001C4E1B"/>
    <w:rsid w:val="001C551B"/>
    <w:rsid w:val="001C5B07"/>
    <w:rsid w:val="001C5B91"/>
    <w:rsid w:val="001C5D57"/>
    <w:rsid w:val="001C6520"/>
    <w:rsid w:val="001C6E43"/>
    <w:rsid w:val="001C78B6"/>
    <w:rsid w:val="001D15DC"/>
    <w:rsid w:val="001D26CB"/>
    <w:rsid w:val="001D37BA"/>
    <w:rsid w:val="001D3A14"/>
    <w:rsid w:val="001D4721"/>
    <w:rsid w:val="001D4EC0"/>
    <w:rsid w:val="001D5ABF"/>
    <w:rsid w:val="001D6046"/>
    <w:rsid w:val="001D68B7"/>
    <w:rsid w:val="001E0553"/>
    <w:rsid w:val="001E0576"/>
    <w:rsid w:val="001E0A1A"/>
    <w:rsid w:val="001E0C46"/>
    <w:rsid w:val="001E1FF1"/>
    <w:rsid w:val="001E2B34"/>
    <w:rsid w:val="001E2D79"/>
    <w:rsid w:val="001E330B"/>
    <w:rsid w:val="001E383A"/>
    <w:rsid w:val="001E3EA4"/>
    <w:rsid w:val="001E4429"/>
    <w:rsid w:val="001E4E2A"/>
    <w:rsid w:val="001E615A"/>
    <w:rsid w:val="001E7E96"/>
    <w:rsid w:val="001F043A"/>
    <w:rsid w:val="001F1154"/>
    <w:rsid w:val="001F1272"/>
    <w:rsid w:val="001F14AB"/>
    <w:rsid w:val="001F34A2"/>
    <w:rsid w:val="001F367A"/>
    <w:rsid w:val="001F3D5F"/>
    <w:rsid w:val="001F3D99"/>
    <w:rsid w:val="001F4265"/>
    <w:rsid w:val="001F43FD"/>
    <w:rsid w:val="001F4D4F"/>
    <w:rsid w:val="001F528A"/>
    <w:rsid w:val="001F5443"/>
    <w:rsid w:val="001F6560"/>
    <w:rsid w:val="001F6894"/>
    <w:rsid w:val="001F711D"/>
    <w:rsid w:val="001F799C"/>
    <w:rsid w:val="00200ABA"/>
    <w:rsid w:val="00201355"/>
    <w:rsid w:val="002014B1"/>
    <w:rsid w:val="00203286"/>
    <w:rsid w:val="00203F76"/>
    <w:rsid w:val="00204469"/>
    <w:rsid w:val="00204831"/>
    <w:rsid w:val="0020504E"/>
    <w:rsid w:val="00205CC0"/>
    <w:rsid w:val="0020651D"/>
    <w:rsid w:val="00206650"/>
    <w:rsid w:val="00206752"/>
    <w:rsid w:val="0020680F"/>
    <w:rsid w:val="00207AEE"/>
    <w:rsid w:val="00207BA5"/>
    <w:rsid w:val="00210467"/>
    <w:rsid w:val="00210510"/>
    <w:rsid w:val="00210E72"/>
    <w:rsid w:val="00211CBE"/>
    <w:rsid w:val="002129A5"/>
    <w:rsid w:val="00212C1D"/>
    <w:rsid w:val="002130A8"/>
    <w:rsid w:val="002138D6"/>
    <w:rsid w:val="0021591F"/>
    <w:rsid w:val="00216528"/>
    <w:rsid w:val="0021694D"/>
    <w:rsid w:val="002169C2"/>
    <w:rsid w:val="002169F3"/>
    <w:rsid w:val="00216F0F"/>
    <w:rsid w:val="00217102"/>
    <w:rsid w:val="002171F1"/>
    <w:rsid w:val="00217AE5"/>
    <w:rsid w:val="00220E50"/>
    <w:rsid w:val="00220EE4"/>
    <w:rsid w:val="002218BA"/>
    <w:rsid w:val="00221F4A"/>
    <w:rsid w:val="00222629"/>
    <w:rsid w:val="0022324B"/>
    <w:rsid w:val="0022385A"/>
    <w:rsid w:val="00223BD9"/>
    <w:rsid w:val="00223DEE"/>
    <w:rsid w:val="002245B6"/>
    <w:rsid w:val="0022551A"/>
    <w:rsid w:val="002259DD"/>
    <w:rsid w:val="002263E7"/>
    <w:rsid w:val="002264E7"/>
    <w:rsid w:val="002268C5"/>
    <w:rsid w:val="00230F1E"/>
    <w:rsid w:val="00231039"/>
    <w:rsid w:val="002311D7"/>
    <w:rsid w:val="0023133E"/>
    <w:rsid w:val="00231654"/>
    <w:rsid w:val="00231EFA"/>
    <w:rsid w:val="002320D5"/>
    <w:rsid w:val="00232536"/>
    <w:rsid w:val="00232787"/>
    <w:rsid w:val="00232B22"/>
    <w:rsid w:val="00232FA2"/>
    <w:rsid w:val="00233863"/>
    <w:rsid w:val="00234052"/>
    <w:rsid w:val="0023415F"/>
    <w:rsid w:val="002342DA"/>
    <w:rsid w:val="0023451C"/>
    <w:rsid w:val="00234AF3"/>
    <w:rsid w:val="00235893"/>
    <w:rsid w:val="00235E67"/>
    <w:rsid w:val="002362F5"/>
    <w:rsid w:val="00236FE8"/>
    <w:rsid w:val="00237348"/>
    <w:rsid w:val="00237C7D"/>
    <w:rsid w:val="00240BAB"/>
    <w:rsid w:val="00240DC7"/>
    <w:rsid w:val="002410DC"/>
    <w:rsid w:val="00241319"/>
    <w:rsid w:val="0024152F"/>
    <w:rsid w:val="00241989"/>
    <w:rsid w:val="002431D1"/>
    <w:rsid w:val="00243C72"/>
    <w:rsid w:val="00244468"/>
    <w:rsid w:val="00244AA3"/>
    <w:rsid w:val="00244F33"/>
    <w:rsid w:val="002451DD"/>
    <w:rsid w:val="002452D8"/>
    <w:rsid w:val="00245F33"/>
    <w:rsid w:val="0024B3E9"/>
    <w:rsid w:val="0025033E"/>
    <w:rsid w:val="0025072C"/>
    <w:rsid w:val="00250E4D"/>
    <w:rsid w:val="00251ED9"/>
    <w:rsid w:val="002527A0"/>
    <w:rsid w:val="002527A3"/>
    <w:rsid w:val="00252F0C"/>
    <w:rsid w:val="002539B8"/>
    <w:rsid w:val="0025476F"/>
    <w:rsid w:val="00255492"/>
    <w:rsid w:val="00255672"/>
    <w:rsid w:val="0025697E"/>
    <w:rsid w:val="00256EF2"/>
    <w:rsid w:val="0025754D"/>
    <w:rsid w:val="00257C87"/>
    <w:rsid w:val="0026052D"/>
    <w:rsid w:val="00260C4E"/>
    <w:rsid w:val="00260EBC"/>
    <w:rsid w:val="00260EFD"/>
    <w:rsid w:val="0026178B"/>
    <w:rsid w:val="00261F4B"/>
    <w:rsid w:val="00262004"/>
    <w:rsid w:val="00262D61"/>
    <w:rsid w:val="00263509"/>
    <w:rsid w:val="0026365C"/>
    <w:rsid w:val="00263C72"/>
    <w:rsid w:val="002643D9"/>
    <w:rsid w:val="002655C7"/>
    <w:rsid w:val="00266901"/>
    <w:rsid w:val="00266975"/>
    <w:rsid w:val="00266BE2"/>
    <w:rsid w:val="00266D5C"/>
    <w:rsid w:val="00266E24"/>
    <w:rsid w:val="00267042"/>
    <w:rsid w:val="002670B3"/>
    <w:rsid w:val="00267A2F"/>
    <w:rsid w:val="00267F3A"/>
    <w:rsid w:val="00270567"/>
    <w:rsid w:val="00270874"/>
    <w:rsid w:val="002712A0"/>
    <w:rsid w:val="00271941"/>
    <w:rsid w:val="00271C5B"/>
    <w:rsid w:val="002724C2"/>
    <w:rsid w:val="002724EB"/>
    <w:rsid w:val="00272959"/>
    <w:rsid w:val="002734C9"/>
    <w:rsid w:val="002737C9"/>
    <w:rsid w:val="00274BE6"/>
    <w:rsid w:val="002753CA"/>
    <w:rsid w:val="0027565D"/>
    <w:rsid w:val="00275C04"/>
    <w:rsid w:val="00276B07"/>
    <w:rsid w:val="00276DC5"/>
    <w:rsid w:val="00276E9F"/>
    <w:rsid w:val="0028025B"/>
    <w:rsid w:val="00280A7B"/>
    <w:rsid w:val="002819D0"/>
    <w:rsid w:val="00281D14"/>
    <w:rsid w:val="00283440"/>
    <w:rsid w:val="0028493F"/>
    <w:rsid w:val="00285553"/>
    <w:rsid w:val="00285CF5"/>
    <w:rsid w:val="00286228"/>
    <w:rsid w:val="00286A76"/>
    <w:rsid w:val="00286C3A"/>
    <w:rsid w:val="0029028B"/>
    <w:rsid w:val="00290374"/>
    <w:rsid w:val="00290B51"/>
    <w:rsid w:val="00291A7C"/>
    <w:rsid w:val="00291BC6"/>
    <w:rsid w:val="00292445"/>
    <w:rsid w:val="002926DD"/>
    <w:rsid w:val="00292841"/>
    <w:rsid w:val="002929FB"/>
    <w:rsid w:val="00292C97"/>
    <w:rsid w:val="00292DD3"/>
    <w:rsid w:val="0029345C"/>
    <w:rsid w:val="002937AB"/>
    <w:rsid w:val="00295537"/>
    <w:rsid w:val="00295F53"/>
    <w:rsid w:val="00295F65"/>
    <w:rsid w:val="00296193"/>
    <w:rsid w:val="00297154"/>
    <w:rsid w:val="00297A2E"/>
    <w:rsid w:val="002A0232"/>
    <w:rsid w:val="002A0CA0"/>
    <w:rsid w:val="002A1389"/>
    <w:rsid w:val="002A1D10"/>
    <w:rsid w:val="002A20CB"/>
    <w:rsid w:val="002A2C0D"/>
    <w:rsid w:val="002A2C3D"/>
    <w:rsid w:val="002A330E"/>
    <w:rsid w:val="002A38D7"/>
    <w:rsid w:val="002A3ACA"/>
    <w:rsid w:val="002A45BE"/>
    <w:rsid w:val="002A5C4E"/>
    <w:rsid w:val="002A6EFD"/>
    <w:rsid w:val="002A7040"/>
    <w:rsid w:val="002A771C"/>
    <w:rsid w:val="002A789B"/>
    <w:rsid w:val="002A79A4"/>
    <w:rsid w:val="002B0EE4"/>
    <w:rsid w:val="002B0F4D"/>
    <w:rsid w:val="002B10ED"/>
    <w:rsid w:val="002B1608"/>
    <w:rsid w:val="002B2265"/>
    <w:rsid w:val="002B28A6"/>
    <w:rsid w:val="002B2CC5"/>
    <w:rsid w:val="002B2EE7"/>
    <w:rsid w:val="002B319D"/>
    <w:rsid w:val="002B345D"/>
    <w:rsid w:val="002B38EC"/>
    <w:rsid w:val="002B39CA"/>
    <w:rsid w:val="002B3A04"/>
    <w:rsid w:val="002B414A"/>
    <w:rsid w:val="002B447C"/>
    <w:rsid w:val="002B45A9"/>
    <w:rsid w:val="002B4A8C"/>
    <w:rsid w:val="002B5152"/>
    <w:rsid w:val="002B543F"/>
    <w:rsid w:val="002B5A43"/>
    <w:rsid w:val="002B5B58"/>
    <w:rsid w:val="002B6874"/>
    <w:rsid w:val="002B6A2A"/>
    <w:rsid w:val="002B6EB2"/>
    <w:rsid w:val="002B6EFE"/>
    <w:rsid w:val="002B744C"/>
    <w:rsid w:val="002B775D"/>
    <w:rsid w:val="002C0095"/>
    <w:rsid w:val="002C2122"/>
    <w:rsid w:val="002C23C0"/>
    <w:rsid w:val="002C2592"/>
    <w:rsid w:val="002C2A1E"/>
    <w:rsid w:val="002C2D73"/>
    <w:rsid w:val="002C3001"/>
    <w:rsid w:val="002C3B91"/>
    <w:rsid w:val="002C4215"/>
    <w:rsid w:val="002C4BC7"/>
    <w:rsid w:val="002C57E1"/>
    <w:rsid w:val="002C5822"/>
    <w:rsid w:val="002C5A49"/>
    <w:rsid w:val="002C6A2E"/>
    <w:rsid w:val="002C6B12"/>
    <w:rsid w:val="002C7BEC"/>
    <w:rsid w:val="002D0117"/>
    <w:rsid w:val="002D1395"/>
    <w:rsid w:val="002D198A"/>
    <w:rsid w:val="002D1B34"/>
    <w:rsid w:val="002D2216"/>
    <w:rsid w:val="002D2316"/>
    <w:rsid w:val="002D7256"/>
    <w:rsid w:val="002D76FE"/>
    <w:rsid w:val="002D7B34"/>
    <w:rsid w:val="002D7BE9"/>
    <w:rsid w:val="002E02FC"/>
    <w:rsid w:val="002E03A3"/>
    <w:rsid w:val="002E0642"/>
    <w:rsid w:val="002E1AD2"/>
    <w:rsid w:val="002E2788"/>
    <w:rsid w:val="002E3538"/>
    <w:rsid w:val="002E483B"/>
    <w:rsid w:val="002E5213"/>
    <w:rsid w:val="002E5220"/>
    <w:rsid w:val="002E57C7"/>
    <w:rsid w:val="002E635B"/>
    <w:rsid w:val="002E7271"/>
    <w:rsid w:val="002E79B1"/>
    <w:rsid w:val="002E7C12"/>
    <w:rsid w:val="002F0136"/>
    <w:rsid w:val="002F21F8"/>
    <w:rsid w:val="002F291B"/>
    <w:rsid w:val="002F31C4"/>
    <w:rsid w:val="002F358D"/>
    <w:rsid w:val="002F41CA"/>
    <w:rsid w:val="002F4222"/>
    <w:rsid w:val="002F4295"/>
    <w:rsid w:val="002F499A"/>
    <w:rsid w:val="002F4D02"/>
    <w:rsid w:val="002F50EB"/>
    <w:rsid w:val="002F699C"/>
    <w:rsid w:val="002F7064"/>
    <w:rsid w:val="002F7791"/>
    <w:rsid w:val="002F7C6A"/>
    <w:rsid w:val="00300172"/>
    <w:rsid w:val="00301280"/>
    <w:rsid w:val="0030191D"/>
    <w:rsid w:val="00302411"/>
    <w:rsid w:val="003025DA"/>
    <w:rsid w:val="00302606"/>
    <w:rsid w:val="003027EA"/>
    <w:rsid w:val="00302C09"/>
    <w:rsid w:val="00302C6C"/>
    <w:rsid w:val="00302CF2"/>
    <w:rsid w:val="0030402D"/>
    <w:rsid w:val="00304B70"/>
    <w:rsid w:val="00305172"/>
    <w:rsid w:val="003053AE"/>
    <w:rsid w:val="003060B8"/>
    <w:rsid w:val="0030707D"/>
    <w:rsid w:val="00307088"/>
    <w:rsid w:val="003074D1"/>
    <w:rsid w:val="003077FE"/>
    <w:rsid w:val="003101D0"/>
    <w:rsid w:val="00310D40"/>
    <w:rsid w:val="003116D9"/>
    <w:rsid w:val="00311AFA"/>
    <w:rsid w:val="003128ED"/>
    <w:rsid w:val="00312A75"/>
    <w:rsid w:val="00313615"/>
    <w:rsid w:val="00314400"/>
    <w:rsid w:val="00315439"/>
    <w:rsid w:val="00315CA6"/>
    <w:rsid w:val="00316229"/>
    <w:rsid w:val="00316FB9"/>
    <w:rsid w:val="00317491"/>
    <w:rsid w:val="00320ABC"/>
    <w:rsid w:val="003216A2"/>
    <w:rsid w:val="003247EA"/>
    <w:rsid w:val="00324A98"/>
    <w:rsid w:val="003250B4"/>
    <w:rsid w:val="00325807"/>
    <w:rsid w:val="00325943"/>
    <w:rsid w:val="00325A39"/>
    <w:rsid w:val="00327682"/>
    <w:rsid w:val="00327B96"/>
    <w:rsid w:val="00330A8B"/>
    <w:rsid w:val="00331C20"/>
    <w:rsid w:val="00331CD3"/>
    <w:rsid w:val="00331EC7"/>
    <w:rsid w:val="0033298F"/>
    <w:rsid w:val="00332E11"/>
    <w:rsid w:val="00333873"/>
    <w:rsid w:val="00333905"/>
    <w:rsid w:val="00335534"/>
    <w:rsid w:val="00335C28"/>
    <w:rsid w:val="00336018"/>
    <w:rsid w:val="003360F8"/>
    <w:rsid w:val="003368B6"/>
    <w:rsid w:val="00336D01"/>
    <w:rsid w:val="0033747F"/>
    <w:rsid w:val="003407C3"/>
    <w:rsid w:val="0034169D"/>
    <w:rsid w:val="00342C80"/>
    <w:rsid w:val="0034324B"/>
    <w:rsid w:val="003433BC"/>
    <w:rsid w:val="0034373D"/>
    <w:rsid w:val="00343A82"/>
    <w:rsid w:val="00343E51"/>
    <w:rsid w:val="0034467B"/>
    <w:rsid w:val="00345359"/>
    <w:rsid w:val="003460CC"/>
    <w:rsid w:val="0034764B"/>
    <w:rsid w:val="003479A0"/>
    <w:rsid w:val="00350093"/>
    <w:rsid w:val="00351299"/>
    <w:rsid w:val="003514E5"/>
    <w:rsid w:val="0035152D"/>
    <w:rsid w:val="00351684"/>
    <w:rsid w:val="003518A1"/>
    <w:rsid w:val="00352BD3"/>
    <w:rsid w:val="00354258"/>
    <w:rsid w:val="0035489A"/>
    <w:rsid w:val="0035555E"/>
    <w:rsid w:val="00356012"/>
    <w:rsid w:val="0035722D"/>
    <w:rsid w:val="003574BD"/>
    <w:rsid w:val="00360670"/>
    <w:rsid w:val="00360BD8"/>
    <w:rsid w:val="003615AD"/>
    <w:rsid w:val="0036236F"/>
    <w:rsid w:val="00362935"/>
    <w:rsid w:val="00362E65"/>
    <w:rsid w:val="003636BC"/>
    <w:rsid w:val="00363B14"/>
    <w:rsid w:val="003646EA"/>
    <w:rsid w:val="00364904"/>
    <w:rsid w:val="00364BBC"/>
    <w:rsid w:val="00364CF8"/>
    <w:rsid w:val="003652A5"/>
    <w:rsid w:val="003659B5"/>
    <w:rsid w:val="00366336"/>
    <w:rsid w:val="0036690A"/>
    <w:rsid w:val="00366B8A"/>
    <w:rsid w:val="003670AC"/>
    <w:rsid w:val="00367F60"/>
    <w:rsid w:val="00370001"/>
    <w:rsid w:val="00370506"/>
    <w:rsid w:val="0037133E"/>
    <w:rsid w:val="0037148C"/>
    <w:rsid w:val="00371CE4"/>
    <w:rsid w:val="00371FA4"/>
    <w:rsid w:val="00371FF3"/>
    <w:rsid w:val="0037284D"/>
    <w:rsid w:val="00372B20"/>
    <w:rsid w:val="00372CA9"/>
    <w:rsid w:val="003747C3"/>
    <w:rsid w:val="003754C7"/>
    <w:rsid w:val="003754EF"/>
    <w:rsid w:val="0037559B"/>
    <w:rsid w:val="00375814"/>
    <w:rsid w:val="00377A7C"/>
    <w:rsid w:val="003815E3"/>
    <w:rsid w:val="00381656"/>
    <w:rsid w:val="0038261A"/>
    <w:rsid w:val="00383799"/>
    <w:rsid w:val="00383FDB"/>
    <w:rsid w:val="00384566"/>
    <w:rsid w:val="00384CEA"/>
    <w:rsid w:val="00385620"/>
    <w:rsid w:val="0038581B"/>
    <w:rsid w:val="0038617E"/>
    <w:rsid w:val="00386AD8"/>
    <w:rsid w:val="0038750C"/>
    <w:rsid w:val="003900C7"/>
    <w:rsid w:val="0039032A"/>
    <w:rsid w:val="003907DF"/>
    <w:rsid w:val="00390CAA"/>
    <w:rsid w:val="003910FA"/>
    <w:rsid w:val="00391160"/>
    <w:rsid w:val="00391857"/>
    <w:rsid w:val="0039236B"/>
    <w:rsid w:val="003924C8"/>
    <w:rsid w:val="00392698"/>
    <w:rsid w:val="00394849"/>
    <w:rsid w:val="00394904"/>
    <w:rsid w:val="0039683E"/>
    <w:rsid w:val="00397565"/>
    <w:rsid w:val="00397DE8"/>
    <w:rsid w:val="00397F2F"/>
    <w:rsid w:val="003A038C"/>
    <w:rsid w:val="003A08B3"/>
    <w:rsid w:val="003A0B0F"/>
    <w:rsid w:val="003A0B77"/>
    <w:rsid w:val="003A22B9"/>
    <w:rsid w:val="003A2318"/>
    <w:rsid w:val="003A34E8"/>
    <w:rsid w:val="003A3C88"/>
    <w:rsid w:val="003A3D24"/>
    <w:rsid w:val="003A4458"/>
    <w:rsid w:val="003A4563"/>
    <w:rsid w:val="003A660C"/>
    <w:rsid w:val="003A6E85"/>
    <w:rsid w:val="003A6FB4"/>
    <w:rsid w:val="003B03C6"/>
    <w:rsid w:val="003B13F3"/>
    <w:rsid w:val="003B2609"/>
    <w:rsid w:val="003B30D0"/>
    <w:rsid w:val="003B4578"/>
    <w:rsid w:val="003B469F"/>
    <w:rsid w:val="003B7606"/>
    <w:rsid w:val="003B76AF"/>
    <w:rsid w:val="003B76FE"/>
    <w:rsid w:val="003C047B"/>
    <w:rsid w:val="003C0504"/>
    <w:rsid w:val="003C0A53"/>
    <w:rsid w:val="003C0FEF"/>
    <w:rsid w:val="003C12E2"/>
    <w:rsid w:val="003C29E2"/>
    <w:rsid w:val="003C2DBC"/>
    <w:rsid w:val="003C3987"/>
    <w:rsid w:val="003C48BF"/>
    <w:rsid w:val="003C5549"/>
    <w:rsid w:val="003C56F6"/>
    <w:rsid w:val="003C5A95"/>
    <w:rsid w:val="003C6227"/>
    <w:rsid w:val="003C63B5"/>
    <w:rsid w:val="003C63CA"/>
    <w:rsid w:val="003C6443"/>
    <w:rsid w:val="003C6D2F"/>
    <w:rsid w:val="003D00CA"/>
    <w:rsid w:val="003D037A"/>
    <w:rsid w:val="003D06F0"/>
    <w:rsid w:val="003D0FBF"/>
    <w:rsid w:val="003D106A"/>
    <w:rsid w:val="003D1973"/>
    <w:rsid w:val="003D2039"/>
    <w:rsid w:val="003D25DB"/>
    <w:rsid w:val="003D2645"/>
    <w:rsid w:val="003D275C"/>
    <w:rsid w:val="003D2798"/>
    <w:rsid w:val="003D2DDC"/>
    <w:rsid w:val="003D340A"/>
    <w:rsid w:val="003D34E1"/>
    <w:rsid w:val="003D3609"/>
    <w:rsid w:val="003D378E"/>
    <w:rsid w:val="003D3851"/>
    <w:rsid w:val="003D3BF1"/>
    <w:rsid w:val="003D419F"/>
    <w:rsid w:val="003D41BF"/>
    <w:rsid w:val="003D4D7B"/>
    <w:rsid w:val="003D5B2A"/>
    <w:rsid w:val="003D683B"/>
    <w:rsid w:val="003D6CB5"/>
    <w:rsid w:val="003D7909"/>
    <w:rsid w:val="003E1029"/>
    <w:rsid w:val="003E1508"/>
    <w:rsid w:val="003E15BD"/>
    <w:rsid w:val="003E3160"/>
    <w:rsid w:val="003E3327"/>
    <w:rsid w:val="003E4371"/>
    <w:rsid w:val="003E4907"/>
    <w:rsid w:val="003E5033"/>
    <w:rsid w:val="003E59CA"/>
    <w:rsid w:val="003E5BCB"/>
    <w:rsid w:val="003E6AAC"/>
    <w:rsid w:val="003E6B40"/>
    <w:rsid w:val="003E7A05"/>
    <w:rsid w:val="003F04D7"/>
    <w:rsid w:val="003F0EAC"/>
    <w:rsid w:val="003F0FE4"/>
    <w:rsid w:val="003F11F5"/>
    <w:rsid w:val="003F12D4"/>
    <w:rsid w:val="003F1FB6"/>
    <w:rsid w:val="003F2996"/>
    <w:rsid w:val="003F2B7B"/>
    <w:rsid w:val="003F3CC6"/>
    <w:rsid w:val="003F3D34"/>
    <w:rsid w:val="003F501B"/>
    <w:rsid w:val="003F6368"/>
    <w:rsid w:val="003F6CF4"/>
    <w:rsid w:val="00400C7A"/>
    <w:rsid w:val="004013B8"/>
    <w:rsid w:val="0040372C"/>
    <w:rsid w:val="004042E1"/>
    <w:rsid w:val="0040442B"/>
    <w:rsid w:val="00404667"/>
    <w:rsid w:val="00404EDF"/>
    <w:rsid w:val="0040594F"/>
    <w:rsid w:val="004062FA"/>
    <w:rsid w:val="00406A80"/>
    <w:rsid w:val="004077F5"/>
    <w:rsid w:val="00407EBC"/>
    <w:rsid w:val="004082C5"/>
    <w:rsid w:val="004101DB"/>
    <w:rsid w:val="0041069B"/>
    <w:rsid w:val="00410DE0"/>
    <w:rsid w:val="0041137F"/>
    <w:rsid w:val="00411BB7"/>
    <w:rsid w:val="00412287"/>
    <w:rsid w:val="0041309E"/>
    <w:rsid w:val="0041428B"/>
    <w:rsid w:val="00414D71"/>
    <w:rsid w:val="004155BD"/>
    <w:rsid w:val="004160B3"/>
    <w:rsid w:val="00416114"/>
    <w:rsid w:val="0041625C"/>
    <w:rsid w:val="004206EC"/>
    <w:rsid w:val="00421CB6"/>
    <w:rsid w:val="004227F3"/>
    <w:rsid w:val="00422AFC"/>
    <w:rsid w:val="0042315A"/>
    <w:rsid w:val="0042356E"/>
    <w:rsid w:val="00423D82"/>
    <w:rsid w:val="00423F8D"/>
    <w:rsid w:val="0042424F"/>
    <w:rsid w:val="004244DE"/>
    <w:rsid w:val="004245F7"/>
    <w:rsid w:val="004245FD"/>
    <w:rsid w:val="00425AB0"/>
    <w:rsid w:val="00427486"/>
    <w:rsid w:val="00427F0F"/>
    <w:rsid w:val="00430395"/>
    <w:rsid w:val="00430F0B"/>
    <w:rsid w:val="004314EE"/>
    <w:rsid w:val="00431A07"/>
    <w:rsid w:val="00431BFF"/>
    <w:rsid w:val="00432D95"/>
    <w:rsid w:val="00432F92"/>
    <w:rsid w:val="00433120"/>
    <w:rsid w:val="00433411"/>
    <w:rsid w:val="004346D7"/>
    <w:rsid w:val="004354EF"/>
    <w:rsid w:val="0043559F"/>
    <w:rsid w:val="004355DD"/>
    <w:rsid w:val="0043591A"/>
    <w:rsid w:val="0043625E"/>
    <w:rsid w:val="00436A8A"/>
    <w:rsid w:val="00436FF1"/>
    <w:rsid w:val="00440001"/>
    <w:rsid w:val="0044076D"/>
    <w:rsid w:val="00440838"/>
    <w:rsid w:val="00441426"/>
    <w:rsid w:val="00441A28"/>
    <w:rsid w:val="00442608"/>
    <w:rsid w:val="004442F7"/>
    <w:rsid w:val="00444592"/>
    <w:rsid w:val="004449E1"/>
    <w:rsid w:val="00444D5E"/>
    <w:rsid w:val="00444EBB"/>
    <w:rsid w:val="00446636"/>
    <w:rsid w:val="00446DE3"/>
    <w:rsid w:val="004478C0"/>
    <w:rsid w:val="00450266"/>
    <w:rsid w:val="00450A7D"/>
    <w:rsid w:val="00450EF7"/>
    <w:rsid w:val="0045130B"/>
    <w:rsid w:val="00451363"/>
    <w:rsid w:val="004529D0"/>
    <w:rsid w:val="00452F86"/>
    <w:rsid w:val="00452FAE"/>
    <w:rsid w:val="00453104"/>
    <w:rsid w:val="004531D7"/>
    <w:rsid w:val="00453C2C"/>
    <w:rsid w:val="00454865"/>
    <w:rsid w:val="004556A5"/>
    <w:rsid w:val="004566E1"/>
    <w:rsid w:val="004574A0"/>
    <w:rsid w:val="0045790F"/>
    <w:rsid w:val="00460933"/>
    <w:rsid w:val="00460DB7"/>
    <w:rsid w:val="00461114"/>
    <w:rsid w:val="00462352"/>
    <w:rsid w:val="004625D8"/>
    <w:rsid w:val="00462DA3"/>
    <w:rsid w:val="00463E35"/>
    <w:rsid w:val="0046456E"/>
    <w:rsid w:val="00464D9E"/>
    <w:rsid w:val="00464DE2"/>
    <w:rsid w:val="00465475"/>
    <w:rsid w:val="00465671"/>
    <w:rsid w:val="00465EDF"/>
    <w:rsid w:val="00466439"/>
    <w:rsid w:val="00466B5F"/>
    <w:rsid w:val="00467D43"/>
    <w:rsid w:val="0047030D"/>
    <w:rsid w:val="0047087C"/>
    <w:rsid w:val="0047088C"/>
    <w:rsid w:val="00470C37"/>
    <w:rsid w:val="00470C77"/>
    <w:rsid w:val="00470E53"/>
    <w:rsid w:val="00471321"/>
    <w:rsid w:val="00471503"/>
    <w:rsid w:val="00471FDB"/>
    <w:rsid w:val="004735C6"/>
    <w:rsid w:val="00473C0C"/>
    <w:rsid w:val="00473E7F"/>
    <w:rsid w:val="00474138"/>
    <w:rsid w:val="00475017"/>
    <w:rsid w:val="004752EA"/>
    <w:rsid w:val="004753EC"/>
    <w:rsid w:val="00475A4B"/>
    <w:rsid w:val="0047615B"/>
    <w:rsid w:val="004764F8"/>
    <w:rsid w:val="00477CD7"/>
    <w:rsid w:val="00477DF9"/>
    <w:rsid w:val="00480595"/>
    <w:rsid w:val="004805AB"/>
    <w:rsid w:val="00481037"/>
    <w:rsid w:val="00481249"/>
    <w:rsid w:val="00481AB1"/>
    <w:rsid w:val="0048227F"/>
    <w:rsid w:val="004823D7"/>
    <w:rsid w:val="00482D23"/>
    <w:rsid w:val="0048306B"/>
    <w:rsid w:val="00483174"/>
    <w:rsid w:val="0048382F"/>
    <w:rsid w:val="00483D35"/>
    <w:rsid w:val="004847F4"/>
    <w:rsid w:val="00484E97"/>
    <w:rsid w:val="00485066"/>
    <w:rsid w:val="00485D8C"/>
    <w:rsid w:val="0048667B"/>
    <w:rsid w:val="00486D1A"/>
    <w:rsid w:val="0048769E"/>
    <w:rsid w:val="00487B13"/>
    <w:rsid w:val="0049074C"/>
    <w:rsid w:val="00490982"/>
    <w:rsid w:val="0049113D"/>
    <w:rsid w:val="00491B5E"/>
    <w:rsid w:val="00492B7C"/>
    <w:rsid w:val="004936BD"/>
    <w:rsid w:val="004943C0"/>
    <w:rsid w:val="004943C7"/>
    <w:rsid w:val="00495CF3"/>
    <w:rsid w:val="00495EF9"/>
    <w:rsid w:val="00496288"/>
    <w:rsid w:val="00497184"/>
    <w:rsid w:val="0049734C"/>
    <w:rsid w:val="004A0520"/>
    <w:rsid w:val="004A1D8C"/>
    <w:rsid w:val="004A2775"/>
    <w:rsid w:val="004A28A9"/>
    <w:rsid w:val="004A3178"/>
    <w:rsid w:val="004A344C"/>
    <w:rsid w:val="004A3997"/>
    <w:rsid w:val="004A4425"/>
    <w:rsid w:val="004A44C5"/>
    <w:rsid w:val="004A4C27"/>
    <w:rsid w:val="004A4CC8"/>
    <w:rsid w:val="004A4E35"/>
    <w:rsid w:val="004A6261"/>
    <w:rsid w:val="004A6D9E"/>
    <w:rsid w:val="004A733B"/>
    <w:rsid w:val="004A7A15"/>
    <w:rsid w:val="004B0058"/>
    <w:rsid w:val="004B0BF2"/>
    <w:rsid w:val="004B0E14"/>
    <w:rsid w:val="004B0F47"/>
    <w:rsid w:val="004B22A0"/>
    <w:rsid w:val="004B2F56"/>
    <w:rsid w:val="004B4DF1"/>
    <w:rsid w:val="004B508C"/>
    <w:rsid w:val="004B5121"/>
    <w:rsid w:val="004B52C9"/>
    <w:rsid w:val="004B6139"/>
    <w:rsid w:val="004B660B"/>
    <w:rsid w:val="004B7C37"/>
    <w:rsid w:val="004C06E9"/>
    <w:rsid w:val="004C091D"/>
    <w:rsid w:val="004C0ED8"/>
    <w:rsid w:val="004C156F"/>
    <w:rsid w:val="004C1870"/>
    <w:rsid w:val="004C261C"/>
    <w:rsid w:val="004C3F3F"/>
    <w:rsid w:val="004C3F6C"/>
    <w:rsid w:val="004C4301"/>
    <w:rsid w:val="004C52BB"/>
    <w:rsid w:val="004C5F53"/>
    <w:rsid w:val="004C618E"/>
    <w:rsid w:val="004C65FC"/>
    <w:rsid w:val="004C6730"/>
    <w:rsid w:val="004C68FC"/>
    <w:rsid w:val="004C6A1C"/>
    <w:rsid w:val="004C6EEC"/>
    <w:rsid w:val="004C779E"/>
    <w:rsid w:val="004C78B1"/>
    <w:rsid w:val="004D003D"/>
    <w:rsid w:val="004D039C"/>
    <w:rsid w:val="004D0FDA"/>
    <w:rsid w:val="004D23DE"/>
    <w:rsid w:val="004D29BA"/>
    <w:rsid w:val="004D2D6B"/>
    <w:rsid w:val="004D31F2"/>
    <w:rsid w:val="004D35E1"/>
    <w:rsid w:val="004D4020"/>
    <w:rsid w:val="004D560C"/>
    <w:rsid w:val="004D5858"/>
    <w:rsid w:val="004D5D17"/>
    <w:rsid w:val="004E08A2"/>
    <w:rsid w:val="004E099B"/>
    <w:rsid w:val="004E16CE"/>
    <w:rsid w:val="004E16E9"/>
    <w:rsid w:val="004E181F"/>
    <w:rsid w:val="004E1936"/>
    <w:rsid w:val="004E1DAC"/>
    <w:rsid w:val="004E3210"/>
    <w:rsid w:val="004E3725"/>
    <w:rsid w:val="004E39BE"/>
    <w:rsid w:val="004E3BF2"/>
    <w:rsid w:val="004E426D"/>
    <w:rsid w:val="004E466A"/>
    <w:rsid w:val="004E4A61"/>
    <w:rsid w:val="004E4FAA"/>
    <w:rsid w:val="004E52C9"/>
    <w:rsid w:val="004E5555"/>
    <w:rsid w:val="004E56C2"/>
    <w:rsid w:val="004E62FA"/>
    <w:rsid w:val="004E6A37"/>
    <w:rsid w:val="004E6B90"/>
    <w:rsid w:val="004E6F20"/>
    <w:rsid w:val="004F0677"/>
    <w:rsid w:val="004F0E6B"/>
    <w:rsid w:val="004F1BCD"/>
    <w:rsid w:val="004F3304"/>
    <w:rsid w:val="004F3C83"/>
    <w:rsid w:val="004F42E5"/>
    <w:rsid w:val="004F4341"/>
    <w:rsid w:val="004F46F3"/>
    <w:rsid w:val="004F4F1A"/>
    <w:rsid w:val="004F53DC"/>
    <w:rsid w:val="004F54EB"/>
    <w:rsid w:val="004F5883"/>
    <w:rsid w:val="005007F7"/>
    <w:rsid w:val="00501A9C"/>
    <w:rsid w:val="00502148"/>
    <w:rsid w:val="00502290"/>
    <w:rsid w:val="00503143"/>
    <w:rsid w:val="005035F4"/>
    <w:rsid w:val="0050395F"/>
    <w:rsid w:val="00503B7B"/>
    <w:rsid w:val="00504720"/>
    <w:rsid w:val="00504799"/>
    <w:rsid w:val="00504926"/>
    <w:rsid w:val="00504E38"/>
    <w:rsid w:val="00505024"/>
    <w:rsid w:val="00505633"/>
    <w:rsid w:val="00505799"/>
    <w:rsid w:val="00505B3C"/>
    <w:rsid w:val="00505D17"/>
    <w:rsid w:val="00505FE8"/>
    <w:rsid w:val="00506613"/>
    <w:rsid w:val="00506FDA"/>
    <w:rsid w:val="00507F45"/>
    <w:rsid w:val="00507FDB"/>
    <w:rsid w:val="00510855"/>
    <w:rsid w:val="00510DC9"/>
    <w:rsid w:val="00511B99"/>
    <w:rsid w:val="00512770"/>
    <w:rsid w:val="00512F13"/>
    <w:rsid w:val="0051326A"/>
    <w:rsid w:val="005148D6"/>
    <w:rsid w:val="00514DA5"/>
    <w:rsid w:val="00515283"/>
    <w:rsid w:val="005155DB"/>
    <w:rsid w:val="005164CE"/>
    <w:rsid w:val="00517134"/>
    <w:rsid w:val="005178B3"/>
    <w:rsid w:val="00520940"/>
    <w:rsid w:val="00520E92"/>
    <w:rsid w:val="00521D83"/>
    <w:rsid w:val="005227E1"/>
    <w:rsid w:val="00522FAE"/>
    <w:rsid w:val="00523EFE"/>
    <w:rsid w:val="005242F9"/>
    <w:rsid w:val="005243B6"/>
    <w:rsid w:val="005246D7"/>
    <w:rsid w:val="005259C0"/>
    <w:rsid w:val="00525C9D"/>
    <w:rsid w:val="00525CEF"/>
    <w:rsid w:val="00525D79"/>
    <w:rsid w:val="00525F13"/>
    <w:rsid w:val="00526CB9"/>
    <w:rsid w:val="00526E9D"/>
    <w:rsid w:val="005276C3"/>
    <w:rsid w:val="00527918"/>
    <w:rsid w:val="00527985"/>
    <w:rsid w:val="00527A0A"/>
    <w:rsid w:val="00527EFF"/>
    <w:rsid w:val="00530012"/>
    <w:rsid w:val="00530192"/>
    <w:rsid w:val="00530264"/>
    <w:rsid w:val="0053080E"/>
    <w:rsid w:val="0053296C"/>
    <w:rsid w:val="00532B57"/>
    <w:rsid w:val="00533DE3"/>
    <w:rsid w:val="005340C3"/>
    <w:rsid w:val="005349DF"/>
    <w:rsid w:val="00534B48"/>
    <w:rsid w:val="0053564E"/>
    <w:rsid w:val="005356E6"/>
    <w:rsid w:val="00535AD5"/>
    <w:rsid w:val="005364A3"/>
    <w:rsid w:val="00536792"/>
    <w:rsid w:val="0053740E"/>
    <w:rsid w:val="005377C4"/>
    <w:rsid w:val="00537F0B"/>
    <w:rsid w:val="0054097F"/>
    <w:rsid w:val="00540AFF"/>
    <w:rsid w:val="00540E64"/>
    <w:rsid w:val="00541C30"/>
    <w:rsid w:val="005421EB"/>
    <w:rsid w:val="00542F31"/>
    <w:rsid w:val="00543F6A"/>
    <w:rsid w:val="00545909"/>
    <w:rsid w:val="00546009"/>
    <w:rsid w:val="00546BD8"/>
    <w:rsid w:val="00546F36"/>
    <w:rsid w:val="0054716E"/>
    <w:rsid w:val="005476B7"/>
    <w:rsid w:val="0054770E"/>
    <w:rsid w:val="005479B1"/>
    <w:rsid w:val="00550726"/>
    <w:rsid w:val="00550C1C"/>
    <w:rsid w:val="005510ED"/>
    <w:rsid w:val="005526A0"/>
    <w:rsid w:val="00552E53"/>
    <w:rsid w:val="00553BB7"/>
    <w:rsid w:val="005540DE"/>
    <w:rsid w:val="005540E5"/>
    <w:rsid w:val="0055577A"/>
    <w:rsid w:val="0055637D"/>
    <w:rsid w:val="00556402"/>
    <w:rsid w:val="005569BE"/>
    <w:rsid w:val="00556DC6"/>
    <w:rsid w:val="005578CD"/>
    <w:rsid w:val="00562A56"/>
    <w:rsid w:val="00562BF7"/>
    <w:rsid w:val="00563D27"/>
    <w:rsid w:val="0056412C"/>
    <w:rsid w:val="00564760"/>
    <w:rsid w:val="00564D3B"/>
    <w:rsid w:val="00565AF4"/>
    <w:rsid w:val="0056645D"/>
    <w:rsid w:val="005668D8"/>
    <w:rsid w:val="0057006A"/>
    <w:rsid w:val="00570EBF"/>
    <w:rsid w:val="00570F21"/>
    <w:rsid w:val="0057107C"/>
    <w:rsid w:val="005719DD"/>
    <w:rsid w:val="00572D3C"/>
    <w:rsid w:val="00573559"/>
    <w:rsid w:val="00573817"/>
    <w:rsid w:val="00573A15"/>
    <w:rsid w:val="005742DF"/>
    <w:rsid w:val="00574855"/>
    <w:rsid w:val="0057495F"/>
    <w:rsid w:val="00574EEA"/>
    <w:rsid w:val="00575894"/>
    <w:rsid w:val="00575903"/>
    <w:rsid w:val="00576008"/>
    <w:rsid w:val="00580437"/>
    <w:rsid w:val="005805E6"/>
    <w:rsid w:val="00580841"/>
    <w:rsid w:val="005817B9"/>
    <w:rsid w:val="00582217"/>
    <w:rsid w:val="005823C0"/>
    <w:rsid w:val="00584A49"/>
    <w:rsid w:val="00585597"/>
    <w:rsid w:val="0058576C"/>
    <w:rsid w:val="00585827"/>
    <w:rsid w:val="00585949"/>
    <w:rsid w:val="005859A9"/>
    <w:rsid w:val="0058616A"/>
    <w:rsid w:val="005877C3"/>
    <w:rsid w:val="005904C3"/>
    <w:rsid w:val="00591122"/>
    <w:rsid w:val="00591A81"/>
    <w:rsid w:val="00591B09"/>
    <w:rsid w:val="0059218D"/>
    <w:rsid w:val="005933E1"/>
    <w:rsid w:val="00594A50"/>
    <w:rsid w:val="00594AF8"/>
    <w:rsid w:val="00594F2A"/>
    <w:rsid w:val="00595255"/>
    <w:rsid w:val="00595885"/>
    <w:rsid w:val="00595E48"/>
    <w:rsid w:val="005966A8"/>
    <w:rsid w:val="00597820"/>
    <w:rsid w:val="00597E8A"/>
    <w:rsid w:val="005A01EE"/>
    <w:rsid w:val="005A099B"/>
    <w:rsid w:val="005A0E00"/>
    <w:rsid w:val="005A1B26"/>
    <w:rsid w:val="005A2AB7"/>
    <w:rsid w:val="005A2C05"/>
    <w:rsid w:val="005A309A"/>
    <w:rsid w:val="005A4A40"/>
    <w:rsid w:val="005A5229"/>
    <w:rsid w:val="005A5527"/>
    <w:rsid w:val="005A58AE"/>
    <w:rsid w:val="005A5EDE"/>
    <w:rsid w:val="005A66EA"/>
    <w:rsid w:val="005A7CB1"/>
    <w:rsid w:val="005A7D83"/>
    <w:rsid w:val="005B0877"/>
    <w:rsid w:val="005B0BFC"/>
    <w:rsid w:val="005B0E15"/>
    <w:rsid w:val="005B0F5A"/>
    <w:rsid w:val="005B2432"/>
    <w:rsid w:val="005B2D0C"/>
    <w:rsid w:val="005B2E1E"/>
    <w:rsid w:val="005B2EF6"/>
    <w:rsid w:val="005B4163"/>
    <w:rsid w:val="005B4901"/>
    <w:rsid w:val="005B517E"/>
    <w:rsid w:val="005B528B"/>
    <w:rsid w:val="005B6029"/>
    <w:rsid w:val="005B68D4"/>
    <w:rsid w:val="005B7CA3"/>
    <w:rsid w:val="005BAF76"/>
    <w:rsid w:val="005C155B"/>
    <w:rsid w:val="005C2254"/>
    <w:rsid w:val="005C3619"/>
    <w:rsid w:val="005C4187"/>
    <w:rsid w:val="005C418E"/>
    <w:rsid w:val="005C41BF"/>
    <w:rsid w:val="005C7652"/>
    <w:rsid w:val="005C7830"/>
    <w:rsid w:val="005D121A"/>
    <w:rsid w:val="005D2D61"/>
    <w:rsid w:val="005D3137"/>
    <w:rsid w:val="005D426E"/>
    <w:rsid w:val="005D53A1"/>
    <w:rsid w:val="005D5CA2"/>
    <w:rsid w:val="005D5CDA"/>
    <w:rsid w:val="005D5DA6"/>
    <w:rsid w:val="005D7949"/>
    <w:rsid w:val="005D79D7"/>
    <w:rsid w:val="005D7F80"/>
    <w:rsid w:val="005E03B8"/>
    <w:rsid w:val="005E0DDA"/>
    <w:rsid w:val="005E0DDD"/>
    <w:rsid w:val="005E20E9"/>
    <w:rsid w:val="005E30CB"/>
    <w:rsid w:val="005E3103"/>
    <w:rsid w:val="005E3171"/>
    <w:rsid w:val="005E406C"/>
    <w:rsid w:val="005E4520"/>
    <w:rsid w:val="005E5145"/>
    <w:rsid w:val="005E5C12"/>
    <w:rsid w:val="005E6031"/>
    <w:rsid w:val="005E641D"/>
    <w:rsid w:val="005E7393"/>
    <w:rsid w:val="005F0626"/>
    <w:rsid w:val="005F076F"/>
    <w:rsid w:val="005F09EE"/>
    <w:rsid w:val="005F1260"/>
    <w:rsid w:val="005F12CE"/>
    <w:rsid w:val="005F1912"/>
    <w:rsid w:val="005F3E62"/>
    <w:rsid w:val="005F404C"/>
    <w:rsid w:val="005F5016"/>
    <w:rsid w:val="005F52BD"/>
    <w:rsid w:val="005F5AB9"/>
    <w:rsid w:val="005F6C47"/>
    <w:rsid w:val="005F6E72"/>
    <w:rsid w:val="005F6FF3"/>
    <w:rsid w:val="005F74CF"/>
    <w:rsid w:val="005F779A"/>
    <w:rsid w:val="005F7FAB"/>
    <w:rsid w:val="00601B5F"/>
    <w:rsid w:val="006022A3"/>
    <w:rsid w:val="006033F5"/>
    <w:rsid w:val="0060487A"/>
    <w:rsid w:val="00605212"/>
    <w:rsid w:val="00605281"/>
    <w:rsid w:val="00605611"/>
    <w:rsid w:val="006069B8"/>
    <w:rsid w:val="006079BE"/>
    <w:rsid w:val="00607AD8"/>
    <w:rsid w:val="00610C21"/>
    <w:rsid w:val="00610D58"/>
    <w:rsid w:val="00611376"/>
    <w:rsid w:val="006114AD"/>
    <w:rsid w:val="006121E2"/>
    <w:rsid w:val="0061252A"/>
    <w:rsid w:val="0061261E"/>
    <w:rsid w:val="00614549"/>
    <w:rsid w:val="00614F69"/>
    <w:rsid w:val="00615265"/>
    <w:rsid w:val="00616446"/>
    <w:rsid w:val="00616E46"/>
    <w:rsid w:val="00616F2D"/>
    <w:rsid w:val="006170C6"/>
    <w:rsid w:val="00617C1D"/>
    <w:rsid w:val="00620F2D"/>
    <w:rsid w:val="006214CB"/>
    <w:rsid w:val="00623076"/>
    <w:rsid w:val="00623105"/>
    <w:rsid w:val="006239AD"/>
    <w:rsid w:val="00623C1F"/>
    <w:rsid w:val="00623F92"/>
    <w:rsid w:val="00625111"/>
    <w:rsid w:val="00625225"/>
    <w:rsid w:val="0062563A"/>
    <w:rsid w:val="00625B45"/>
    <w:rsid w:val="00626875"/>
    <w:rsid w:val="0062737C"/>
    <w:rsid w:val="006276CE"/>
    <w:rsid w:val="00627B6E"/>
    <w:rsid w:val="006309B1"/>
    <w:rsid w:val="006311CA"/>
    <w:rsid w:val="006315F3"/>
    <w:rsid w:val="00631728"/>
    <w:rsid w:val="0063293B"/>
    <w:rsid w:val="00632ED6"/>
    <w:rsid w:val="00633520"/>
    <w:rsid w:val="00633A1E"/>
    <w:rsid w:val="0063451C"/>
    <w:rsid w:val="006354B4"/>
    <w:rsid w:val="00636EA6"/>
    <w:rsid w:val="006401E7"/>
    <w:rsid w:val="00640C15"/>
    <w:rsid w:val="0064168E"/>
    <w:rsid w:val="00641A03"/>
    <w:rsid w:val="00641C91"/>
    <w:rsid w:val="00641F99"/>
    <w:rsid w:val="00642E36"/>
    <w:rsid w:val="00642EB3"/>
    <w:rsid w:val="006433FF"/>
    <w:rsid w:val="00643E68"/>
    <w:rsid w:val="0064430D"/>
    <w:rsid w:val="0064454D"/>
    <w:rsid w:val="00644AB2"/>
    <w:rsid w:val="00644D8A"/>
    <w:rsid w:val="0064505C"/>
    <w:rsid w:val="00645AF5"/>
    <w:rsid w:val="00645DEB"/>
    <w:rsid w:val="00646270"/>
    <w:rsid w:val="00646AB8"/>
    <w:rsid w:val="00646E35"/>
    <w:rsid w:val="00647469"/>
    <w:rsid w:val="00647838"/>
    <w:rsid w:val="00647A25"/>
    <w:rsid w:val="00647E02"/>
    <w:rsid w:val="00650D5D"/>
    <w:rsid w:val="006514EF"/>
    <w:rsid w:val="00651801"/>
    <w:rsid w:val="00651BCE"/>
    <w:rsid w:val="00652684"/>
    <w:rsid w:val="006526FF"/>
    <w:rsid w:val="00653055"/>
    <w:rsid w:val="00653C83"/>
    <w:rsid w:val="006543E4"/>
    <w:rsid w:val="00654E1D"/>
    <w:rsid w:val="00654F18"/>
    <w:rsid w:val="0065593E"/>
    <w:rsid w:val="00655B88"/>
    <w:rsid w:val="006573BD"/>
    <w:rsid w:val="006574AC"/>
    <w:rsid w:val="00657855"/>
    <w:rsid w:val="006600A8"/>
    <w:rsid w:val="00660A0F"/>
    <w:rsid w:val="00661363"/>
    <w:rsid w:val="0066223B"/>
    <w:rsid w:val="0066237C"/>
    <w:rsid w:val="006645D2"/>
    <w:rsid w:val="00664657"/>
    <w:rsid w:val="00666A91"/>
    <w:rsid w:val="00666BE1"/>
    <w:rsid w:val="00666E0D"/>
    <w:rsid w:val="00666F90"/>
    <w:rsid w:val="0066733E"/>
    <w:rsid w:val="00670837"/>
    <w:rsid w:val="006708A6"/>
    <w:rsid w:val="00670BAD"/>
    <w:rsid w:val="006721B3"/>
    <w:rsid w:val="006726AB"/>
    <w:rsid w:val="0067272F"/>
    <w:rsid w:val="0067273F"/>
    <w:rsid w:val="00672AB8"/>
    <w:rsid w:val="006731A8"/>
    <w:rsid w:val="0067374B"/>
    <w:rsid w:val="00674B74"/>
    <w:rsid w:val="00674E0A"/>
    <w:rsid w:val="00675349"/>
    <w:rsid w:val="00675739"/>
    <w:rsid w:val="00675A82"/>
    <w:rsid w:val="00676243"/>
    <w:rsid w:val="006779FA"/>
    <w:rsid w:val="00681118"/>
    <w:rsid w:val="0068218A"/>
    <w:rsid w:val="0068237A"/>
    <w:rsid w:val="00683FB5"/>
    <w:rsid w:val="00686952"/>
    <w:rsid w:val="00687789"/>
    <w:rsid w:val="00687BF0"/>
    <w:rsid w:val="006903E0"/>
    <w:rsid w:val="00690D02"/>
    <w:rsid w:val="006916C5"/>
    <w:rsid w:val="006918A2"/>
    <w:rsid w:val="00691CDE"/>
    <w:rsid w:val="006934EE"/>
    <w:rsid w:val="0069387D"/>
    <w:rsid w:val="00693D8A"/>
    <w:rsid w:val="0069402B"/>
    <w:rsid w:val="0069462E"/>
    <w:rsid w:val="0069574A"/>
    <w:rsid w:val="00695EC4"/>
    <w:rsid w:val="00696780"/>
    <w:rsid w:val="0069705B"/>
    <w:rsid w:val="006A03A5"/>
    <w:rsid w:val="006A1202"/>
    <w:rsid w:val="006A1524"/>
    <w:rsid w:val="006A32A8"/>
    <w:rsid w:val="006A3A0B"/>
    <w:rsid w:val="006A3FDB"/>
    <w:rsid w:val="006A4798"/>
    <w:rsid w:val="006A4A97"/>
    <w:rsid w:val="006A4BEC"/>
    <w:rsid w:val="006A4C83"/>
    <w:rsid w:val="006A5691"/>
    <w:rsid w:val="006A56A4"/>
    <w:rsid w:val="006A6412"/>
    <w:rsid w:val="006A67A6"/>
    <w:rsid w:val="006A6DA1"/>
    <w:rsid w:val="006A6FBD"/>
    <w:rsid w:val="006A76A3"/>
    <w:rsid w:val="006B00D9"/>
    <w:rsid w:val="006B15AB"/>
    <w:rsid w:val="006B1843"/>
    <w:rsid w:val="006B1C1E"/>
    <w:rsid w:val="006B1DDA"/>
    <w:rsid w:val="006B1DEA"/>
    <w:rsid w:val="006B22BA"/>
    <w:rsid w:val="006B2AA9"/>
    <w:rsid w:val="006B3088"/>
    <w:rsid w:val="006B32D2"/>
    <w:rsid w:val="006B45E5"/>
    <w:rsid w:val="006B4D50"/>
    <w:rsid w:val="006B54F8"/>
    <w:rsid w:val="006B5DF5"/>
    <w:rsid w:val="006B634E"/>
    <w:rsid w:val="006B711E"/>
    <w:rsid w:val="006B7F3C"/>
    <w:rsid w:val="006C0D8B"/>
    <w:rsid w:val="006C15BA"/>
    <w:rsid w:val="006C2CCD"/>
    <w:rsid w:val="006C41C5"/>
    <w:rsid w:val="006C4234"/>
    <w:rsid w:val="006C4533"/>
    <w:rsid w:val="006C4CEA"/>
    <w:rsid w:val="006C59D6"/>
    <w:rsid w:val="006C5A8B"/>
    <w:rsid w:val="006C5D86"/>
    <w:rsid w:val="006C70E7"/>
    <w:rsid w:val="006C74C8"/>
    <w:rsid w:val="006D0B2C"/>
    <w:rsid w:val="006D17FC"/>
    <w:rsid w:val="006D1DDB"/>
    <w:rsid w:val="006D2BBB"/>
    <w:rsid w:val="006D3CF1"/>
    <w:rsid w:val="006D3DB3"/>
    <w:rsid w:val="006D3FA7"/>
    <w:rsid w:val="006D402E"/>
    <w:rsid w:val="006D45F3"/>
    <w:rsid w:val="006D4918"/>
    <w:rsid w:val="006D4FF9"/>
    <w:rsid w:val="006D513F"/>
    <w:rsid w:val="006D52BB"/>
    <w:rsid w:val="006D7276"/>
    <w:rsid w:val="006E00A5"/>
    <w:rsid w:val="006E03E3"/>
    <w:rsid w:val="006E0A39"/>
    <w:rsid w:val="006E0C7A"/>
    <w:rsid w:val="006E11E6"/>
    <w:rsid w:val="006E13EB"/>
    <w:rsid w:val="006E1819"/>
    <w:rsid w:val="006E21CA"/>
    <w:rsid w:val="006E21D4"/>
    <w:rsid w:val="006E2766"/>
    <w:rsid w:val="006E38CF"/>
    <w:rsid w:val="006E3B9D"/>
    <w:rsid w:val="006E3DD6"/>
    <w:rsid w:val="006E42DC"/>
    <w:rsid w:val="006E47DE"/>
    <w:rsid w:val="006E4BE4"/>
    <w:rsid w:val="006E64FD"/>
    <w:rsid w:val="006E6D50"/>
    <w:rsid w:val="006E75AB"/>
    <w:rsid w:val="006E7F13"/>
    <w:rsid w:val="006F0392"/>
    <w:rsid w:val="006F0F7E"/>
    <w:rsid w:val="006F15DD"/>
    <w:rsid w:val="006F1A8A"/>
    <w:rsid w:val="006F1B65"/>
    <w:rsid w:val="006F1E88"/>
    <w:rsid w:val="006F1FB7"/>
    <w:rsid w:val="006F3BB3"/>
    <w:rsid w:val="006F4E1C"/>
    <w:rsid w:val="006F5F62"/>
    <w:rsid w:val="006F70B4"/>
    <w:rsid w:val="006F7352"/>
    <w:rsid w:val="007008E2"/>
    <w:rsid w:val="00700FDD"/>
    <w:rsid w:val="00702169"/>
    <w:rsid w:val="007025D4"/>
    <w:rsid w:val="00703049"/>
    <w:rsid w:val="00703057"/>
    <w:rsid w:val="0070305E"/>
    <w:rsid w:val="0070381D"/>
    <w:rsid w:val="00703847"/>
    <w:rsid w:val="007049E3"/>
    <w:rsid w:val="00704E33"/>
    <w:rsid w:val="00705416"/>
    <w:rsid w:val="00705717"/>
    <w:rsid w:val="00705EB5"/>
    <w:rsid w:val="00705F14"/>
    <w:rsid w:val="00706ADC"/>
    <w:rsid w:val="007078AF"/>
    <w:rsid w:val="00707E1A"/>
    <w:rsid w:val="007104D4"/>
    <w:rsid w:val="00710AF4"/>
    <w:rsid w:val="00710DF1"/>
    <w:rsid w:val="00710FB2"/>
    <w:rsid w:val="00710FF5"/>
    <w:rsid w:val="00711C32"/>
    <w:rsid w:val="00712336"/>
    <w:rsid w:val="007125B5"/>
    <w:rsid w:val="007127AA"/>
    <w:rsid w:val="007128C7"/>
    <w:rsid w:val="00713057"/>
    <w:rsid w:val="00713A37"/>
    <w:rsid w:val="00713BC8"/>
    <w:rsid w:val="00714104"/>
    <w:rsid w:val="0071416E"/>
    <w:rsid w:val="00714405"/>
    <w:rsid w:val="007145A7"/>
    <w:rsid w:val="00714910"/>
    <w:rsid w:val="007155A7"/>
    <w:rsid w:val="0071688D"/>
    <w:rsid w:val="0071734A"/>
    <w:rsid w:val="00720C3D"/>
    <w:rsid w:val="0072213B"/>
    <w:rsid w:val="007228F2"/>
    <w:rsid w:val="00723A17"/>
    <w:rsid w:val="00724219"/>
    <w:rsid w:val="00724376"/>
    <w:rsid w:val="00725ED4"/>
    <w:rsid w:val="007263F0"/>
    <w:rsid w:val="00726A7F"/>
    <w:rsid w:val="00730576"/>
    <w:rsid w:val="0073063C"/>
    <w:rsid w:val="0073065F"/>
    <w:rsid w:val="0073102A"/>
    <w:rsid w:val="00731103"/>
    <w:rsid w:val="0073117C"/>
    <w:rsid w:val="007314AD"/>
    <w:rsid w:val="007315EC"/>
    <w:rsid w:val="00731E54"/>
    <w:rsid w:val="00732065"/>
    <w:rsid w:val="007320AD"/>
    <w:rsid w:val="00732B30"/>
    <w:rsid w:val="00733200"/>
    <w:rsid w:val="00734217"/>
    <w:rsid w:val="00734521"/>
    <w:rsid w:val="00736001"/>
    <w:rsid w:val="007364BD"/>
    <w:rsid w:val="007366ED"/>
    <w:rsid w:val="00736B32"/>
    <w:rsid w:val="00737EAE"/>
    <w:rsid w:val="00737F25"/>
    <w:rsid w:val="0074084E"/>
    <w:rsid w:val="00740F63"/>
    <w:rsid w:val="0074106B"/>
    <w:rsid w:val="007410B8"/>
    <w:rsid w:val="00741510"/>
    <w:rsid w:val="00741F29"/>
    <w:rsid w:val="0074310B"/>
    <w:rsid w:val="0074355A"/>
    <w:rsid w:val="007439D6"/>
    <w:rsid w:val="00743B65"/>
    <w:rsid w:val="00743D68"/>
    <w:rsid w:val="007440F1"/>
    <w:rsid w:val="00744B52"/>
    <w:rsid w:val="00744DE6"/>
    <w:rsid w:val="00744EED"/>
    <w:rsid w:val="00745E40"/>
    <w:rsid w:val="00746266"/>
    <w:rsid w:val="00746B98"/>
    <w:rsid w:val="007475F8"/>
    <w:rsid w:val="00750543"/>
    <w:rsid w:val="0075061A"/>
    <w:rsid w:val="007511D3"/>
    <w:rsid w:val="007514E1"/>
    <w:rsid w:val="00751867"/>
    <w:rsid w:val="00751CCF"/>
    <w:rsid w:val="00752139"/>
    <w:rsid w:val="007522F6"/>
    <w:rsid w:val="007531A1"/>
    <w:rsid w:val="00754EC8"/>
    <w:rsid w:val="00755292"/>
    <w:rsid w:val="007553F1"/>
    <w:rsid w:val="00755851"/>
    <w:rsid w:val="00755BA1"/>
    <w:rsid w:val="007561C8"/>
    <w:rsid w:val="007561FB"/>
    <w:rsid w:val="007565CB"/>
    <w:rsid w:val="0076078E"/>
    <w:rsid w:val="00760988"/>
    <w:rsid w:val="00761A08"/>
    <w:rsid w:val="00761C2B"/>
    <w:rsid w:val="007621A9"/>
    <w:rsid w:val="0076239E"/>
    <w:rsid w:val="00763E5C"/>
    <w:rsid w:val="007643D9"/>
    <w:rsid w:val="00764D76"/>
    <w:rsid w:val="00764E86"/>
    <w:rsid w:val="007662CF"/>
    <w:rsid w:val="00766EF8"/>
    <w:rsid w:val="00767176"/>
    <w:rsid w:val="007671FD"/>
    <w:rsid w:val="00767624"/>
    <w:rsid w:val="007714F1"/>
    <w:rsid w:val="00771BE2"/>
    <w:rsid w:val="007726AB"/>
    <w:rsid w:val="00772B6E"/>
    <w:rsid w:val="007733AF"/>
    <w:rsid w:val="00773CEE"/>
    <w:rsid w:val="007747E1"/>
    <w:rsid w:val="00774F20"/>
    <w:rsid w:val="00775074"/>
    <w:rsid w:val="00775CDC"/>
    <w:rsid w:val="00776723"/>
    <w:rsid w:val="007770DF"/>
    <w:rsid w:val="00777126"/>
    <w:rsid w:val="00777A4C"/>
    <w:rsid w:val="00781857"/>
    <w:rsid w:val="0078198D"/>
    <w:rsid w:val="00782402"/>
    <w:rsid w:val="00782ACD"/>
    <w:rsid w:val="00782E26"/>
    <w:rsid w:val="00782E48"/>
    <w:rsid w:val="00782FCC"/>
    <w:rsid w:val="00782FD6"/>
    <w:rsid w:val="0078405D"/>
    <w:rsid w:val="007852FC"/>
    <w:rsid w:val="00785A9F"/>
    <w:rsid w:val="00785B12"/>
    <w:rsid w:val="00785E1E"/>
    <w:rsid w:val="00786653"/>
    <w:rsid w:val="00790E2A"/>
    <w:rsid w:val="00790F03"/>
    <w:rsid w:val="00791152"/>
    <w:rsid w:val="00791575"/>
    <w:rsid w:val="0079230A"/>
    <w:rsid w:val="00792390"/>
    <w:rsid w:val="00792ACF"/>
    <w:rsid w:val="00794E59"/>
    <w:rsid w:val="0079532F"/>
    <w:rsid w:val="007963D8"/>
    <w:rsid w:val="007976AD"/>
    <w:rsid w:val="00797B7E"/>
    <w:rsid w:val="00797DF1"/>
    <w:rsid w:val="007A0435"/>
    <w:rsid w:val="007A0A3C"/>
    <w:rsid w:val="007A0C12"/>
    <w:rsid w:val="007A12EC"/>
    <w:rsid w:val="007A1E33"/>
    <w:rsid w:val="007A2E7E"/>
    <w:rsid w:val="007A30F9"/>
    <w:rsid w:val="007A3100"/>
    <w:rsid w:val="007A387B"/>
    <w:rsid w:val="007A3D90"/>
    <w:rsid w:val="007A45C8"/>
    <w:rsid w:val="007A4C97"/>
    <w:rsid w:val="007A4F00"/>
    <w:rsid w:val="007A5069"/>
    <w:rsid w:val="007A5543"/>
    <w:rsid w:val="007A55F0"/>
    <w:rsid w:val="007A56FA"/>
    <w:rsid w:val="007A6131"/>
    <w:rsid w:val="007A63F9"/>
    <w:rsid w:val="007A7659"/>
    <w:rsid w:val="007A77F6"/>
    <w:rsid w:val="007A7D15"/>
    <w:rsid w:val="007B04ED"/>
    <w:rsid w:val="007B0949"/>
    <w:rsid w:val="007B0C46"/>
    <w:rsid w:val="007B1A72"/>
    <w:rsid w:val="007B1FC9"/>
    <w:rsid w:val="007B20D1"/>
    <w:rsid w:val="007B226A"/>
    <w:rsid w:val="007B23D3"/>
    <w:rsid w:val="007B2FB4"/>
    <w:rsid w:val="007B3113"/>
    <w:rsid w:val="007B327D"/>
    <w:rsid w:val="007B5A59"/>
    <w:rsid w:val="007B6CF0"/>
    <w:rsid w:val="007B70A0"/>
    <w:rsid w:val="007B715C"/>
    <w:rsid w:val="007B7B39"/>
    <w:rsid w:val="007B7B8C"/>
    <w:rsid w:val="007C00E0"/>
    <w:rsid w:val="007C0864"/>
    <w:rsid w:val="007C124F"/>
    <w:rsid w:val="007C14C2"/>
    <w:rsid w:val="007C2216"/>
    <w:rsid w:val="007C2B1B"/>
    <w:rsid w:val="007C31D9"/>
    <w:rsid w:val="007C34B4"/>
    <w:rsid w:val="007C350C"/>
    <w:rsid w:val="007C367D"/>
    <w:rsid w:val="007C3F89"/>
    <w:rsid w:val="007C4785"/>
    <w:rsid w:val="007C4FB4"/>
    <w:rsid w:val="007C539D"/>
    <w:rsid w:val="007C5635"/>
    <w:rsid w:val="007C5A47"/>
    <w:rsid w:val="007C5FC8"/>
    <w:rsid w:val="007C668E"/>
    <w:rsid w:val="007C6DC3"/>
    <w:rsid w:val="007D0066"/>
    <w:rsid w:val="007D078D"/>
    <w:rsid w:val="007D1145"/>
    <w:rsid w:val="007D1259"/>
    <w:rsid w:val="007D222A"/>
    <w:rsid w:val="007D24FD"/>
    <w:rsid w:val="007D32AF"/>
    <w:rsid w:val="007D37B7"/>
    <w:rsid w:val="007D4865"/>
    <w:rsid w:val="007D4BF9"/>
    <w:rsid w:val="007D521A"/>
    <w:rsid w:val="007D593C"/>
    <w:rsid w:val="007D5962"/>
    <w:rsid w:val="007D6ED0"/>
    <w:rsid w:val="007D7B39"/>
    <w:rsid w:val="007E005B"/>
    <w:rsid w:val="007E12F8"/>
    <w:rsid w:val="007E2E97"/>
    <w:rsid w:val="007E4341"/>
    <w:rsid w:val="007E48CA"/>
    <w:rsid w:val="007E565B"/>
    <w:rsid w:val="007E5C09"/>
    <w:rsid w:val="007E6DCE"/>
    <w:rsid w:val="007E7346"/>
    <w:rsid w:val="007F04E0"/>
    <w:rsid w:val="007F07BF"/>
    <w:rsid w:val="007F1521"/>
    <w:rsid w:val="007F1AF7"/>
    <w:rsid w:val="007F2B70"/>
    <w:rsid w:val="007F4766"/>
    <w:rsid w:val="007F4E69"/>
    <w:rsid w:val="007F5B29"/>
    <w:rsid w:val="007F6F52"/>
    <w:rsid w:val="00800F3F"/>
    <w:rsid w:val="0080140A"/>
    <w:rsid w:val="0080232C"/>
    <w:rsid w:val="00802C97"/>
    <w:rsid w:val="00802EB6"/>
    <w:rsid w:val="00803C62"/>
    <w:rsid w:val="00803DC9"/>
    <w:rsid w:val="00804B89"/>
    <w:rsid w:val="00805165"/>
    <w:rsid w:val="00805DA1"/>
    <w:rsid w:val="00806111"/>
    <w:rsid w:val="00806940"/>
    <w:rsid w:val="00806BFA"/>
    <w:rsid w:val="00806DAB"/>
    <w:rsid w:val="0080789E"/>
    <w:rsid w:val="00810886"/>
    <w:rsid w:val="00810A0E"/>
    <w:rsid w:val="00811110"/>
    <w:rsid w:val="008111A6"/>
    <w:rsid w:val="00811234"/>
    <w:rsid w:val="008115F7"/>
    <w:rsid w:val="00812B3D"/>
    <w:rsid w:val="00812C06"/>
    <w:rsid w:val="00813AFF"/>
    <w:rsid w:val="00813BCF"/>
    <w:rsid w:val="00814314"/>
    <w:rsid w:val="008147CC"/>
    <w:rsid w:val="00814E46"/>
    <w:rsid w:val="008155BB"/>
    <w:rsid w:val="0081568B"/>
    <w:rsid w:val="00815DE2"/>
    <w:rsid w:val="00816FD3"/>
    <w:rsid w:val="0081759F"/>
    <w:rsid w:val="008203DA"/>
    <w:rsid w:val="00823DCB"/>
    <w:rsid w:val="008246EA"/>
    <w:rsid w:val="00825288"/>
    <w:rsid w:val="0082549A"/>
    <w:rsid w:val="00825605"/>
    <w:rsid w:val="00825646"/>
    <w:rsid w:val="008256AB"/>
    <w:rsid w:val="00825D72"/>
    <w:rsid w:val="00826A29"/>
    <w:rsid w:val="0082701A"/>
    <w:rsid w:val="00827308"/>
    <w:rsid w:val="00827A06"/>
    <w:rsid w:val="00830944"/>
    <w:rsid w:val="008309EB"/>
    <w:rsid w:val="0083107B"/>
    <w:rsid w:val="008310D5"/>
    <w:rsid w:val="00832151"/>
    <w:rsid w:val="008324E1"/>
    <w:rsid w:val="00832870"/>
    <w:rsid w:val="00832C5E"/>
    <w:rsid w:val="008331AA"/>
    <w:rsid w:val="008333AA"/>
    <w:rsid w:val="00833AC8"/>
    <w:rsid w:val="00833E24"/>
    <w:rsid w:val="0083412C"/>
    <w:rsid w:val="008364A7"/>
    <w:rsid w:val="00836720"/>
    <w:rsid w:val="00836CEA"/>
    <w:rsid w:val="00837080"/>
    <w:rsid w:val="008371CA"/>
    <w:rsid w:val="00837B79"/>
    <w:rsid w:val="00840193"/>
    <w:rsid w:val="008401EA"/>
    <w:rsid w:val="00840294"/>
    <w:rsid w:val="00840352"/>
    <w:rsid w:val="00841198"/>
    <w:rsid w:val="00841A54"/>
    <w:rsid w:val="00841DB7"/>
    <w:rsid w:val="008425CC"/>
    <w:rsid w:val="00843796"/>
    <w:rsid w:val="00844985"/>
    <w:rsid w:val="00844D05"/>
    <w:rsid w:val="00845194"/>
    <w:rsid w:val="00845B79"/>
    <w:rsid w:val="00846438"/>
    <w:rsid w:val="00846E49"/>
    <w:rsid w:val="008509BD"/>
    <w:rsid w:val="00852DD2"/>
    <w:rsid w:val="0085351C"/>
    <w:rsid w:val="00855D62"/>
    <w:rsid w:val="00857346"/>
    <w:rsid w:val="00857B74"/>
    <w:rsid w:val="00860C7D"/>
    <w:rsid w:val="0086136F"/>
    <w:rsid w:val="008617A4"/>
    <w:rsid w:val="00863D5A"/>
    <w:rsid w:val="00863D71"/>
    <w:rsid w:val="00863E14"/>
    <w:rsid w:val="00865297"/>
    <w:rsid w:val="00865450"/>
    <w:rsid w:val="0086580E"/>
    <w:rsid w:val="00865B3A"/>
    <w:rsid w:val="00866B65"/>
    <w:rsid w:val="00867F59"/>
    <w:rsid w:val="0087006E"/>
    <w:rsid w:val="008700E1"/>
    <w:rsid w:val="00870600"/>
    <w:rsid w:val="008708E0"/>
    <w:rsid w:val="00870B2B"/>
    <w:rsid w:val="008711FC"/>
    <w:rsid w:val="00871808"/>
    <w:rsid w:val="00872026"/>
    <w:rsid w:val="00873CDD"/>
    <w:rsid w:val="00874804"/>
    <w:rsid w:val="00874B46"/>
    <w:rsid w:val="0087586C"/>
    <w:rsid w:val="00876B30"/>
    <w:rsid w:val="0087705D"/>
    <w:rsid w:val="00877571"/>
    <w:rsid w:val="0088021B"/>
    <w:rsid w:val="00882183"/>
    <w:rsid w:val="0088257F"/>
    <w:rsid w:val="00882734"/>
    <w:rsid w:val="00882BF9"/>
    <w:rsid w:val="00882C08"/>
    <w:rsid w:val="00883320"/>
    <w:rsid w:val="00883BC9"/>
    <w:rsid w:val="00884DB3"/>
    <w:rsid w:val="00884FC5"/>
    <w:rsid w:val="008854FF"/>
    <w:rsid w:val="00886807"/>
    <w:rsid w:val="00886910"/>
    <w:rsid w:val="00887437"/>
    <w:rsid w:val="00887894"/>
    <w:rsid w:val="00887C66"/>
    <w:rsid w:val="00887EBE"/>
    <w:rsid w:val="00890320"/>
    <w:rsid w:val="0089168C"/>
    <w:rsid w:val="008927C5"/>
    <w:rsid w:val="00892AC6"/>
    <w:rsid w:val="008937E3"/>
    <w:rsid w:val="00893802"/>
    <w:rsid w:val="00893ECA"/>
    <w:rsid w:val="00894C26"/>
    <w:rsid w:val="00897868"/>
    <w:rsid w:val="00897900"/>
    <w:rsid w:val="008A2092"/>
    <w:rsid w:val="008A250A"/>
    <w:rsid w:val="008A2E4D"/>
    <w:rsid w:val="008A4DF2"/>
    <w:rsid w:val="008A54D2"/>
    <w:rsid w:val="008A5F46"/>
    <w:rsid w:val="008A6283"/>
    <w:rsid w:val="008A6C29"/>
    <w:rsid w:val="008A7BE5"/>
    <w:rsid w:val="008B1F82"/>
    <w:rsid w:val="008B3678"/>
    <w:rsid w:val="008B3A50"/>
    <w:rsid w:val="008B422D"/>
    <w:rsid w:val="008B4C16"/>
    <w:rsid w:val="008B4DC6"/>
    <w:rsid w:val="008B4EB8"/>
    <w:rsid w:val="008B5574"/>
    <w:rsid w:val="008B55BE"/>
    <w:rsid w:val="008B5606"/>
    <w:rsid w:val="008B6473"/>
    <w:rsid w:val="008B6E22"/>
    <w:rsid w:val="008B70BE"/>
    <w:rsid w:val="008B7A5B"/>
    <w:rsid w:val="008C0311"/>
    <w:rsid w:val="008C04EA"/>
    <w:rsid w:val="008C07A1"/>
    <w:rsid w:val="008C0BB0"/>
    <w:rsid w:val="008C1129"/>
    <w:rsid w:val="008C1613"/>
    <w:rsid w:val="008C2A2D"/>
    <w:rsid w:val="008C31B7"/>
    <w:rsid w:val="008C47D1"/>
    <w:rsid w:val="008C4BA3"/>
    <w:rsid w:val="008C51C2"/>
    <w:rsid w:val="008C55A3"/>
    <w:rsid w:val="008C5A6A"/>
    <w:rsid w:val="008C60CA"/>
    <w:rsid w:val="008C74AB"/>
    <w:rsid w:val="008D00FE"/>
    <w:rsid w:val="008D05D8"/>
    <w:rsid w:val="008D0875"/>
    <w:rsid w:val="008D14F3"/>
    <w:rsid w:val="008D2413"/>
    <w:rsid w:val="008D2563"/>
    <w:rsid w:val="008D25B2"/>
    <w:rsid w:val="008D2BF8"/>
    <w:rsid w:val="008D447A"/>
    <w:rsid w:val="008D46AE"/>
    <w:rsid w:val="008D4EFC"/>
    <w:rsid w:val="008D5EBC"/>
    <w:rsid w:val="008D7212"/>
    <w:rsid w:val="008D79FD"/>
    <w:rsid w:val="008E015F"/>
    <w:rsid w:val="008E03CD"/>
    <w:rsid w:val="008E0A75"/>
    <w:rsid w:val="008E0C5B"/>
    <w:rsid w:val="008E0E62"/>
    <w:rsid w:val="008E268C"/>
    <w:rsid w:val="008E2A93"/>
    <w:rsid w:val="008E2B70"/>
    <w:rsid w:val="008E2C1C"/>
    <w:rsid w:val="008E2ECC"/>
    <w:rsid w:val="008E3E05"/>
    <w:rsid w:val="008E4731"/>
    <w:rsid w:val="008E4B98"/>
    <w:rsid w:val="008E54A1"/>
    <w:rsid w:val="008E55AE"/>
    <w:rsid w:val="008E5701"/>
    <w:rsid w:val="008E62CB"/>
    <w:rsid w:val="008E682A"/>
    <w:rsid w:val="008E78D1"/>
    <w:rsid w:val="008E7CFC"/>
    <w:rsid w:val="008F18B1"/>
    <w:rsid w:val="008F1CE4"/>
    <w:rsid w:val="008F2C79"/>
    <w:rsid w:val="008F3A9E"/>
    <w:rsid w:val="008F46AD"/>
    <w:rsid w:val="008F4998"/>
    <w:rsid w:val="008F5E6F"/>
    <w:rsid w:val="008F6378"/>
    <w:rsid w:val="008F66C8"/>
    <w:rsid w:val="008F74E6"/>
    <w:rsid w:val="008F7FCC"/>
    <w:rsid w:val="0090062C"/>
    <w:rsid w:val="00900697"/>
    <w:rsid w:val="009007C9"/>
    <w:rsid w:val="00900CD2"/>
    <w:rsid w:val="00901560"/>
    <w:rsid w:val="009025B2"/>
    <w:rsid w:val="00902670"/>
    <w:rsid w:val="00902831"/>
    <w:rsid w:val="00902A0E"/>
    <w:rsid w:val="00902C4B"/>
    <w:rsid w:val="00903252"/>
    <w:rsid w:val="009037FC"/>
    <w:rsid w:val="00903D4C"/>
    <w:rsid w:val="00904D5B"/>
    <w:rsid w:val="0090511B"/>
    <w:rsid w:val="00905789"/>
    <w:rsid w:val="0090588B"/>
    <w:rsid w:val="0090596C"/>
    <w:rsid w:val="00905B05"/>
    <w:rsid w:val="009068E2"/>
    <w:rsid w:val="00906D13"/>
    <w:rsid w:val="00906E1F"/>
    <w:rsid w:val="00906EEB"/>
    <w:rsid w:val="00907CF8"/>
    <w:rsid w:val="00910032"/>
    <w:rsid w:val="009108B3"/>
    <w:rsid w:val="00910C6D"/>
    <w:rsid w:val="00911007"/>
    <w:rsid w:val="0091326A"/>
    <w:rsid w:val="009137F6"/>
    <w:rsid w:val="00913811"/>
    <w:rsid w:val="0091422A"/>
    <w:rsid w:val="00914F38"/>
    <w:rsid w:val="0091600D"/>
    <w:rsid w:val="0091634D"/>
    <w:rsid w:val="009165BB"/>
    <w:rsid w:val="009166C2"/>
    <w:rsid w:val="0091675A"/>
    <w:rsid w:val="00916FBB"/>
    <w:rsid w:val="00916FE7"/>
    <w:rsid w:val="00917317"/>
    <w:rsid w:val="0091786E"/>
    <w:rsid w:val="00921B0C"/>
    <w:rsid w:val="00924380"/>
    <w:rsid w:val="009245FB"/>
    <w:rsid w:val="00924745"/>
    <w:rsid w:val="00924BC8"/>
    <w:rsid w:val="009251D4"/>
    <w:rsid w:val="00925864"/>
    <w:rsid w:val="00925D0C"/>
    <w:rsid w:val="00925DDF"/>
    <w:rsid w:val="009261C3"/>
    <w:rsid w:val="00926357"/>
    <w:rsid w:val="009269EF"/>
    <w:rsid w:val="009272E7"/>
    <w:rsid w:val="00927635"/>
    <w:rsid w:val="009279A5"/>
    <w:rsid w:val="009321C8"/>
    <w:rsid w:val="0093233D"/>
    <w:rsid w:val="00932475"/>
    <w:rsid w:val="0093254B"/>
    <w:rsid w:val="009325D2"/>
    <w:rsid w:val="0093271F"/>
    <w:rsid w:val="00932F8A"/>
    <w:rsid w:val="00933015"/>
    <w:rsid w:val="00933620"/>
    <w:rsid w:val="00933D4D"/>
    <w:rsid w:val="0093413B"/>
    <w:rsid w:val="00934ED2"/>
    <w:rsid w:val="00935133"/>
    <w:rsid w:val="00935478"/>
    <w:rsid w:val="009361C1"/>
    <w:rsid w:val="00936243"/>
    <w:rsid w:val="00936A49"/>
    <w:rsid w:val="00937572"/>
    <w:rsid w:val="00937B81"/>
    <w:rsid w:val="00937BE5"/>
    <w:rsid w:val="009401BB"/>
    <w:rsid w:val="0094032F"/>
    <w:rsid w:val="00940A09"/>
    <w:rsid w:val="00940F04"/>
    <w:rsid w:val="00941C0B"/>
    <w:rsid w:val="00941E38"/>
    <w:rsid w:val="0094220A"/>
    <w:rsid w:val="00942964"/>
    <w:rsid w:val="00942F7D"/>
    <w:rsid w:val="00944CA4"/>
    <w:rsid w:val="009450A4"/>
    <w:rsid w:val="00945412"/>
    <w:rsid w:val="00945503"/>
    <w:rsid w:val="0094552B"/>
    <w:rsid w:val="00945834"/>
    <w:rsid w:val="00945B90"/>
    <w:rsid w:val="00946402"/>
    <w:rsid w:val="00946A42"/>
    <w:rsid w:val="00947A81"/>
    <w:rsid w:val="00950C5D"/>
    <w:rsid w:val="00951535"/>
    <w:rsid w:val="00951609"/>
    <w:rsid w:val="009531F6"/>
    <w:rsid w:val="00953882"/>
    <w:rsid w:val="00953E41"/>
    <w:rsid w:val="00953F54"/>
    <w:rsid w:val="00954327"/>
    <w:rsid w:val="009543F8"/>
    <w:rsid w:val="0095445E"/>
    <w:rsid w:val="00954FAC"/>
    <w:rsid w:val="00955270"/>
    <w:rsid w:val="009554DA"/>
    <w:rsid w:val="0095558D"/>
    <w:rsid w:val="009562D8"/>
    <w:rsid w:val="0095636C"/>
    <w:rsid w:val="00956652"/>
    <w:rsid w:val="0095672D"/>
    <w:rsid w:val="00956A8F"/>
    <w:rsid w:val="00956C72"/>
    <w:rsid w:val="009572F7"/>
    <w:rsid w:val="0096063F"/>
    <w:rsid w:val="009608E3"/>
    <w:rsid w:val="00960D3C"/>
    <w:rsid w:val="00961A48"/>
    <w:rsid w:val="00961BBD"/>
    <w:rsid w:val="009627C3"/>
    <w:rsid w:val="00962A5B"/>
    <w:rsid w:val="00962BB3"/>
    <w:rsid w:val="00963504"/>
    <w:rsid w:val="009645EC"/>
    <w:rsid w:val="00964AEC"/>
    <w:rsid w:val="00964DD2"/>
    <w:rsid w:val="00964ECC"/>
    <w:rsid w:val="0096537A"/>
    <w:rsid w:val="009660AF"/>
    <w:rsid w:val="009668B5"/>
    <w:rsid w:val="00966958"/>
    <w:rsid w:val="00966CFF"/>
    <w:rsid w:val="00967ABF"/>
    <w:rsid w:val="00967B19"/>
    <w:rsid w:val="009700CF"/>
    <w:rsid w:val="009705F1"/>
    <w:rsid w:val="009706AD"/>
    <w:rsid w:val="009708D9"/>
    <w:rsid w:val="00970A3B"/>
    <w:rsid w:val="00970ED5"/>
    <w:rsid w:val="00970F60"/>
    <w:rsid w:val="0097171C"/>
    <w:rsid w:val="00971975"/>
    <w:rsid w:val="00971AE9"/>
    <w:rsid w:val="00971C2E"/>
    <w:rsid w:val="00971C8A"/>
    <w:rsid w:val="00972786"/>
    <w:rsid w:val="00972A94"/>
    <w:rsid w:val="00974242"/>
    <w:rsid w:val="00974E7F"/>
    <w:rsid w:val="0097542C"/>
    <w:rsid w:val="00975B75"/>
    <w:rsid w:val="00977062"/>
    <w:rsid w:val="009771D9"/>
    <w:rsid w:val="00977F5D"/>
    <w:rsid w:val="00977FA2"/>
    <w:rsid w:val="009805F5"/>
    <w:rsid w:val="00980744"/>
    <w:rsid w:val="00981366"/>
    <w:rsid w:val="00981EA8"/>
    <w:rsid w:val="00982219"/>
    <w:rsid w:val="009823D2"/>
    <w:rsid w:val="009829AC"/>
    <w:rsid w:val="00982C80"/>
    <w:rsid w:val="00982E8F"/>
    <w:rsid w:val="0098309A"/>
    <w:rsid w:val="009844AA"/>
    <w:rsid w:val="00984A6C"/>
    <w:rsid w:val="00984BEE"/>
    <w:rsid w:val="00984DBD"/>
    <w:rsid w:val="009853EA"/>
    <w:rsid w:val="00985440"/>
    <w:rsid w:val="00985A4E"/>
    <w:rsid w:val="009861AE"/>
    <w:rsid w:val="00986BCC"/>
    <w:rsid w:val="0098797A"/>
    <w:rsid w:val="00987B3A"/>
    <w:rsid w:val="0099026A"/>
    <w:rsid w:val="009903DC"/>
    <w:rsid w:val="0099076B"/>
    <w:rsid w:val="009912F7"/>
    <w:rsid w:val="00991C7D"/>
    <w:rsid w:val="00993389"/>
    <w:rsid w:val="009933C1"/>
    <w:rsid w:val="00993B5D"/>
    <w:rsid w:val="00994702"/>
    <w:rsid w:val="00995219"/>
    <w:rsid w:val="00995D03"/>
    <w:rsid w:val="00996724"/>
    <w:rsid w:val="009967A3"/>
    <w:rsid w:val="00996CA7"/>
    <w:rsid w:val="00997F0C"/>
    <w:rsid w:val="00997F2D"/>
    <w:rsid w:val="009A0393"/>
    <w:rsid w:val="009A1065"/>
    <w:rsid w:val="009A1142"/>
    <w:rsid w:val="009A1478"/>
    <w:rsid w:val="009A1944"/>
    <w:rsid w:val="009A1DCA"/>
    <w:rsid w:val="009A26D0"/>
    <w:rsid w:val="009A2B08"/>
    <w:rsid w:val="009A32F3"/>
    <w:rsid w:val="009A39DA"/>
    <w:rsid w:val="009A4836"/>
    <w:rsid w:val="009A50E6"/>
    <w:rsid w:val="009A6D35"/>
    <w:rsid w:val="009A701F"/>
    <w:rsid w:val="009A7742"/>
    <w:rsid w:val="009A7CFF"/>
    <w:rsid w:val="009A7D61"/>
    <w:rsid w:val="009A7D79"/>
    <w:rsid w:val="009B0457"/>
    <w:rsid w:val="009B0D0E"/>
    <w:rsid w:val="009B144F"/>
    <w:rsid w:val="009B221F"/>
    <w:rsid w:val="009B25D1"/>
    <w:rsid w:val="009B4F0C"/>
    <w:rsid w:val="009B526D"/>
    <w:rsid w:val="009B5713"/>
    <w:rsid w:val="009B5B74"/>
    <w:rsid w:val="009B5DDB"/>
    <w:rsid w:val="009B5DF6"/>
    <w:rsid w:val="009B60DD"/>
    <w:rsid w:val="009B61B6"/>
    <w:rsid w:val="009B76B4"/>
    <w:rsid w:val="009B774F"/>
    <w:rsid w:val="009C0516"/>
    <w:rsid w:val="009C0AFD"/>
    <w:rsid w:val="009C1314"/>
    <w:rsid w:val="009C15FF"/>
    <w:rsid w:val="009C1DCB"/>
    <w:rsid w:val="009C207C"/>
    <w:rsid w:val="009C23E3"/>
    <w:rsid w:val="009C341F"/>
    <w:rsid w:val="009C40FA"/>
    <w:rsid w:val="009C4687"/>
    <w:rsid w:val="009C4EB9"/>
    <w:rsid w:val="009C593A"/>
    <w:rsid w:val="009C65F4"/>
    <w:rsid w:val="009C67BC"/>
    <w:rsid w:val="009C6954"/>
    <w:rsid w:val="009C70E4"/>
    <w:rsid w:val="009C74C3"/>
    <w:rsid w:val="009C7928"/>
    <w:rsid w:val="009D0477"/>
    <w:rsid w:val="009D09CE"/>
    <w:rsid w:val="009D0CCE"/>
    <w:rsid w:val="009D16B3"/>
    <w:rsid w:val="009D1A3B"/>
    <w:rsid w:val="009D2282"/>
    <w:rsid w:val="009D2421"/>
    <w:rsid w:val="009D2C7B"/>
    <w:rsid w:val="009D3479"/>
    <w:rsid w:val="009D371D"/>
    <w:rsid w:val="009D3782"/>
    <w:rsid w:val="009D4681"/>
    <w:rsid w:val="009D4860"/>
    <w:rsid w:val="009D5191"/>
    <w:rsid w:val="009D5395"/>
    <w:rsid w:val="009D54A8"/>
    <w:rsid w:val="009D56E6"/>
    <w:rsid w:val="009D687B"/>
    <w:rsid w:val="009D7766"/>
    <w:rsid w:val="009D7FAD"/>
    <w:rsid w:val="009E08B4"/>
    <w:rsid w:val="009E0B5D"/>
    <w:rsid w:val="009E1B8D"/>
    <w:rsid w:val="009E1D73"/>
    <w:rsid w:val="009E3277"/>
    <w:rsid w:val="009E3869"/>
    <w:rsid w:val="009E3B6C"/>
    <w:rsid w:val="009E4361"/>
    <w:rsid w:val="009E4427"/>
    <w:rsid w:val="009E54CD"/>
    <w:rsid w:val="009E5578"/>
    <w:rsid w:val="009F038A"/>
    <w:rsid w:val="009F06B5"/>
    <w:rsid w:val="009F105D"/>
    <w:rsid w:val="009F1858"/>
    <w:rsid w:val="009F263B"/>
    <w:rsid w:val="009F29E7"/>
    <w:rsid w:val="009F32B7"/>
    <w:rsid w:val="009F363A"/>
    <w:rsid w:val="009F3E9E"/>
    <w:rsid w:val="009F47C3"/>
    <w:rsid w:val="009F4ED4"/>
    <w:rsid w:val="009F5108"/>
    <w:rsid w:val="009F54A6"/>
    <w:rsid w:val="009F5C2B"/>
    <w:rsid w:val="009F6A52"/>
    <w:rsid w:val="009F6CF7"/>
    <w:rsid w:val="009F7520"/>
    <w:rsid w:val="009F7AAB"/>
    <w:rsid w:val="00A00420"/>
    <w:rsid w:val="00A004E0"/>
    <w:rsid w:val="00A009D3"/>
    <w:rsid w:val="00A011DF"/>
    <w:rsid w:val="00A02BB9"/>
    <w:rsid w:val="00A03693"/>
    <w:rsid w:val="00A03959"/>
    <w:rsid w:val="00A04B56"/>
    <w:rsid w:val="00A04B8F"/>
    <w:rsid w:val="00A05771"/>
    <w:rsid w:val="00A0595D"/>
    <w:rsid w:val="00A05A45"/>
    <w:rsid w:val="00A05D43"/>
    <w:rsid w:val="00A06414"/>
    <w:rsid w:val="00A06496"/>
    <w:rsid w:val="00A06606"/>
    <w:rsid w:val="00A06BBF"/>
    <w:rsid w:val="00A07371"/>
    <w:rsid w:val="00A07A7D"/>
    <w:rsid w:val="00A07EDC"/>
    <w:rsid w:val="00A11058"/>
    <w:rsid w:val="00A11383"/>
    <w:rsid w:val="00A113C3"/>
    <w:rsid w:val="00A1246B"/>
    <w:rsid w:val="00A12ABE"/>
    <w:rsid w:val="00A12E4A"/>
    <w:rsid w:val="00A1323C"/>
    <w:rsid w:val="00A14C6A"/>
    <w:rsid w:val="00A15547"/>
    <w:rsid w:val="00A15F00"/>
    <w:rsid w:val="00A160CD"/>
    <w:rsid w:val="00A1626B"/>
    <w:rsid w:val="00A16300"/>
    <w:rsid w:val="00A166AA"/>
    <w:rsid w:val="00A17303"/>
    <w:rsid w:val="00A17C4C"/>
    <w:rsid w:val="00A20168"/>
    <w:rsid w:val="00A20CB6"/>
    <w:rsid w:val="00A211B2"/>
    <w:rsid w:val="00A21252"/>
    <w:rsid w:val="00A21845"/>
    <w:rsid w:val="00A21931"/>
    <w:rsid w:val="00A23595"/>
    <w:rsid w:val="00A23A83"/>
    <w:rsid w:val="00A23BFE"/>
    <w:rsid w:val="00A248C3"/>
    <w:rsid w:val="00A24963"/>
    <w:rsid w:val="00A24F92"/>
    <w:rsid w:val="00A25927"/>
    <w:rsid w:val="00A277AB"/>
    <w:rsid w:val="00A27BE6"/>
    <w:rsid w:val="00A30366"/>
    <w:rsid w:val="00A3180D"/>
    <w:rsid w:val="00A31878"/>
    <w:rsid w:val="00A31A52"/>
    <w:rsid w:val="00A3300F"/>
    <w:rsid w:val="00A34D9F"/>
    <w:rsid w:val="00A368A0"/>
    <w:rsid w:val="00A36EE8"/>
    <w:rsid w:val="00A37C60"/>
    <w:rsid w:val="00A404AF"/>
    <w:rsid w:val="00A40870"/>
    <w:rsid w:val="00A409A7"/>
    <w:rsid w:val="00A40D4A"/>
    <w:rsid w:val="00A411C5"/>
    <w:rsid w:val="00A41C00"/>
    <w:rsid w:val="00A4258A"/>
    <w:rsid w:val="00A42F5A"/>
    <w:rsid w:val="00A44706"/>
    <w:rsid w:val="00A4548C"/>
    <w:rsid w:val="00A4591C"/>
    <w:rsid w:val="00A46732"/>
    <w:rsid w:val="00A4698A"/>
    <w:rsid w:val="00A500AF"/>
    <w:rsid w:val="00A50329"/>
    <w:rsid w:val="00A50D54"/>
    <w:rsid w:val="00A50EF6"/>
    <w:rsid w:val="00A51C1B"/>
    <w:rsid w:val="00A52A50"/>
    <w:rsid w:val="00A5344C"/>
    <w:rsid w:val="00A53569"/>
    <w:rsid w:val="00A54273"/>
    <w:rsid w:val="00A54CD9"/>
    <w:rsid w:val="00A5595C"/>
    <w:rsid w:val="00A56449"/>
    <w:rsid w:val="00A56D8F"/>
    <w:rsid w:val="00A578C9"/>
    <w:rsid w:val="00A60673"/>
    <w:rsid w:val="00A6145B"/>
    <w:rsid w:val="00A617AA"/>
    <w:rsid w:val="00A61F5C"/>
    <w:rsid w:val="00A62491"/>
    <w:rsid w:val="00A6286E"/>
    <w:rsid w:val="00A63395"/>
    <w:rsid w:val="00A63C4F"/>
    <w:rsid w:val="00A647DE"/>
    <w:rsid w:val="00A64D7C"/>
    <w:rsid w:val="00A654CC"/>
    <w:rsid w:val="00A65EA8"/>
    <w:rsid w:val="00A66C45"/>
    <w:rsid w:val="00A67884"/>
    <w:rsid w:val="00A67FD7"/>
    <w:rsid w:val="00A70328"/>
    <w:rsid w:val="00A7037E"/>
    <w:rsid w:val="00A7209E"/>
    <w:rsid w:val="00A729A8"/>
    <w:rsid w:val="00A73591"/>
    <w:rsid w:val="00A74186"/>
    <w:rsid w:val="00A7492D"/>
    <w:rsid w:val="00A74EFC"/>
    <w:rsid w:val="00A750B4"/>
    <w:rsid w:val="00A75672"/>
    <w:rsid w:val="00A75BDF"/>
    <w:rsid w:val="00A76B5B"/>
    <w:rsid w:val="00A76F74"/>
    <w:rsid w:val="00A77A52"/>
    <w:rsid w:val="00A77FA4"/>
    <w:rsid w:val="00A80162"/>
    <w:rsid w:val="00A80669"/>
    <w:rsid w:val="00A812C6"/>
    <w:rsid w:val="00A8178E"/>
    <w:rsid w:val="00A81D4C"/>
    <w:rsid w:val="00A81FE8"/>
    <w:rsid w:val="00A82FF5"/>
    <w:rsid w:val="00A831D2"/>
    <w:rsid w:val="00A833C4"/>
    <w:rsid w:val="00A83C7C"/>
    <w:rsid w:val="00A84FA0"/>
    <w:rsid w:val="00A85732"/>
    <w:rsid w:val="00A86A68"/>
    <w:rsid w:val="00A86B33"/>
    <w:rsid w:val="00A87208"/>
    <w:rsid w:val="00A9014C"/>
    <w:rsid w:val="00A91166"/>
    <w:rsid w:val="00A9192A"/>
    <w:rsid w:val="00A91D89"/>
    <w:rsid w:val="00A922F2"/>
    <w:rsid w:val="00A92F0B"/>
    <w:rsid w:val="00A9302C"/>
    <w:rsid w:val="00A934E4"/>
    <w:rsid w:val="00A93A36"/>
    <w:rsid w:val="00A93D35"/>
    <w:rsid w:val="00A94551"/>
    <w:rsid w:val="00A946DE"/>
    <w:rsid w:val="00A94A53"/>
    <w:rsid w:val="00A9508D"/>
    <w:rsid w:val="00A96773"/>
    <w:rsid w:val="00A96A5B"/>
    <w:rsid w:val="00A96BAC"/>
    <w:rsid w:val="00A97E32"/>
    <w:rsid w:val="00AA04E1"/>
    <w:rsid w:val="00AA0593"/>
    <w:rsid w:val="00AA08FE"/>
    <w:rsid w:val="00AA0B22"/>
    <w:rsid w:val="00AA175C"/>
    <w:rsid w:val="00AA1F45"/>
    <w:rsid w:val="00AA2A98"/>
    <w:rsid w:val="00AA2CFB"/>
    <w:rsid w:val="00AA2D58"/>
    <w:rsid w:val="00AA5BE8"/>
    <w:rsid w:val="00AA64E7"/>
    <w:rsid w:val="00AA65A5"/>
    <w:rsid w:val="00AA6A99"/>
    <w:rsid w:val="00AA6CA7"/>
    <w:rsid w:val="00AA6D64"/>
    <w:rsid w:val="00AA70C3"/>
    <w:rsid w:val="00AA753F"/>
    <w:rsid w:val="00AB0D25"/>
    <w:rsid w:val="00AB0FBE"/>
    <w:rsid w:val="00AB3778"/>
    <w:rsid w:val="00AB4036"/>
    <w:rsid w:val="00AB4FC7"/>
    <w:rsid w:val="00AB526D"/>
    <w:rsid w:val="00AB55C7"/>
    <w:rsid w:val="00AB63B8"/>
    <w:rsid w:val="00AB662D"/>
    <w:rsid w:val="00AB6996"/>
    <w:rsid w:val="00AB6A16"/>
    <w:rsid w:val="00AB6D5F"/>
    <w:rsid w:val="00AB7395"/>
    <w:rsid w:val="00AC01ED"/>
    <w:rsid w:val="00AC03EE"/>
    <w:rsid w:val="00AC0B44"/>
    <w:rsid w:val="00AC1323"/>
    <w:rsid w:val="00AC262E"/>
    <w:rsid w:val="00AC2C75"/>
    <w:rsid w:val="00AC2DE1"/>
    <w:rsid w:val="00AC3345"/>
    <w:rsid w:val="00AC3C00"/>
    <w:rsid w:val="00AC55C9"/>
    <w:rsid w:val="00AC6D43"/>
    <w:rsid w:val="00AD06C9"/>
    <w:rsid w:val="00AD0DE4"/>
    <w:rsid w:val="00AD125A"/>
    <w:rsid w:val="00AD2110"/>
    <w:rsid w:val="00AD2BBC"/>
    <w:rsid w:val="00AD3B33"/>
    <w:rsid w:val="00AD3E46"/>
    <w:rsid w:val="00AD405C"/>
    <w:rsid w:val="00AD4767"/>
    <w:rsid w:val="00AD4DE2"/>
    <w:rsid w:val="00AD52D3"/>
    <w:rsid w:val="00AD550C"/>
    <w:rsid w:val="00AD5DED"/>
    <w:rsid w:val="00AD7456"/>
    <w:rsid w:val="00AD760D"/>
    <w:rsid w:val="00AE053A"/>
    <w:rsid w:val="00AE05A3"/>
    <w:rsid w:val="00AE16C7"/>
    <w:rsid w:val="00AE1A45"/>
    <w:rsid w:val="00AE1B8A"/>
    <w:rsid w:val="00AE34DB"/>
    <w:rsid w:val="00AE39EF"/>
    <w:rsid w:val="00AE3AD4"/>
    <w:rsid w:val="00AE495C"/>
    <w:rsid w:val="00AE4EAF"/>
    <w:rsid w:val="00AE52AE"/>
    <w:rsid w:val="00AE5DDB"/>
    <w:rsid w:val="00AE61EC"/>
    <w:rsid w:val="00AE6819"/>
    <w:rsid w:val="00AE6A8C"/>
    <w:rsid w:val="00AE7209"/>
    <w:rsid w:val="00AE74FD"/>
    <w:rsid w:val="00AE7560"/>
    <w:rsid w:val="00AF055B"/>
    <w:rsid w:val="00AF0AB2"/>
    <w:rsid w:val="00AF1202"/>
    <w:rsid w:val="00AF153F"/>
    <w:rsid w:val="00AF1B9D"/>
    <w:rsid w:val="00AF2A0A"/>
    <w:rsid w:val="00AF2A9B"/>
    <w:rsid w:val="00AF2E4A"/>
    <w:rsid w:val="00AF39FB"/>
    <w:rsid w:val="00AF4343"/>
    <w:rsid w:val="00AF436A"/>
    <w:rsid w:val="00AF53F2"/>
    <w:rsid w:val="00AF69C3"/>
    <w:rsid w:val="00AF73D3"/>
    <w:rsid w:val="00AF74A0"/>
    <w:rsid w:val="00B0002D"/>
    <w:rsid w:val="00B0003E"/>
    <w:rsid w:val="00B01640"/>
    <w:rsid w:val="00B0186E"/>
    <w:rsid w:val="00B0268C"/>
    <w:rsid w:val="00B027C4"/>
    <w:rsid w:val="00B03B6D"/>
    <w:rsid w:val="00B03D21"/>
    <w:rsid w:val="00B05A5A"/>
    <w:rsid w:val="00B06528"/>
    <w:rsid w:val="00B068B1"/>
    <w:rsid w:val="00B07028"/>
    <w:rsid w:val="00B071E2"/>
    <w:rsid w:val="00B0725C"/>
    <w:rsid w:val="00B07302"/>
    <w:rsid w:val="00B07FB5"/>
    <w:rsid w:val="00B10C5E"/>
    <w:rsid w:val="00B10E3B"/>
    <w:rsid w:val="00B11902"/>
    <w:rsid w:val="00B121A7"/>
    <w:rsid w:val="00B1305D"/>
    <w:rsid w:val="00B1310E"/>
    <w:rsid w:val="00B13127"/>
    <w:rsid w:val="00B136DC"/>
    <w:rsid w:val="00B13A23"/>
    <w:rsid w:val="00B13D83"/>
    <w:rsid w:val="00B13FBF"/>
    <w:rsid w:val="00B14689"/>
    <w:rsid w:val="00B15125"/>
    <w:rsid w:val="00B1517C"/>
    <w:rsid w:val="00B1537F"/>
    <w:rsid w:val="00B15960"/>
    <w:rsid w:val="00B16950"/>
    <w:rsid w:val="00B16D9E"/>
    <w:rsid w:val="00B17040"/>
    <w:rsid w:val="00B173BF"/>
    <w:rsid w:val="00B1CACA"/>
    <w:rsid w:val="00B20F85"/>
    <w:rsid w:val="00B21102"/>
    <w:rsid w:val="00B21208"/>
    <w:rsid w:val="00B215E1"/>
    <w:rsid w:val="00B21980"/>
    <w:rsid w:val="00B2349D"/>
    <w:rsid w:val="00B23894"/>
    <w:rsid w:val="00B23DDA"/>
    <w:rsid w:val="00B23EB6"/>
    <w:rsid w:val="00B25CF5"/>
    <w:rsid w:val="00B267F7"/>
    <w:rsid w:val="00B26D08"/>
    <w:rsid w:val="00B26FDD"/>
    <w:rsid w:val="00B27176"/>
    <w:rsid w:val="00B277F2"/>
    <w:rsid w:val="00B27C50"/>
    <w:rsid w:val="00B3014F"/>
    <w:rsid w:val="00B30E3E"/>
    <w:rsid w:val="00B31118"/>
    <w:rsid w:val="00B320EC"/>
    <w:rsid w:val="00B32323"/>
    <w:rsid w:val="00B32915"/>
    <w:rsid w:val="00B32F98"/>
    <w:rsid w:val="00B3429E"/>
    <w:rsid w:val="00B34919"/>
    <w:rsid w:val="00B34A5D"/>
    <w:rsid w:val="00B34F94"/>
    <w:rsid w:val="00B3657B"/>
    <w:rsid w:val="00B3666A"/>
    <w:rsid w:val="00B36718"/>
    <w:rsid w:val="00B36DAC"/>
    <w:rsid w:val="00B37E52"/>
    <w:rsid w:val="00B40702"/>
    <w:rsid w:val="00B408CD"/>
    <w:rsid w:val="00B40C9F"/>
    <w:rsid w:val="00B42318"/>
    <w:rsid w:val="00B429E8"/>
    <w:rsid w:val="00B430D6"/>
    <w:rsid w:val="00B434E1"/>
    <w:rsid w:val="00B43DF1"/>
    <w:rsid w:val="00B44669"/>
    <w:rsid w:val="00B44B84"/>
    <w:rsid w:val="00B45917"/>
    <w:rsid w:val="00B463D0"/>
    <w:rsid w:val="00B467C6"/>
    <w:rsid w:val="00B46897"/>
    <w:rsid w:val="00B469E8"/>
    <w:rsid w:val="00B46F48"/>
    <w:rsid w:val="00B518D7"/>
    <w:rsid w:val="00B523AE"/>
    <w:rsid w:val="00B526FE"/>
    <w:rsid w:val="00B527D9"/>
    <w:rsid w:val="00B53B2B"/>
    <w:rsid w:val="00B546DE"/>
    <w:rsid w:val="00B54865"/>
    <w:rsid w:val="00B568B5"/>
    <w:rsid w:val="00B56971"/>
    <w:rsid w:val="00B56F17"/>
    <w:rsid w:val="00B571B4"/>
    <w:rsid w:val="00B600F5"/>
    <w:rsid w:val="00B60339"/>
    <w:rsid w:val="00B60AA0"/>
    <w:rsid w:val="00B60D9D"/>
    <w:rsid w:val="00B61898"/>
    <w:rsid w:val="00B61A1B"/>
    <w:rsid w:val="00B6245C"/>
    <w:rsid w:val="00B63329"/>
    <w:rsid w:val="00B646D1"/>
    <w:rsid w:val="00B6500E"/>
    <w:rsid w:val="00B676AC"/>
    <w:rsid w:val="00B702BD"/>
    <w:rsid w:val="00B70493"/>
    <w:rsid w:val="00B70523"/>
    <w:rsid w:val="00B70B0D"/>
    <w:rsid w:val="00B71221"/>
    <w:rsid w:val="00B71DB8"/>
    <w:rsid w:val="00B72E3B"/>
    <w:rsid w:val="00B731E4"/>
    <w:rsid w:val="00B7337E"/>
    <w:rsid w:val="00B73FCA"/>
    <w:rsid w:val="00B744D9"/>
    <w:rsid w:val="00B75EC5"/>
    <w:rsid w:val="00B76E9A"/>
    <w:rsid w:val="00B77966"/>
    <w:rsid w:val="00B77FDF"/>
    <w:rsid w:val="00B80039"/>
    <w:rsid w:val="00B810C5"/>
    <w:rsid w:val="00B81340"/>
    <w:rsid w:val="00B813C8"/>
    <w:rsid w:val="00B814EA"/>
    <w:rsid w:val="00B81734"/>
    <w:rsid w:val="00B81908"/>
    <w:rsid w:val="00B8307B"/>
    <w:rsid w:val="00B8343A"/>
    <w:rsid w:val="00B83741"/>
    <w:rsid w:val="00B83A9E"/>
    <w:rsid w:val="00B84097"/>
    <w:rsid w:val="00B842B5"/>
    <w:rsid w:val="00B84BA0"/>
    <w:rsid w:val="00B84EC9"/>
    <w:rsid w:val="00B85C5C"/>
    <w:rsid w:val="00B85EC2"/>
    <w:rsid w:val="00B86086"/>
    <w:rsid w:val="00B86E4E"/>
    <w:rsid w:val="00B8707B"/>
    <w:rsid w:val="00B878B1"/>
    <w:rsid w:val="00B920FD"/>
    <w:rsid w:val="00B92B76"/>
    <w:rsid w:val="00B92CCA"/>
    <w:rsid w:val="00B930A0"/>
    <w:rsid w:val="00B93134"/>
    <w:rsid w:val="00B9450F"/>
    <w:rsid w:val="00B94BF3"/>
    <w:rsid w:val="00B95106"/>
    <w:rsid w:val="00B95F86"/>
    <w:rsid w:val="00B960CC"/>
    <w:rsid w:val="00B961F8"/>
    <w:rsid w:val="00B9724F"/>
    <w:rsid w:val="00B97876"/>
    <w:rsid w:val="00B978DF"/>
    <w:rsid w:val="00B979EF"/>
    <w:rsid w:val="00B97BDD"/>
    <w:rsid w:val="00BA0287"/>
    <w:rsid w:val="00BA1152"/>
    <w:rsid w:val="00BA20BA"/>
    <w:rsid w:val="00BA210B"/>
    <w:rsid w:val="00BA2333"/>
    <w:rsid w:val="00BA277B"/>
    <w:rsid w:val="00BA3DBB"/>
    <w:rsid w:val="00BA44D7"/>
    <w:rsid w:val="00BA51CA"/>
    <w:rsid w:val="00BA56B4"/>
    <w:rsid w:val="00BA5E58"/>
    <w:rsid w:val="00BA6B5D"/>
    <w:rsid w:val="00BA722C"/>
    <w:rsid w:val="00BA7A2D"/>
    <w:rsid w:val="00BA7CEE"/>
    <w:rsid w:val="00BB1736"/>
    <w:rsid w:val="00BB220E"/>
    <w:rsid w:val="00BB2902"/>
    <w:rsid w:val="00BB2B9C"/>
    <w:rsid w:val="00BB33CD"/>
    <w:rsid w:val="00BB34E9"/>
    <w:rsid w:val="00BB3870"/>
    <w:rsid w:val="00BB3972"/>
    <w:rsid w:val="00BB3F63"/>
    <w:rsid w:val="00BB4C15"/>
    <w:rsid w:val="00BB615F"/>
    <w:rsid w:val="00BB6E13"/>
    <w:rsid w:val="00BB7183"/>
    <w:rsid w:val="00BB7340"/>
    <w:rsid w:val="00BB7517"/>
    <w:rsid w:val="00BB7857"/>
    <w:rsid w:val="00BC0604"/>
    <w:rsid w:val="00BC1593"/>
    <w:rsid w:val="00BC1BCB"/>
    <w:rsid w:val="00BC263B"/>
    <w:rsid w:val="00BC3300"/>
    <w:rsid w:val="00BC3831"/>
    <w:rsid w:val="00BC46D0"/>
    <w:rsid w:val="00BC497A"/>
    <w:rsid w:val="00BC5ED7"/>
    <w:rsid w:val="00BC6941"/>
    <w:rsid w:val="00BC6FE7"/>
    <w:rsid w:val="00BC7193"/>
    <w:rsid w:val="00BC73E7"/>
    <w:rsid w:val="00BC7BFF"/>
    <w:rsid w:val="00BD04CD"/>
    <w:rsid w:val="00BD0C4A"/>
    <w:rsid w:val="00BD15F9"/>
    <w:rsid w:val="00BD1837"/>
    <w:rsid w:val="00BD2C74"/>
    <w:rsid w:val="00BD3322"/>
    <w:rsid w:val="00BD3414"/>
    <w:rsid w:val="00BD37A4"/>
    <w:rsid w:val="00BD4476"/>
    <w:rsid w:val="00BD5226"/>
    <w:rsid w:val="00BD57D0"/>
    <w:rsid w:val="00BD57F4"/>
    <w:rsid w:val="00BD5B8D"/>
    <w:rsid w:val="00BD5CF2"/>
    <w:rsid w:val="00BD5E25"/>
    <w:rsid w:val="00BD609B"/>
    <w:rsid w:val="00BD69B4"/>
    <w:rsid w:val="00BD6B9F"/>
    <w:rsid w:val="00BD6D0F"/>
    <w:rsid w:val="00BD71F3"/>
    <w:rsid w:val="00BD742D"/>
    <w:rsid w:val="00BD7563"/>
    <w:rsid w:val="00BD79E4"/>
    <w:rsid w:val="00BE10AA"/>
    <w:rsid w:val="00BE149E"/>
    <w:rsid w:val="00BE23C5"/>
    <w:rsid w:val="00BE2A6D"/>
    <w:rsid w:val="00BE38EA"/>
    <w:rsid w:val="00BE3D13"/>
    <w:rsid w:val="00BE4C2E"/>
    <w:rsid w:val="00BE5127"/>
    <w:rsid w:val="00BE525C"/>
    <w:rsid w:val="00BE591B"/>
    <w:rsid w:val="00BE5C19"/>
    <w:rsid w:val="00BE6DC6"/>
    <w:rsid w:val="00BE78A0"/>
    <w:rsid w:val="00BE7C3C"/>
    <w:rsid w:val="00BE7D71"/>
    <w:rsid w:val="00BF0AC3"/>
    <w:rsid w:val="00BF0F33"/>
    <w:rsid w:val="00BF11FB"/>
    <w:rsid w:val="00BF1326"/>
    <w:rsid w:val="00BF15D0"/>
    <w:rsid w:val="00BF182C"/>
    <w:rsid w:val="00BF1DD0"/>
    <w:rsid w:val="00BF1E5D"/>
    <w:rsid w:val="00BF1E7C"/>
    <w:rsid w:val="00BF2493"/>
    <w:rsid w:val="00BF286B"/>
    <w:rsid w:val="00BF2CA9"/>
    <w:rsid w:val="00BF2ECD"/>
    <w:rsid w:val="00BF323D"/>
    <w:rsid w:val="00BF3964"/>
    <w:rsid w:val="00BF3EA5"/>
    <w:rsid w:val="00BF41FF"/>
    <w:rsid w:val="00BF4951"/>
    <w:rsid w:val="00BF5209"/>
    <w:rsid w:val="00BF5244"/>
    <w:rsid w:val="00BF530C"/>
    <w:rsid w:val="00BF5F70"/>
    <w:rsid w:val="00BF61A9"/>
    <w:rsid w:val="00BF6264"/>
    <w:rsid w:val="00BF66B7"/>
    <w:rsid w:val="00BF67E0"/>
    <w:rsid w:val="00BF6EEB"/>
    <w:rsid w:val="00BF71F4"/>
    <w:rsid w:val="00BF77CB"/>
    <w:rsid w:val="00C00CD0"/>
    <w:rsid w:val="00C01402"/>
    <w:rsid w:val="00C02813"/>
    <w:rsid w:val="00C03BA3"/>
    <w:rsid w:val="00C05678"/>
    <w:rsid w:val="00C05812"/>
    <w:rsid w:val="00C0635D"/>
    <w:rsid w:val="00C06C40"/>
    <w:rsid w:val="00C0728E"/>
    <w:rsid w:val="00C07B6B"/>
    <w:rsid w:val="00C10131"/>
    <w:rsid w:val="00C105A2"/>
    <w:rsid w:val="00C115E7"/>
    <w:rsid w:val="00C118E2"/>
    <w:rsid w:val="00C1208A"/>
    <w:rsid w:val="00C120E3"/>
    <w:rsid w:val="00C125D0"/>
    <w:rsid w:val="00C1306F"/>
    <w:rsid w:val="00C131DC"/>
    <w:rsid w:val="00C13810"/>
    <w:rsid w:val="00C14147"/>
    <w:rsid w:val="00C14468"/>
    <w:rsid w:val="00C1651C"/>
    <w:rsid w:val="00C16DB0"/>
    <w:rsid w:val="00C1743B"/>
    <w:rsid w:val="00C203A9"/>
    <w:rsid w:val="00C2042F"/>
    <w:rsid w:val="00C2115D"/>
    <w:rsid w:val="00C2132D"/>
    <w:rsid w:val="00C2144F"/>
    <w:rsid w:val="00C214D7"/>
    <w:rsid w:val="00C2211F"/>
    <w:rsid w:val="00C22604"/>
    <w:rsid w:val="00C22E8A"/>
    <w:rsid w:val="00C2305A"/>
    <w:rsid w:val="00C24C9B"/>
    <w:rsid w:val="00C24CA2"/>
    <w:rsid w:val="00C25A06"/>
    <w:rsid w:val="00C26AC2"/>
    <w:rsid w:val="00C27F72"/>
    <w:rsid w:val="00C30CA6"/>
    <w:rsid w:val="00C31563"/>
    <w:rsid w:val="00C31C16"/>
    <w:rsid w:val="00C3263E"/>
    <w:rsid w:val="00C33194"/>
    <w:rsid w:val="00C33269"/>
    <w:rsid w:val="00C336F5"/>
    <w:rsid w:val="00C340F5"/>
    <w:rsid w:val="00C34E9C"/>
    <w:rsid w:val="00C36696"/>
    <w:rsid w:val="00C36F6A"/>
    <w:rsid w:val="00C37209"/>
    <w:rsid w:val="00C37B37"/>
    <w:rsid w:val="00C40623"/>
    <w:rsid w:val="00C40D80"/>
    <w:rsid w:val="00C413F1"/>
    <w:rsid w:val="00C41C1E"/>
    <w:rsid w:val="00C422C9"/>
    <w:rsid w:val="00C42474"/>
    <w:rsid w:val="00C429A4"/>
    <w:rsid w:val="00C42DC0"/>
    <w:rsid w:val="00C43B74"/>
    <w:rsid w:val="00C43E24"/>
    <w:rsid w:val="00C45AA4"/>
    <w:rsid w:val="00C45F82"/>
    <w:rsid w:val="00C45FA0"/>
    <w:rsid w:val="00C4632B"/>
    <w:rsid w:val="00C46EC0"/>
    <w:rsid w:val="00C47704"/>
    <w:rsid w:val="00C50CB5"/>
    <w:rsid w:val="00C514A9"/>
    <w:rsid w:val="00C516F1"/>
    <w:rsid w:val="00C51B82"/>
    <w:rsid w:val="00C52523"/>
    <w:rsid w:val="00C53203"/>
    <w:rsid w:val="00C53C68"/>
    <w:rsid w:val="00C54AB4"/>
    <w:rsid w:val="00C54B4F"/>
    <w:rsid w:val="00C54CFB"/>
    <w:rsid w:val="00C55141"/>
    <w:rsid w:val="00C55E68"/>
    <w:rsid w:val="00C56571"/>
    <w:rsid w:val="00C576FE"/>
    <w:rsid w:val="00C5774C"/>
    <w:rsid w:val="00C57974"/>
    <w:rsid w:val="00C57AAE"/>
    <w:rsid w:val="00C602BD"/>
    <w:rsid w:val="00C60315"/>
    <w:rsid w:val="00C60578"/>
    <w:rsid w:val="00C609CB"/>
    <w:rsid w:val="00C615E8"/>
    <w:rsid w:val="00C61633"/>
    <w:rsid w:val="00C62BF0"/>
    <w:rsid w:val="00C62E4D"/>
    <w:rsid w:val="00C63330"/>
    <w:rsid w:val="00C64239"/>
    <w:rsid w:val="00C646C4"/>
    <w:rsid w:val="00C64B48"/>
    <w:rsid w:val="00C65749"/>
    <w:rsid w:val="00C65CEB"/>
    <w:rsid w:val="00C66978"/>
    <w:rsid w:val="00C671D1"/>
    <w:rsid w:val="00C672F2"/>
    <w:rsid w:val="00C6B42A"/>
    <w:rsid w:val="00C7024A"/>
    <w:rsid w:val="00C7034E"/>
    <w:rsid w:val="00C7236F"/>
    <w:rsid w:val="00C72585"/>
    <w:rsid w:val="00C725FE"/>
    <w:rsid w:val="00C7355D"/>
    <w:rsid w:val="00C743C9"/>
    <w:rsid w:val="00C74D43"/>
    <w:rsid w:val="00C74E3F"/>
    <w:rsid w:val="00C7539D"/>
    <w:rsid w:val="00C75A83"/>
    <w:rsid w:val="00C75CD3"/>
    <w:rsid w:val="00C762DB"/>
    <w:rsid w:val="00C76797"/>
    <w:rsid w:val="00C76902"/>
    <w:rsid w:val="00C80E46"/>
    <w:rsid w:val="00C8272A"/>
    <w:rsid w:val="00C82DE3"/>
    <w:rsid w:val="00C834D9"/>
    <w:rsid w:val="00C8436F"/>
    <w:rsid w:val="00C850B8"/>
    <w:rsid w:val="00C85183"/>
    <w:rsid w:val="00C851DC"/>
    <w:rsid w:val="00C86553"/>
    <w:rsid w:val="00C86AF5"/>
    <w:rsid w:val="00C86C63"/>
    <w:rsid w:val="00C86D57"/>
    <w:rsid w:val="00C86F1A"/>
    <w:rsid w:val="00C87808"/>
    <w:rsid w:val="00C87906"/>
    <w:rsid w:val="00C90550"/>
    <w:rsid w:val="00C919C0"/>
    <w:rsid w:val="00C92EE3"/>
    <w:rsid w:val="00C93198"/>
    <w:rsid w:val="00C93AF1"/>
    <w:rsid w:val="00C93E7F"/>
    <w:rsid w:val="00C94DE5"/>
    <w:rsid w:val="00C9519B"/>
    <w:rsid w:val="00C953A7"/>
    <w:rsid w:val="00C96558"/>
    <w:rsid w:val="00C97CAD"/>
    <w:rsid w:val="00CA01D5"/>
    <w:rsid w:val="00CA01E9"/>
    <w:rsid w:val="00CA02E3"/>
    <w:rsid w:val="00CA0C03"/>
    <w:rsid w:val="00CA1107"/>
    <w:rsid w:val="00CA160A"/>
    <w:rsid w:val="00CA1746"/>
    <w:rsid w:val="00CA2A20"/>
    <w:rsid w:val="00CA2BA9"/>
    <w:rsid w:val="00CA354D"/>
    <w:rsid w:val="00CA3912"/>
    <w:rsid w:val="00CA4704"/>
    <w:rsid w:val="00CA4752"/>
    <w:rsid w:val="00CA4CAE"/>
    <w:rsid w:val="00CA5F65"/>
    <w:rsid w:val="00CA62E8"/>
    <w:rsid w:val="00CA70B5"/>
    <w:rsid w:val="00CB0C82"/>
    <w:rsid w:val="00CB0D2D"/>
    <w:rsid w:val="00CB219F"/>
    <w:rsid w:val="00CB2246"/>
    <w:rsid w:val="00CB23A7"/>
    <w:rsid w:val="00CB251E"/>
    <w:rsid w:val="00CB2882"/>
    <w:rsid w:val="00CB2963"/>
    <w:rsid w:val="00CB4D41"/>
    <w:rsid w:val="00CB6978"/>
    <w:rsid w:val="00CC0171"/>
    <w:rsid w:val="00CC0A5F"/>
    <w:rsid w:val="00CC0D62"/>
    <w:rsid w:val="00CC1D3E"/>
    <w:rsid w:val="00CC230E"/>
    <w:rsid w:val="00CC27D0"/>
    <w:rsid w:val="00CC4329"/>
    <w:rsid w:val="00CC4733"/>
    <w:rsid w:val="00CC4C92"/>
    <w:rsid w:val="00CC5402"/>
    <w:rsid w:val="00CC625C"/>
    <w:rsid w:val="00CC66BC"/>
    <w:rsid w:val="00CC6B3D"/>
    <w:rsid w:val="00CC6D7C"/>
    <w:rsid w:val="00CC7153"/>
    <w:rsid w:val="00CC72FD"/>
    <w:rsid w:val="00CD04EB"/>
    <w:rsid w:val="00CD1444"/>
    <w:rsid w:val="00CD16C3"/>
    <w:rsid w:val="00CD3948"/>
    <w:rsid w:val="00CD3CFE"/>
    <w:rsid w:val="00CD4122"/>
    <w:rsid w:val="00CD4438"/>
    <w:rsid w:val="00CD49B8"/>
    <w:rsid w:val="00CD6954"/>
    <w:rsid w:val="00CD6D09"/>
    <w:rsid w:val="00CD6F93"/>
    <w:rsid w:val="00CD6FDA"/>
    <w:rsid w:val="00CE0207"/>
    <w:rsid w:val="00CE059C"/>
    <w:rsid w:val="00CE0A4C"/>
    <w:rsid w:val="00CE0A9D"/>
    <w:rsid w:val="00CE0BC2"/>
    <w:rsid w:val="00CE10A6"/>
    <w:rsid w:val="00CE155B"/>
    <w:rsid w:val="00CE169D"/>
    <w:rsid w:val="00CE1984"/>
    <w:rsid w:val="00CE1E46"/>
    <w:rsid w:val="00CE220A"/>
    <w:rsid w:val="00CE253C"/>
    <w:rsid w:val="00CE32B9"/>
    <w:rsid w:val="00CE36F7"/>
    <w:rsid w:val="00CE3EAF"/>
    <w:rsid w:val="00CE404F"/>
    <w:rsid w:val="00CE4630"/>
    <w:rsid w:val="00CE4B79"/>
    <w:rsid w:val="00CE5467"/>
    <w:rsid w:val="00CE54A2"/>
    <w:rsid w:val="00CE5602"/>
    <w:rsid w:val="00CE5CE3"/>
    <w:rsid w:val="00CE5FE6"/>
    <w:rsid w:val="00CE60A5"/>
    <w:rsid w:val="00CE7176"/>
    <w:rsid w:val="00CE7CA5"/>
    <w:rsid w:val="00CF04B1"/>
    <w:rsid w:val="00CF058E"/>
    <w:rsid w:val="00CF06D3"/>
    <w:rsid w:val="00CF0B7F"/>
    <w:rsid w:val="00CF23E1"/>
    <w:rsid w:val="00CF244E"/>
    <w:rsid w:val="00CF2516"/>
    <w:rsid w:val="00CF25D9"/>
    <w:rsid w:val="00CF2911"/>
    <w:rsid w:val="00CF363E"/>
    <w:rsid w:val="00CF4B62"/>
    <w:rsid w:val="00CF5CA8"/>
    <w:rsid w:val="00CF6853"/>
    <w:rsid w:val="00CF7858"/>
    <w:rsid w:val="00CF7A21"/>
    <w:rsid w:val="00CF7DD1"/>
    <w:rsid w:val="00CF7DDF"/>
    <w:rsid w:val="00CF8010"/>
    <w:rsid w:val="00D0040C"/>
    <w:rsid w:val="00D00545"/>
    <w:rsid w:val="00D0058B"/>
    <w:rsid w:val="00D005A9"/>
    <w:rsid w:val="00D009CC"/>
    <w:rsid w:val="00D00A18"/>
    <w:rsid w:val="00D00F3A"/>
    <w:rsid w:val="00D013FC"/>
    <w:rsid w:val="00D017C2"/>
    <w:rsid w:val="00D0198D"/>
    <w:rsid w:val="00D01F1F"/>
    <w:rsid w:val="00D02237"/>
    <w:rsid w:val="00D02631"/>
    <w:rsid w:val="00D03E97"/>
    <w:rsid w:val="00D04609"/>
    <w:rsid w:val="00D046C2"/>
    <w:rsid w:val="00D056ED"/>
    <w:rsid w:val="00D06F7D"/>
    <w:rsid w:val="00D07027"/>
    <w:rsid w:val="00D073B2"/>
    <w:rsid w:val="00D0781B"/>
    <w:rsid w:val="00D11353"/>
    <w:rsid w:val="00D11707"/>
    <w:rsid w:val="00D11824"/>
    <w:rsid w:val="00D124A8"/>
    <w:rsid w:val="00D124CF"/>
    <w:rsid w:val="00D130EE"/>
    <w:rsid w:val="00D138C6"/>
    <w:rsid w:val="00D144E0"/>
    <w:rsid w:val="00D15093"/>
    <w:rsid w:val="00D15276"/>
    <w:rsid w:val="00D1544C"/>
    <w:rsid w:val="00D15FF8"/>
    <w:rsid w:val="00D16375"/>
    <w:rsid w:val="00D165D4"/>
    <w:rsid w:val="00D16BAF"/>
    <w:rsid w:val="00D17A6B"/>
    <w:rsid w:val="00D17EEF"/>
    <w:rsid w:val="00D2191D"/>
    <w:rsid w:val="00D21E60"/>
    <w:rsid w:val="00D22214"/>
    <w:rsid w:val="00D22285"/>
    <w:rsid w:val="00D225F8"/>
    <w:rsid w:val="00D22677"/>
    <w:rsid w:val="00D228AD"/>
    <w:rsid w:val="00D2335E"/>
    <w:rsid w:val="00D24517"/>
    <w:rsid w:val="00D24ACA"/>
    <w:rsid w:val="00D25233"/>
    <w:rsid w:val="00D25B5B"/>
    <w:rsid w:val="00D260A1"/>
    <w:rsid w:val="00D26EB4"/>
    <w:rsid w:val="00D279C4"/>
    <w:rsid w:val="00D27EBA"/>
    <w:rsid w:val="00D300A6"/>
    <w:rsid w:val="00D30B0F"/>
    <w:rsid w:val="00D312E9"/>
    <w:rsid w:val="00D324DF"/>
    <w:rsid w:val="00D329DC"/>
    <w:rsid w:val="00D3337A"/>
    <w:rsid w:val="00D33506"/>
    <w:rsid w:val="00D3438B"/>
    <w:rsid w:val="00D34BED"/>
    <w:rsid w:val="00D36839"/>
    <w:rsid w:val="00D36979"/>
    <w:rsid w:val="00D36D7D"/>
    <w:rsid w:val="00D37016"/>
    <w:rsid w:val="00D372C2"/>
    <w:rsid w:val="00D37896"/>
    <w:rsid w:val="00D37F40"/>
    <w:rsid w:val="00D40995"/>
    <w:rsid w:val="00D42D7A"/>
    <w:rsid w:val="00D42E7F"/>
    <w:rsid w:val="00D43C16"/>
    <w:rsid w:val="00D44539"/>
    <w:rsid w:val="00D44AA0"/>
    <w:rsid w:val="00D44D9B"/>
    <w:rsid w:val="00D450FA"/>
    <w:rsid w:val="00D45860"/>
    <w:rsid w:val="00D45CD0"/>
    <w:rsid w:val="00D46535"/>
    <w:rsid w:val="00D46A77"/>
    <w:rsid w:val="00D4718A"/>
    <w:rsid w:val="00D47946"/>
    <w:rsid w:val="00D47A14"/>
    <w:rsid w:val="00D50BF7"/>
    <w:rsid w:val="00D5212F"/>
    <w:rsid w:val="00D525D2"/>
    <w:rsid w:val="00D5278A"/>
    <w:rsid w:val="00D52A0A"/>
    <w:rsid w:val="00D5401F"/>
    <w:rsid w:val="00D5445A"/>
    <w:rsid w:val="00D5466A"/>
    <w:rsid w:val="00D546ED"/>
    <w:rsid w:val="00D552A4"/>
    <w:rsid w:val="00D5607A"/>
    <w:rsid w:val="00D564BF"/>
    <w:rsid w:val="00D56BBF"/>
    <w:rsid w:val="00D57410"/>
    <w:rsid w:val="00D57AFD"/>
    <w:rsid w:val="00D57B34"/>
    <w:rsid w:val="00D57B5F"/>
    <w:rsid w:val="00D57C0A"/>
    <w:rsid w:val="00D57F33"/>
    <w:rsid w:val="00D60089"/>
    <w:rsid w:val="00D602DB"/>
    <w:rsid w:val="00D60673"/>
    <w:rsid w:val="00D60792"/>
    <w:rsid w:val="00D6145E"/>
    <w:rsid w:val="00D61B07"/>
    <w:rsid w:val="00D623D5"/>
    <w:rsid w:val="00D63B8A"/>
    <w:rsid w:val="00D63E02"/>
    <w:rsid w:val="00D648DE"/>
    <w:rsid w:val="00D65005"/>
    <w:rsid w:val="00D65042"/>
    <w:rsid w:val="00D6528F"/>
    <w:rsid w:val="00D6604A"/>
    <w:rsid w:val="00D66BBB"/>
    <w:rsid w:val="00D67269"/>
    <w:rsid w:val="00D67C4C"/>
    <w:rsid w:val="00D7053A"/>
    <w:rsid w:val="00D70E25"/>
    <w:rsid w:val="00D730DF"/>
    <w:rsid w:val="00D73634"/>
    <w:rsid w:val="00D74666"/>
    <w:rsid w:val="00D74A0A"/>
    <w:rsid w:val="00D75DEE"/>
    <w:rsid w:val="00D77347"/>
    <w:rsid w:val="00D777CE"/>
    <w:rsid w:val="00D8067D"/>
    <w:rsid w:val="00D80709"/>
    <w:rsid w:val="00D80C58"/>
    <w:rsid w:val="00D80FA9"/>
    <w:rsid w:val="00D81051"/>
    <w:rsid w:val="00D81122"/>
    <w:rsid w:val="00D81695"/>
    <w:rsid w:val="00D81DEF"/>
    <w:rsid w:val="00D836A5"/>
    <w:rsid w:val="00D840B6"/>
    <w:rsid w:val="00D84167"/>
    <w:rsid w:val="00D84FA1"/>
    <w:rsid w:val="00D8504D"/>
    <w:rsid w:val="00D85A09"/>
    <w:rsid w:val="00D86ABB"/>
    <w:rsid w:val="00D8704A"/>
    <w:rsid w:val="00D9037A"/>
    <w:rsid w:val="00D904A6"/>
    <w:rsid w:val="00D9063C"/>
    <w:rsid w:val="00D9087B"/>
    <w:rsid w:val="00D90BDC"/>
    <w:rsid w:val="00D9147F"/>
    <w:rsid w:val="00D925FA"/>
    <w:rsid w:val="00D926F7"/>
    <w:rsid w:val="00D92B3B"/>
    <w:rsid w:val="00D92BC9"/>
    <w:rsid w:val="00D9308E"/>
    <w:rsid w:val="00D93FD7"/>
    <w:rsid w:val="00D94210"/>
    <w:rsid w:val="00D9567B"/>
    <w:rsid w:val="00D966A8"/>
    <w:rsid w:val="00D96B9C"/>
    <w:rsid w:val="00D9724B"/>
    <w:rsid w:val="00DA1238"/>
    <w:rsid w:val="00DA1D5D"/>
    <w:rsid w:val="00DA1F5E"/>
    <w:rsid w:val="00DA29AA"/>
    <w:rsid w:val="00DA3051"/>
    <w:rsid w:val="00DA3442"/>
    <w:rsid w:val="00DA3D4E"/>
    <w:rsid w:val="00DA4098"/>
    <w:rsid w:val="00DA43BE"/>
    <w:rsid w:val="00DA50F0"/>
    <w:rsid w:val="00DA64B4"/>
    <w:rsid w:val="00DA71F5"/>
    <w:rsid w:val="00DB01E3"/>
    <w:rsid w:val="00DB0B74"/>
    <w:rsid w:val="00DB111B"/>
    <w:rsid w:val="00DB2119"/>
    <w:rsid w:val="00DB21EE"/>
    <w:rsid w:val="00DB24FC"/>
    <w:rsid w:val="00DB2F9F"/>
    <w:rsid w:val="00DB3E0E"/>
    <w:rsid w:val="00DB3F10"/>
    <w:rsid w:val="00DB426A"/>
    <w:rsid w:val="00DB7A07"/>
    <w:rsid w:val="00DB7B1B"/>
    <w:rsid w:val="00DB7C3F"/>
    <w:rsid w:val="00DB7FDA"/>
    <w:rsid w:val="00DC05C5"/>
    <w:rsid w:val="00DC1F7E"/>
    <w:rsid w:val="00DC22F2"/>
    <w:rsid w:val="00DC2B11"/>
    <w:rsid w:val="00DC4239"/>
    <w:rsid w:val="00DC5FA3"/>
    <w:rsid w:val="00DC606C"/>
    <w:rsid w:val="00DC61DB"/>
    <w:rsid w:val="00DC6AD9"/>
    <w:rsid w:val="00DC7498"/>
    <w:rsid w:val="00DC7C8F"/>
    <w:rsid w:val="00DD0498"/>
    <w:rsid w:val="00DD1050"/>
    <w:rsid w:val="00DD15C0"/>
    <w:rsid w:val="00DD1627"/>
    <w:rsid w:val="00DD223F"/>
    <w:rsid w:val="00DD2C0F"/>
    <w:rsid w:val="00DD2EF2"/>
    <w:rsid w:val="00DD3033"/>
    <w:rsid w:val="00DD4582"/>
    <w:rsid w:val="00DD5757"/>
    <w:rsid w:val="00DD5E3C"/>
    <w:rsid w:val="00DD682C"/>
    <w:rsid w:val="00DD6926"/>
    <w:rsid w:val="00DD6C68"/>
    <w:rsid w:val="00DD7487"/>
    <w:rsid w:val="00DD77B7"/>
    <w:rsid w:val="00DD7DED"/>
    <w:rsid w:val="00DD7FA2"/>
    <w:rsid w:val="00DE0806"/>
    <w:rsid w:val="00DE19FD"/>
    <w:rsid w:val="00DE1B2F"/>
    <w:rsid w:val="00DE30DF"/>
    <w:rsid w:val="00DE3447"/>
    <w:rsid w:val="00DE49A3"/>
    <w:rsid w:val="00DE52D3"/>
    <w:rsid w:val="00DE5854"/>
    <w:rsid w:val="00DE58A1"/>
    <w:rsid w:val="00DE66E6"/>
    <w:rsid w:val="00DE67CD"/>
    <w:rsid w:val="00DE682E"/>
    <w:rsid w:val="00DE6FBA"/>
    <w:rsid w:val="00DE7509"/>
    <w:rsid w:val="00DE768C"/>
    <w:rsid w:val="00DE79B6"/>
    <w:rsid w:val="00DE7C32"/>
    <w:rsid w:val="00DF00C1"/>
    <w:rsid w:val="00DF06AE"/>
    <w:rsid w:val="00DF0A32"/>
    <w:rsid w:val="00DF0F3A"/>
    <w:rsid w:val="00DF1632"/>
    <w:rsid w:val="00DF1D50"/>
    <w:rsid w:val="00DF25C5"/>
    <w:rsid w:val="00DF2AA4"/>
    <w:rsid w:val="00DF2C4C"/>
    <w:rsid w:val="00DF34A4"/>
    <w:rsid w:val="00DF36C4"/>
    <w:rsid w:val="00DF406B"/>
    <w:rsid w:val="00DF4D13"/>
    <w:rsid w:val="00DF4E34"/>
    <w:rsid w:val="00DF50A1"/>
    <w:rsid w:val="00DF529A"/>
    <w:rsid w:val="00DF5C34"/>
    <w:rsid w:val="00DF5FB0"/>
    <w:rsid w:val="00DF6EC9"/>
    <w:rsid w:val="00DF73D1"/>
    <w:rsid w:val="00E009E8"/>
    <w:rsid w:val="00E0110F"/>
    <w:rsid w:val="00E01452"/>
    <w:rsid w:val="00E014E4"/>
    <w:rsid w:val="00E02BAF"/>
    <w:rsid w:val="00E02E54"/>
    <w:rsid w:val="00E031F7"/>
    <w:rsid w:val="00E03DE1"/>
    <w:rsid w:val="00E05946"/>
    <w:rsid w:val="00E05AED"/>
    <w:rsid w:val="00E068DC"/>
    <w:rsid w:val="00E074C8"/>
    <w:rsid w:val="00E1014C"/>
    <w:rsid w:val="00E10F5B"/>
    <w:rsid w:val="00E10F6F"/>
    <w:rsid w:val="00E1119D"/>
    <w:rsid w:val="00E11495"/>
    <w:rsid w:val="00E115D2"/>
    <w:rsid w:val="00E1203D"/>
    <w:rsid w:val="00E12A78"/>
    <w:rsid w:val="00E12CE3"/>
    <w:rsid w:val="00E12D5C"/>
    <w:rsid w:val="00E12E24"/>
    <w:rsid w:val="00E13021"/>
    <w:rsid w:val="00E13037"/>
    <w:rsid w:val="00E13521"/>
    <w:rsid w:val="00E1394C"/>
    <w:rsid w:val="00E14101"/>
    <w:rsid w:val="00E14195"/>
    <w:rsid w:val="00E144F1"/>
    <w:rsid w:val="00E154D0"/>
    <w:rsid w:val="00E159C8"/>
    <w:rsid w:val="00E20105"/>
    <w:rsid w:val="00E20314"/>
    <w:rsid w:val="00E204E5"/>
    <w:rsid w:val="00E2066B"/>
    <w:rsid w:val="00E20F3D"/>
    <w:rsid w:val="00E21017"/>
    <w:rsid w:val="00E22511"/>
    <w:rsid w:val="00E22620"/>
    <w:rsid w:val="00E233CF"/>
    <w:rsid w:val="00E234A5"/>
    <w:rsid w:val="00E24272"/>
    <w:rsid w:val="00E26471"/>
    <w:rsid w:val="00E26633"/>
    <w:rsid w:val="00E26698"/>
    <w:rsid w:val="00E30166"/>
    <w:rsid w:val="00E304D3"/>
    <w:rsid w:val="00E3099F"/>
    <w:rsid w:val="00E30C5C"/>
    <w:rsid w:val="00E30E1B"/>
    <w:rsid w:val="00E30FFF"/>
    <w:rsid w:val="00E3101B"/>
    <w:rsid w:val="00E3337A"/>
    <w:rsid w:val="00E3386E"/>
    <w:rsid w:val="00E343CA"/>
    <w:rsid w:val="00E34672"/>
    <w:rsid w:val="00E349EE"/>
    <w:rsid w:val="00E34A53"/>
    <w:rsid w:val="00E35D1A"/>
    <w:rsid w:val="00E3604F"/>
    <w:rsid w:val="00E3672C"/>
    <w:rsid w:val="00E3767C"/>
    <w:rsid w:val="00E37AE4"/>
    <w:rsid w:val="00E37C73"/>
    <w:rsid w:val="00E401D1"/>
    <w:rsid w:val="00E40727"/>
    <w:rsid w:val="00E408CA"/>
    <w:rsid w:val="00E40A89"/>
    <w:rsid w:val="00E415A7"/>
    <w:rsid w:val="00E416C0"/>
    <w:rsid w:val="00E436A1"/>
    <w:rsid w:val="00E4386D"/>
    <w:rsid w:val="00E43914"/>
    <w:rsid w:val="00E43A6A"/>
    <w:rsid w:val="00E440F8"/>
    <w:rsid w:val="00E4439D"/>
    <w:rsid w:val="00E45F0E"/>
    <w:rsid w:val="00E45FE8"/>
    <w:rsid w:val="00E46518"/>
    <w:rsid w:val="00E46C18"/>
    <w:rsid w:val="00E47640"/>
    <w:rsid w:val="00E50B3B"/>
    <w:rsid w:val="00E51977"/>
    <w:rsid w:val="00E52915"/>
    <w:rsid w:val="00E53071"/>
    <w:rsid w:val="00E530B3"/>
    <w:rsid w:val="00E5314E"/>
    <w:rsid w:val="00E5330A"/>
    <w:rsid w:val="00E5380F"/>
    <w:rsid w:val="00E53DFB"/>
    <w:rsid w:val="00E53F1A"/>
    <w:rsid w:val="00E53F3C"/>
    <w:rsid w:val="00E547E0"/>
    <w:rsid w:val="00E54FDF"/>
    <w:rsid w:val="00E551E2"/>
    <w:rsid w:val="00E574D0"/>
    <w:rsid w:val="00E57915"/>
    <w:rsid w:val="00E5794F"/>
    <w:rsid w:val="00E60B0D"/>
    <w:rsid w:val="00E6196D"/>
    <w:rsid w:val="00E61BFA"/>
    <w:rsid w:val="00E62667"/>
    <w:rsid w:val="00E62731"/>
    <w:rsid w:val="00E62AB8"/>
    <w:rsid w:val="00E62F0B"/>
    <w:rsid w:val="00E63071"/>
    <w:rsid w:val="00E6310D"/>
    <w:rsid w:val="00E63BF6"/>
    <w:rsid w:val="00E6405E"/>
    <w:rsid w:val="00E64132"/>
    <w:rsid w:val="00E65096"/>
    <w:rsid w:val="00E66012"/>
    <w:rsid w:val="00E660D6"/>
    <w:rsid w:val="00E663B4"/>
    <w:rsid w:val="00E66882"/>
    <w:rsid w:val="00E66D64"/>
    <w:rsid w:val="00E67411"/>
    <w:rsid w:val="00E701BB"/>
    <w:rsid w:val="00E70487"/>
    <w:rsid w:val="00E70517"/>
    <w:rsid w:val="00E706A8"/>
    <w:rsid w:val="00E706EE"/>
    <w:rsid w:val="00E7112A"/>
    <w:rsid w:val="00E71DC2"/>
    <w:rsid w:val="00E72BEC"/>
    <w:rsid w:val="00E72D7E"/>
    <w:rsid w:val="00E72DB6"/>
    <w:rsid w:val="00E7491A"/>
    <w:rsid w:val="00E74FB6"/>
    <w:rsid w:val="00E754C0"/>
    <w:rsid w:val="00E75FEF"/>
    <w:rsid w:val="00E760ED"/>
    <w:rsid w:val="00E76210"/>
    <w:rsid w:val="00E76526"/>
    <w:rsid w:val="00E76951"/>
    <w:rsid w:val="00E76AC0"/>
    <w:rsid w:val="00E77BBB"/>
    <w:rsid w:val="00E77EFC"/>
    <w:rsid w:val="00E805C2"/>
    <w:rsid w:val="00E8069F"/>
    <w:rsid w:val="00E8191C"/>
    <w:rsid w:val="00E81DE2"/>
    <w:rsid w:val="00E81EE9"/>
    <w:rsid w:val="00E81F1B"/>
    <w:rsid w:val="00E82598"/>
    <w:rsid w:val="00E82B0A"/>
    <w:rsid w:val="00E82F8F"/>
    <w:rsid w:val="00E83ABB"/>
    <w:rsid w:val="00E84B14"/>
    <w:rsid w:val="00E84B82"/>
    <w:rsid w:val="00E8580B"/>
    <w:rsid w:val="00E860CC"/>
    <w:rsid w:val="00E862FD"/>
    <w:rsid w:val="00E86B23"/>
    <w:rsid w:val="00E86F69"/>
    <w:rsid w:val="00E87316"/>
    <w:rsid w:val="00E875E9"/>
    <w:rsid w:val="00E87D8F"/>
    <w:rsid w:val="00E87DAF"/>
    <w:rsid w:val="00E908A8"/>
    <w:rsid w:val="00E9098A"/>
    <w:rsid w:val="00E91913"/>
    <w:rsid w:val="00E91A7E"/>
    <w:rsid w:val="00E93FD9"/>
    <w:rsid w:val="00E9445D"/>
    <w:rsid w:val="00E9448F"/>
    <w:rsid w:val="00E94D20"/>
    <w:rsid w:val="00E94F2A"/>
    <w:rsid w:val="00E952EB"/>
    <w:rsid w:val="00E956DD"/>
    <w:rsid w:val="00E96544"/>
    <w:rsid w:val="00E96A64"/>
    <w:rsid w:val="00E96C77"/>
    <w:rsid w:val="00E97039"/>
    <w:rsid w:val="00E97046"/>
    <w:rsid w:val="00E97787"/>
    <w:rsid w:val="00E97DC5"/>
    <w:rsid w:val="00E97EED"/>
    <w:rsid w:val="00EA1082"/>
    <w:rsid w:val="00EA109D"/>
    <w:rsid w:val="00EA1249"/>
    <w:rsid w:val="00EA1509"/>
    <w:rsid w:val="00EA1AFB"/>
    <w:rsid w:val="00EA1D93"/>
    <w:rsid w:val="00EA201A"/>
    <w:rsid w:val="00EA253B"/>
    <w:rsid w:val="00EA2E63"/>
    <w:rsid w:val="00EA45E2"/>
    <w:rsid w:val="00EA461A"/>
    <w:rsid w:val="00EA4CDE"/>
    <w:rsid w:val="00EA504F"/>
    <w:rsid w:val="00EA6328"/>
    <w:rsid w:val="00EA63EF"/>
    <w:rsid w:val="00EA71C5"/>
    <w:rsid w:val="00EA7BFC"/>
    <w:rsid w:val="00EA7CDB"/>
    <w:rsid w:val="00EB0134"/>
    <w:rsid w:val="00EB0328"/>
    <w:rsid w:val="00EB0B90"/>
    <w:rsid w:val="00EB0D3B"/>
    <w:rsid w:val="00EB2900"/>
    <w:rsid w:val="00EB3195"/>
    <w:rsid w:val="00EB42F8"/>
    <w:rsid w:val="00EB4316"/>
    <w:rsid w:val="00EB4C50"/>
    <w:rsid w:val="00EB4F7A"/>
    <w:rsid w:val="00EB527F"/>
    <w:rsid w:val="00EB5424"/>
    <w:rsid w:val="00EB5D5C"/>
    <w:rsid w:val="00EB6614"/>
    <w:rsid w:val="00EB74BD"/>
    <w:rsid w:val="00EB774D"/>
    <w:rsid w:val="00EC0351"/>
    <w:rsid w:val="00EC049F"/>
    <w:rsid w:val="00EC0B98"/>
    <w:rsid w:val="00EC181B"/>
    <w:rsid w:val="00EC1F30"/>
    <w:rsid w:val="00EC278B"/>
    <w:rsid w:val="00EC30A9"/>
    <w:rsid w:val="00EC31E3"/>
    <w:rsid w:val="00EC3497"/>
    <w:rsid w:val="00EC3D4D"/>
    <w:rsid w:val="00EC3FEC"/>
    <w:rsid w:val="00EC4126"/>
    <w:rsid w:val="00EC4308"/>
    <w:rsid w:val="00EC43DC"/>
    <w:rsid w:val="00EC46D5"/>
    <w:rsid w:val="00EC4DDB"/>
    <w:rsid w:val="00EC4F24"/>
    <w:rsid w:val="00EC52AA"/>
    <w:rsid w:val="00EC53EC"/>
    <w:rsid w:val="00EC5714"/>
    <w:rsid w:val="00EC5ACA"/>
    <w:rsid w:val="00EC6099"/>
    <w:rsid w:val="00EC62FF"/>
    <w:rsid w:val="00EC660E"/>
    <w:rsid w:val="00EC7B82"/>
    <w:rsid w:val="00EC7DC5"/>
    <w:rsid w:val="00ED016B"/>
    <w:rsid w:val="00ED04E7"/>
    <w:rsid w:val="00ED06BE"/>
    <w:rsid w:val="00ED0724"/>
    <w:rsid w:val="00ED0CFF"/>
    <w:rsid w:val="00ED0F77"/>
    <w:rsid w:val="00ED19E5"/>
    <w:rsid w:val="00ED2632"/>
    <w:rsid w:val="00ED278F"/>
    <w:rsid w:val="00ED2A28"/>
    <w:rsid w:val="00ED316C"/>
    <w:rsid w:val="00ED3DDA"/>
    <w:rsid w:val="00ED40B4"/>
    <w:rsid w:val="00ED4479"/>
    <w:rsid w:val="00ED485F"/>
    <w:rsid w:val="00ED48BA"/>
    <w:rsid w:val="00ED4AAB"/>
    <w:rsid w:val="00ED4E91"/>
    <w:rsid w:val="00ED5213"/>
    <w:rsid w:val="00ED5B73"/>
    <w:rsid w:val="00ED630C"/>
    <w:rsid w:val="00EE00BE"/>
    <w:rsid w:val="00EE0B5E"/>
    <w:rsid w:val="00EE149A"/>
    <w:rsid w:val="00EE3831"/>
    <w:rsid w:val="00EE39C1"/>
    <w:rsid w:val="00EE3CCF"/>
    <w:rsid w:val="00EE44FF"/>
    <w:rsid w:val="00EE51ED"/>
    <w:rsid w:val="00EE5671"/>
    <w:rsid w:val="00EE5772"/>
    <w:rsid w:val="00EE5A0C"/>
    <w:rsid w:val="00EE5F01"/>
    <w:rsid w:val="00EE63E8"/>
    <w:rsid w:val="00EE7650"/>
    <w:rsid w:val="00EF0869"/>
    <w:rsid w:val="00EF08B1"/>
    <w:rsid w:val="00EF0BF4"/>
    <w:rsid w:val="00EF1010"/>
    <w:rsid w:val="00EF17FB"/>
    <w:rsid w:val="00EF264F"/>
    <w:rsid w:val="00EF2913"/>
    <w:rsid w:val="00EF451A"/>
    <w:rsid w:val="00EF454E"/>
    <w:rsid w:val="00EF6059"/>
    <w:rsid w:val="00EF63F5"/>
    <w:rsid w:val="00EF6417"/>
    <w:rsid w:val="00EF79D8"/>
    <w:rsid w:val="00EF7D95"/>
    <w:rsid w:val="00F009F1"/>
    <w:rsid w:val="00F00F58"/>
    <w:rsid w:val="00F021B7"/>
    <w:rsid w:val="00F025C7"/>
    <w:rsid w:val="00F02A1F"/>
    <w:rsid w:val="00F0322A"/>
    <w:rsid w:val="00F0474D"/>
    <w:rsid w:val="00F0563A"/>
    <w:rsid w:val="00F05B64"/>
    <w:rsid w:val="00F05D7A"/>
    <w:rsid w:val="00F05F7B"/>
    <w:rsid w:val="00F0670A"/>
    <w:rsid w:val="00F0683D"/>
    <w:rsid w:val="00F07ABE"/>
    <w:rsid w:val="00F07F72"/>
    <w:rsid w:val="00F100E1"/>
    <w:rsid w:val="00F100EF"/>
    <w:rsid w:val="00F107CB"/>
    <w:rsid w:val="00F10D24"/>
    <w:rsid w:val="00F1269D"/>
    <w:rsid w:val="00F13257"/>
    <w:rsid w:val="00F13376"/>
    <w:rsid w:val="00F13559"/>
    <w:rsid w:val="00F139BB"/>
    <w:rsid w:val="00F13BDE"/>
    <w:rsid w:val="00F14C9F"/>
    <w:rsid w:val="00F154D3"/>
    <w:rsid w:val="00F17F65"/>
    <w:rsid w:val="00F2027E"/>
    <w:rsid w:val="00F209C6"/>
    <w:rsid w:val="00F215CA"/>
    <w:rsid w:val="00F21B88"/>
    <w:rsid w:val="00F223DC"/>
    <w:rsid w:val="00F22681"/>
    <w:rsid w:val="00F22791"/>
    <w:rsid w:val="00F23BF3"/>
    <w:rsid w:val="00F23CBA"/>
    <w:rsid w:val="00F23DCC"/>
    <w:rsid w:val="00F2465A"/>
    <w:rsid w:val="00F2470B"/>
    <w:rsid w:val="00F24EFA"/>
    <w:rsid w:val="00F24FD1"/>
    <w:rsid w:val="00F255D2"/>
    <w:rsid w:val="00F25824"/>
    <w:rsid w:val="00F25D27"/>
    <w:rsid w:val="00F267D4"/>
    <w:rsid w:val="00F26FB6"/>
    <w:rsid w:val="00F30D16"/>
    <w:rsid w:val="00F30EDC"/>
    <w:rsid w:val="00F31102"/>
    <w:rsid w:val="00F3128B"/>
    <w:rsid w:val="00F331F2"/>
    <w:rsid w:val="00F35FE2"/>
    <w:rsid w:val="00F362FB"/>
    <w:rsid w:val="00F3701D"/>
    <w:rsid w:val="00F37228"/>
    <w:rsid w:val="00F37D2D"/>
    <w:rsid w:val="00F41113"/>
    <w:rsid w:val="00F41270"/>
    <w:rsid w:val="00F415E7"/>
    <w:rsid w:val="00F421B1"/>
    <w:rsid w:val="00F42506"/>
    <w:rsid w:val="00F428F3"/>
    <w:rsid w:val="00F43C18"/>
    <w:rsid w:val="00F43CE2"/>
    <w:rsid w:val="00F44153"/>
    <w:rsid w:val="00F44216"/>
    <w:rsid w:val="00F44D5E"/>
    <w:rsid w:val="00F44F90"/>
    <w:rsid w:val="00F45022"/>
    <w:rsid w:val="00F453F1"/>
    <w:rsid w:val="00F45446"/>
    <w:rsid w:val="00F45AAB"/>
    <w:rsid w:val="00F47363"/>
    <w:rsid w:val="00F47439"/>
    <w:rsid w:val="00F4761A"/>
    <w:rsid w:val="00F47BC5"/>
    <w:rsid w:val="00F50513"/>
    <w:rsid w:val="00F5078C"/>
    <w:rsid w:val="00F516B4"/>
    <w:rsid w:val="00F51D58"/>
    <w:rsid w:val="00F51EC0"/>
    <w:rsid w:val="00F521B9"/>
    <w:rsid w:val="00F52E8F"/>
    <w:rsid w:val="00F52F22"/>
    <w:rsid w:val="00F539CC"/>
    <w:rsid w:val="00F54824"/>
    <w:rsid w:val="00F54D42"/>
    <w:rsid w:val="00F55CE5"/>
    <w:rsid w:val="00F55F21"/>
    <w:rsid w:val="00F55FC0"/>
    <w:rsid w:val="00F56064"/>
    <w:rsid w:val="00F5612B"/>
    <w:rsid w:val="00F566EF"/>
    <w:rsid w:val="00F56BD8"/>
    <w:rsid w:val="00F57387"/>
    <w:rsid w:val="00F57848"/>
    <w:rsid w:val="00F6022F"/>
    <w:rsid w:val="00F60AB1"/>
    <w:rsid w:val="00F60E25"/>
    <w:rsid w:val="00F61573"/>
    <w:rsid w:val="00F61627"/>
    <w:rsid w:val="00F61642"/>
    <w:rsid w:val="00F61975"/>
    <w:rsid w:val="00F61C07"/>
    <w:rsid w:val="00F61C41"/>
    <w:rsid w:val="00F62320"/>
    <w:rsid w:val="00F626C2"/>
    <w:rsid w:val="00F62BE7"/>
    <w:rsid w:val="00F638F6"/>
    <w:rsid w:val="00F63E7E"/>
    <w:rsid w:val="00F64227"/>
    <w:rsid w:val="00F65326"/>
    <w:rsid w:val="00F65500"/>
    <w:rsid w:val="00F65631"/>
    <w:rsid w:val="00F6686F"/>
    <w:rsid w:val="00F66C44"/>
    <w:rsid w:val="00F677B0"/>
    <w:rsid w:val="00F67B20"/>
    <w:rsid w:val="00F67B45"/>
    <w:rsid w:val="00F70703"/>
    <w:rsid w:val="00F70D59"/>
    <w:rsid w:val="00F70E36"/>
    <w:rsid w:val="00F72307"/>
    <w:rsid w:val="00F72F6F"/>
    <w:rsid w:val="00F7334B"/>
    <w:rsid w:val="00F73397"/>
    <w:rsid w:val="00F74174"/>
    <w:rsid w:val="00F742EF"/>
    <w:rsid w:val="00F74832"/>
    <w:rsid w:val="00F75D89"/>
    <w:rsid w:val="00F76A79"/>
    <w:rsid w:val="00F76AF8"/>
    <w:rsid w:val="00F76D74"/>
    <w:rsid w:val="00F76F51"/>
    <w:rsid w:val="00F77455"/>
    <w:rsid w:val="00F77C78"/>
    <w:rsid w:val="00F77EDE"/>
    <w:rsid w:val="00F80308"/>
    <w:rsid w:val="00F80ACD"/>
    <w:rsid w:val="00F83B62"/>
    <w:rsid w:val="00F843DB"/>
    <w:rsid w:val="00F846B9"/>
    <w:rsid w:val="00F84F47"/>
    <w:rsid w:val="00F855F1"/>
    <w:rsid w:val="00F86BE6"/>
    <w:rsid w:val="00F86BE7"/>
    <w:rsid w:val="00F86D34"/>
    <w:rsid w:val="00F86F5A"/>
    <w:rsid w:val="00F876C0"/>
    <w:rsid w:val="00F903F4"/>
    <w:rsid w:val="00F918C4"/>
    <w:rsid w:val="00F91B77"/>
    <w:rsid w:val="00F91E13"/>
    <w:rsid w:val="00F92135"/>
    <w:rsid w:val="00F92155"/>
    <w:rsid w:val="00F927FE"/>
    <w:rsid w:val="00F9285E"/>
    <w:rsid w:val="00F92EB8"/>
    <w:rsid w:val="00F93438"/>
    <w:rsid w:val="00F934A7"/>
    <w:rsid w:val="00F9439B"/>
    <w:rsid w:val="00F9456F"/>
    <w:rsid w:val="00F950FD"/>
    <w:rsid w:val="00F976DA"/>
    <w:rsid w:val="00FA0559"/>
    <w:rsid w:val="00FA06BA"/>
    <w:rsid w:val="00FA0CF9"/>
    <w:rsid w:val="00FA1014"/>
    <w:rsid w:val="00FA16E8"/>
    <w:rsid w:val="00FA2C23"/>
    <w:rsid w:val="00FA38C9"/>
    <w:rsid w:val="00FA3AE0"/>
    <w:rsid w:val="00FA3B10"/>
    <w:rsid w:val="00FA55A9"/>
    <w:rsid w:val="00FA63F7"/>
    <w:rsid w:val="00FA6AA6"/>
    <w:rsid w:val="00FB0F86"/>
    <w:rsid w:val="00FB13F9"/>
    <w:rsid w:val="00FB17CD"/>
    <w:rsid w:val="00FB1DA8"/>
    <w:rsid w:val="00FB1E15"/>
    <w:rsid w:val="00FB1F2C"/>
    <w:rsid w:val="00FB2058"/>
    <w:rsid w:val="00FB2989"/>
    <w:rsid w:val="00FB3436"/>
    <w:rsid w:val="00FB4DCC"/>
    <w:rsid w:val="00FB5046"/>
    <w:rsid w:val="00FB52FC"/>
    <w:rsid w:val="00FB5CF2"/>
    <w:rsid w:val="00FB6BF6"/>
    <w:rsid w:val="00FB6C02"/>
    <w:rsid w:val="00FB73E7"/>
    <w:rsid w:val="00FB7739"/>
    <w:rsid w:val="00FB783E"/>
    <w:rsid w:val="00FB7CC7"/>
    <w:rsid w:val="00FC1294"/>
    <w:rsid w:val="00FC3CDD"/>
    <w:rsid w:val="00FC4203"/>
    <w:rsid w:val="00FC5238"/>
    <w:rsid w:val="00FC52BA"/>
    <w:rsid w:val="00FC5677"/>
    <w:rsid w:val="00FC5A93"/>
    <w:rsid w:val="00FC6143"/>
    <w:rsid w:val="00FC67D4"/>
    <w:rsid w:val="00FC6DF6"/>
    <w:rsid w:val="00FC7262"/>
    <w:rsid w:val="00FC7ECA"/>
    <w:rsid w:val="00FD0269"/>
    <w:rsid w:val="00FD14CC"/>
    <w:rsid w:val="00FD1ACD"/>
    <w:rsid w:val="00FD203D"/>
    <w:rsid w:val="00FD22DA"/>
    <w:rsid w:val="00FD30D5"/>
    <w:rsid w:val="00FD41C9"/>
    <w:rsid w:val="00FD46C6"/>
    <w:rsid w:val="00FD5234"/>
    <w:rsid w:val="00FD5553"/>
    <w:rsid w:val="00FD5E9D"/>
    <w:rsid w:val="00FE0E41"/>
    <w:rsid w:val="00FE167C"/>
    <w:rsid w:val="00FE1866"/>
    <w:rsid w:val="00FE1A12"/>
    <w:rsid w:val="00FE2766"/>
    <w:rsid w:val="00FE2C6C"/>
    <w:rsid w:val="00FE3A6B"/>
    <w:rsid w:val="00FE4248"/>
    <w:rsid w:val="00FE468D"/>
    <w:rsid w:val="00FE4A3E"/>
    <w:rsid w:val="00FE4E74"/>
    <w:rsid w:val="00FE60BA"/>
    <w:rsid w:val="00FE6322"/>
    <w:rsid w:val="00FE6B4E"/>
    <w:rsid w:val="00FE6C73"/>
    <w:rsid w:val="00FE7EAB"/>
    <w:rsid w:val="00FF00E1"/>
    <w:rsid w:val="00FF0C5A"/>
    <w:rsid w:val="00FF1427"/>
    <w:rsid w:val="00FF1CBB"/>
    <w:rsid w:val="00FF1DB9"/>
    <w:rsid w:val="00FF3821"/>
    <w:rsid w:val="00FF3E4D"/>
    <w:rsid w:val="00FF450C"/>
    <w:rsid w:val="00FF5091"/>
    <w:rsid w:val="00FF604B"/>
    <w:rsid w:val="00FF73C0"/>
    <w:rsid w:val="0117686A"/>
    <w:rsid w:val="01447BB7"/>
    <w:rsid w:val="01502DB6"/>
    <w:rsid w:val="0165295A"/>
    <w:rsid w:val="016D0978"/>
    <w:rsid w:val="017E08A0"/>
    <w:rsid w:val="01BC9F9F"/>
    <w:rsid w:val="01D71FEF"/>
    <w:rsid w:val="01D84ADC"/>
    <w:rsid w:val="01DE0CBE"/>
    <w:rsid w:val="02147E37"/>
    <w:rsid w:val="022E0D6D"/>
    <w:rsid w:val="0241DD68"/>
    <w:rsid w:val="027165AB"/>
    <w:rsid w:val="02906C45"/>
    <w:rsid w:val="02B9A183"/>
    <w:rsid w:val="02E96B95"/>
    <w:rsid w:val="02EA2828"/>
    <w:rsid w:val="02ECAA39"/>
    <w:rsid w:val="036C57CF"/>
    <w:rsid w:val="038194C3"/>
    <w:rsid w:val="03860A77"/>
    <w:rsid w:val="039A4F9B"/>
    <w:rsid w:val="039C767A"/>
    <w:rsid w:val="03AC0DC5"/>
    <w:rsid w:val="03C72B70"/>
    <w:rsid w:val="03D829B2"/>
    <w:rsid w:val="03F8F734"/>
    <w:rsid w:val="043C0AEC"/>
    <w:rsid w:val="044F4DB1"/>
    <w:rsid w:val="04555318"/>
    <w:rsid w:val="04692915"/>
    <w:rsid w:val="049055F6"/>
    <w:rsid w:val="04925E81"/>
    <w:rsid w:val="051976BE"/>
    <w:rsid w:val="05301D08"/>
    <w:rsid w:val="055A2CA9"/>
    <w:rsid w:val="0567A065"/>
    <w:rsid w:val="05BFA933"/>
    <w:rsid w:val="05D7DB4D"/>
    <w:rsid w:val="05F1B96D"/>
    <w:rsid w:val="060A8941"/>
    <w:rsid w:val="060E7264"/>
    <w:rsid w:val="06A402BB"/>
    <w:rsid w:val="06A6BB71"/>
    <w:rsid w:val="06B0A203"/>
    <w:rsid w:val="06B275E3"/>
    <w:rsid w:val="06FF7E7B"/>
    <w:rsid w:val="0709F2B9"/>
    <w:rsid w:val="070E4482"/>
    <w:rsid w:val="07151CE5"/>
    <w:rsid w:val="0721338C"/>
    <w:rsid w:val="072A8B83"/>
    <w:rsid w:val="07665368"/>
    <w:rsid w:val="07922AE9"/>
    <w:rsid w:val="079459A3"/>
    <w:rsid w:val="07C919BC"/>
    <w:rsid w:val="07D762E1"/>
    <w:rsid w:val="07EA0AF9"/>
    <w:rsid w:val="0817FABA"/>
    <w:rsid w:val="0843BD5B"/>
    <w:rsid w:val="08477C0E"/>
    <w:rsid w:val="085F811B"/>
    <w:rsid w:val="08669F56"/>
    <w:rsid w:val="087EE322"/>
    <w:rsid w:val="08C056D5"/>
    <w:rsid w:val="08C2C171"/>
    <w:rsid w:val="08CEB12A"/>
    <w:rsid w:val="08E40FF0"/>
    <w:rsid w:val="090F7C0F"/>
    <w:rsid w:val="09131B55"/>
    <w:rsid w:val="091458A3"/>
    <w:rsid w:val="09163E66"/>
    <w:rsid w:val="096846F0"/>
    <w:rsid w:val="096CFEE1"/>
    <w:rsid w:val="0973C232"/>
    <w:rsid w:val="09886959"/>
    <w:rsid w:val="0994CDDD"/>
    <w:rsid w:val="09997CB1"/>
    <w:rsid w:val="09A85D4D"/>
    <w:rsid w:val="09D8FCC1"/>
    <w:rsid w:val="09DA783E"/>
    <w:rsid w:val="09F0C55A"/>
    <w:rsid w:val="09F0E6D7"/>
    <w:rsid w:val="09F70001"/>
    <w:rsid w:val="0A07C887"/>
    <w:rsid w:val="0A3AA3E1"/>
    <w:rsid w:val="0A52BDB5"/>
    <w:rsid w:val="0A58AD10"/>
    <w:rsid w:val="0A6AB013"/>
    <w:rsid w:val="0A73D155"/>
    <w:rsid w:val="0A9187F8"/>
    <w:rsid w:val="0ADC50EC"/>
    <w:rsid w:val="0AE1808D"/>
    <w:rsid w:val="0AE4EBFD"/>
    <w:rsid w:val="0AF78239"/>
    <w:rsid w:val="0AF9D2D5"/>
    <w:rsid w:val="0B08CF42"/>
    <w:rsid w:val="0B1BC895"/>
    <w:rsid w:val="0B563119"/>
    <w:rsid w:val="0B737E4B"/>
    <w:rsid w:val="0B77D296"/>
    <w:rsid w:val="0B7B76EB"/>
    <w:rsid w:val="0B88B842"/>
    <w:rsid w:val="0B9879B9"/>
    <w:rsid w:val="0BA1B998"/>
    <w:rsid w:val="0BBE849B"/>
    <w:rsid w:val="0BF3C1CD"/>
    <w:rsid w:val="0BF67ED0"/>
    <w:rsid w:val="0C11EE34"/>
    <w:rsid w:val="0C49B019"/>
    <w:rsid w:val="0C8DA255"/>
    <w:rsid w:val="0C998411"/>
    <w:rsid w:val="0CC8D06D"/>
    <w:rsid w:val="0CE052DE"/>
    <w:rsid w:val="0CE7A4CB"/>
    <w:rsid w:val="0D0C37FA"/>
    <w:rsid w:val="0D457A46"/>
    <w:rsid w:val="0D71D163"/>
    <w:rsid w:val="0D90E375"/>
    <w:rsid w:val="0DA430EC"/>
    <w:rsid w:val="0DB192BB"/>
    <w:rsid w:val="0DCCE57C"/>
    <w:rsid w:val="0E27FA5D"/>
    <w:rsid w:val="0E46FBC9"/>
    <w:rsid w:val="0E6779FB"/>
    <w:rsid w:val="0E99AA7D"/>
    <w:rsid w:val="0EB4D785"/>
    <w:rsid w:val="0EB954E1"/>
    <w:rsid w:val="0EC4742D"/>
    <w:rsid w:val="0EE11FF9"/>
    <w:rsid w:val="0EF11149"/>
    <w:rsid w:val="0EFCED44"/>
    <w:rsid w:val="0F1A73CF"/>
    <w:rsid w:val="0F28162D"/>
    <w:rsid w:val="0F593BDC"/>
    <w:rsid w:val="0F5BAFAA"/>
    <w:rsid w:val="0FFE3321"/>
    <w:rsid w:val="100975F8"/>
    <w:rsid w:val="1014FDF8"/>
    <w:rsid w:val="1016284D"/>
    <w:rsid w:val="103521F7"/>
    <w:rsid w:val="108D7243"/>
    <w:rsid w:val="10BB6E81"/>
    <w:rsid w:val="110409D7"/>
    <w:rsid w:val="112D1835"/>
    <w:rsid w:val="1157B92C"/>
    <w:rsid w:val="11833AAA"/>
    <w:rsid w:val="118A81D2"/>
    <w:rsid w:val="119BA222"/>
    <w:rsid w:val="11B6FF2E"/>
    <w:rsid w:val="11C7AE28"/>
    <w:rsid w:val="11D6260F"/>
    <w:rsid w:val="11E9B3EB"/>
    <w:rsid w:val="1237DDB3"/>
    <w:rsid w:val="127A753E"/>
    <w:rsid w:val="1283C119"/>
    <w:rsid w:val="12928065"/>
    <w:rsid w:val="12ACA5CD"/>
    <w:rsid w:val="12D3EA60"/>
    <w:rsid w:val="130865F7"/>
    <w:rsid w:val="130CB1EA"/>
    <w:rsid w:val="1327B64C"/>
    <w:rsid w:val="133D10D9"/>
    <w:rsid w:val="134BE09A"/>
    <w:rsid w:val="1362EB00"/>
    <w:rsid w:val="136FF03B"/>
    <w:rsid w:val="137EBCF3"/>
    <w:rsid w:val="13A26191"/>
    <w:rsid w:val="13CE311E"/>
    <w:rsid w:val="13E688F7"/>
    <w:rsid w:val="14034DAE"/>
    <w:rsid w:val="141CA9AE"/>
    <w:rsid w:val="14239BD5"/>
    <w:rsid w:val="142A50F0"/>
    <w:rsid w:val="142BD54F"/>
    <w:rsid w:val="144F672D"/>
    <w:rsid w:val="1455096B"/>
    <w:rsid w:val="148F99F9"/>
    <w:rsid w:val="149A9DF9"/>
    <w:rsid w:val="14A8824B"/>
    <w:rsid w:val="14C04237"/>
    <w:rsid w:val="14C66743"/>
    <w:rsid w:val="14D4A4B5"/>
    <w:rsid w:val="151336E7"/>
    <w:rsid w:val="15224E17"/>
    <w:rsid w:val="1539D104"/>
    <w:rsid w:val="15538816"/>
    <w:rsid w:val="1578DF7A"/>
    <w:rsid w:val="1605D232"/>
    <w:rsid w:val="16299036"/>
    <w:rsid w:val="16500808"/>
    <w:rsid w:val="1668B911"/>
    <w:rsid w:val="1675CD8A"/>
    <w:rsid w:val="16B65DB5"/>
    <w:rsid w:val="16BD4FB0"/>
    <w:rsid w:val="16C899AD"/>
    <w:rsid w:val="16CA10F1"/>
    <w:rsid w:val="16CC777C"/>
    <w:rsid w:val="16F4FF06"/>
    <w:rsid w:val="170C4D72"/>
    <w:rsid w:val="172DE131"/>
    <w:rsid w:val="175AB59C"/>
    <w:rsid w:val="17678D4F"/>
    <w:rsid w:val="17793128"/>
    <w:rsid w:val="1788DEFD"/>
    <w:rsid w:val="17A77F20"/>
    <w:rsid w:val="17BE0D71"/>
    <w:rsid w:val="17C48D84"/>
    <w:rsid w:val="17C9781C"/>
    <w:rsid w:val="17E0230D"/>
    <w:rsid w:val="17EF2A30"/>
    <w:rsid w:val="184E387B"/>
    <w:rsid w:val="18522E16"/>
    <w:rsid w:val="18715632"/>
    <w:rsid w:val="1881F6E2"/>
    <w:rsid w:val="18AABD20"/>
    <w:rsid w:val="18AF9F68"/>
    <w:rsid w:val="18BE2AE8"/>
    <w:rsid w:val="18C7C291"/>
    <w:rsid w:val="19582D01"/>
    <w:rsid w:val="195AB814"/>
    <w:rsid w:val="198E4C8F"/>
    <w:rsid w:val="199A33B0"/>
    <w:rsid w:val="19DC5D24"/>
    <w:rsid w:val="19FB3A71"/>
    <w:rsid w:val="1A23D111"/>
    <w:rsid w:val="1A24B020"/>
    <w:rsid w:val="1A4D5B9E"/>
    <w:rsid w:val="1A604540"/>
    <w:rsid w:val="1A649613"/>
    <w:rsid w:val="1A6F43A4"/>
    <w:rsid w:val="1A7D7CBE"/>
    <w:rsid w:val="1A878951"/>
    <w:rsid w:val="1ABD8243"/>
    <w:rsid w:val="1AC329FC"/>
    <w:rsid w:val="1AC86C4A"/>
    <w:rsid w:val="1AF9DAFE"/>
    <w:rsid w:val="1B04FF8C"/>
    <w:rsid w:val="1B496B70"/>
    <w:rsid w:val="1B583DE3"/>
    <w:rsid w:val="1B6DB35D"/>
    <w:rsid w:val="1B81CF2D"/>
    <w:rsid w:val="1B848C6E"/>
    <w:rsid w:val="1BAC4895"/>
    <w:rsid w:val="1BC1F95B"/>
    <w:rsid w:val="1BC8B63F"/>
    <w:rsid w:val="1BCBBC74"/>
    <w:rsid w:val="1BF178DE"/>
    <w:rsid w:val="1BF970CE"/>
    <w:rsid w:val="1C4AE916"/>
    <w:rsid w:val="1C643CAB"/>
    <w:rsid w:val="1C9258D6"/>
    <w:rsid w:val="1CE50F0E"/>
    <w:rsid w:val="1CE59C62"/>
    <w:rsid w:val="1D182308"/>
    <w:rsid w:val="1D5132A4"/>
    <w:rsid w:val="1D654216"/>
    <w:rsid w:val="1D86B3D4"/>
    <w:rsid w:val="1D932AFB"/>
    <w:rsid w:val="1DB3E8F5"/>
    <w:rsid w:val="1DBD254C"/>
    <w:rsid w:val="1E1275C7"/>
    <w:rsid w:val="1E1970D3"/>
    <w:rsid w:val="1E24181B"/>
    <w:rsid w:val="1EAE0D14"/>
    <w:rsid w:val="1EC178B9"/>
    <w:rsid w:val="1EDE6A54"/>
    <w:rsid w:val="1EECD3EF"/>
    <w:rsid w:val="1F61916F"/>
    <w:rsid w:val="1F8770D0"/>
    <w:rsid w:val="1F9BDD6D"/>
    <w:rsid w:val="1FA3913A"/>
    <w:rsid w:val="1FAC54D1"/>
    <w:rsid w:val="1FAC8FD7"/>
    <w:rsid w:val="1FC76E85"/>
    <w:rsid w:val="1FCAC335"/>
    <w:rsid w:val="1FE1DC0E"/>
    <w:rsid w:val="1FF1588A"/>
    <w:rsid w:val="201A9786"/>
    <w:rsid w:val="2021A61B"/>
    <w:rsid w:val="202704CD"/>
    <w:rsid w:val="20280B09"/>
    <w:rsid w:val="2030B7C6"/>
    <w:rsid w:val="203220E4"/>
    <w:rsid w:val="20518044"/>
    <w:rsid w:val="205D491A"/>
    <w:rsid w:val="205FE100"/>
    <w:rsid w:val="20652D81"/>
    <w:rsid w:val="2067FFE0"/>
    <w:rsid w:val="207A019C"/>
    <w:rsid w:val="2082BEB8"/>
    <w:rsid w:val="20833221"/>
    <w:rsid w:val="20D828A9"/>
    <w:rsid w:val="20E0CBBF"/>
    <w:rsid w:val="212B9252"/>
    <w:rsid w:val="214A1689"/>
    <w:rsid w:val="2156A226"/>
    <w:rsid w:val="2157D519"/>
    <w:rsid w:val="21BE704D"/>
    <w:rsid w:val="21EFC4B3"/>
    <w:rsid w:val="2203E1DA"/>
    <w:rsid w:val="228A360F"/>
    <w:rsid w:val="22969298"/>
    <w:rsid w:val="2297C7E7"/>
    <w:rsid w:val="22D3918F"/>
    <w:rsid w:val="22E5E6EA"/>
    <w:rsid w:val="2323F3FE"/>
    <w:rsid w:val="233F8EDB"/>
    <w:rsid w:val="2362BDA9"/>
    <w:rsid w:val="2371E926"/>
    <w:rsid w:val="2386EDA9"/>
    <w:rsid w:val="238FF24D"/>
    <w:rsid w:val="23A5E42B"/>
    <w:rsid w:val="23ABF949"/>
    <w:rsid w:val="23BD7D89"/>
    <w:rsid w:val="23C13F0A"/>
    <w:rsid w:val="23CF605C"/>
    <w:rsid w:val="23D2B29A"/>
    <w:rsid w:val="24017910"/>
    <w:rsid w:val="24206232"/>
    <w:rsid w:val="242B530E"/>
    <w:rsid w:val="24633314"/>
    <w:rsid w:val="2479D64F"/>
    <w:rsid w:val="24AD7A1F"/>
    <w:rsid w:val="24D894F5"/>
    <w:rsid w:val="24EAE81A"/>
    <w:rsid w:val="250BD964"/>
    <w:rsid w:val="250C379F"/>
    <w:rsid w:val="252AB4AD"/>
    <w:rsid w:val="25502A40"/>
    <w:rsid w:val="25594DEA"/>
    <w:rsid w:val="2570B8A2"/>
    <w:rsid w:val="257EA23C"/>
    <w:rsid w:val="25986F3A"/>
    <w:rsid w:val="25A06FE8"/>
    <w:rsid w:val="25AB99CC"/>
    <w:rsid w:val="25B652DA"/>
    <w:rsid w:val="25CCA247"/>
    <w:rsid w:val="25E3563C"/>
    <w:rsid w:val="260B1EF1"/>
    <w:rsid w:val="26280919"/>
    <w:rsid w:val="2637F535"/>
    <w:rsid w:val="26A315BB"/>
    <w:rsid w:val="26A44023"/>
    <w:rsid w:val="26DFB53B"/>
    <w:rsid w:val="26F4CCC4"/>
    <w:rsid w:val="27021A82"/>
    <w:rsid w:val="27476A2D"/>
    <w:rsid w:val="274E3969"/>
    <w:rsid w:val="276701CA"/>
    <w:rsid w:val="27A71C15"/>
    <w:rsid w:val="27AC95A5"/>
    <w:rsid w:val="27E241D3"/>
    <w:rsid w:val="27EE7904"/>
    <w:rsid w:val="2804ADA5"/>
    <w:rsid w:val="282DF019"/>
    <w:rsid w:val="287B791B"/>
    <w:rsid w:val="289D9BBD"/>
    <w:rsid w:val="28D6F260"/>
    <w:rsid w:val="28E33A8E"/>
    <w:rsid w:val="293DE859"/>
    <w:rsid w:val="2975208F"/>
    <w:rsid w:val="29B81AD7"/>
    <w:rsid w:val="29C78D60"/>
    <w:rsid w:val="29D21820"/>
    <w:rsid w:val="29D8B9A5"/>
    <w:rsid w:val="2A095147"/>
    <w:rsid w:val="2A2A6AEB"/>
    <w:rsid w:val="2A48EB61"/>
    <w:rsid w:val="2A51D8C7"/>
    <w:rsid w:val="2A67F15A"/>
    <w:rsid w:val="2A70405F"/>
    <w:rsid w:val="2A71E71A"/>
    <w:rsid w:val="2AA51280"/>
    <w:rsid w:val="2AB32BAF"/>
    <w:rsid w:val="2ACABEC1"/>
    <w:rsid w:val="2ACD171E"/>
    <w:rsid w:val="2AEBA37B"/>
    <w:rsid w:val="2AF33812"/>
    <w:rsid w:val="2B264623"/>
    <w:rsid w:val="2B4F6147"/>
    <w:rsid w:val="2B6F2DDF"/>
    <w:rsid w:val="2B7B63B4"/>
    <w:rsid w:val="2B996205"/>
    <w:rsid w:val="2BC029DA"/>
    <w:rsid w:val="2BDBDF54"/>
    <w:rsid w:val="2BF39456"/>
    <w:rsid w:val="2BF4525D"/>
    <w:rsid w:val="2C2EE023"/>
    <w:rsid w:val="2C7749C3"/>
    <w:rsid w:val="2C7D4812"/>
    <w:rsid w:val="2CAC1D36"/>
    <w:rsid w:val="2CE5B171"/>
    <w:rsid w:val="2D0BD6DE"/>
    <w:rsid w:val="2D8F62F6"/>
    <w:rsid w:val="2DD6C47A"/>
    <w:rsid w:val="2DE4D64E"/>
    <w:rsid w:val="2DF193B7"/>
    <w:rsid w:val="2DF74B09"/>
    <w:rsid w:val="2E0F88E3"/>
    <w:rsid w:val="2E289991"/>
    <w:rsid w:val="2E5DEE8A"/>
    <w:rsid w:val="2E73BBC4"/>
    <w:rsid w:val="2EBCF6F8"/>
    <w:rsid w:val="2EC9D7C0"/>
    <w:rsid w:val="2ED16DBA"/>
    <w:rsid w:val="2F4022F1"/>
    <w:rsid w:val="2F718474"/>
    <w:rsid w:val="2FFDC31B"/>
    <w:rsid w:val="300961ED"/>
    <w:rsid w:val="30287E97"/>
    <w:rsid w:val="303DE488"/>
    <w:rsid w:val="3055B19F"/>
    <w:rsid w:val="305CE270"/>
    <w:rsid w:val="30757283"/>
    <w:rsid w:val="30B480EC"/>
    <w:rsid w:val="30C933E9"/>
    <w:rsid w:val="30D560CD"/>
    <w:rsid w:val="30E70DE1"/>
    <w:rsid w:val="3119EE32"/>
    <w:rsid w:val="314A2F23"/>
    <w:rsid w:val="315FB122"/>
    <w:rsid w:val="31BD6924"/>
    <w:rsid w:val="31D8D1C0"/>
    <w:rsid w:val="31E2C39F"/>
    <w:rsid w:val="320E3E24"/>
    <w:rsid w:val="32459526"/>
    <w:rsid w:val="326F1736"/>
    <w:rsid w:val="32F18F7F"/>
    <w:rsid w:val="32F2EB86"/>
    <w:rsid w:val="32F6F84F"/>
    <w:rsid w:val="3317677B"/>
    <w:rsid w:val="3322FE33"/>
    <w:rsid w:val="334C1747"/>
    <w:rsid w:val="335A403C"/>
    <w:rsid w:val="337423C1"/>
    <w:rsid w:val="337B1FDA"/>
    <w:rsid w:val="33833EE4"/>
    <w:rsid w:val="338DD3AE"/>
    <w:rsid w:val="338E788E"/>
    <w:rsid w:val="33ACEFEF"/>
    <w:rsid w:val="33F5E963"/>
    <w:rsid w:val="340EDE03"/>
    <w:rsid w:val="347822EC"/>
    <w:rsid w:val="349C323F"/>
    <w:rsid w:val="34A3F680"/>
    <w:rsid w:val="34AB16FF"/>
    <w:rsid w:val="34B156FE"/>
    <w:rsid w:val="3501D8CF"/>
    <w:rsid w:val="350B5AAA"/>
    <w:rsid w:val="35359A11"/>
    <w:rsid w:val="35883D26"/>
    <w:rsid w:val="359AE97A"/>
    <w:rsid w:val="35FAFCD4"/>
    <w:rsid w:val="35FFA926"/>
    <w:rsid w:val="36266CE1"/>
    <w:rsid w:val="363DD20C"/>
    <w:rsid w:val="36C61950"/>
    <w:rsid w:val="36E090FC"/>
    <w:rsid w:val="36F348A8"/>
    <w:rsid w:val="370028D3"/>
    <w:rsid w:val="37368F2A"/>
    <w:rsid w:val="373944BC"/>
    <w:rsid w:val="3788A1E7"/>
    <w:rsid w:val="37C1F776"/>
    <w:rsid w:val="381EF3E3"/>
    <w:rsid w:val="3822245E"/>
    <w:rsid w:val="3833F31D"/>
    <w:rsid w:val="3838BAF5"/>
    <w:rsid w:val="3842545F"/>
    <w:rsid w:val="38543398"/>
    <w:rsid w:val="38627658"/>
    <w:rsid w:val="3879C2AA"/>
    <w:rsid w:val="38D4E4D9"/>
    <w:rsid w:val="38E8C60E"/>
    <w:rsid w:val="390BE2EF"/>
    <w:rsid w:val="39159A2B"/>
    <w:rsid w:val="3918ACD8"/>
    <w:rsid w:val="393CA46E"/>
    <w:rsid w:val="39690B73"/>
    <w:rsid w:val="39718329"/>
    <w:rsid w:val="3972567B"/>
    <w:rsid w:val="3981AD0C"/>
    <w:rsid w:val="39966CC2"/>
    <w:rsid w:val="39BEB470"/>
    <w:rsid w:val="3A5C257F"/>
    <w:rsid w:val="3A5F0F2B"/>
    <w:rsid w:val="3A757467"/>
    <w:rsid w:val="3A9A983C"/>
    <w:rsid w:val="3AA63388"/>
    <w:rsid w:val="3AA74786"/>
    <w:rsid w:val="3ABC2985"/>
    <w:rsid w:val="3AD02642"/>
    <w:rsid w:val="3AD5EB70"/>
    <w:rsid w:val="3AE76470"/>
    <w:rsid w:val="3B01B785"/>
    <w:rsid w:val="3BC04A3F"/>
    <w:rsid w:val="3BE6A0BE"/>
    <w:rsid w:val="3C316116"/>
    <w:rsid w:val="3C447FAB"/>
    <w:rsid w:val="3C568950"/>
    <w:rsid w:val="3C606EAA"/>
    <w:rsid w:val="3C95CB6B"/>
    <w:rsid w:val="3CF66F1C"/>
    <w:rsid w:val="3CF9CD27"/>
    <w:rsid w:val="3D1FCB5D"/>
    <w:rsid w:val="3D54557E"/>
    <w:rsid w:val="3D5969FC"/>
    <w:rsid w:val="3D993B00"/>
    <w:rsid w:val="3DA410AE"/>
    <w:rsid w:val="3DB04382"/>
    <w:rsid w:val="3E2DC9EB"/>
    <w:rsid w:val="3E3710EF"/>
    <w:rsid w:val="3E8C3F9E"/>
    <w:rsid w:val="3EDC7C57"/>
    <w:rsid w:val="3EDE8270"/>
    <w:rsid w:val="3EF82DE3"/>
    <w:rsid w:val="3F16D8C2"/>
    <w:rsid w:val="3F1BE304"/>
    <w:rsid w:val="3F1D00E1"/>
    <w:rsid w:val="3F2666CE"/>
    <w:rsid w:val="3F5CE3D4"/>
    <w:rsid w:val="3FCD5BBF"/>
    <w:rsid w:val="3FDA8DBC"/>
    <w:rsid w:val="3FF36435"/>
    <w:rsid w:val="3FFDC0C2"/>
    <w:rsid w:val="4036F244"/>
    <w:rsid w:val="404C02A0"/>
    <w:rsid w:val="40575FD6"/>
    <w:rsid w:val="40694203"/>
    <w:rsid w:val="40784CB8"/>
    <w:rsid w:val="409FA8E5"/>
    <w:rsid w:val="4102A800"/>
    <w:rsid w:val="4106719A"/>
    <w:rsid w:val="4111C2C6"/>
    <w:rsid w:val="412310D7"/>
    <w:rsid w:val="41326554"/>
    <w:rsid w:val="417C3D75"/>
    <w:rsid w:val="418CBEF1"/>
    <w:rsid w:val="41AD0374"/>
    <w:rsid w:val="41E5DA0F"/>
    <w:rsid w:val="42128B48"/>
    <w:rsid w:val="4238D22C"/>
    <w:rsid w:val="42451F6E"/>
    <w:rsid w:val="425DC7B6"/>
    <w:rsid w:val="42954237"/>
    <w:rsid w:val="42BC86DB"/>
    <w:rsid w:val="42C03E73"/>
    <w:rsid w:val="42DD851D"/>
    <w:rsid w:val="42EF9769"/>
    <w:rsid w:val="431B6130"/>
    <w:rsid w:val="4339913C"/>
    <w:rsid w:val="434A93E6"/>
    <w:rsid w:val="436BF048"/>
    <w:rsid w:val="436EDEBA"/>
    <w:rsid w:val="436FB1AF"/>
    <w:rsid w:val="4374B4D1"/>
    <w:rsid w:val="43A170E5"/>
    <w:rsid w:val="43E418D1"/>
    <w:rsid w:val="43FE903E"/>
    <w:rsid w:val="440C5609"/>
    <w:rsid w:val="44268313"/>
    <w:rsid w:val="447212F0"/>
    <w:rsid w:val="448D25A1"/>
    <w:rsid w:val="44A49F90"/>
    <w:rsid w:val="44AF506D"/>
    <w:rsid w:val="44E86761"/>
    <w:rsid w:val="451E9117"/>
    <w:rsid w:val="4547421F"/>
    <w:rsid w:val="457B7814"/>
    <w:rsid w:val="458B2488"/>
    <w:rsid w:val="45B09592"/>
    <w:rsid w:val="45B0C9EE"/>
    <w:rsid w:val="45B4B2F5"/>
    <w:rsid w:val="45FEF0A3"/>
    <w:rsid w:val="462FE426"/>
    <w:rsid w:val="46389469"/>
    <w:rsid w:val="4649CF40"/>
    <w:rsid w:val="4678C876"/>
    <w:rsid w:val="4680C6E4"/>
    <w:rsid w:val="46A633C8"/>
    <w:rsid w:val="46BECB89"/>
    <w:rsid w:val="46CB3244"/>
    <w:rsid w:val="46D17714"/>
    <w:rsid w:val="46F3EC09"/>
    <w:rsid w:val="46FBD10C"/>
    <w:rsid w:val="47212CF2"/>
    <w:rsid w:val="47731536"/>
    <w:rsid w:val="478AF56C"/>
    <w:rsid w:val="47D012A8"/>
    <w:rsid w:val="47F5BC65"/>
    <w:rsid w:val="480D77DB"/>
    <w:rsid w:val="4813A2DA"/>
    <w:rsid w:val="483C6F70"/>
    <w:rsid w:val="4842FB35"/>
    <w:rsid w:val="485A8FF9"/>
    <w:rsid w:val="487E3812"/>
    <w:rsid w:val="48DE7620"/>
    <w:rsid w:val="48DF82DB"/>
    <w:rsid w:val="49123EB1"/>
    <w:rsid w:val="491D6908"/>
    <w:rsid w:val="49207D9B"/>
    <w:rsid w:val="4938ABCE"/>
    <w:rsid w:val="4957F24D"/>
    <w:rsid w:val="495F22AB"/>
    <w:rsid w:val="4977AE76"/>
    <w:rsid w:val="497B7436"/>
    <w:rsid w:val="49895D88"/>
    <w:rsid w:val="499451F9"/>
    <w:rsid w:val="499EABC3"/>
    <w:rsid w:val="49A9CEDF"/>
    <w:rsid w:val="4A0900FB"/>
    <w:rsid w:val="4A458A8D"/>
    <w:rsid w:val="4A7532F5"/>
    <w:rsid w:val="4A811D3A"/>
    <w:rsid w:val="4AAE28BD"/>
    <w:rsid w:val="4AB3AD59"/>
    <w:rsid w:val="4ABB9BBA"/>
    <w:rsid w:val="4AC37985"/>
    <w:rsid w:val="4ACB746B"/>
    <w:rsid w:val="4AE6FC3F"/>
    <w:rsid w:val="4AECA10E"/>
    <w:rsid w:val="4B46F1B6"/>
    <w:rsid w:val="4B6A1F6F"/>
    <w:rsid w:val="4B7A9BF7"/>
    <w:rsid w:val="4B9F3746"/>
    <w:rsid w:val="4BCFF346"/>
    <w:rsid w:val="4BF8257B"/>
    <w:rsid w:val="4C2F4448"/>
    <w:rsid w:val="4C40A734"/>
    <w:rsid w:val="4D23CEA7"/>
    <w:rsid w:val="4D4EDC9B"/>
    <w:rsid w:val="4DCB14A9"/>
    <w:rsid w:val="4E0A0288"/>
    <w:rsid w:val="4E810B22"/>
    <w:rsid w:val="4E8F64AC"/>
    <w:rsid w:val="4E92D46B"/>
    <w:rsid w:val="4EA2EF88"/>
    <w:rsid w:val="4EB6F0D0"/>
    <w:rsid w:val="4EBD4E9D"/>
    <w:rsid w:val="4EBF2879"/>
    <w:rsid w:val="4ECF9DCD"/>
    <w:rsid w:val="4F1EED62"/>
    <w:rsid w:val="4F37B737"/>
    <w:rsid w:val="4F3BC262"/>
    <w:rsid w:val="4F56E50B"/>
    <w:rsid w:val="4F662E6F"/>
    <w:rsid w:val="4FD853B8"/>
    <w:rsid w:val="500426C0"/>
    <w:rsid w:val="501D01DA"/>
    <w:rsid w:val="50AEE6DB"/>
    <w:rsid w:val="50BE0588"/>
    <w:rsid w:val="50BEB7FD"/>
    <w:rsid w:val="50C0D0E7"/>
    <w:rsid w:val="50CBC486"/>
    <w:rsid w:val="511ADC13"/>
    <w:rsid w:val="5140882C"/>
    <w:rsid w:val="51503F9C"/>
    <w:rsid w:val="51506D55"/>
    <w:rsid w:val="516314F6"/>
    <w:rsid w:val="51678F0E"/>
    <w:rsid w:val="5187627B"/>
    <w:rsid w:val="5189BECA"/>
    <w:rsid w:val="51982B26"/>
    <w:rsid w:val="519B22AC"/>
    <w:rsid w:val="51D08656"/>
    <w:rsid w:val="51D5C670"/>
    <w:rsid w:val="51F8DE6D"/>
    <w:rsid w:val="51FD591D"/>
    <w:rsid w:val="52452E08"/>
    <w:rsid w:val="524834AB"/>
    <w:rsid w:val="5255218B"/>
    <w:rsid w:val="526DB592"/>
    <w:rsid w:val="528044DA"/>
    <w:rsid w:val="528FBA68"/>
    <w:rsid w:val="52F582EA"/>
    <w:rsid w:val="53047807"/>
    <w:rsid w:val="5313A8F0"/>
    <w:rsid w:val="53303FCE"/>
    <w:rsid w:val="533140DD"/>
    <w:rsid w:val="533C32AC"/>
    <w:rsid w:val="533FFDAD"/>
    <w:rsid w:val="535A51DD"/>
    <w:rsid w:val="535B0EF4"/>
    <w:rsid w:val="536353C4"/>
    <w:rsid w:val="536A1782"/>
    <w:rsid w:val="53747305"/>
    <w:rsid w:val="53C24040"/>
    <w:rsid w:val="53DFCF91"/>
    <w:rsid w:val="53F89E6C"/>
    <w:rsid w:val="5407DFD0"/>
    <w:rsid w:val="541DC4AB"/>
    <w:rsid w:val="54346758"/>
    <w:rsid w:val="54398FB5"/>
    <w:rsid w:val="544CE113"/>
    <w:rsid w:val="5451739F"/>
    <w:rsid w:val="546AE91A"/>
    <w:rsid w:val="547F39F3"/>
    <w:rsid w:val="549EB42D"/>
    <w:rsid w:val="54B115C9"/>
    <w:rsid w:val="54CA9A4D"/>
    <w:rsid w:val="54EE958D"/>
    <w:rsid w:val="54FCF4EF"/>
    <w:rsid w:val="55104366"/>
    <w:rsid w:val="55728BF1"/>
    <w:rsid w:val="557D6512"/>
    <w:rsid w:val="5597B777"/>
    <w:rsid w:val="55A6AAC5"/>
    <w:rsid w:val="55B4973D"/>
    <w:rsid w:val="55C1184E"/>
    <w:rsid w:val="55D14F43"/>
    <w:rsid w:val="55F46046"/>
    <w:rsid w:val="560FF406"/>
    <w:rsid w:val="5652851D"/>
    <w:rsid w:val="56A7BF65"/>
    <w:rsid w:val="56B764E9"/>
    <w:rsid w:val="56BFA04D"/>
    <w:rsid w:val="570F9DB7"/>
    <w:rsid w:val="571AD577"/>
    <w:rsid w:val="573C8355"/>
    <w:rsid w:val="573F6227"/>
    <w:rsid w:val="5742478F"/>
    <w:rsid w:val="57427B26"/>
    <w:rsid w:val="5754B6D8"/>
    <w:rsid w:val="57691CC7"/>
    <w:rsid w:val="5782D21C"/>
    <w:rsid w:val="578879D8"/>
    <w:rsid w:val="5797E934"/>
    <w:rsid w:val="579B2831"/>
    <w:rsid w:val="57ABC467"/>
    <w:rsid w:val="57E03A22"/>
    <w:rsid w:val="57EE52DE"/>
    <w:rsid w:val="57FDCB59"/>
    <w:rsid w:val="58116380"/>
    <w:rsid w:val="58601579"/>
    <w:rsid w:val="5885C880"/>
    <w:rsid w:val="589AA4E5"/>
    <w:rsid w:val="58ACD93E"/>
    <w:rsid w:val="58D44620"/>
    <w:rsid w:val="58F23B0A"/>
    <w:rsid w:val="59355F91"/>
    <w:rsid w:val="5983FCBD"/>
    <w:rsid w:val="59897431"/>
    <w:rsid w:val="598B3589"/>
    <w:rsid w:val="59C45754"/>
    <w:rsid w:val="5A118121"/>
    <w:rsid w:val="5A17B762"/>
    <w:rsid w:val="5A544A24"/>
    <w:rsid w:val="5A9A62AD"/>
    <w:rsid w:val="5AAEBCB8"/>
    <w:rsid w:val="5ACB6530"/>
    <w:rsid w:val="5ACFB193"/>
    <w:rsid w:val="5B0FED5E"/>
    <w:rsid w:val="5B12DEAE"/>
    <w:rsid w:val="5B57904F"/>
    <w:rsid w:val="5B58470C"/>
    <w:rsid w:val="5B8378D7"/>
    <w:rsid w:val="5C08B68B"/>
    <w:rsid w:val="5C2754EF"/>
    <w:rsid w:val="5C37B127"/>
    <w:rsid w:val="5C55C2F2"/>
    <w:rsid w:val="5C731B1A"/>
    <w:rsid w:val="5C7B5BA6"/>
    <w:rsid w:val="5C89A13E"/>
    <w:rsid w:val="5CE026DE"/>
    <w:rsid w:val="5CEA9B22"/>
    <w:rsid w:val="5CEB7317"/>
    <w:rsid w:val="5D26A66D"/>
    <w:rsid w:val="5D4B3F35"/>
    <w:rsid w:val="5D585B97"/>
    <w:rsid w:val="5D59B250"/>
    <w:rsid w:val="5D9B6123"/>
    <w:rsid w:val="5DB301D6"/>
    <w:rsid w:val="5DC397D5"/>
    <w:rsid w:val="5DD80D39"/>
    <w:rsid w:val="5DDA099F"/>
    <w:rsid w:val="5E0AA4DE"/>
    <w:rsid w:val="5E4F7BA6"/>
    <w:rsid w:val="5E5A9A12"/>
    <w:rsid w:val="5E6E03A6"/>
    <w:rsid w:val="5E8418CA"/>
    <w:rsid w:val="5ED6F026"/>
    <w:rsid w:val="5EDB9F2B"/>
    <w:rsid w:val="5F7BA4FC"/>
    <w:rsid w:val="5FC1171D"/>
    <w:rsid w:val="5FC5440A"/>
    <w:rsid w:val="5FDC3694"/>
    <w:rsid w:val="60238E3E"/>
    <w:rsid w:val="60259631"/>
    <w:rsid w:val="6045F412"/>
    <w:rsid w:val="6071ACF7"/>
    <w:rsid w:val="6098ABB2"/>
    <w:rsid w:val="60A934B3"/>
    <w:rsid w:val="60C9A543"/>
    <w:rsid w:val="60D997AE"/>
    <w:rsid w:val="61369FAA"/>
    <w:rsid w:val="61468C3D"/>
    <w:rsid w:val="61574F79"/>
    <w:rsid w:val="6165DD19"/>
    <w:rsid w:val="61A6E558"/>
    <w:rsid w:val="61D7F05E"/>
    <w:rsid w:val="61EEC66E"/>
    <w:rsid w:val="6208AE10"/>
    <w:rsid w:val="622CD125"/>
    <w:rsid w:val="6278F18A"/>
    <w:rsid w:val="62E6C347"/>
    <w:rsid w:val="63220D15"/>
    <w:rsid w:val="63502A23"/>
    <w:rsid w:val="63547A02"/>
    <w:rsid w:val="636D9692"/>
    <w:rsid w:val="638F442C"/>
    <w:rsid w:val="63F25664"/>
    <w:rsid w:val="640EC236"/>
    <w:rsid w:val="64102C2C"/>
    <w:rsid w:val="6430277C"/>
    <w:rsid w:val="64484404"/>
    <w:rsid w:val="644C9413"/>
    <w:rsid w:val="64588524"/>
    <w:rsid w:val="6478A1FD"/>
    <w:rsid w:val="64B3A876"/>
    <w:rsid w:val="64C07720"/>
    <w:rsid w:val="64E16F10"/>
    <w:rsid w:val="65174C34"/>
    <w:rsid w:val="65310DD6"/>
    <w:rsid w:val="657641D3"/>
    <w:rsid w:val="6578287A"/>
    <w:rsid w:val="6588450E"/>
    <w:rsid w:val="6589AFD4"/>
    <w:rsid w:val="659AF41A"/>
    <w:rsid w:val="659D1666"/>
    <w:rsid w:val="659E80EA"/>
    <w:rsid w:val="65A32B6C"/>
    <w:rsid w:val="65BE9CC9"/>
    <w:rsid w:val="65C2BCDE"/>
    <w:rsid w:val="65CA99B1"/>
    <w:rsid w:val="65F92E09"/>
    <w:rsid w:val="660B0F99"/>
    <w:rsid w:val="661A2A23"/>
    <w:rsid w:val="66665588"/>
    <w:rsid w:val="6668DE88"/>
    <w:rsid w:val="6673E752"/>
    <w:rsid w:val="66891F27"/>
    <w:rsid w:val="66907C99"/>
    <w:rsid w:val="66AA72E7"/>
    <w:rsid w:val="66D7F66C"/>
    <w:rsid w:val="66DE15BA"/>
    <w:rsid w:val="66ECAA70"/>
    <w:rsid w:val="66FDA612"/>
    <w:rsid w:val="670A59C8"/>
    <w:rsid w:val="671A9FB2"/>
    <w:rsid w:val="671B17A6"/>
    <w:rsid w:val="6732592D"/>
    <w:rsid w:val="6738E6C7"/>
    <w:rsid w:val="677FF4BD"/>
    <w:rsid w:val="67C00C03"/>
    <w:rsid w:val="67EE4442"/>
    <w:rsid w:val="67F067CA"/>
    <w:rsid w:val="6866F9BB"/>
    <w:rsid w:val="686EAE70"/>
    <w:rsid w:val="688971DD"/>
    <w:rsid w:val="68A1A32E"/>
    <w:rsid w:val="68C8AAEF"/>
    <w:rsid w:val="69011FC2"/>
    <w:rsid w:val="690A4BD9"/>
    <w:rsid w:val="693A30C4"/>
    <w:rsid w:val="6942B2B8"/>
    <w:rsid w:val="6949DD5F"/>
    <w:rsid w:val="6965A618"/>
    <w:rsid w:val="69B7AD0A"/>
    <w:rsid w:val="69FE2677"/>
    <w:rsid w:val="6A3FF5B4"/>
    <w:rsid w:val="6A7454EF"/>
    <w:rsid w:val="6A8F9A31"/>
    <w:rsid w:val="6A9B8EB5"/>
    <w:rsid w:val="6B08CC10"/>
    <w:rsid w:val="6B529491"/>
    <w:rsid w:val="6B582704"/>
    <w:rsid w:val="6B5884ED"/>
    <w:rsid w:val="6B613AC0"/>
    <w:rsid w:val="6B693DC6"/>
    <w:rsid w:val="6B6C1777"/>
    <w:rsid w:val="6BBDF971"/>
    <w:rsid w:val="6BC01B93"/>
    <w:rsid w:val="6BD879A7"/>
    <w:rsid w:val="6C146037"/>
    <w:rsid w:val="6C233064"/>
    <w:rsid w:val="6C26C003"/>
    <w:rsid w:val="6C559CEB"/>
    <w:rsid w:val="6C647FC3"/>
    <w:rsid w:val="6CCCD63C"/>
    <w:rsid w:val="6CE6B62F"/>
    <w:rsid w:val="6D09E73A"/>
    <w:rsid w:val="6D15F61B"/>
    <w:rsid w:val="6D44B7BD"/>
    <w:rsid w:val="6D4A0FAC"/>
    <w:rsid w:val="6D5BEBF4"/>
    <w:rsid w:val="6D5C438F"/>
    <w:rsid w:val="6D771815"/>
    <w:rsid w:val="6D86F4B0"/>
    <w:rsid w:val="6D89B2BC"/>
    <w:rsid w:val="6DAE6BBA"/>
    <w:rsid w:val="6DC59981"/>
    <w:rsid w:val="6DC6084F"/>
    <w:rsid w:val="6DC8DFED"/>
    <w:rsid w:val="6DCEA2CB"/>
    <w:rsid w:val="6DCEFEAF"/>
    <w:rsid w:val="6DE23AE3"/>
    <w:rsid w:val="6E004449"/>
    <w:rsid w:val="6E0E65F8"/>
    <w:rsid w:val="6E26031B"/>
    <w:rsid w:val="6E4125F1"/>
    <w:rsid w:val="6E693137"/>
    <w:rsid w:val="6E8F95C3"/>
    <w:rsid w:val="6EB37D34"/>
    <w:rsid w:val="6EE8482F"/>
    <w:rsid w:val="6EF7E918"/>
    <w:rsid w:val="6EFF1036"/>
    <w:rsid w:val="6F04DE4C"/>
    <w:rsid w:val="6F1658B1"/>
    <w:rsid w:val="6F3B5AB7"/>
    <w:rsid w:val="6F400D43"/>
    <w:rsid w:val="6F517A00"/>
    <w:rsid w:val="6F7B1F89"/>
    <w:rsid w:val="6F7D6233"/>
    <w:rsid w:val="6F835CD8"/>
    <w:rsid w:val="6F8E76FB"/>
    <w:rsid w:val="6FB1E23B"/>
    <w:rsid w:val="6FE320D6"/>
    <w:rsid w:val="6FF25D39"/>
    <w:rsid w:val="7003C59F"/>
    <w:rsid w:val="702AF077"/>
    <w:rsid w:val="70359B28"/>
    <w:rsid w:val="70404E92"/>
    <w:rsid w:val="7050CBAA"/>
    <w:rsid w:val="7058B8F4"/>
    <w:rsid w:val="706DE9C6"/>
    <w:rsid w:val="7095D18D"/>
    <w:rsid w:val="70D00A3A"/>
    <w:rsid w:val="71069F71"/>
    <w:rsid w:val="716D851D"/>
    <w:rsid w:val="7178C6B3"/>
    <w:rsid w:val="717C1032"/>
    <w:rsid w:val="717CC7D5"/>
    <w:rsid w:val="71A639B9"/>
    <w:rsid w:val="71B0A548"/>
    <w:rsid w:val="71EFDD00"/>
    <w:rsid w:val="71F35E39"/>
    <w:rsid w:val="71F601AE"/>
    <w:rsid w:val="7254E876"/>
    <w:rsid w:val="726E378D"/>
    <w:rsid w:val="72A9AF39"/>
    <w:rsid w:val="72AD50D9"/>
    <w:rsid w:val="72B3C334"/>
    <w:rsid w:val="72C0CBF1"/>
    <w:rsid w:val="730DD38E"/>
    <w:rsid w:val="731B42F9"/>
    <w:rsid w:val="731D6926"/>
    <w:rsid w:val="7335EE78"/>
    <w:rsid w:val="733D398F"/>
    <w:rsid w:val="733DE419"/>
    <w:rsid w:val="736F6A90"/>
    <w:rsid w:val="7397606E"/>
    <w:rsid w:val="73DBBD2B"/>
    <w:rsid w:val="74089C5B"/>
    <w:rsid w:val="743D783E"/>
    <w:rsid w:val="7455BDF3"/>
    <w:rsid w:val="745B84C6"/>
    <w:rsid w:val="746DC74F"/>
    <w:rsid w:val="7486A651"/>
    <w:rsid w:val="748B672B"/>
    <w:rsid w:val="748DF1C7"/>
    <w:rsid w:val="749FA475"/>
    <w:rsid w:val="749FCEAE"/>
    <w:rsid w:val="74C493DC"/>
    <w:rsid w:val="74D1BED9"/>
    <w:rsid w:val="75194FE5"/>
    <w:rsid w:val="75290481"/>
    <w:rsid w:val="7531400D"/>
    <w:rsid w:val="7551B7A8"/>
    <w:rsid w:val="7593EAFB"/>
    <w:rsid w:val="75BBAAB3"/>
    <w:rsid w:val="75F98ACE"/>
    <w:rsid w:val="762B88F3"/>
    <w:rsid w:val="763CFB2F"/>
    <w:rsid w:val="768131FF"/>
    <w:rsid w:val="768438DA"/>
    <w:rsid w:val="7689AFA4"/>
    <w:rsid w:val="76B1A017"/>
    <w:rsid w:val="76C38A1A"/>
    <w:rsid w:val="76C910AF"/>
    <w:rsid w:val="76E40FC2"/>
    <w:rsid w:val="772A5861"/>
    <w:rsid w:val="77589D8B"/>
    <w:rsid w:val="7761ED86"/>
    <w:rsid w:val="777E5A82"/>
    <w:rsid w:val="77C141F2"/>
    <w:rsid w:val="77E6FB8A"/>
    <w:rsid w:val="77F4600C"/>
    <w:rsid w:val="77F78839"/>
    <w:rsid w:val="7803EE16"/>
    <w:rsid w:val="784BE863"/>
    <w:rsid w:val="7867E3D0"/>
    <w:rsid w:val="78C222A3"/>
    <w:rsid w:val="78C83A53"/>
    <w:rsid w:val="78CC4F26"/>
    <w:rsid w:val="78E71C4C"/>
    <w:rsid w:val="79014FB1"/>
    <w:rsid w:val="7959AA40"/>
    <w:rsid w:val="795D4EEF"/>
    <w:rsid w:val="79910F8A"/>
    <w:rsid w:val="799BABE1"/>
    <w:rsid w:val="79A52FFC"/>
    <w:rsid w:val="79F96D34"/>
    <w:rsid w:val="7A7A9476"/>
    <w:rsid w:val="7A86F299"/>
    <w:rsid w:val="7A88389F"/>
    <w:rsid w:val="7AAA95A9"/>
    <w:rsid w:val="7AABD58A"/>
    <w:rsid w:val="7AC6D31D"/>
    <w:rsid w:val="7AC7A8FE"/>
    <w:rsid w:val="7AEB0479"/>
    <w:rsid w:val="7AF37BA4"/>
    <w:rsid w:val="7B161E09"/>
    <w:rsid w:val="7B16BC88"/>
    <w:rsid w:val="7B208EB1"/>
    <w:rsid w:val="7B4C5D13"/>
    <w:rsid w:val="7B525648"/>
    <w:rsid w:val="7B6EC21A"/>
    <w:rsid w:val="7BA86612"/>
    <w:rsid w:val="7BB50063"/>
    <w:rsid w:val="7BE67DEE"/>
    <w:rsid w:val="7BF9603A"/>
    <w:rsid w:val="7C254377"/>
    <w:rsid w:val="7C380EFA"/>
    <w:rsid w:val="7C69D2A0"/>
    <w:rsid w:val="7C6C368C"/>
    <w:rsid w:val="7C8898C2"/>
    <w:rsid w:val="7CA9E8D2"/>
    <w:rsid w:val="7CAABBC3"/>
    <w:rsid w:val="7CCCF9B0"/>
    <w:rsid w:val="7CF27CC7"/>
    <w:rsid w:val="7D061095"/>
    <w:rsid w:val="7D18367B"/>
    <w:rsid w:val="7D3E948D"/>
    <w:rsid w:val="7D4DD088"/>
    <w:rsid w:val="7D5309E1"/>
    <w:rsid w:val="7DD8E4D2"/>
    <w:rsid w:val="7DF0DB8D"/>
    <w:rsid w:val="7E223775"/>
    <w:rsid w:val="7E2BAA0D"/>
    <w:rsid w:val="7E2D8897"/>
    <w:rsid w:val="7E482A40"/>
    <w:rsid w:val="7E74D5BB"/>
    <w:rsid w:val="7E75BC43"/>
    <w:rsid w:val="7E7B1819"/>
    <w:rsid w:val="7E8E07B9"/>
    <w:rsid w:val="7E96ACE5"/>
    <w:rsid w:val="7EA5CEAB"/>
    <w:rsid w:val="7EA67221"/>
    <w:rsid w:val="7EA6C299"/>
    <w:rsid w:val="7F3271A2"/>
    <w:rsid w:val="7F35C0EA"/>
    <w:rsid w:val="7F380C6B"/>
    <w:rsid w:val="7F4F5D96"/>
    <w:rsid w:val="7F64B771"/>
    <w:rsid w:val="7F7839A0"/>
    <w:rsid w:val="7FAF8DB1"/>
    <w:rsid w:val="7FDB3F57"/>
    <w:rsid w:val="7FDE0EF0"/>
    <w:rsid w:val="7FFC4531"/>
    <w:rsid w:val="7FFCD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62CE14AF"/>
  <w15:docId w15:val="{9D9079A3-4EA0-4873-811A-455B9C80CD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qFormat="1"/>
    <w:lsdException w:name="heading 5" w:uiPriority="9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 w:qFormat="1"/>
    <w:lsdException w:name="toc 7" w:uiPriority="39"/>
    <w:lsdException w:name="toc 8" w:uiPriority="39" w:qFormat="1"/>
    <w:lsdException w:name="toc 9" w:uiPriority="39"/>
    <w:lsdException w:name="Normal Indent" w:semiHidden="1" w:unhideWhenUsed="1"/>
    <w:lsdException w:name="footnote text" w:semiHidden="1"/>
    <w:lsdException w:name="annotation text" w:uiPriority="99" w:qFormat="1"/>
    <w:lsdException w:name="header" w:uiPriority="99" w:qFormat="1"/>
    <w:lsdException w:name="footer" w:qFormat="1"/>
    <w:lsdException w:name="index heading" w:semiHidden="1" w:unhideWhenUsed="1"/>
    <w:lsdException w:name="caption" w:qFormat="1"/>
    <w:lsdException w:name="table of figures" w:semiHidden="1" w:qFormat="1"/>
    <w:lsdException w:name="envelope address" w:semiHidden="1" w:unhideWhenUsed="1"/>
    <w:lsdException w:name="envelope return" w:semiHidden="1" w:unhideWhenUsed="1"/>
    <w:lsdException w:name="footnote reference" w:semiHidden="1" w:qFormat="1"/>
    <w:lsdException w:name="annotation reference" w:uiPriority="99"/>
    <w:lsdException w:name="line number" w:semiHidden="1" w:unhideWhenUsed="1"/>
    <w:lsdException w:name="page number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2" w:semiHidden="1" w:unhideWhenUsed="1"/>
    <w:lsdException w:name="List 3" w:semiHidden="1" w:unhideWhenUsed="1"/>
    <w:lsdException w:name="List Bullet 2" w:qFormat="1"/>
    <w:lsdException w:name="List Bullet 4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qFormat="1"/>
    <w:lsdException w:name="FollowedHyperlink" w:uiPriority="99" w:qFormat="1"/>
    <w:lsdException w:name="Strong" w:uiPriority="22" w:qFormat="1"/>
    <w:lsdException w:name="Emphasis" w:uiPriority="20" w:qFormat="1"/>
    <w:lsdException w:name="Document Map" w:semiHidden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qFormat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73E7"/>
    <w:pPr>
      <w:kinsoku w:val="0"/>
      <w:spacing w:before="120" w:line="264" w:lineRule="auto"/>
      <w:jc w:val="both"/>
    </w:pPr>
    <w:rPr>
      <w:rFonts w:ascii="Arial" w:eastAsia="Arial" w:hAnsi="Arial" w:cs="Arial"/>
      <w:lang w:val="en-GB"/>
    </w:rPr>
  </w:style>
  <w:style w:type="paragraph" w:styleId="Heading1">
    <w:name w:val="heading 1"/>
    <w:basedOn w:val="Normal"/>
    <w:next w:val="Heading2"/>
    <w:link w:val="Heading1Char"/>
    <w:uiPriority w:val="9"/>
    <w:qFormat/>
    <w:pPr>
      <w:keepNext/>
      <w:pageBreakBefore/>
      <w:numPr>
        <w:numId w:val="1"/>
      </w:numPr>
      <w:pBdr>
        <w:bottom w:val="single" w:sz="18" w:space="1" w:color="009BCC"/>
      </w:pBdr>
      <w:spacing w:after="320"/>
      <w:outlineLvl w:val="0"/>
    </w:pPr>
    <w:rPr>
      <w:b/>
      <w:bCs/>
      <w:snapToGrid w:val="0"/>
      <w:color w:val="E36C0A" w:themeColor="accent6" w:themeShade="BF"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spacing w:before="320" w:after="120"/>
      <w:outlineLvl w:val="1"/>
    </w:pPr>
    <w:rPr>
      <w:b/>
      <w:bCs/>
      <w:iCs/>
      <w:color w:val="009BCC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numPr>
        <w:ilvl w:val="2"/>
        <w:numId w:val="1"/>
      </w:numPr>
      <w:spacing w:before="240" w:after="80"/>
      <w:outlineLvl w:val="2"/>
    </w:pPr>
    <w:rPr>
      <w:b/>
      <w:bCs/>
      <w:color w:val="004B66"/>
      <w:sz w:val="24"/>
      <w:szCs w:val="22"/>
    </w:rPr>
  </w:style>
  <w:style w:type="paragraph" w:styleId="Heading4">
    <w:name w:val="heading 4"/>
    <w:basedOn w:val="Normal"/>
    <w:next w:val="Normal"/>
    <w:link w:val="Heading4Char"/>
    <w:qFormat/>
    <w:pPr>
      <w:keepNext/>
      <w:spacing w:before="180"/>
      <w:outlineLvl w:val="3"/>
    </w:pPr>
    <w:rPr>
      <w:b/>
      <w:bCs/>
      <w:color w:val="0070C0"/>
    </w:rPr>
  </w:style>
  <w:style w:type="paragraph" w:styleId="Heading5">
    <w:name w:val="heading 5"/>
    <w:basedOn w:val="Normal"/>
    <w:next w:val="Normal"/>
    <w:link w:val="Heading5Char"/>
    <w:uiPriority w:val="9"/>
    <w:qFormat/>
    <w:pPr>
      <w:keepNext/>
      <w:spacing w:before="160"/>
      <w:outlineLvl w:val="4"/>
    </w:pPr>
    <w:rPr>
      <w:i/>
      <w:iCs/>
      <w:color w:val="004B66"/>
    </w:rPr>
  </w:style>
  <w:style w:type="paragraph" w:styleId="Heading6">
    <w:name w:val="heading 6"/>
    <w:basedOn w:val="Normal"/>
    <w:next w:val="Normal"/>
    <w:link w:val="Heading6Char"/>
    <w:qFormat/>
    <w:pPr>
      <w:keepNext/>
      <w:keepLines/>
      <w:outlineLvl w:val="5"/>
    </w:pPr>
    <w:rPr>
      <w:color w:val="004B66"/>
      <w:u w:val="single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pPr>
      <w:spacing w:after="120"/>
      <w:outlineLvl w:val="7"/>
    </w:pPr>
    <w:rPr>
      <w:b/>
      <w:bCs/>
      <w:smallCaps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qFormat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qFormat/>
    <w:pPr>
      <w:kinsoku/>
      <w:spacing w:before="0" w:after="240" w:line="240" w:lineRule="auto"/>
      <w:ind w:firstLine="720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kinsoku/>
      <w:spacing w:before="0" w:after="120" w:line="276" w:lineRule="auto"/>
      <w:ind w:left="360"/>
      <w:jc w:val="left"/>
    </w:pPr>
    <w:rPr>
      <w:rFonts w:asciiTheme="minorHAnsi" w:eastAsiaTheme="minorEastAsia" w:hAnsiTheme="minorHAnsi" w:cstheme="minorBidi"/>
      <w:sz w:val="22"/>
      <w:szCs w:val="22"/>
      <w:lang w:val="en-US"/>
    </w:rPr>
  </w:style>
  <w:style w:type="paragraph" w:styleId="Caption">
    <w:name w:val="caption"/>
    <w:basedOn w:val="Normal"/>
    <w:next w:val="Normal"/>
    <w:qFormat/>
    <w:rPr>
      <w:b/>
      <w:bCs/>
    </w:rPr>
  </w:style>
  <w:style w:type="character" w:styleId="CommentReference">
    <w:name w:val="annotation reference"/>
    <w:basedOn w:val="DefaultParagraphFont"/>
    <w:uiPriority w:val="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qFormat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Pr>
      <w:rFonts w:ascii="Arial" w:hAnsi="Arial"/>
      <w:b/>
      <w:bCs/>
    </w:rPr>
  </w:style>
  <w:style w:type="paragraph" w:styleId="DocumentMap">
    <w:name w:val="Document Map"/>
    <w:basedOn w:val="Normal"/>
    <w:semiHidden/>
    <w:qFormat/>
    <w:pPr>
      <w:shd w:val="clear" w:color="auto" w:fill="000080"/>
    </w:pPr>
    <w:rPr>
      <w:rFonts w:ascii="Tahoma" w:hAnsi="Tahoma" w:cs="Tahoma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EndnoteReference">
    <w:name w:val="endnote reference"/>
    <w:basedOn w:val="DefaultParagraphFont"/>
    <w:rPr>
      <w:vertAlign w:val="superscript"/>
    </w:rPr>
  </w:style>
  <w:style w:type="paragraph" w:styleId="EndnoteText">
    <w:name w:val="endnote text"/>
    <w:basedOn w:val="Normal"/>
    <w:link w:val="EndnoteTextChar"/>
    <w:pPr>
      <w:spacing w:before="0" w:line="240" w:lineRule="auto"/>
    </w:pPr>
  </w:style>
  <w:style w:type="character" w:styleId="FollowedHyperlink">
    <w:name w:val="FollowedHyperlink"/>
    <w:basedOn w:val="DefaultParagraphFont"/>
    <w:uiPriority w:val="99"/>
    <w:qFormat/>
    <w:rPr>
      <w:rFonts w:ascii="Arial Narrow" w:hAnsi="Arial Narrow"/>
      <w:color w:val="800080"/>
      <w:u w:val="single"/>
    </w:rPr>
  </w:style>
  <w:style w:type="paragraph" w:styleId="Footer">
    <w:name w:val="footer"/>
    <w:basedOn w:val="Normal"/>
    <w:link w:val="FooterChar"/>
    <w:qFormat/>
    <w:pPr>
      <w:tabs>
        <w:tab w:val="center" w:pos="4680"/>
        <w:tab w:val="right" w:pos="9360"/>
      </w:tabs>
      <w:spacing w:before="60"/>
    </w:pPr>
    <w:rPr>
      <w:sz w:val="16"/>
      <w:szCs w:val="16"/>
    </w:rPr>
  </w:style>
  <w:style w:type="character" w:styleId="FootnoteReference">
    <w:name w:val="footnote reference"/>
    <w:basedOn w:val="DefaultParagraphFont"/>
    <w:semiHidden/>
    <w:qFormat/>
    <w:rPr>
      <w:vertAlign w:val="superscript"/>
    </w:rPr>
  </w:style>
  <w:style w:type="paragraph" w:styleId="FootnoteText">
    <w:name w:val="footnote text"/>
    <w:basedOn w:val="Normal"/>
    <w:semiHidden/>
    <w:pPr>
      <w:keepLines/>
      <w:tabs>
        <w:tab w:val="left" w:pos="144"/>
      </w:tabs>
      <w:spacing w:before="60"/>
      <w:ind w:firstLine="144"/>
    </w:pPr>
    <w:rPr>
      <w:sz w:val="18"/>
    </w:rPr>
  </w:style>
  <w:style w:type="paragraph" w:styleId="Header">
    <w:name w:val="header"/>
    <w:basedOn w:val="Normal"/>
    <w:link w:val="HeaderChar"/>
    <w:uiPriority w:val="99"/>
    <w:qFormat/>
    <w:pPr>
      <w:keepLines/>
      <w:tabs>
        <w:tab w:val="right" w:pos="9360"/>
      </w:tabs>
      <w:spacing w:before="60"/>
    </w:pPr>
    <w:rPr>
      <w:sz w:val="16"/>
    </w:rPr>
  </w:style>
  <w:style w:type="character" w:styleId="Hyperlink">
    <w:name w:val="Hyperlink"/>
    <w:basedOn w:val="DefaultParagraphFont"/>
    <w:uiPriority w:val="99"/>
    <w:qFormat/>
    <w:rPr>
      <w:color w:val="0000FF"/>
      <w:u w:val="single"/>
    </w:rPr>
  </w:style>
  <w:style w:type="paragraph" w:styleId="ListBullet">
    <w:name w:val="List Bullet"/>
    <w:basedOn w:val="Normal"/>
    <w:link w:val="ListBulletChar"/>
    <w:qFormat/>
    <w:pPr>
      <w:kinsoku/>
      <w:spacing w:before="100"/>
    </w:pPr>
    <w:rPr>
      <w:rFonts w:eastAsia="Times New Roman"/>
      <w:color w:val="000000"/>
    </w:rPr>
  </w:style>
  <w:style w:type="paragraph" w:styleId="ListBullet2">
    <w:name w:val="List Bullet 2"/>
    <w:basedOn w:val="Normal"/>
    <w:link w:val="ListBullet2Char"/>
    <w:qFormat/>
    <w:pPr>
      <w:numPr>
        <w:numId w:val="2"/>
      </w:numPr>
      <w:kinsoku/>
      <w:spacing w:before="60"/>
    </w:pPr>
    <w:rPr>
      <w:rFonts w:eastAsia="Times New Roman"/>
      <w:color w:val="000000"/>
    </w:rPr>
  </w:style>
  <w:style w:type="paragraph" w:styleId="ListBullet3">
    <w:name w:val="List Bullet 3"/>
    <w:basedOn w:val="Normal"/>
    <w:pPr>
      <w:numPr>
        <w:numId w:val="3"/>
      </w:numPr>
      <w:spacing w:before="20"/>
    </w:pPr>
  </w:style>
  <w:style w:type="paragraph" w:styleId="ListBullet4">
    <w:name w:val="List Bullet 4"/>
    <w:basedOn w:val="Normal"/>
    <w:qFormat/>
    <w:pPr>
      <w:numPr>
        <w:numId w:val="4"/>
      </w:numPr>
      <w:contextualSpacing/>
    </w:pPr>
  </w:style>
  <w:style w:type="paragraph" w:styleId="NormalWeb">
    <w:name w:val="Normal (Web)"/>
    <w:basedOn w:val="Normal"/>
    <w:uiPriority w:val="99"/>
    <w:unhideWhenUsed/>
    <w:pPr>
      <w:kinsoku/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  <w:lang w:val="en-US"/>
    </w:rPr>
  </w:style>
  <w:style w:type="character" w:styleId="PageNumber">
    <w:name w:val="page number"/>
    <w:basedOn w:val="DefaultParagraphFont"/>
    <w:qFormat/>
  </w:style>
  <w:style w:type="character" w:styleId="Strong">
    <w:name w:val="Strong"/>
    <w:basedOn w:val="DefaultParagraphFont"/>
    <w:uiPriority w:val="22"/>
    <w:qFormat/>
    <w:rPr>
      <w:b/>
      <w:bCs/>
      <w:color w:val="009BCC"/>
    </w:rPr>
  </w:style>
  <w:style w:type="paragraph" w:styleId="Subtitle">
    <w:name w:val="Subtitle"/>
    <w:basedOn w:val="Normal"/>
    <w:next w:val="Normal"/>
    <w:link w:val="SubtitleChar"/>
    <w:qFormat/>
    <w:rPr>
      <w:rFonts w:asciiTheme="majorHAnsi" w:eastAsiaTheme="majorEastAsia" w:hAnsiTheme="majorHAnsi" w:cstheme="majorBidi"/>
      <w:b/>
      <w:i/>
      <w:iCs/>
      <w:color w:val="E36C0A" w:themeColor="accent6" w:themeShade="BF"/>
      <w:spacing w:val="15"/>
      <w:sz w:val="24"/>
      <w:szCs w:val="24"/>
    </w:rPr>
  </w:style>
  <w:style w:type="table" w:styleId="TableGrid">
    <w:name w:val="Table Grid"/>
    <w:basedOn w:val="TableNormal"/>
    <w:uiPriority w:val="39"/>
    <w:qFormat/>
    <w:pPr>
      <w:kinsoku w:val="0"/>
      <w:spacing w:before="120" w:line="264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semiHidden/>
    <w:qFormat/>
    <w:pPr>
      <w:tabs>
        <w:tab w:val="right" w:leader="dot" w:pos="8640"/>
      </w:tabs>
      <w:ind w:left="1440" w:right="720" w:hanging="720"/>
    </w:pPr>
  </w:style>
  <w:style w:type="paragraph" w:styleId="Title">
    <w:name w:val="Title"/>
    <w:qFormat/>
    <w:pPr>
      <w:keepNext/>
      <w:keepLines/>
      <w:spacing w:before="240"/>
      <w:jc w:val="center"/>
    </w:pPr>
    <w:rPr>
      <w:rFonts w:ascii="Arial" w:eastAsia="Arial" w:hAnsi="Arial" w:cs="Arial"/>
      <w:b/>
      <w:bCs/>
      <w:color w:val="009BCC"/>
      <w:sz w:val="24"/>
      <w:szCs w:val="24"/>
    </w:rPr>
  </w:style>
  <w:style w:type="paragraph" w:styleId="TOC1">
    <w:name w:val="toc 1"/>
    <w:basedOn w:val="Normal"/>
    <w:next w:val="Normal"/>
    <w:autoRedefine/>
    <w:uiPriority w:val="39"/>
    <w:qFormat/>
    <w:pPr>
      <w:keepNext/>
      <w:keepLines/>
      <w:tabs>
        <w:tab w:val="left" w:pos="504"/>
        <w:tab w:val="right" w:leader="dot" w:pos="8640"/>
      </w:tabs>
      <w:spacing w:before="240"/>
      <w:ind w:left="504" w:right="288" w:hanging="504"/>
    </w:pPr>
    <w:rPr>
      <w:b/>
      <w:color w:val="009BCC"/>
      <w:sz w:val="22"/>
    </w:rPr>
  </w:style>
  <w:style w:type="paragraph" w:styleId="TOC2">
    <w:name w:val="toc 2"/>
    <w:basedOn w:val="Normal"/>
    <w:next w:val="Normal"/>
    <w:autoRedefine/>
    <w:uiPriority w:val="39"/>
    <w:qFormat/>
    <w:pPr>
      <w:tabs>
        <w:tab w:val="left" w:pos="1152"/>
        <w:tab w:val="right" w:leader="dot" w:pos="8640"/>
      </w:tabs>
      <w:ind w:left="1152" w:right="288" w:hanging="648"/>
    </w:pPr>
  </w:style>
  <w:style w:type="paragraph" w:styleId="TOC3">
    <w:name w:val="toc 3"/>
    <w:basedOn w:val="TOC2"/>
    <w:next w:val="Normal"/>
    <w:autoRedefine/>
    <w:uiPriority w:val="39"/>
    <w:qFormat/>
    <w:pPr>
      <w:tabs>
        <w:tab w:val="clear" w:pos="1152"/>
        <w:tab w:val="left" w:pos="1953"/>
      </w:tabs>
      <w:spacing w:before="40"/>
      <w:ind w:left="1944" w:hanging="792"/>
    </w:pPr>
  </w:style>
  <w:style w:type="paragraph" w:styleId="TOC4">
    <w:name w:val="toc 4"/>
    <w:basedOn w:val="Normal"/>
    <w:next w:val="Normal"/>
    <w:autoRedefine/>
    <w:uiPriority w:val="39"/>
    <w:qFormat/>
    <w:pPr>
      <w:spacing w:after="120"/>
      <w:ind w:left="720"/>
    </w:pPr>
  </w:style>
  <w:style w:type="paragraph" w:styleId="TOC5">
    <w:name w:val="toc 5"/>
    <w:basedOn w:val="Normal"/>
    <w:next w:val="Normal"/>
    <w:autoRedefine/>
    <w:uiPriority w:val="39"/>
    <w:qFormat/>
    <w:pPr>
      <w:spacing w:after="120"/>
      <w:ind w:left="960"/>
    </w:pPr>
  </w:style>
  <w:style w:type="paragraph" w:styleId="TOC6">
    <w:name w:val="toc 6"/>
    <w:basedOn w:val="Normal"/>
    <w:next w:val="Normal"/>
    <w:autoRedefine/>
    <w:uiPriority w:val="39"/>
    <w:qFormat/>
    <w:pPr>
      <w:spacing w:after="120"/>
      <w:ind w:left="1200"/>
    </w:pPr>
  </w:style>
  <w:style w:type="paragraph" w:styleId="TOC7">
    <w:name w:val="toc 7"/>
    <w:basedOn w:val="Normal"/>
    <w:next w:val="Normal"/>
    <w:autoRedefine/>
    <w:uiPriority w:val="39"/>
    <w:pPr>
      <w:spacing w:after="120"/>
      <w:ind w:left="1440"/>
    </w:pPr>
  </w:style>
  <w:style w:type="paragraph" w:styleId="TOC8">
    <w:name w:val="toc 8"/>
    <w:basedOn w:val="Normal"/>
    <w:next w:val="Normal"/>
    <w:autoRedefine/>
    <w:uiPriority w:val="39"/>
    <w:qFormat/>
    <w:pPr>
      <w:spacing w:after="120"/>
      <w:ind w:left="1680"/>
    </w:pPr>
  </w:style>
  <w:style w:type="paragraph" w:styleId="TOC9">
    <w:name w:val="toc 9"/>
    <w:basedOn w:val="Normal"/>
    <w:next w:val="Normal"/>
    <w:autoRedefine/>
    <w:uiPriority w:val="39"/>
    <w:pPr>
      <w:spacing w:after="120"/>
      <w:ind w:left="1920"/>
    </w:pPr>
  </w:style>
  <w:style w:type="table" w:styleId="MediumGrid3-Accent1">
    <w:name w:val="Medium Grid 3 Accent 1"/>
    <w:basedOn w:val="TableNormal"/>
    <w:uiPriority w:val="69"/>
    <w:rPr>
      <w:rFonts w:asciiTheme="minorHAnsi" w:eastAsiaTheme="minorEastAsia" w:hAnsiTheme="minorHAnsi" w:cstheme="minorBidi"/>
      <w:sz w:val="22"/>
      <w:szCs w:val="22"/>
    </w:rPr>
    <w:tblPr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auto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auto"/>
          <w:insideV w:val="single" w:sz="8" w:space="0" w:color="auto"/>
        </w:tcBorders>
        <w:shd w:val="clear" w:color="auto" w:fill="A7BFDE" w:themeFill="accent1" w:themeFillTint="7F"/>
      </w:tcPr>
    </w:tblStyle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="Arial" w:eastAsia="Arial" w:hAnsi="Arial" w:cs="Arial"/>
      <w:b/>
      <w:bCs/>
      <w:snapToGrid w:val="0"/>
      <w:color w:val="E36C0A" w:themeColor="accent6" w:themeShade="BF"/>
      <w:kern w:val="32"/>
      <w:sz w:val="32"/>
      <w:szCs w:val="32"/>
      <w:lang w:val="en-GB"/>
    </w:rPr>
  </w:style>
  <w:style w:type="paragraph" w:customStyle="1" w:styleId="DisclaimerTitle">
    <w:name w:val="Disclaimer Title"/>
    <w:basedOn w:val="Normal"/>
    <w:qFormat/>
    <w:pPr>
      <w:spacing w:after="180"/>
      <w:jc w:val="center"/>
    </w:pPr>
    <w:rPr>
      <w:b/>
      <w:bCs/>
      <w:i/>
      <w:iCs/>
    </w:rPr>
  </w:style>
  <w:style w:type="paragraph" w:customStyle="1" w:styleId="ContentsHeading">
    <w:name w:val="Contents Heading"/>
    <w:basedOn w:val="Heading1"/>
    <w:qFormat/>
    <w:pPr>
      <w:numPr>
        <w:numId w:val="0"/>
      </w:numPr>
      <w:spacing w:after="400"/>
    </w:pPr>
  </w:style>
  <w:style w:type="character" w:customStyle="1" w:styleId="ListBulletChar">
    <w:name w:val="List Bullet Char"/>
    <w:basedOn w:val="DefaultParagraphFont"/>
    <w:link w:val="ListBullet"/>
    <w:qFormat/>
    <w:rPr>
      <w:rFonts w:ascii="Arial" w:hAnsi="Arial" w:cs="Arial"/>
      <w:color w:val="000000"/>
      <w:lang w:val="en-GB"/>
    </w:rPr>
  </w:style>
  <w:style w:type="paragraph" w:customStyle="1" w:styleId="TableText">
    <w:name w:val="Table Text"/>
    <w:basedOn w:val="Normal"/>
    <w:link w:val="TableTextChar1"/>
    <w:qFormat/>
    <w:pPr>
      <w:spacing w:before="60"/>
    </w:pPr>
  </w:style>
  <w:style w:type="character" w:customStyle="1" w:styleId="TableTextChar1">
    <w:name w:val="Table Text Char1"/>
    <w:basedOn w:val="DefaultParagraphFont"/>
    <w:link w:val="TableText"/>
    <w:rPr>
      <w:rFonts w:ascii="Arial" w:eastAsia="Arial" w:hAnsi="Arial" w:cs="Arial"/>
    </w:rPr>
  </w:style>
  <w:style w:type="paragraph" w:customStyle="1" w:styleId="ResumeHeading1">
    <w:name w:val="Resume Heading 1"/>
    <w:basedOn w:val="Normal"/>
    <w:next w:val="Normal"/>
    <w:qFormat/>
    <w:pPr>
      <w:keepNext/>
      <w:keepLines/>
      <w:pageBreakBefore/>
      <w:pBdr>
        <w:bottom w:val="single" w:sz="12" w:space="1" w:color="009BCC"/>
      </w:pBdr>
    </w:pPr>
    <w:rPr>
      <w:b/>
      <w:color w:val="009BCC"/>
      <w:sz w:val="28"/>
      <w:szCs w:val="28"/>
    </w:rPr>
  </w:style>
  <w:style w:type="paragraph" w:customStyle="1" w:styleId="TableBullets">
    <w:name w:val="Table Bullets"/>
    <w:basedOn w:val="Normal"/>
    <w:link w:val="TableBulletsChar"/>
    <w:qFormat/>
    <w:pPr>
      <w:keepLines/>
      <w:spacing w:before="60"/>
    </w:pPr>
  </w:style>
  <w:style w:type="character" w:customStyle="1" w:styleId="TableBulletsChar">
    <w:name w:val="Table Bullets Char"/>
    <w:basedOn w:val="DefaultParagraphFont"/>
    <w:link w:val="TableBullets"/>
    <w:uiPriority w:val="99"/>
    <w:qFormat/>
    <w:rPr>
      <w:rFonts w:ascii="Arial" w:eastAsia="Arial" w:hAnsi="Arial" w:cs="Arial"/>
      <w:lang w:val="en-GB"/>
    </w:rPr>
  </w:style>
  <w:style w:type="paragraph" w:customStyle="1" w:styleId="TitlePageTextBox">
    <w:name w:val="Title Page Text Box"/>
    <w:basedOn w:val="Normal"/>
    <w:qFormat/>
    <w:pPr>
      <w:spacing w:before="720" w:after="480"/>
      <w:jc w:val="center"/>
    </w:pPr>
    <w:rPr>
      <w:smallCaps/>
      <w:color w:val="FFFFFF"/>
      <w:sz w:val="52"/>
      <w:szCs w:val="52"/>
    </w:rPr>
  </w:style>
  <w:style w:type="paragraph" w:customStyle="1" w:styleId="ListBulletSpace">
    <w:name w:val="List Bullet Space"/>
    <w:basedOn w:val="ListBullet"/>
    <w:qFormat/>
    <w:pPr>
      <w:spacing w:after="240"/>
    </w:pPr>
  </w:style>
  <w:style w:type="paragraph" w:customStyle="1" w:styleId="TableHead">
    <w:name w:val="Table Head"/>
    <w:basedOn w:val="Normal"/>
    <w:link w:val="TableHeadChar"/>
    <w:pPr>
      <w:keepNext/>
      <w:spacing w:before="60" w:after="20"/>
    </w:pPr>
    <w:rPr>
      <w:b/>
      <w:bCs/>
      <w:color w:val="FFFFFF"/>
    </w:rPr>
  </w:style>
  <w:style w:type="paragraph" w:customStyle="1" w:styleId="CoverPageNotBold">
    <w:name w:val="Cover Page Not Bold"/>
    <w:basedOn w:val="Normal"/>
    <w:pPr>
      <w:spacing w:line="320" w:lineRule="exact"/>
      <w:jc w:val="right"/>
    </w:pPr>
    <w:rPr>
      <w:sz w:val="24"/>
      <w:szCs w:val="24"/>
    </w:rPr>
  </w:style>
  <w:style w:type="character" w:customStyle="1" w:styleId="ListBullet2Char">
    <w:name w:val="List Bullet 2 Char"/>
    <w:basedOn w:val="DefaultParagraphFont"/>
    <w:link w:val="ListBullet2"/>
    <w:rPr>
      <w:rFonts w:ascii="Arial" w:eastAsia="Times New Roman" w:hAnsi="Arial" w:cs="Arial"/>
      <w:color w:val="000000"/>
      <w:lang w:val="en-GB"/>
    </w:rPr>
  </w:style>
  <w:style w:type="paragraph" w:customStyle="1" w:styleId="ListBullet2Space">
    <w:name w:val="List Bullet 2 Space"/>
    <w:basedOn w:val="ListBullet2"/>
    <w:link w:val="ListBullet2SpaceChar"/>
    <w:qFormat/>
    <w:pPr>
      <w:numPr>
        <w:numId w:val="5"/>
      </w:numPr>
      <w:spacing w:after="240"/>
    </w:pPr>
  </w:style>
  <w:style w:type="character" w:customStyle="1" w:styleId="ListBullet2SpaceChar">
    <w:name w:val="List Bullet 2 Space Char"/>
    <w:basedOn w:val="ListBullet2Char"/>
    <w:link w:val="ListBullet2Space"/>
    <w:qFormat/>
    <w:rPr>
      <w:rFonts w:ascii="Arial" w:eastAsia="Times New Roman" w:hAnsi="Arial" w:cs="Arial"/>
      <w:color w:val="000000"/>
      <w:lang w:val="en-GB"/>
    </w:rPr>
  </w:style>
  <w:style w:type="paragraph" w:customStyle="1" w:styleId="ListBullet3Space">
    <w:name w:val="List Bullet 3 Space"/>
    <w:basedOn w:val="ListBullet3"/>
    <w:pPr>
      <w:numPr>
        <w:numId w:val="0"/>
      </w:numPr>
      <w:spacing w:after="240"/>
    </w:pPr>
  </w:style>
  <w:style w:type="character" w:customStyle="1" w:styleId="CapgeminiBold">
    <w:name w:val="Capgemini Bold"/>
    <w:basedOn w:val="DefaultParagraphFont"/>
    <w:qFormat/>
    <w:rPr>
      <w:rFonts w:ascii="Arial" w:hAnsi="Arial"/>
      <w:b/>
      <w:bCs/>
      <w:color w:val="003366"/>
    </w:rPr>
  </w:style>
  <w:style w:type="paragraph" w:customStyle="1" w:styleId="CapgeminiCoverText">
    <w:name w:val="Capgemini Cover Text"/>
    <w:basedOn w:val="Normal"/>
    <w:link w:val="CapgeminiCoverTextChar"/>
    <w:semiHidden/>
    <w:qFormat/>
    <w:pPr>
      <w:jc w:val="right"/>
    </w:pPr>
    <w:rPr>
      <w:rFonts w:cs="Times New Roman"/>
      <w:b/>
      <w:bCs/>
      <w:color w:val="003366"/>
      <w:sz w:val="44"/>
      <w:szCs w:val="44"/>
    </w:rPr>
  </w:style>
  <w:style w:type="character" w:customStyle="1" w:styleId="CapgeminiCoverTextChar">
    <w:name w:val="Capgemini Cover Text Char"/>
    <w:basedOn w:val="DefaultParagraphFont"/>
    <w:link w:val="CapgeminiCoverText"/>
    <w:semiHidden/>
    <w:qFormat/>
    <w:rPr>
      <w:rFonts w:ascii="Arial" w:eastAsia="Arial" w:hAnsi="Arial"/>
      <w:b/>
      <w:bCs/>
      <w:color w:val="003366"/>
      <w:sz w:val="44"/>
      <w:szCs w:val="44"/>
    </w:rPr>
  </w:style>
  <w:style w:type="paragraph" w:customStyle="1" w:styleId="CapgeminiCoverText2">
    <w:name w:val="Capgemini Cover Text 2"/>
    <w:basedOn w:val="Normal"/>
    <w:link w:val="CapgeminiCoverText2Char"/>
    <w:semiHidden/>
    <w:qFormat/>
    <w:pPr>
      <w:jc w:val="right"/>
    </w:pPr>
    <w:rPr>
      <w:color w:val="003366"/>
      <w:sz w:val="32"/>
      <w:szCs w:val="32"/>
    </w:rPr>
  </w:style>
  <w:style w:type="character" w:customStyle="1" w:styleId="CapgeminiCoverText2Char">
    <w:name w:val="Capgemini Cover Text 2 Char"/>
    <w:basedOn w:val="DefaultParagraphFont"/>
    <w:link w:val="CapgeminiCoverText2"/>
    <w:semiHidden/>
    <w:qFormat/>
    <w:rPr>
      <w:rFonts w:ascii="Arial" w:eastAsia="Arial" w:hAnsi="Arial" w:cs="Arial"/>
      <w:color w:val="003366"/>
      <w:sz w:val="32"/>
      <w:szCs w:val="32"/>
    </w:rPr>
  </w:style>
  <w:style w:type="paragraph" w:customStyle="1" w:styleId="CapgeminiCoverText3">
    <w:name w:val="Capgemini Cover Text 3"/>
    <w:basedOn w:val="Normal"/>
    <w:link w:val="CapgeminiCoverText3Char"/>
    <w:semiHidden/>
    <w:qFormat/>
    <w:pPr>
      <w:spacing w:before="0"/>
    </w:pPr>
    <w:rPr>
      <w:b/>
      <w:bCs/>
      <w:color w:val="004B66"/>
      <w:szCs w:val="44"/>
    </w:rPr>
  </w:style>
  <w:style w:type="character" w:customStyle="1" w:styleId="CapgeminiCoverText3Char">
    <w:name w:val="Capgemini Cover Text 3 Char"/>
    <w:basedOn w:val="CapgeminiCoverTextChar"/>
    <w:link w:val="CapgeminiCoverText3"/>
    <w:semiHidden/>
    <w:qFormat/>
    <w:rPr>
      <w:rFonts w:ascii="Arial" w:eastAsia="Arial" w:hAnsi="Arial" w:cs="Arial"/>
      <w:b/>
      <w:bCs/>
      <w:color w:val="004B66"/>
      <w:sz w:val="44"/>
      <w:szCs w:val="44"/>
    </w:rPr>
  </w:style>
  <w:style w:type="paragraph" w:customStyle="1" w:styleId="CapgeminiDisclaimer">
    <w:name w:val="Capgemini Disclaimer"/>
    <w:basedOn w:val="Normal"/>
    <w:semiHidden/>
    <w:qFormat/>
    <w:pPr>
      <w:jc w:val="right"/>
    </w:pPr>
    <w:rPr>
      <w:color w:val="FFFFFF"/>
      <w:sz w:val="16"/>
      <w:szCs w:val="16"/>
    </w:rPr>
  </w:style>
  <w:style w:type="table" w:customStyle="1" w:styleId="CapgeminiTableStyle2">
    <w:name w:val="Capgemini Table Style_2"/>
    <w:basedOn w:val="TableNormal"/>
    <w:qFormat/>
    <w:rPr>
      <w:rFonts w:ascii="Arial" w:hAnsi="Arial"/>
    </w:rPr>
    <w:tblPr>
      <w:tblBorders>
        <w:top w:val="single" w:sz="6" w:space="0" w:color="009BCC"/>
        <w:left w:val="single" w:sz="6" w:space="0" w:color="009BCC"/>
        <w:bottom w:val="single" w:sz="6" w:space="0" w:color="009BCC"/>
        <w:right w:val="single" w:sz="6" w:space="0" w:color="009BCC"/>
        <w:insideH w:val="single" w:sz="6" w:space="0" w:color="009BCC"/>
        <w:insideV w:val="single" w:sz="6" w:space="0" w:color="009BCC"/>
      </w:tblBorders>
    </w:tblPr>
    <w:tblStylePr w:type="firstRow">
      <w:pPr>
        <w:keepNext/>
        <w:wordWrap/>
        <w:jc w:val="left"/>
      </w:pPr>
      <w:rPr>
        <w:rFonts w:ascii="Arial" w:hAnsi="Arial"/>
        <w:color w:val="auto"/>
        <w:sz w:val="20"/>
      </w:rPr>
      <w:tblPr/>
      <w:tcPr>
        <w:tcBorders>
          <w:top w:val="nil"/>
          <w:left w:val="single" w:sz="6" w:space="0" w:color="009BCC"/>
          <w:bottom w:val="single" w:sz="6" w:space="0" w:color="FFFFFF"/>
          <w:right w:val="single" w:sz="6" w:space="0" w:color="009BCC"/>
          <w:insideH w:val="single" w:sz="6" w:space="0" w:color="auto"/>
          <w:insideV w:val="single" w:sz="6" w:space="0" w:color="auto"/>
          <w:tl2br w:val="nil"/>
          <w:tr2bl w:val="nil"/>
        </w:tcBorders>
        <w:shd w:val="clear" w:color="auto" w:fill="009BCC"/>
        <w:vAlign w:val="bottom"/>
      </w:tcPr>
    </w:tblStylePr>
  </w:style>
  <w:style w:type="table" w:customStyle="1" w:styleId="CapgeminiTableStyle">
    <w:name w:val="Capgemini Table Style"/>
    <w:basedOn w:val="TableNormal"/>
    <w:qFormat/>
    <w:rPr>
      <w:rFonts w:ascii="Arial" w:hAnsi="Arial"/>
    </w:rPr>
    <w:tblPr>
      <w:tblBorders>
        <w:top w:val="single" w:sz="6" w:space="0" w:color="004B66"/>
        <w:left w:val="single" w:sz="6" w:space="0" w:color="004B66"/>
        <w:bottom w:val="single" w:sz="6" w:space="0" w:color="004B66"/>
        <w:right w:val="single" w:sz="6" w:space="0" w:color="004B66"/>
        <w:insideH w:val="single" w:sz="6" w:space="0" w:color="004B66"/>
        <w:insideV w:val="single" w:sz="6" w:space="0" w:color="004B66"/>
      </w:tblBorders>
    </w:tblPr>
    <w:tblStylePr w:type="firstRow">
      <w:pPr>
        <w:jc w:val="left"/>
      </w:pPr>
      <w:rPr>
        <w:rFonts w:ascii="Arial" w:hAnsi="Arial"/>
        <w:sz w:val="20"/>
      </w:rPr>
      <w:tblPr/>
      <w:tcPr>
        <w:tcBorders>
          <w:top w:val="nil"/>
          <w:left w:val="single" w:sz="6" w:space="0" w:color="003366"/>
          <w:bottom w:val="single" w:sz="6" w:space="0" w:color="FFFFFF"/>
          <w:right w:val="single" w:sz="6" w:space="0" w:color="003366"/>
          <w:insideH w:val="nil"/>
          <w:insideV w:val="single" w:sz="6" w:space="0" w:color="auto"/>
          <w:tl2br w:val="nil"/>
          <w:tr2bl w:val="nil"/>
        </w:tcBorders>
        <w:shd w:val="clear" w:color="auto" w:fill="004B66"/>
      </w:tcPr>
    </w:tblStylePr>
  </w:style>
  <w:style w:type="character" w:customStyle="1" w:styleId="CapgeminiTableText">
    <w:name w:val="Capgemini Table Text"/>
    <w:basedOn w:val="DefaultParagraphFont"/>
    <w:qFormat/>
    <w:rPr>
      <w:rFonts w:ascii="Arial" w:eastAsia="Arial" w:hAnsi="Arial" w:cs="Arial"/>
      <w:sz w:val="18"/>
      <w:szCs w:val="18"/>
      <w:lang w:val="en-US" w:eastAsia="en-US" w:bidi="ar-SA"/>
    </w:rPr>
  </w:style>
  <w:style w:type="paragraph" w:customStyle="1" w:styleId="Disclaimer">
    <w:name w:val="Disclaimer"/>
    <w:basedOn w:val="Normal"/>
    <w:qFormat/>
    <w:rPr>
      <w:iCs/>
    </w:rPr>
  </w:style>
  <w:style w:type="paragraph" w:customStyle="1" w:styleId="ExhibitTitle1">
    <w:name w:val="Exhibit Title_1"/>
    <w:basedOn w:val="ExhibitTitle"/>
    <w:qFormat/>
    <w:pPr>
      <w:pBdr>
        <w:top w:val="single" w:sz="6" w:space="1" w:color="003366"/>
        <w:bottom w:val="single" w:sz="6" w:space="1" w:color="003366"/>
      </w:pBdr>
    </w:pPr>
    <w:rPr>
      <w:color w:val="003366"/>
    </w:rPr>
  </w:style>
  <w:style w:type="paragraph" w:customStyle="1" w:styleId="ExhibitTitle">
    <w:name w:val="Exhibit Title"/>
    <w:basedOn w:val="Normal"/>
    <w:link w:val="ExhibitTitleChar"/>
    <w:qFormat/>
    <w:pPr>
      <w:keepNext/>
      <w:keepLines/>
      <w:pBdr>
        <w:top w:val="single" w:sz="6" w:space="1" w:color="009BCC"/>
        <w:bottom w:val="single" w:sz="6" w:space="1" w:color="009BCC"/>
      </w:pBdr>
    </w:pPr>
    <w:rPr>
      <w:b/>
      <w:bCs/>
      <w:color w:val="009BCC"/>
    </w:rPr>
  </w:style>
  <w:style w:type="paragraph" w:customStyle="1" w:styleId="TableColumnHeading">
    <w:name w:val="Table Column Heading"/>
    <w:basedOn w:val="TableText"/>
    <w:qFormat/>
    <w:pPr>
      <w:keepNext/>
      <w:keepLines/>
      <w:spacing w:before="120" w:after="20"/>
    </w:pPr>
    <w:rPr>
      <w:b/>
    </w:rPr>
  </w:style>
  <w:style w:type="paragraph" w:customStyle="1" w:styleId="ProposalSubTitle">
    <w:name w:val="Proposal SubTitle"/>
    <w:basedOn w:val="CapgeminiCoverText"/>
    <w:qFormat/>
    <w:pPr>
      <w:spacing w:before="180"/>
      <w:jc w:val="left"/>
    </w:pPr>
    <w:rPr>
      <w:color w:val="004B66"/>
      <w:sz w:val="28"/>
      <w:szCs w:val="28"/>
    </w:rPr>
  </w:style>
  <w:style w:type="paragraph" w:customStyle="1" w:styleId="ProposalTitle">
    <w:name w:val="Proposal Title"/>
    <w:basedOn w:val="CapgeminiCoverText"/>
    <w:qFormat/>
    <w:pPr>
      <w:jc w:val="left"/>
    </w:pPr>
    <w:rPr>
      <w:color w:val="004B66"/>
      <w:sz w:val="36"/>
      <w:szCs w:val="36"/>
    </w:rPr>
  </w:style>
  <w:style w:type="paragraph" w:customStyle="1" w:styleId="Question">
    <w:name w:val="Question"/>
    <w:basedOn w:val="Normal"/>
    <w:next w:val="Normal"/>
    <w:qFormat/>
    <w:pPr>
      <w:keepNext/>
      <w:pBdr>
        <w:top w:val="single" w:sz="2" w:space="1" w:color="009BCC"/>
        <w:left w:val="single" w:sz="2" w:space="4" w:color="009BCC"/>
        <w:bottom w:val="single" w:sz="2" w:space="1" w:color="009BCC"/>
        <w:right w:val="single" w:sz="2" w:space="4" w:color="009BCC"/>
      </w:pBdr>
      <w:shd w:val="solid" w:color="009BCC" w:fill="003366"/>
      <w:spacing w:before="240" w:line="240" w:lineRule="exact"/>
    </w:pPr>
    <w:rPr>
      <w:b/>
      <w:bCs/>
      <w:color w:val="FFFFFF"/>
    </w:rPr>
  </w:style>
  <w:style w:type="paragraph" w:customStyle="1" w:styleId="Question1">
    <w:name w:val="Question 1"/>
    <w:basedOn w:val="Question"/>
    <w:next w:val="Normal"/>
    <w:qFormat/>
    <w:pPr>
      <w:pBdr>
        <w:top w:val="single" w:sz="2" w:space="1" w:color="E0E0E0"/>
        <w:left w:val="single" w:sz="2" w:space="4" w:color="E0E0E0"/>
        <w:bottom w:val="single" w:sz="2" w:space="1" w:color="E0E0E0"/>
        <w:right w:val="single" w:sz="2" w:space="4" w:color="E0E0E0"/>
      </w:pBdr>
      <w:shd w:val="clear" w:color="009BCC" w:fill="E0E0E0"/>
    </w:pPr>
    <w:rPr>
      <w:color w:val="auto"/>
    </w:rPr>
  </w:style>
  <w:style w:type="paragraph" w:customStyle="1" w:styleId="ResumeHeading2">
    <w:name w:val="Resume Heading 2"/>
    <w:basedOn w:val="Normal"/>
    <w:qFormat/>
    <w:pPr>
      <w:keepNext/>
      <w:keepLines/>
      <w:spacing w:before="60" w:after="240"/>
    </w:pPr>
    <w:rPr>
      <w:b/>
      <w:i/>
      <w:color w:val="004B66"/>
      <w:sz w:val="26"/>
      <w:szCs w:val="26"/>
    </w:rPr>
  </w:style>
  <w:style w:type="paragraph" w:customStyle="1" w:styleId="ResumeHeading3">
    <w:name w:val="Resume Heading 3"/>
    <w:basedOn w:val="Normal"/>
    <w:qFormat/>
    <w:pPr>
      <w:keepNext/>
      <w:keepLines/>
      <w:tabs>
        <w:tab w:val="right" w:pos="9000"/>
      </w:tabs>
      <w:spacing w:before="280"/>
    </w:pPr>
    <w:rPr>
      <w:b/>
      <w:color w:val="004B66"/>
      <w:sz w:val="24"/>
      <w:szCs w:val="24"/>
    </w:rPr>
  </w:style>
  <w:style w:type="paragraph" w:customStyle="1" w:styleId="TOCTitle">
    <w:name w:val="TOC_Title"/>
    <w:basedOn w:val="CapgeminiDisclaimer"/>
    <w:qFormat/>
    <w:pPr>
      <w:spacing w:after="280"/>
      <w:jc w:val="left"/>
    </w:pPr>
    <w:rPr>
      <w:b/>
      <w:color w:val="009BCC"/>
      <w:sz w:val="32"/>
      <w:szCs w:val="32"/>
    </w:rPr>
  </w:style>
  <w:style w:type="paragraph" w:customStyle="1" w:styleId="TableBullets2">
    <w:name w:val="Table Bullets 2"/>
    <w:basedOn w:val="TableBullets"/>
    <w:qFormat/>
    <w:pPr>
      <w:numPr>
        <w:ilvl w:val="1"/>
        <w:numId w:val="6"/>
      </w:numPr>
      <w:spacing w:before="20"/>
    </w:pPr>
  </w:style>
  <w:style w:type="paragraph" w:customStyle="1" w:styleId="ResumeHeading4">
    <w:name w:val="Resume Heading 4"/>
    <w:basedOn w:val="Normal"/>
    <w:qFormat/>
    <w:pPr>
      <w:keepNext/>
      <w:keepLines/>
      <w:tabs>
        <w:tab w:val="right" w:pos="9000"/>
      </w:tabs>
      <w:spacing w:before="240"/>
    </w:pPr>
    <w:rPr>
      <w:b/>
      <w:color w:val="004B66"/>
    </w:rPr>
  </w:style>
  <w:style w:type="paragraph" w:customStyle="1" w:styleId="ResumeHeading5">
    <w:name w:val="Resume Heading 5"/>
    <w:basedOn w:val="Normal"/>
    <w:qFormat/>
    <w:pPr>
      <w:keepNext/>
      <w:keepLines/>
      <w:tabs>
        <w:tab w:val="right" w:pos="9000"/>
      </w:tabs>
      <w:spacing w:before="180"/>
    </w:pPr>
    <w:rPr>
      <w:i/>
      <w:color w:val="004B66"/>
      <w:u w:val="single"/>
    </w:rPr>
  </w:style>
  <w:style w:type="character" w:customStyle="1" w:styleId="TableTextChar">
    <w:name w:val="Table Text Char"/>
    <w:basedOn w:val="DefaultParagraphFont"/>
    <w:qFormat/>
    <w:rPr>
      <w:rFonts w:ascii="Arial" w:eastAsia="Arial" w:hAnsi="Arial" w:cs="Arial"/>
      <w:lang w:val="en-US" w:eastAsia="en-US" w:bidi="ar-SA"/>
    </w:rPr>
  </w:style>
  <w:style w:type="paragraph" w:customStyle="1" w:styleId="ResumeSubheading">
    <w:name w:val="Resume Subheading"/>
    <w:basedOn w:val="Heading1"/>
    <w:autoRedefine/>
    <w:qFormat/>
    <w:pPr>
      <w:numPr>
        <w:numId w:val="0"/>
      </w:numPr>
      <w:pBdr>
        <w:bottom w:val="none" w:sz="0" w:space="0" w:color="auto"/>
      </w:pBdr>
      <w:tabs>
        <w:tab w:val="left" w:pos="1719"/>
        <w:tab w:val="left" w:pos="4599"/>
        <w:tab w:val="left" w:pos="4860"/>
      </w:tabs>
      <w:kinsoku/>
      <w:spacing w:before="0" w:after="0"/>
    </w:pPr>
    <w:rPr>
      <w:rFonts w:eastAsia="Times New Roman"/>
      <w:snapToGrid/>
      <w:color w:val="000000"/>
      <w:kern w:val="0"/>
      <w:sz w:val="18"/>
      <w:szCs w:val="14"/>
    </w:rPr>
  </w:style>
  <w:style w:type="paragraph" w:customStyle="1" w:styleId="ResumeTableHeading">
    <w:name w:val="Resume Table Heading"/>
    <w:basedOn w:val="ResumeSubheading"/>
    <w:next w:val="Normal"/>
    <w:autoRedefine/>
    <w:qFormat/>
  </w:style>
  <w:style w:type="paragraph" w:customStyle="1" w:styleId="Num1">
    <w:name w:val="Num 1"/>
    <w:basedOn w:val="Normal"/>
    <w:qFormat/>
    <w:pPr>
      <w:spacing w:before="100"/>
    </w:pPr>
  </w:style>
  <w:style w:type="paragraph" w:customStyle="1" w:styleId="Num2">
    <w:name w:val="Num 2"/>
    <w:basedOn w:val="Normal"/>
    <w:qFormat/>
    <w:pPr>
      <w:numPr>
        <w:ilvl w:val="1"/>
        <w:numId w:val="7"/>
      </w:numPr>
      <w:spacing w:before="60"/>
    </w:pPr>
  </w:style>
  <w:style w:type="paragraph" w:customStyle="1" w:styleId="Num3">
    <w:name w:val="Num 3"/>
    <w:basedOn w:val="Normal"/>
    <w:qFormat/>
    <w:pPr>
      <w:keepLines/>
      <w:numPr>
        <w:ilvl w:val="2"/>
        <w:numId w:val="7"/>
      </w:numPr>
      <w:spacing w:before="20"/>
    </w:pPr>
  </w:style>
  <w:style w:type="paragraph" w:customStyle="1" w:styleId="TableBullets3">
    <w:name w:val="Table Bullets 3"/>
    <w:basedOn w:val="TableText"/>
    <w:qFormat/>
    <w:pPr>
      <w:numPr>
        <w:ilvl w:val="2"/>
        <w:numId w:val="8"/>
      </w:numPr>
      <w:spacing w:before="0"/>
    </w:pPr>
  </w:style>
  <w:style w:type="table" w:customStyle="1" w:styleId="CapgeminiTableStyle3">
    <w:name w:val="Capgemini Table Style_3"/>
    <w:basedOn w:val="TableNormal"/>
    <w:qFormat/>
    <w:rPr>
      <w:rFonts w:ascii="Arial" w:hAnsi="Arial"/>
    </w:rPr>
    <w:tblPr>
      <w:tblBorders>
        <w:bottom w:val="single" w:sz="4" w:space="0" w:color="009BCB"/>
        <w:insideH w:val="single" w:sz="4" w:space="0" w:color="80CBE6"/>
      </w:tblBorders>
    </w:tblPr>
    <w:tcPr>
      <w:tcMar>
        <w:left w:w="115" w:type="dxa"/>
        <w:right w:w="115" w:type="dxa"/>
      </w:tcMar>
    </w:tcPr>
    <w:tblStylePr w:type="firstRow">
      <w:pPr>
        <w:jc w:val="left"/>
      </w:pPr>
      <w:rPr>
        <w:rFonts w:ascii="Arial" w:hAnsi="Arial"/>
        <w:b w:val="0"/>
        <w:color w:val="FFFFFF"/>
        <w:sz w:val="20"/>
      </w:rPr>
      <w:tblPr/>
      <w:tcPr>
        <w:tcBorders>
          <w:top w:val="single" w:sz="4" w:space="0" w:color="FFFFFF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009BCC"/>
        <w:vAlign w:val="bottom"/>
      </w:tcPr>
    </w:tblStylePr>
  </w:style>
  <w:style w:type="character" w:customStyle="1" w:styleId="Heading4Char">
    <w:name w:val="Heading 4 Char"/>
    <w:basedOn w:val="DefaultParagraphFont"/>
    <w:link w:val="Heading4"/>
    <w:qFormat/>
    <w:rPr>
      <w:rFonts w:ascii="Arial" w:eastAsia="Arial" w:hAnsi="Arial" w:cs="Arial"/>
      <w:b/>
      <w:bCs/>
      <w:color w:val="0070C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="Arial" w:eastAsia="Arial" w:hAnsi="Arial" w:cs="Arial"/>
      <w:b/>
      <w:bCs/>
      <w:iCs/>
      <w:color w:val="009BCC"/>
      <w:sz w:val="28"/>
      <w:szCs w:val="28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TableHeadChar">
    <w:name w:val="Table Head Char"/>
    <w:basedOn w:val="DefaultParagraphFont"/>
    <w:link w:val="TableHead"/>
    <w:qFormat/>
    <w:locked/>
    <w:rPr>
      <w:rFonts w:ascii="Arial" w:eastAsia="Arial" w:hAnsi="Arial" w:cs="Arial"/>
      <w:b/>
      <w:bCs/>
      <w:color w:val="FFFFFF"/>
      <w:lang w:val="en-GB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Pr>
      <w:rFonts w:ascii="Arial" w:eastAsia="Arial" w:hAnsi="Arial" w:cs="Arial"/>
      <w:lang w:val="en-GB"/>
    </w:rPr>
  </w:style>
  <w:style w:type="paragraph" w:customStyle="1" w:styleId="Question1Numbering">
    <w:name w:val="Question 1 + Numbering"/>
    <w:basedOn w:val="Question1"/>
    <w:qFormat/>
    <w:pPr>
      <w:tabs>
        <w:tab w:val="left" w:pos="720"/>
      </w:tabs>
      <w:ind w:left="720" w:hanging="720"/>
    </w:pPr>
    <w:rPr>
      <w:rFonts w:eastAsia="Times New Roman" w:cs="Times New Roman"/>
    </w:rPr>
  </w:style>
  <w:style w:type="table" w:customStyle="1" w:styleId="LightList-Accent11">
    <w:name w:val="Light List - Accent 11"/>
    <w:basedOn w:val="TableNormal"/>
    <w:uiPriority w:val="61"/>
    <w:qFormat/>
    <w:rPr>
      <w:rFonts w:asciiTheme="minorHAnsi" w:eastAsiaTheme="minorHAnsi" w:hAnsiTheme="minorHAnsi" w:cstheme="minorBidi"/>
      <w:sz w:val="22"/>
      <w:szCs w:val="22"/>
    </w:rPr>
    <w:tblPr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BodyTextChar">
    <w:name w:val="Body Text Char"/>
    <w:basedOn w:val="DefaultParagraphFont"/>
    <w:link w:val="BodyText"/>
    <w:qFormat/>
    <w:rPr>
      <w:sz w:val="24"/>
      <w:szCs w:val="24"/>
    </w:rPr>
  </w:style>
  <w:style w:type="paragraph" w:customStyle="1" w:styleId="Question1Bullets">
    <w:name w:val="Question 1 + Bullets"/>
    <w:basedOn w:val="Question1"/>
    <w:qFormat/>
    <w:pPr>
      <w:spacing w:before="100"/>
    </w:pPr>
    <w:rPr>
      <w:rFonts w:eastAsia="Times New Roman" w:cs="Times New Roman"/>
    </w:rPr>
  </w:style>
  <w:style w:type="character" w:customStyle="1" w:styleId="TableTextCharChar">
    <w:name w:val="Table Text Char Char"/>
    <w:basedOn w:val="DefaultParagraphFont"/>
    <w:qFormat/>
    <w:rPr>
      <w:rFonts w:ascii="Arial" w:eastAsia="Arial" w:hAnsi="Arial" w:cs="Arial"/>
      <w:lang w:val="en-GB"/>
    </w:rPr>
  </w:style>
  <w:style w:type="character" w:customStyle="1" w:styleId="TableBulletsCharChar">
    <w:name w:val="Table Bullets Char Char"/>
    <w:basedOn w:val="DefaultParagraphFont"/>
    <w:uiPriority w:val="99"/>
    <w:qFormat/>
    <w:rPr>
      <w:rFonts w:ascii="Arial" w:eastAsia="Arial" w:hAnsi="Arial" w:cs="Arial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="Arial" w:eastAsia="Arial" w:hAnsi="Arial" w:cs="Arial"/>
      <w:b/>
      <w:bCs/>
      <w:color w:val="004B66"/>
      <w:sz w:val="24"/>
      <w:szCs w:val="22"/>
      <w:lang w:val="en-GB"/>
    </w:rPr>
  </w:style>
  <w:style w:type="character" w:customStyle="1" w:styleId="ExhibitTitleChar">
    <w:name w:val="Exhibit Title Char"/>
    <w:basedOn w:val="DefaultParagraphFont"/>
    <w:link w:val="ExhibitTitle"/>
    <w:qFormat/>
    <w:locked/>
    <w:rPr>
      <w:rFonts w:ascii="Arial" w:eastAsia="Arial" w:hAnsi="Arial" w:cs="Arial"/>
      <w:b/>
      <w:bCs/>
      <w:color w:val="009BCC"/>
      <w:lang w:val="en-GB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Arial" w:eastAsiaTheme="minorHAnsi" w:hAnsi="Arial" w:cs="Arial"/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Pr>
      <w:rFonts w:ascii="Calibri" w:eastAsia="Calibri" w:hAnsi="Calibri"/>
      <w:sz w:val="22"/>
      <w:szCs w:val="22"/>
    </w:rPr>
  </w:style>
  <w:style w:type="paragraph" w:customStyle="1" w:styleId="CapBullet1">
    <w:name w:val="Cap Bullet 1"/>
    <w:link w:val="CapBullet1Char"/>
    <w:qFormat/>
    <w:pPr>
      <w:numPr>
        <w:numId w:val="9"/>
      </w:numPr>
    </w:pPr>
    <w:rPr>
      <w:rFonts w:eastAsia="Times New Roman"/>
      <w:sz w:val="22"/>
      <w:szCs w:val="24"/>
      <w:lang w:eastAsia="en-CA"/>
    </w:rPr>
  </w:style>
  <w:style w:type="character" w:customStyle="1" w:styleId="CapBullet1Char">
    <w:name w:val="Cap Bullet 1 Char"/>
    <w:basedOn w:val="DefaultParagraphFont"/>
    <w:link w:val="CapBullet1"/>
    <w:rPr>
      <w:rFonts w:eastAsia="Times New Roman"/>
      <w:sz w:val="22"/>
      <w:szCs w:val="24"/>
      <w:lang w:eastAsia="en-CA"/>
    </w:rPr>
  </w:style>
  <w:style w:type="paragraph" w:customStyle="1" w:styleId="CapNormalAfterBullet">
    <w:name w:val="Cap_Normal After Bullet"/>
    <w:basedOn w:val="Normal"/>
    <w:pPr>
      <w:kinsoku/>
      <w:spacing w:before="240" w:after="80" w:line="240" w:lineRule="auto"/>
    </w:pPr>
    <w:rPr>
      <w:rFonts w:ascii="Times New Roman" w:eastAsia="Times New Roman" w:hAnsi="Times New Roman" w:cs="Times New Roman"/>
      <w:sz w:val="22"/>
      <w:szCs w:val="24"/>
      <w:lang w:val="en-US" w:eastAsia="en-CA"/>
    </w:rPr>
  </w:style>
  <w:style w:type="paragraph" w:customStyle="1" w:styleId="CapNormal">
    <w:name w:val="Cap_Normal"/>
    <w:link w:val="CapNormalChar"/>
    <w:qFormat/>
    <w:pPr>
      <w:spacing w:after="160"/>
    </w:pPr>
    <w:rPr>
      <w:rFonts w:eastAsia="Times New Roman"/>
      <w:sz w:val="22"/>
      <w:szCs w:val="24"/>
      <w:lang w:eastAsia="en-CA"/>
    </w:rPr>
  </w:style>
  <w:style w:type="character" w:customStyle="1" w:styleId="CapNormalChar">
    <w:name w:val="Cap_Normal Char"/>
    <w:basedOn w:val="DefaultParagraphFont"/>
    <w:link w:val="CapNormal"/>
    <w:rPr>
      <w:sz w:val="22"/>
      <w:szCs w:val="24"/>
      <w:lang w:eastAsia="en-CA"/>
    </w:rPr>
  </w:style>
  <w:style w:type="paragraph" w:customStyle="1" w:styleId="FiguresTitle">
    <w:name w:val="Figures Title"/>
    <w:next w:val="CapNormal"/>
    <w:link w:val="FiguresTitleChar"/>
    <w:qFormat/>
    <w:pPr>
      <w:keepNext/>
      <w:pBdr>
        <w:top w:val="single" w:sz="6" w:space="10" w:color="auto"/>
        <w:bottom w:val="single" w:sz="6" w:space="10" w:color="auto"/>
      </w:pBdr>
      <w:spacing w:after="60"/>
    </w:pPr>
    <w:rPr>
      <w:rFonts w:ascii="Arial" w:eastAsia="Times New Roman" w:hAnsi="Arial" w:cs="Arial"/>
      <w:b/>
      <w:lang w:eastAsia="en-CA"/>
    </w:rPr>
  </w:style>
  <w:style w:type="paragraph" w:customStyle="1" w:styleId="CraveHeading4">
    <w:name w:val="Crave Heading_4"/>
    <w:next w:val="CapNormal"/>
    <w:link w:val="CraveHeading4Char"/>
    <w:qFormat/>
    <w:pPr>
      <w:keepNext/>
      <w:spacing w:before="180" w:after="120"/>
    </w:pPr>
    <w:rPr>
      <w:rFonts w:ascii="Arial Bold" w:eastAsia="Times New Roman" w:hAnsi="Arial Bold"/>
      <w:b/>
      <w:bCs/>
      <w:color w:val="009BCC"/>
      <w:sz w:val="24"/>
      <w:szCs w:val="22"/>
      <w:lang w:eastAsia="en-CA"/>
    </w:rPr>
  </w:style>
  <w:style w:type="character" w:customStyle="1" w:styleId="CraveHeading4Char">
    <w:name w:val="Crave Heading_4 Char"/>
    <w:basedOn w:val="DefaultParagraphFont"/>
    <w:link w:val="CraveHeading4"/>
    <w:rPr>
      <w:rFonts w:ascii="Arial Bold" w:hAnsi="Arial Bold"/>
      <w:b/>
      <w:bCs/>
      <w:color w:val="009BCC"/>
      <w:sz w:val="24"/>
      <w:szCs w:val="22"/>
      <w:lang w:eastAsia="en-CA"/>
    </w:rPr>
  </w:style>
  <w:style w:type="character" w:customStyle="1" w:styleId="FiguresTitleChar">
    <w:name w:val="Figures Title Char"/>
    <w:basedOn w:val="DefaultParagraphFont"/>
    <w:link w:val="FiguresTitle"/>
    <w:rPr>
      <w:rFonts w:ascii="Arial" w:hAnsi="Arial" w:cs="Arial"/>
      <w:b/>
      <w:lang w:eastAsia="en-CA"/>
    </w:rPr>
  </w:style>
  <w:style w:type="character" w:customStyle="1" w:styleId="HeaderChar">
    <w:name w:val="Header Char"/>
    <w:basedOn w:val="DefaultParagraphFont"/>
    <w:link w:val="Header"/>
    <w:uiPriority w:val="99"/>
    <w:rPr>
      <w:rFonts w:ascii="Arial" w:eastAsia="Arial" w:hAnsi="Arial" w:cs="Arial"/>
      <w:sz w:val="16"/>
      <w:lang w:val="en-GB"/>
    </w:rPr>
  </w:style>
  <w:style w:type="table" w:customStyle="1" w:styleId="LightGrid-Accent11">
    <w:name w:val="Light Grid - Accent 11"/>
    <w:basedOn w:val="TableNormal"/>
    <w:uiPriority w:val="62"/>
    <w:rPr>
      <w:rFonts w:asciiTheme="minorHAnsi" w:eastAsiaTheme="minorHAnsi" w:hAnsiTheme="minorHAnsi" w:cstheme="minorBidi"/>
      <w:sz w:val="22"/>
      <w:szCs w:val="22"/>
    </w:rPr>
    <w:tblPr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auto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auto"/>
        </w:tcBorders>
      </w:tcPr>
    </w:tblStylePr>
  </w:style>
  <w:style w:type="character" w:customStyle="1" w:styleId="EndnoteTextChar">
    <w:name w:val="Endnote Text Char"/>
    <w:basedOn w:val="DefaultParagraphFont"/>
    <w:link w:val="EndnoteText"/>
    <w:rPr>
      <w:rFonts w:ascii="Arial" w:eastAsia="Arial" w:hAnsi="Arial" w:cs="Arial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Arial" w:hAnsi="Tahoma" w:cs="Tahoma"/>
      <w:sz w:val="16"/>
      <w:szCs w:val="16"/>
      <w:lang w:val="en-GB"/>
    </w:rPr>
  </w:style>
  <w:style w:type="character" w:customStyle="1" w:styleId="FooterChar">
    <w:name w:val="Footer Char"/>
    <w:basedOn w:val="DefaultParagraphFont"/>
    <w:link w:val="Footer"/>
    <w:rPr>
      <w:rFonts w:ascii="Arial" w:eastAsia="Arial" w:hAnsi="Arial" w:cs="Arial"/>
      <w:sz w:val="16"/>
      <w:szCs w:val="16"/>
      <w:lang w:val="en-GB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keepLines/>
      <w:pageBreakBefore w:val="0"/>
      <w:numPr>
        <w:numId w:val="0"/>
      </w:numPr>
      <w:pBdr>
        <w:bottom w:val="none" w:sz="0" w:space="0" w:color="auto"/>
      </w:pBdr>
      <w:kinsoku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snapToGrid/>
      <w:color w:val="365F91" w:themeColor="accent1" w:themeShade="BF"/>
      <w:kern w:val="0"/>
      <w:sz w:val="28"/>
      <w:szCs w:val="28"/>
      <w:lang w:val="en-US"/>
    </w:rPr>
  </w:style>
  <w:style w:type="character" w:customStyle="1" w:styleId="bluenormal1">
    <w:name w:val="blue_normal1"/>
    <w:basedOn w:val="DefaultParagraphFont"/>
    <w:rPr>
      <w:rFonts w:ascii="Century Gothic W01" w:hAnsi="Century Gothic W01" w:hint="default"/>
      <w:color w:val="1B479E"/>
      <w:sz w:val="23"/>
      <w:szCs w:val="23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="Arial" w:eastAsia="Arial" w:hAnsi="Arial" w:cs="Arial"/>
      <w:i/>
      <w:iCs/>
      <w:color w:val="004B66"/>
      <w:lang w:val="en-GB"/>
    </w:rPr>
  </w:style>
  <w:style w:type="character" w:customStyle="1" w:styleId="skypepnhcontainer">
    <w:name w:val="skype_pnh_container"/>
    <w:basedOn w:val="DefaultParagraphFont"/>
    <w:rPr>
      <w:rtl w:val="0"/>
    </w:rPr>
  </w:style>
  <w:style w:type="character" w:customStyle="1" w:styleId="skypepnhmark1">
    <w:name w:val="skype_pnh_mark1"/>
    <w:basedOn w:val="DefaultParagraphFont"/>
    <w:rPr>
      <w:vanish/>
    </w:rPr>
  </w:style>
  <w:style w:type="character" w:customStyle="1" w:styleId="skypepnhprintcontainer1345635215">
    <w:name w:val="skype_pnh_print_container_1345635215"/>
    <w:basedOn w:val="DefaultParagraphFont"/>
  </w:style>
  <w:style w:type="character" w:customStyle="1" w:styleId="skypepnhfreetextspan">
    <w:name w:val="skype_pnh_free_text_span"/>
    <w:basedOn w:val="DefaultParagraphFont"/>
  </w:style>
  <w:style w:type="character" w:customStyle="1" w:styleId="skypepnhtextspan">
    <w:name w:val="skype_pnh_text_span"/>
    <w:basedOn w:val="DefaultParagraphFont"/>
  </w:style>
  <w:style w:type="paragraph" w:customStyle="1" w:styleId="02BodyCopy">
    <w:name w:val="02_Body_Copy"/>
    <w:basedOn w:val="Normal"/>
    <w:link w:val="02BodyCopyZchn"/>
    <w:pPr>
      <w:kinsoku/>
      <w:spacing w:before="0" w:line="240" w:lineRule="auto"/>
      <w:jc w:val="left"/>
    </w:pPr>
    <w:rPr>
      <w:rFonts w:ascii="Times New Roman" w:eastAsia="Times New Roman" w:hAnsi="Times New Roman" w:cs="Tahoma"/>
      <w:sz w:val="22"/>
    </w:rPr>
  </w:style>
  <w:style w:type="character" w:customStyle="1" w:styleId="02BodyCopyZchn">
    <w:name w:val="02_Body_Copy Zchn"/>
    <w:basedOn w:val="DefaultParagraphFont"/>
    <w:link w:val="02BodyCopy"/>
    <w:rPr>
      <w:rFonts w:cs="Tahoma"/>
      <w:sz w:val="22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eastAsia="Arial" w:cs="Arial"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Arial" w:eastAsia="Arial" w:hAnsi="Arial" w:cs="Arial"/>
      <w:b/>
      <w:bCs/>
      <w:lang w:val="en-GB"/>
    </w:rPr>
  </w:style>
  <w:style w:type="paragraph" w:customStyle="1" w:styleId="BodyTextIndent1">
    <w:name w:val="Body Text Indent1"/>
    <w:basedOn w:val="Normal"/>
    <w:next w:val="BodyTextIndent"/>
    <w:pPr>
      <w:kinsoku/>
      <w:spacing w:before="0" w:line="240" w:lineRule="auto"/>
      <w:ind w:left="360"/>
      <w:jc w:val="left"/>
    </w:pPr>
    <w:rPr>
      <w:rFonts w:eastAsia="Times New Roman" w:cs="Times New Roman"/>
      <w:lang w:val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link w:val="NoSpacing"/>
    <w:uiPriority w:val="1"/>
    <w:rPr>
      <w:rFonts w:ascii="Calibri" w:eastAsia="Calibri" w:hAnsi="Calibri"/>
      <w:sz w:val="22"/>
      <w:szCs w:val="22"/>
    </w:rPr>
  </w:style>
  <w:style w:type="paragraph" w:customStyle="1" w:styleId="Crave11">
    <w:name w:val="Crave 1.1"/>
    <w:basedOn w:val="Heading2"/>
    <w:link w:val="Crave11Char"/>
    <w:uiPriority w:val="1"/>
    <w:qFormat/>
    <w:pPr>
      <w:numPr>
        <w:ilvl w:val="1"/>
        <w:numId w:val="1"/>
      </w:numPr>
      <w:tabs>
        <w:tab w:val="left" w:pos="720"/>
      </w:tabs>
    </w:pPr>
    <w:rPr>
      <w:color w:val="002060"/>
      <w:sz w:val="24"/>
      <w:szCs w:val="24"/>
    </w:rPr>
  </w:style>
  <w:style w:type="character" w:customStyle="1" w:styleId="Crave11Char">
    <w:name w:val="Crave 1.1 Char"/>
    <w:basedOn w:val="Heading2Char"/>
    <w:link w:val="Crave11"/>
    <w:uiPriority w:val="1"/>
    <w:rPr>
      <w:rFonts w:ascii="Arial" w:eastAsia="Arial" w:hAnsi="Arial" w:cs="Arial"/>
      <w:b/>
      <w:bCs/>
      <w:iCs/>
      <w:color w:val="002060"/>
      <w:sz w:val="24"/>
      <w:szCs w:val="24"/>
      <w:lang w:val="en-GB"/>
    </w:rPr>
  </w:style>
  <w:style w:type="character" w:customStyle="1" w:styleId="SubtitleChar">
    <w:name w:val="Subtitle Char"/>
    <w:basedOn w:val="DefaultParagraphFont"/>
    <w:link w:val="Subtitle"/>
    <w:rPr>
      <w:rFonts w:asciiTheme="majorHAnsi" w:eastAsiaTheme="majorEastAsia" w:hAnsiTheme="majorHAnsi" w:cstheme="majorBidi"/>
      <w:b/>
      <w:i/>
      <w:iCs/>
      <w:color w:val="E36C0A" w:themeColor="accent6" w:themeShade="BF"/>
      <w:spacing w:val="15"/>
      <w:sz w:val="24"/>
      <w:szCs w:val="24"/>
      <w:lang w:val="en-GB"/>
    </w:rPr>
  </w:style>
  <w:style w:type="paragraph" w:customStyle="1" w:styleId="CraveStyle111">
    <w:name w:val="Crave Style 1.1.1"/>
    <w:basedOn w:val="Heading3"/>
    <w:link w:val="CraveStyle111Char"/>
    <w:qFormat/>
    <w:rPr>
      <w:color w:val="00B0F0"/>
      <w:sz w:val="22"/>
    </w:rPr>
  </w:style>
  <w:style w:type="character" w:customStyle="1" w:styleId="CraveStyle111Char">
    <w:name w:val="Crave Style 1.1.1 Char"/>
    <w:basedOn w:val="Heading3Char"/>
    <w:link w:val="CraveStyle111"/>
    <w:rPr>
      <w:rFonts w:ascii="Arial" w:eastAsia="Arial" w:hAnsi="Arial" w:cs="Arial"/>
      <w:b/>
      <w:bCs/>
      <w:color w:val="00B0F0"/>
      <w:sz w:val="22"/>
      <w:szCs w:val="22"/>
      <w:lang w:val="en-GB"/>
    </w:rPr>
  </w:style>
  <w:style w:type="paragraph" w:customStyle="1" w:styleId="TableContent">
    <w:name w:val="Table Content"/>
    <w:basedOn w:val="Normal"/>
    <w:link w:val="TableContentChar"/>
    <w:qFormat/>
    <w:pPr>
      <w:kinsoku/>
      <w:spacing w:before="60" w:after="60" w:line="240" w:lineRule="auto"/>
    </w:pPr>
    <w:rPr>
      <w:rFonts w:eastAsia="Calibri" w:cs="Times New Roman"/>
    </w:rPr>
  </w:style>
  <w:style w:type="character" w:customStyle="1" w:styleId="TableContentChar">
    <w:name w:val="Table Content Char"/>
    <w:link w:val="TableContent"/>
    <w:rPr>
      <w:rFonts w:ascii="Arial" w:eastAsia="Calibri" w:hAnsi="Arial"/>
      <w:lang w:val="en-GB"/>
    </w:rPr>
  </w:style>
  <w:style w:type="character" w:customStyle="1" w:styleId="FontStyle66">
    <w:name w:val="Font Style66"/>
    <w:basedOn w:val="DefaultParagraphFont"/>
    <w:uiPriority w:val="99"/>
    <w:rPr>
      <w:rFonts w:ascii="Calibri" w:hAnsi="Calibri" w:cs="Calibri"/>
      <w:sz w:val="20"/>
      <w:szCs w:val="20"/>
    </w:rPr>
  </w:style>
  <w:style w:type="character" w:customStyle="1" w:styleId="FontStyle65">
    <w:name w:val="Font Style65"/>
    <w:basedOn w:val="DefaultParagraphFont"/>
    <w:uiPriority w:val="99"/>
    <w:rPr>
      <w:rFonts w:ascii="Calibri" w:hAnsi="Calibri" w:cs="Calibri"/>
      <w:b/>
      <w:bCs/>
      <w:sz w:val="20"/>
      <w:szCs w:val="20"/>
    </w:rPr>
  </w:style>
  <w:style w:type="paragraph" w:customStyle="1" w:styleId="Style6">
    <w:name w:val="Style6"/>
    <w:basedOn w:val="Normal"/>
    <w:uiPriority w:val="99"/>
    <w:pPr>
      <w:widowControl w:val="0"/>
      <w:kinsoku/>
      <w:autoSpaceDE w:val="0"/>
      <w:autoSpaceDN w:val="0"/>
      <w:adjustRightInd w:val="0"/>
      <w:spacing w:before="0" w:line="240" w:lineRule="auto"/>
      <w:jc w:val="left"/>
    </w:pPr>
    <w:rPr>
      <w:rFonts w:ascii="Calibri" w:eastAsiaTheme="minorEastAsia" w:hAnsi="Calibri" w:cs="Times New Roman"/>
      <w:sz w:val="24"/>
      <w:szCs w:val="24"/>
      <w:lang w:val="en-US"/>
    </w:rPr>
  </w:style>
  <w:style w:type="paragraph" w:customStyle="1" w:styleId="Style7">
    <w:name w:val="Style7"/>
    <w:basedOn w:val="Normal"/>
    <w:uiPriority w:val="99"/>
    <w:pPr>
      <w:widowControl w:val="0"/>
      <w:kinsoku/>
      <w:autoSpaceDE w:val="0"/>
      <w:autoSpaceDN w:val="0"/>
      <w:adjustRightInd w:val="0"/>
      <w:spacing w:before="0" w:line="240" w:lineRule="auto"/>
      <w:jc w:val="center"/>
    </w:pPr>
    <w:rPr>
      <w:rFonts w:ascii="Calibri" w:eastAsiaTheme="minorEastAsia" w:hAnsi="Calibri" w:cs="Times New Roman"/>
      <w:sz w:val="24"/>
      <w:szCs w:val="24"/>
      <w:lang w:val="en-US"/>
    </w:rPr>
  </w:style>
  <w:style w:type="paragraph" w:customStyle="1" w:styleId="Style8">
    <w:name w:val="Style8"/>
    <w:basedOn w:val="Normal"/>
    <w:uiPriority w:val="99"/>
    <w:pPr>
      <w:widowControl w:val="0"/>
      <w:kinsoku/>
      <w:autoSpaceDE w:val="0"/>
      <w:autoSpaceDN w:val="0"/>
      <w:adjustRightInd w:val="0"/>
      <w:spacing w:before="0" w:line="245" w:lineRule="exact"/>
    </w:pPr>
    <w:rPr>
      <w:rFonts w:ascii="Calibri" w:eastAsiaTheme="minorEastAsia" w:hAnsi="Calibri" w:cs="Times New Roman"/>
      <w:sz w:val="24"/>
      <w:szCs w:val="24"/>
      <w:lang w:val="en-US"/>
    </w:rPr>
  </w:style>
  <w:style w:type="paragraph" w:customStyle="1" w:styleId="Revision1">
    <w:name w:val="Revision1"/>
    <w:hidden/>
    <w:uiPriority w:val="99"/>
    <w:semiHidden/>
    <w:rPr>
      <w:rFonts w:ascii="Arial" w:eastAsia="Arial" w:hAnsi="Arial" w:cs="Arial"/>
      <w:lang w:val="en-GB"/>
    </w:rPr>
  </w:style>
  <w:style w:type="paragraph" w:customStyle="1" w:styleId="TblText">
    <w:name w:val="TblText"/>
    <w:basedOn w:val="Normal"/>
    <w:qFormat/>
    <w:pPr>
      <w:kinsoku/>
      <w:spacing w:before="40" w:after="40" w:line="240" w:lineRule="auto"/>
      <w:ind w:right="162"/>
      <w:jc w:val="left"/>
    </w:pPr>
    <w:rPr>
      <w:rFonts w:asciiTheme="minorHAnsi" w:eastAsiaTheme="minorHAnsi" w:hAnsiTheme="minorHAnsi" w:cstheme="minorBidi"/>
      <w:lang w:val="en-US"/>
    </w:rPr>
  </w:style>
  <w:style w:type="paragraph" w:customStyle="1" w:styleId="Table">
    <w:name w:val="Table #"/>
    <w:basedOn w:val="Normal"/>
    <w:next w:val="Normal"/>
    <w:qFormat/>
    <w:pPr>
      <w:keepNext/>
      <w:numPr>
        <w:numId w:val="10"/>
      </w:numPr>
      <w:kinsoku/>
      <w:spacing w:before="240" w:line="240" w:lineRule="auto"/>
      <w:jc w:val="left"/>
    </w:pPr>
    <w:rPr>
      <w:rFonts w:asciiTheme="minorHAnsi" w:eastAsiaTheme="minorHAnsi" w:hAnsiTheme="minorHAnsi" w:cstheme="minorBidi"/>
      <w:b/>
      <w:sz w:val="22"/>
      <w:szCs w:val="22"/>
      <w:lang w:val="en-CA"/>
    </w:rPr>
  </w:style>
  <w:style w:type="paragraph" w:customStyle="1" w:styleId="URS">
    <w:name w:val="URS#"/>
    <w:basedOn w:val="Table"/>
    <w:next w:val="Normal"/>
    <w:qFormat/>
    <w:pPr>
      <w:keepNext w:val="0"/>
      <w:numPr>
        <w:ilvl w:val="1"/>
      </w:numPr>
      <w:tabs>
        <w:tab w:val="left" w:pos="851"/>
      </w:tabs>
      <w:spacing w:before="60" w:after="60"/>
      <w:ind w:left="360"/>
      <w:jc w:val="both"/>
    </w:pPr>
    <w:rPr>
      <w:rFonts w:ascii="Calibri" w:hAnsi="Calibri"/>
      <w:sz w:val="18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customStyle="1" w:styleId="TabelTekst">
    <w:name w:val="TabelTekst"/>
    <w:basedOn w:val="Normal"/>
    <w:pPr>
      <w:kinsoku/>
      <w:spacing w:before="0" w:line="240" w:lineRule="auto"/>
      <w:jc w:val="left"/>
    </w:pPr>
    <w:rPr>
      <w:rFonts w:eastAsia="Times New Roman" w:cs="Times New Roman"/>
      <w:snapToGrid w:val="0"/>
      <w:lang w:eastAsia="nl-NL"/>
    </w:rPr>
  </w:style>
  <w:style w:type="character" w:customStyle="1" w:styleId="Heading6Char">
    <w:name w:val="Heading 6 Char"/>
    <w:basedOn w:val="DefaultParagraphFont"/>
    <w:link w:val="Heading6"/>
    <w:rPr>
      <w:rFonts w:ascii="Arial" w:eastAsia="Arial" w:hAnsi="Arial" w:cs="Arial"/>
      <w:color w:val="004B66"/>
      <w:u w:val="single"/>
      <w:lang w:val="en-GB"/>
    </w:rPr>
  </w:style>
  <w:style w:type="table" w:customStyle="1" w:styleId="PlainTable41">
    <w:name w:val="Plain Table 41"/>
    <w:basedOn w:val="TableNormal"/>
    <w:uiPriority w:val="44"/>
    <w:rPr>
      <w:rFonts w:asciiTheme="minorHAnsi" w:eastAsiaTheme="minorHAnsi" w:hAnsiTheme="minorHAnsi" w:cstheme="minorBidi"/>
      <w:sz w:val="22"/>
      <w:szCs w:val="22"/>
    </w:rPr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xmsonormal">
    <w:name w:val="x_msonormal"/>
    <w:basedOn w:val="Normal"/>
    <w:pPr>
      <w:kinsoku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paragraph">
    <w:name w:val="paragraph"/>
    <w:basedOn w:val="Normal"/>
    <w:link w:val="paragraphChar"/>
    <w:pPr>
      <w:kinsoku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</w:style>
  <w:style w:type="character" w:customStyle="1" w:styleId="eop">
    <w:name w:val="eop"/>
    <w:basedOn w:val="DefaultParagraphFont"/>
  </w:style>
  <w:style w:type="character" w:customStyle="1" w:styleId="spellingerror">
    <w:name w:val="spellingerror"/>
    <w:basedOn w:val="DefaultParagraphFont"/>
  </w:style>
  <w:style w:type="table" w:customStyle="1" w:styleId="GridTable4-Accent61">
    <w:name w:val="Grid Table 4 - Accent 61"/>
    <w:basedOn w:val="TableNormal"/>
    <w:uiPriority w:val="49"/>
    <w:tblPr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GridTable5Dark-Accent61">
    <w:name w:val="Grid Table 5 Dark - Accent 61"/>
    <w:basedOn w:val="TableNormal"/>
    <w:uiPriority w:val="50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paragraph" w:customStyle="1" w:styleId="MediumGrid1-Accent21">
    <w:name w:val="Medium Grid 1 - Accent 21"/>
    <w:basedOn w:val="Normal"/>
    <w:uiPriority w:val="34"/>
    <w:qFormat/>
    <w:pPr>
      <w:widowControl w:val="0"/>
      <w:kinsoku/>
      <w:spacing w:before="0" w:line="240" w:lineRule="auto"/>
      <w:ind w:left="720"/>
      <w:jc w:val="left"/>
    </w:pPr>
    <w:rPr>
      <w:rFonts w:ascii="Courier" w:eastAsia="Times New Roman" w:hAnsi="Courier" w:cs="Times New Roman"/>
      <w:snapToGrid w:val="0"/>
      <w:sz w:val="24"/>
      <w:lang w:val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Pr>
      <w:color w:val="605E5C"/>
      <w:shd w:val="clear" w:color="auto" w:fill="E1DFDD"/>
    </w:rPr>
  </w:style>
  <w:style w:type="table" w:customStyle="1" w:styleId="GridTable6Colorful-Accent11">
    <w:name w:val="Grid Table 6 Colorful - Accent 11"/>
    <w:basedOn w:val="TableNormal"/>
    <w:uiPriority w:val="51"/>
    <w:rPr>
      <w:color w:val="365F91" w:themeColor="accent1" w:themeShade="BF"/>
    </w:rPr>
    <w:tblPr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ui-provider">
    <w:name w:val="ui-provider"/>
    <w:basedOn w:val="DefaultParagraphFont"/>
  </w:style>
  <w:style w:type="paragraph" w:customStyle="1" w:styleId="xxmsolistparagraph">
    <w:name w:val="x_xmsolistparagraph"/>
    <w:basedOn w:val="Normal"/>
    <w:pPr>
      <w:kinsoku/>
      <w:spacing w:before="0" w:line="240" w:lineRule="auto"/>
      <w:ind w:left="720"/>
      <w:jc w:val="left"/>
    </w:pPr>
    <w:rPr>
      <w:rFonts w:ascii="Aptos" w:eastAsiaTheme="minorHAnsi" w:hAnsi="Aptos" w:cs="Calibri"/>
      <w:sz w:val="24"/>
      <w:szCs w:val="24"/>
      <w:lang w:val="en-US"/>
    </w:rPr>
  </w:style>
  <w:style w:type="paragraph" w:customStyle="1" w:styleId="Crave1">
    <w:name w:val="Crave1"/>
    <w:basedOn w:val="Normal"/>
    <w:link w:val="Crave1Char"/>
    <w:uiPriority w:val="1"/>
    <w:qFormat/>
    <w:rPr>
      <w:b/>
      <w:bCs/>
      <w:color w:val="E36C0A" w:themeColor="accent6" w:themeShade="BF"/>
      <w:sz w:val="32"/>
      <w:szCs w:val="32"/>
    </w:rPr>
  </w:style>
  <w:style w:type="character" w:customStyle="1" w:styleId="paragraphChar">
    <w:name w:val="paragraph Char"/>
    <w:basedOn w:val="DefaultParagraphFont"/>
    <w:link w:val="paragraph"/>
    <w:rPr>
      <w:sz w:val="24"/>
      <w:szCs w:val="24"/>
      <w:lang w:val="en-IN" w:eastAsia="en-IN"/>
    </w:rPr>
  </w:style>
  <w:style w:type="character" w:customStyle="1" w:styleId="Crave1Char">
    <w:name w:val="Crave1 Char"/>
    <w:basedOn w:val="paragraphChar"/>
    <w:link w:val="Crave1"/>
    <w:uiPriority w:val="1"/>
    <w:rPr>
      <w:rFonts w:ascii="Arial" w:eastAsia="Arial" w:hAnsi="Arial" w:cs="Arial"/>
      <w:b/>
      <w:bCs/>
      <w:color w:val="E36C0A" w:themeColor="accent6" w:themeShade="BF"/>
      <w:sz w:val="32"/>
      <w:szCs w:val="32"/>
      <w:lang w:val="en-GB" w:eastAsia="en-IN"/>
    </w:rPr>
  </w:style>
  <w:style w:type="paragraph" w:customStyle="1" w:styleId="msonormal0">
    <w:name w:val="msonormal"/>
    <w:basedOn w:val="Normal"/>
    <w:pPr>
      <w:kinsoku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xl65">
    <w:name w:val="xl65"/>
    <w:basedOn w:val="Normal"/>
    <w:pPr>
      <w:kinsoku/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  <w:lang w:val="en-US"/>
    </w:rPr>
  </w:style>
  <w:style w:type="paragraph" w:customStyle="1" w:styleId="xl66">
    <w:name w:val="xl66"/>
    <w:basedOn w:val="Normal"/>
    <w:pPr>
      <w:shd w:val="clear" w:color="000000" w:fill="FFFFFF"/>
      <w:kinsoku/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  <w:lang w:val="en-US"/>
    </w:rPr>
  </w:style>
  <w:style w:type="paragraph" w:customStyle="1" w:styleId="xl67">
    <w:name w:val="xl67"/>
    <w:basedOn w:val="Normal"/>
    <w:pPr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color w:val="000000"/>
      <w:sz w:val="24"/>
      <w:szCs w:val="24"/>
      <w:lang w:val="en-US"/>
    </w:rPr>
  </w:style>
  <w:style w:type="paragraph" w:customStyle="1" w:styleId="xl68">
    <w:name w:val="xl68"/>
    <w:basedOn w:val="Normal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b/>
      <w:bCs/>
      <w:color w:val="000000"/>
      <w:sz w:val="28"/>
      <w:szCs w:val="28"/>
      <w:lang w:val="en-US"/>
    </w:rPr>
  </w:style>
  <w:style w:type="paragraph" w:customStyle="1" w:styleId="xl69">
    <w:name w:val="xl69"/>
    <w:basedOn w:val="Normal"/>
    <w:pPr>
      <w:shd w:val="clear" w:color="000000" w:fill="FFFFFF"/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color w:val="000000"/>
      <w:sz w:val="24"/>
      <w:szCs w:val="24"/>
      <w:lang w:val="en-US"/>
    </w:rPr>
  </w:style>
  <w:style w:type="paragraph" w:customStyle="1" w:styleId="xl70">
    <w:name w:val="xl70"/>
    <w:basedOn w:val="Normal"/>
    <w:pPr>
      <w:shd w:val="clear" w:color="000000" w:fill="FFFFFF"/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b/>
      <w:bCs/>
      <w:color w:val="000000"/>
      <w:sz w:val="24"/>
      <w:szCs w:val="24"/>
      <w:lang w:val="en-US"/>
    </w:rPr>
  </w:style>
  <w:style w:type="paragraph" w:customStyle="1" w:styleId="xl71">
    <w:name w:val="xl71"/>
    <w:basedOn w:val="Normal"/>
    <w:pPr>
      <w:pBdr>
        <w:left w:val="single" w:sz="8" w:space="0" w:color="000000"/>
        <w:bottom w:val="single" w:sz="8" w:space="0" w:color="000000"/>
      </w:pBdr>
      <w:shd w:val="clear" w:color="000000" w:fill="0070C0"/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color w:val="000000"/>
      <w:sz w:val="36"/>
      <w:szCs w:val="36"/>
      <w:lang w:val="en-US"/>
    </w:rPr>
  </w:style>
  <w:style w:type="paragraph" w:customStyle="1" w:styleId="xl72">
    <w:name w:val="xl72"/>
    <w:basedOn w:val="Normal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b/>
      <w:bCs/>
      <w:color w:val="000000"/>
      <w:sz w:val="28"/>
      <w:szCs w:val="28"/>
      <w:lang w:val="en-US"/>
    </w:rPr>
  </w:style>
  <w:style w:type="paragraph" w:customStyle="1" w:styleId="xl73">
    <w:name w:val="xl73"/>
    <w:basedOn w:val="Normal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ED7D31"/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b/>
      <w:bCs/>
      <w:color w:val="000000"/>
      <w:sz w:val="28"/>
      <w:szCs w:val="28"/>
      <w:lang w:val="en-US"/>
    </w:rPr>
  </w:style>
  <w:style w:type="paragraph" w:customStyle="1" w:styleId="xl74">
    <w:name w:val="xl74"/>
    <w:basedOn w:val="Normal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color w:val="000000"/>
      <w:sz w:val="28"/>
      <w:szCs w:val="28"/>
      <w:lang w:val="en-US"/>
    </w:rPr>
  </w:style>
  <w:style w:type="paragraph" w:customStyle="1" w:styleId="xl75">
    <w:name w:val="xl75"/>
    <w:basedOn w:val="Normal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b/>
      <w:bCs/>
      <w:color w:val="000000"/>
      <w:sz w:val="28"/>
      <w:szCs w:val="28"/>
      <w:lang w:val="en-US"/>
    </w:rPr>
  </w:style>
  <w:style w:type="paragraph" w:customStyle="1" w:styleId="xl76">
    <w:name w:val="xl76"/>
    <w:basedOn w:val="Normal"/>
    <w:qFormat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00B050"/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b/>
      <w:bCs/>
      <w:color w:val="000000"/>
      <w:sz w:val="28"/>
      <w:szCs w:val="28"/>
      <w:lang w:val="en-US"/>
    </w:rPr>
  </w:style>
  <w:style w:type="paragraph" w:customStyle="1" w:styleId="xl77">
    <w:name w:val="xl77"/>
    <w:basedOn w:val="Normal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0070C0"/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b/>
      <w:bCs/>
      <w:color w:val="000000"/>
      <w:sz w:val="28"/>
      <w:szCs w:val="28"/>
      <w:lang w:val="en-US"/>
    </w:rPr>
  </w:style>
  <w:style w:type="paragraph" w:customStyle="1" w:styleId="xl78">
    <w:name w:val="xl78"/>
    <w:basedOn w:val="Normal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FFFFFF"/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b/>
      <w:bCs/>
      <w:color w:val="000000"/>
      <w:sz w:val="28"/>
      <w:szCs w:val="28"/>
      <w:lang w:val="en-US"/>
    </w:rPr>
  </w:style>
  <w:style w:type="paragraph" w:customStyle="1" w:styleId="xl79">
    <w:name w:val="xl79"/>
    <w:basedOn w:val="Normal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FFFFFF"/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color w:val="000000"/>
      <w:sz w:val="28"/>
      <w:szCs w:val="28"/>
      <w:lang w:val="en-US"/>
    </w:rPr>
  </w:style>
  <w:style w:type="paragraph" w:customStyle="1" w:styleId="xl80">
    <w:name w:val="xl80"/>
    <w:basedOn w:val="Normal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color w:val="000000"/>
      <w:sz w:val="24"/>
      <w:szCs w:val="24"/>
      <w:lang w:val="en-US"/>
    </w:rPr>
  </w:style>
  <w:style w:type="paragraph" w:customStyle="1" w:styleId="xl81">
    <w:name w:val="xl81"/>
    <w:basedOn w:val="Normal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0070C0"/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b/>
      <w:bCs/>
      <w:color w:val="000000"/>
      <w:sz w:val="28"/>
      <w:szCs w:val="28"/>
      <w:lang w:val="en-US"/>
    </w:rPr>
  </w:style>
  <w:style w:type="paragraph" w:customStyle="1" w:styleId="xl82">
    <w:name w:val="xl82"/>
    <w:basedOn w:val="Normal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0070C0"/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color w:val="000000"/>
      <w:sz w:val="28"/>
      <w:szCs w:val="28"/>
      <w:lang w:val="en-US"/>
    </w:rPr>
  </w:style>
  <w:style w:type="paragraph" w:customStyle="1" w:styleId="xl83">
    <w:name w:val="xl83"/>
    <w:basedOn w:val="Normal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FFFFFF"/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color w:val="000000"/>
      <w:sz w:val="24"/>
      <w:szCs w:val="24"/>
      <w:lang w:val="en-US"/>
    </w:rPr>
  </w:style>
  <w:style w:type="paragraph" w:customStyle="1" w:styleId="xl84">
    <w:name w:val="xl84"/>
    <w:basedOn w:val="Normal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ED7D31"/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color w:val="ED7D31"/>
      <w:sz w:val="24"/>
      <w:szCs w:val="24"/>
      <w:lang w:val="en-US"/>
    </w:rPr>
  </w:style>
  <w:style w:type="paragraph" w:customStyle="1" w:styleId="xl85">
    <w:name w:val="xl85"/>
    <w:basedOn w:val="Normal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FFFFFF"/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b/>
      <w:bCs/>
      <w:color w:val="000000"/>
      <w:sz w:val="28"/>
      <w:szCs w:val="28"/>
      <w:lang w:val="en-US"/>
    </w:rPr>
  </w:style>
  <w:style w:type="paragraph" w:customStyle="1" w:styleId="xl86">
    <w:name w:val="xl86"/>
    <w:basedOn w:val="Normal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FFFFFF"/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b/>
      <w:bCs/>
      <w:color w:val="FFFFFF"/>
      <w:sz w:val="28"/>
      <w:szCs w:val="28"/>
      <w:lang w:val="en-US"/>
    </w:rPr>
  </w:style>
  <w:style w:type="paragraph" w:customStyle="1" w:styleId="xl87">
    <w:name w:val="xl87"/>
    <w:basedOn w:val="Normal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FFFFFF"/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color w:val="FFFFFF"/>
      <w:sz w:val="28"/>
      <w:szCs w:val="28"/>
      <w:lang w:val="en-US"/>
    </w:rPr>
  </w:style>
  <w:style w:type="paragraph" w:customStyle="1" w:styleId="xl88">
    <w:name w:val="xl88"/>
    <w:basedOn w:val="Normal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FFFFFF"/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b/>
      <w:bCs/>
      <w:color w:val="FFFFFF"/>
      <w:sz w:val="28"/>
      <w:szCs w:val="28"/>
      <w:lang w:val="en-US"/>
    </w:rPr>
  </w:style>
  <w:style w:type="paragraph" w:customStyle="1" w:styleId="xl89">
    <w:name w:val="xl89"/>
    <w:basedOn w:val="Normal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00B050"/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color w:val="000000"/>
      <w:sz w:val="28"/>
      <w:szCs w:val="28"/>
      <w:lang w:val="en-US"/>
    </w:rPr>
  </w:style>
  <w:style w:type="paragraph" w:customStyle="1" w:styleId="xl90">
    <w:name w:val="xl90"/>
    <w:basedOn w:val="Normal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FFFFFF"/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b/>
      <w:bCs/>
      <w:color w:val="000000"/>
      <w:sz w:val="28"/>
      <w:szCs w:val="28"/>
      <w:lang w:val="en-US"/>
    </w:rPr>
  </w:style>
  <w:style w:type="paragraph" w:customStyle="1" w:styleId="xl91">
    <w:name w:val="xl91"/>
    <w:basedOn w:val="Normal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ED7D31"/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b/>
      <w:bCs/>
      <w:color w:val="000000"/>
      <w:sz w:val="28"/>
      <w:szCs w:val="28"/>
      <w:lang w:val="en-US"/>
    </w:rPr>
  </w:style>
  <w:style w:type="paragraph" w:customStyle="1" w:styleId="xl92">
    <w:name w:val="xl92"/>
    <w:basedOn w:val="Normal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00B050"/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b/>
      <w:bCs/>
      <w:color w:val="000000"/>
      <w:sz w:val="28"/>
      <w:szCs w:val="28"/>
      <w:lang w:val="en-US"/>
    </w:rPr>
  </w:style>
  <w:style w:type="paragraph" w:customStyle="1" w:styleId="xl93">
    <w:name w:val="xl93"/>
    <w:basedOn w:val="Normal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FFFFFF"/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color w:val="000000"/>
      <w:sz w:val="28"/>
      <w:szCs w:val="28"/>
      <w:lang w:val="en-US"/>
    </w:rPr>
  </w:style>
  <w:style w:type="paragraph" w:customStyle="1" w:styleId="xl94">
    <w:name w:val="xl94"/>
    <w:basedOn w:val="Normal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ED7D31"/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color w:val="000000"/>
      <w:sz w:val="24"/>
      <w:szCs w:val="24"/>
      <w:lang w:val="en-US"/>
    </w:rPr>
  </w:style>
  <w:style w:type="paragraph" w:customStyle="1" w:styleId="xl95">
    <w:name w:val="xl95"/>
    <w:basedOn w:val="Normal"/>
    <w:pPr>
      <w:shd w:val="clear" w:color="000000" w:fill="FFFFFF"/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color w:val="000000"/>
      <w:sz w:val="24"/>
      <w:szCs w:val="24"/>
      <w:lang w:val="en-US"/>
    </w:rPr>
  </w:style>
  <w:style w:type="paragraph" w:customStyle="1" w:styleId="xl96">
    <w:name w:val="xl96"/>
    <w:basedOn w:val="Normal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b/>
      <w:bCs/>
      <w:color w:val="000000"/>
      <w:sz w:val="32"/>
      <w:szCs w:val="32"/>
      <w:lang w:val="en-US"/>
    </w:rPr>
  </w:style>
  <w:style w:type="paragraph" w:customStyle="1" w:styleId="xl97">
    <w:name w:val="xl97"/>
    <w:basedOn w:val="Normal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FFFFFF"/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b/>
      <w:bCs/>
      <w:color w:val="000000"/>
      <w:sz w:val="32"/>
      <w:szCs w:val="32"/>
      <w:lang w:val="en-US"/>
    </w:rPr>
  </w:style>
  <w:style w:type="paragraph" w:customStyle="1" w:styleId="xl98">
    <w:name w:val="xl98"/>
    <w:basedOn w:val="Normal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FFFFFF"/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b/>
      <w:bCs/>
      <w:color w:val="000000"/>
      <w:sz w:val="32"/>
      <w:szCs w:val="32"/>
      <w:lang w:val="en-US"/>
    </w:rPr>
  </w:style>
  <w:style w:type="paragraph" w:customStyle="1" w:styleId="xl99">
    <w:name w:val="xl99"/>
    <w:basedOn w:val="Normal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0000" w:fill="0070C0"/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color w:val="000000"/>
      <w:sz w:val="24"/>
      <w:szCs w:val="24"/>
      <w:lang w:val="en-US"/>
    </w:rPr>
  </w:style>
  <w:style w:type="paragraph" w:customStyle="1" w:styleId="xl100">
    <w:name w:val="xl100"/>
    <w:basedOn w:val="Normal"/>
    <w:pPr>
      <w:pBdr>
        <w:top w:val="single" w:sz="8" w:space="0" w:color="000000"/>
        <w:left w:val="single" w:sz="8" w:space="0" w:color="000000"/>
        <w:bottom w:val="single" w:sz="4" w:space="0" w:color="000000"/>
        <w:right w:val="single" w:sz="4" w:space="0" w:color="000000"/>
      </w:pBdr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b/>
      <w:bCs/>
      <w:color w:val="000000"/>
      <w:sz w:val="24"/>
      <w:szCs w:val="24"/>
      <w:lang w:val="en-US"/>
    </w:rPr>
  </w:style>
  <w:style w:type="paragraph" w:customStyle="1" w:styleId="xl101">
    <w:name w:val="xl101"/>
    <w:basedOn w:val="Normal"/>
    <w:pPr>
      <w:pBdr>
        <w:top w:val="single" w:sz="8" w:space="0" w:color="000000"/>
        <w:left w:val="single" w:sz="4" w:space="0" w:color="000000"/>
        <w:bottom w:val="single" w:sz="4" w:space="0" w:color="000000"/>
        <w:right w:val="single" w:sz="4" w:space="0" w:color="000000"/>
      </w:pBdr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b/>
      <w:bCs/>
      <w:color w:val="000000"/>
      <w:sz w:val="32"/>
      <w:szCs w:val="32"/>
      <w:lang w:val="en-US"/>
    </w:rPr>
  </w:style>
  <w:style w:type="paragraph" w:customStyle="1" w:styleId="xl102">
    <w:name w:val="xl102"/>
    <w:basedOn w:val="Normal"/>
    <w:pPr>
      <w:pBdr>
        <w:top w:val="single" w:sz="8" w:space="0" w:color="000000"/>
        <w:left w:val="single" w:sz="4" w:space="0" w:color="000000"/>
        <w:bottom w:val="single" w:sz="4" w:space="0" w:color="000000"/>
        <w:right w:val="single" w:sz="4" w:space="0" w:color="000000"/>
      </w:pBdr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b/>
      <w:bCs/>
      <w:color w:val="000000"/>
      <w:sz w:val="28"/>
      <w:szCs w:val="28"/>
      <w:lang w:val="en-US"/>
    </w:rPr>
  </w:style>
  <w:style w:type="paragraph" w:customStyle="1" w:styleId="xl103">
    <w:name w:val="xl103"/>
    <w:basedOn w:val="Normal"/>
    <w:pPr>
      <w:pBdr>
        <w:top w:val="single" w:sz="4" w:space="0" w:color="000000"/>
        <w:left w:val="single" w:sz="8" w:space="0" w:color="000000"/>
        <w:bottom w:val="single" w:sz="4" w:space="0" w:color="000000"/>
        <w:right w:val="single" w:sz="4" w:space="0" w:color="000000"/>
      </w:pBdr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b/>
      <w:bCs/>
      <w:color w:val="000000"/>
      <w:sz w:val="28"/>
      <w:szCs w:val="28"/>
      <w:lang w:val="en-US"/>
    </w:rPr>
  </w:style>
  <w:style w:type="paragraph" w:customStyle="1" w:styleId="xl104">
    <w:name w:val="xl104"/>
    <w:basedOn w:val="Normal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8" w:space="0" w:color="000000"/>
      </w:pBdr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b/>
      <w:bCs/>
      <w:color w:val="000000"/>
      <w:sz w:val="28"/>
      <w:szCs w:val="28"/>
      <w:lang w:val="en-US"/>
    </w:rPr>
  </w:style>
  <w:style w:type="paragraph" w:customStyle="1" w:styleId="xl105">
    <w:name w:val="xl105"/>
    <w:basedOn w:val="Normal"/>
    <w:qFormat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8" w:space="0" w:color="000000"/>
      </w:pBdr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b/>
      <w:bCs/>
      <w:color w:val="000000"/>
      <w:sz w:val="28"/>
      <w:szCs w:val="28"/>
      <w:lang w:val="en-US"/>
    </w:rPr>
  </w:style>
  <w:style w:type="paragraph" w:customStyle="1" w:styleId="xl106">
    <w:name w:val="xl106"/>
    <w:basedOn w:val="Normal"/>
    <w:qFormat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8" w:space="0" w:color="000000"/>
      </w:pBdr>
      <w:shd w:val="clear" w:color="000000" w:fill="FFFFFF"/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color w:val="000000"/>
      <w:sz w:val="24"/>
      <w:szCs w:val="24"/>
      <w:lang w:val="en-US"/>
    </w:rPr>
  </w:style>
  <w:style w:type="paragraph" w:customStyle="1" w:styleId="xl107">
    <w:name w:val="xl107"/>
    <w:basedOn w:val="Normal"/>
    <w:qFormat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8" w:space="0" w:color="000000"/>
      </w:pBdr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color w:val="000000"/>
      <w:sz w:val="28"/>
      <w:szCs w:val="28"/>
      <w:lang w:val="en-US"/>
    </w:rPr>
  </w:style>
  <w:style w:type="paragraph" w:customStyle="1" w:styleId="xl108">
    <w:name w:val="xl108"/>
    <w:basedOn w:val="Normal"/>
    <w:qFormat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8" w:space="0" w:color="000000"/>
      </w:pBdr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color w:val="000000"/>
      <w:sz w:val="24"/>
      <w:szCs w:val="24"/>
      <w:lang w:val="en-US"/>
    </w:rPr>
  </w:style>
  <w:style w:type="paragraph" w:customStyle="1" w:styleId="xl109">
    <w:name w:val="xl109"/>
    <w:basedOn w:val="Normal"/>
    <w:qFormat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8" w:space="0" w:color="000000"/>
      </w:pBdr>
      <w:shd w:val="clear" w:color="000000" w:fill="FFFFFF"/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color w:val="FFFFFF"/>
      <w:sz w:val="24"/>
      <w:szCs w:val="24"/>
      <w:lang w:val="en-US"/>
    </w:rPr>
  </w:style>
  <w:style w:type="paragraph" w:customStyle="1" w:styleId="xl110">
    <w:name w:val="xl110"/>
    <w:basedOn w:val="Normal"/>
    <w:qFormat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8" w:space="0" w:color="000000"/>
      </w:pBdr>
      <w:shd w:val="clear" w:color="000000" w:fill="FFFFFF"/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color w:val="000000"/>
      <w:sz w:val="28"/>
      <w:szCs w:val="28"/>
      <w:lang w:val="en-US"/>
    </w:rPr>
  </w:style>
  <w:style w:type="paragraph" w:customStyle="1" w:styleId="xl111">
    <w:name w:val="xl111"/>
    <w:basedOn w:val="Normal"/>
    <w:qFormat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8" w:space="0" w:color="000000"/>
      </w:pBdr>
      <w:shd w:val="clear" w:color="000000" w:fill="FFFFFF"/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color w:val="000000"/>
      <w:sz w:val="28"/>
      <w:szCs w:val="28"/>
      <w:lang w:val="en-US"/>
    </w:rPr>
  </w:style>
  <w:style w:type="paragraph" w:customStyle="1" w:styleId="xl112">
    <w:name w:val="xl112"/>
    <w:basedOn w:val="Normal"/>
    <w:qFormat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8" w:space="0" w:color="000000"/>
      </w:pBdr>
      <w:shd w:val="clear" w:color="000000" w:fill="FFFFFF"/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b/>
      <w:bCs/>
      <w:color w:val="000000"/>
      <w:sz w:val="28"/>
      <w:szCs w:val="28"/>
      <w:lang w:val="en-US"/>
    </w:rPr>
  </w:style>
  <w:style w:type="paragraph" w:customStyle="1" w:styleId="xl113">
    <w:name w:val="xl113"/>
    <w:basedOn w:val="Normal"/>
    <w:qFormat/>
    <w:pPr>
      <w:pBdr>
        <w:top w:val="single" w:sz="4" w:space="0" w:color="000000"/>
        <w:left w:val="single" w:sz="4" w:space="0" w:color="000000"/>
        <w:bottom w:val="single" w:sz="8" w:space="0" w:color="000000"/>
        <w:right w:val="single" w:sz="4" w:space="0" w:color="000000"/>
      </w:pBdr>
      <w:shd w:val="clear" w:color="000000" w:fill="FFFFFF"/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b/>
      <w:bCs/>
      <w:color w:val="000000"/>
      <w:sz w:val="32"/>
      <w:szCs w:val="32"/>
      <w:lang w:val="en-US"/>
    </w:rPr>
  </w:style>
  <w:style w:type="paragraph" w:customStyle="1" w:styleId="xl114">
    <w:name w:val="xl114"/>
    <w:basedOn w:val="Normal"/>
    <w:qFormat/>
    <w:pPr>
      <w:pBdr>
        <w:top w:val="single" w:sz="4" w:space="0" w:color="000000"/>
        <w:left w:val="single" w:sz="4" w:space="0" w:color="000000"/>
        <w:bottom w:val="single" w:sz="8" w:space="0" w:color="000000"/>
        <w:right w:val="single" w:sz="4" w:space="0" w:color="000000"/>
      </w:pBdr>
      <w:shd w:val="clear" w:color="000000" w:fill="FFFFFF"/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color w:val="000000"/>
      <w:sz w:val="24"/>
      <w:szCs w:val="24"/>
      <w:lang w:val="en-US"/>
    </w:rPr>
  </w:style>
  <w:style w:type="paragraph" w:customStyle="1" w:styleId="xl115">
    <w:name w:val="xl115"/>
    <w:basedOn w:val="Normal"/>
    <w:qFormat/>
    <w:pPr>
      <w:pBdr>
        <w:top w:val="single" w:sz="8" w:space="0" w:color="000000"/>
        <w:left w:val="single" w:sz="8" w:space="0" w:color="000000"/>
      </w:pBdr>
      <w:shd w:val="clear" w:color="000000" w:fill="0070C0"/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color w:val="000000"/>
      <w:sz w:val="36"/>
      <w:szCs w:val="36"/>
      <w:lang w:val="en-US"/>
    </w:rPr>
  </w:style>
  <w:style w:type="paragraph" w:customStyle="1" w:styleId="xl116">
    <w:name w:val="xl116"/>
    <w:basedOn w:val="Normal"/>
    <w:qFormat/>
    <w:pPr>
      <w:pBdr>
        <w:top w:val="single" w:sz="4" w:space="0" w:color="000000"/>
        <w:bottom w:val="single" w:sz="4" w:space="0" w:color="000000"/>
        <w:right w:val="single" w:sz="4" w:space="0" w:color="000000"/>
      </w:pBdr>
      <w:kinsoku/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b/>
      <w:bCs/>
      <w:color w:val="000000"/>
      <w:sz w:val="28"/>
      <w:szCs w:val="28"/>
      <w:lang w:val="en-US"/>
    </w:rPr>
  </w:style>
  <w:style w:type="paragraph" w:customStyle="1" w:styleId="xl117">
    <w:name w:val="xl117"/>
    <w:basedOn w:val="Normal"/>
    <w:qFormat/>
    <w:pPr>
      <w:pBdr>
        <w:top w:val="single" w:sz="8" w:space="0" w:color="000000"/>
        <w:left w:val="single" w:sz="4" w:space="0" w:color="000000"/>
      </w:pBdr>
      <w:shd w:val="clear" w:color="000000" w:fill="FFFFFF"/>
      <w:kinsoku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b/>
      <w:bCs/>
      <w:color w:val="000000"/>
      <w:sz w:val="36"/>
      <w:szCs w:val="36"/>
      <w:lang w:val="en-US"/>
    </w:rPr>
  </w:style>
  <w:style w:type="paragraph" w:customStyle="1" w:styleId="xl118">
    <w:name w:val="xl118"/>
    <w:basedOn w:val="Normal"/>
    <w:qFormat/>
    <w:pPr>
      <w:pBdr>
        <w:top w:val="single" w:sz="8" w:space="0" w:color="000000"/>
      </w:pBdr>
      <w:shd w:val="clear" w:color="000000" w:fill="FFFFFF"/>
      <w:kinsoku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b/>
      <w:bCs/>
      <w:color w:val="000000"/>
      <w:sz w:val="36"/>
      <w:szCs w:val="36"/>
      <w:lang w:val="en-US"/>
    </w:rPr>
  </w:style>
  <w:style w:type="paragraph" w:customStyle="1" w:styleId="xl119">
    <w:name w:val="xl119"/>
    <w:basedOn w:val="Normal"/>
    <w:qFormat/>
    <w:pPr>
      <w:pBdr>
        <w:top w:val="single" w:sz="8" w:space="0" w:color="000000"/>
        <w:right w:val="single" w:sz="8" w:space="0" w:color="000000"/>
      </w:pBdr>
      <w:shd w:val="clear" w:color="000000" w:fill="FFFFFF"/>
      <w:kinsoku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b/>
      <w:bCs/>
      <w:color w:val="000000"/>
      <w:sz w:val="36"/>
      <w:szCs w:val="36"/>
      <w:lang w:val="en-US"/>
    </w:rPr>
  </w:style>
  <w:style w:type="paragraph" w:customStyle="1" w:styleId="xl120">
    <w:name w:val="xl120"/>
    <w:basedOn w:val="Normal"/>
    <w:qFormat/>
    <w:pPr>
      <w:pBdr>
        <w:left w:val="single" w:sz="4" w:space="0" w:color="000000"/>
        <w:bottom w:val="single" w:sz="8" w:space="0" w:color="000000"/>
      </w:pBdr>
      <w:shd w:val="clear" w:color="000000" w:fill="FFFFFF"/>
      <w:kinsoku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b/>
      <w:bCs/>
      <w:color w:val="000000"/>
      <w:sz w:val="36"/>
      <w:szCs w:val="36"/>
      <w:lang w:val="en-US"/>
    </w:rPr>
  </w:style>
  <w:style w:type="paragraph" w:customStyle="1" w:styleId="xl121">
    <w:name w:val="xl121"/>
    <w:basedOn w:val="Normal"/>
    <w:qFormat/>
    <w:pPr>
      <w:pBdr>
        <w:bottom w:val="single" w:sz="8" w:space="0" w:color="000000"/>
      </w:pBdr>
      <w:shd w:val="clear" w:color="000000" w:fill="FFFFFF"/>
      <w:kinsoku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b/>
      <w:bCs/>
      <w:color w:val="000000"/>
      <w:sz w:val="36"/>
      <w:szCs w:val="36"/>
      <w:lang w:val="en-US"/>
    </w:rPr>
  </w:style>
  <w:style w:type="paragraph" w:customStyle="1" w:styleId="xl122">
    <w:name w:val="xl122"/>
    <w:basedOn w:val="Normal"/>
    <w:qFormat/>
    <w:pPr>
      <w:pBdr>
        <w:bottom w:val="single" w:sz="8" w:space="0" w:color="000000"/>
        <w:right w:val="single" w:sz="8" w:space="0" w:color="000000"/>
      </w:pBdr>
      <w:shd w:val="clear" w:color="000000" w:fill="FFFFFF"/>
      <w:kinsoku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b/>
      <w:bCs/>
      <w:color w:val="000000"/>
      <w:sz w:val="36"/>
      <w:szCs w:val="36"/>
      <w:lang w:val="en-US"/>
    </w:rPr>
  </w:style>
  <w:style w:type="paragraph" w:customStyle="1" w:styleId="xl123">
    <w:name w:val="xl123"/>
    <w:basedOn w:val="Normal"/>
    <w:qFormat/>
    <w:pPr>
      <w:pBdr>
        <w:top w:val="single" w:sz="8" w:space="0" w:color="000000"/>
        <w:left w:val="single" w:sz="8" w:space="0" w:color="000000"/>
        <w:right w:val="single" w:sz="4" w:space="0" w:color="000000"/>
      </w:pBdr>
      <w:shd w:val="clear" w:color="000000" w:fill="00B050"/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color w:val="000000"/>
      <w:sz w:val="24"/>
      <w:szCs w:val="24"/>
      <w:lang w:val="en-US"/>
    </w:rPr>
  </w:style>
  <w:style w:type="paragraph" w:customStyle="1" w:styleId="xl124">
    <w:name w:val="xl124"/>
    <w:basedOn w:val="Normal"/>
    <w:qFormat/>
    <w:pPr>
      <w:pBdr>
        <w:left w:val="single" w:sz="8" w:space="0" w:color="000000"/>
        <w:bottom w:val="single" w:sz="8" w:space="0" w:color="000000"/>
        <w:right w:val="single" w:sz="4" w:space="0" w:color="000000"/>
      </w:pBdr>
      <w:shd w:val="clear" w:color="000000" w:fill="00B050"/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color w:val="000000"/>
      <w:sz w:val="24"/>
      <w:szCs w:val="24"/>
      <w:lang w:val="en-US"/>
    </w:rPr>
  </w:style>
  <w:style w:type="paragraph" w:customStyle="1" w:styleId="xl125">
    <w:name w:val="xl125"/>
    <w:basedOn w:val="Normal"/>
    <w:qFormat/>
    <w:pPr>
      <w:pBdr>
        <w:top w:val="single" w:sz="8" w:space="0" w:color="000000"/>
        <w:left w:val="single" w:sz="4" w:space="0" w:color="000000"/>
      </w:pBdr>
      <w:shd w:val="clear" w:color="000000" w:fill="FFFFFF"/>
      <w:kinsoku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b/>
      <w:bCs/>
      <w:color w:val="000000"/>
      <w:sz w:val="32"/>
      <w:szCs w:val="32"/>
      <w:lang w:val="en-US"/>
    </w:rPr>
  </w:style>
  <w:style w:type="paragraph" w:customStyle="1" w:styleId="xl126">
    <w:name w:val="xl126"/>
    <w:basedOn w:val="Normal"/>
    <w:qFormat/>
    <w:pPr>
      <w:pBdr>
        <w:top w:val="single" w:sz="8" w:space="0" w:color="000000"/>
      </w:pBdr>
      <w:shd w:val="clear" w:color="000000" w:fill="FFFFFF"/>
      <w:kinsoku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b/>
      <w:bCs/>
      <w:color w:val="000000"/>
      <w:sz w:val="32"/>
      <w:szCs w:val="32"/>
      <w:lang w:val="en-US"/>
    </w:rPr>
  </w:style>
  <w:style w:type="paragraph" w:customStyle="1" w:styleId="xl127">
    <w:name w:val="xl127"/>
    <w:basedOn w:val="Normal"/>
    <w:qFormat/>
    <w:pPr>
      <w:pBdr>
        <w:top w:val="single" w:sz="8" w:space="0" w:color="000000"/>
        <w:right w:val="single" w:sz="8" w:space="0" w:color="000000"/>
      </w:pBdr>
      <w:shd w:val="clear" w:color="000000" w:fill="FFFFFF"/>
      <w:kinsoku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b/>
      <w:bCs/>
      <w:color w:val="000000"/>
      <w:sz w:val="32"/>
      <w:szCs w:val="32"/>
      <w:lang w:val="en-US"/>
    </w:rPr>
  </w:style>
  <w:style w:type="paragraph" w:customStyle="1" w:styleId="xl128">
    <w:name w:val="xl128"/>
    <w:basedOn w:val="Normal"/>
    <w:qFormat/>
    <w:pPr>
      <w:pBdr>
        <w:left w:val="single" w:sz="4" w:space="0" w:color="000000"/>
        <w:bottom w:val="single" w:sz="8" w:space="0" w:color="000000"/>
      </w:pBdr>
      <w:shd w:val="clear" w:color="000000" w:fill="FFFFFF"/>
      <w:kinsoku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b/>
      <w:bCs/>
      <w:color w:val="000000"/>
      <w:sz w:val="32"/>
      <w:szCs w:val="32"/>
      <w:lang w:val="en-US"/>
    </w:rPr>
  </w:style>
  <w:style w:type="paragraph" w:customStyle="1" w:styleId="xl129">
    <w:name w:val="xl129"/>
    <w:basedOn w:val="Normal"/>
    <w:qFormat/>
    <w:pPr>
      <w:pBdr>
        <w:bottom w:val="single" w:sz="8" w:space="0" w:color="000000"/>
      </w:pBdr>
      <w:shd w:val="clear" w:color="000000" w:fill="FFFFFF"/>
      <w:kinsoku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b/>
      <w:bCs/>
      <w:color w:val="000000"/>
      <w:sz w:val="32"/>
      <w:szCs w:val="32"/>
      <w:lang w:val="en-US"/>
    </w:rPr>
  </w:style>
  <w:style w:type="paragraph" w:customStyle="1" w:styleId="xl130">
    <w:name w:val="xl130"/>
    <w:basedOn w:val="Normal"/>
    <w:qFormat/>
    <w:pPr>
      <w:pBdr>
        <w:bottom w:val="single" w:sz="8" w:space="0" w:color="000000"/>
        <w:right w:val="single" w:sz="8" w:space="0" w:color="000000"/>
      </w:pBdr>
      <w:shd w:val="clear" w:color="000000" w:fill="FFFFFF"/>
      <w:kinsoku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b/>
      <w:bCs/>
      <w:color w:val="000000"/>
      <w:sz w:val="32"/>
      <w:szCs w:val="32"/>
      <w:lang w:val="en-US"/>
    </w:rPr>
  </w:style>
  <w:style w:type="paragraph" w:customStyle="1" w:styleId="xl131">
    <w:name w:val="xl131"/>
    <w:basedOn w:val="Normal"/>
    <w:qFormat/>
    <w:pPr>
      <w:pBdr>
        <w:top w:val="single" w:sz="8" w:space="0" w:color="000000"/>
        <w:left w:val="single" w:sz="8" w:space="0" w:color="000000"/>
        <w:right w:val="single" w:sz="4" w:space="0" w:color="000000"/>
      </w:pBdr>
      <w:shd w:val="clear" w:color="000000" w:fill="ED7D31"/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color w:val="000000"/>
      <w:sz w:val="24"/>
      <w:szCs w:val="24"/>
      <w:lang w:val="en-US"/>
    </w:rPr>
  </w:style>
  <w:style w:type="paragraph" w:customStyle="1" w:styleId="xl132">
    <w:name w:val="xl132"/>
    <w:basedOn w:val="Normal"/>
    <w:qFormat/>
    <w:pPr>
      <w:pBdr>
        <w:left w:val="single" w:sz="8" w:space="0" w:color="000000"/>
        <w:bottom w:val="single" w:sz="8" w:space="0" w:color="000000"/>
        <w:right w:val="single" w:sz="4" w:space="0" w:color="000000"/>
      </w:pBdr>
      <w:shd w:val="clear" w:color="000000" w:fill="ED7D31"/>
      <w:kinsoku/>
      <w:spacing w:before="100" w:beforeAutospacing="1" w:after="100" w:afterAutospacing="1" w:line="240" w:lineRule="auto"/>
      <w:jc w:val="left"/>
    </w:pPr>
    <w:rPr>
      <w:rFonts w:ascii="Calibri" w:eastAsia="Times New Roman" w:hAnsi="Calibri" w:cs="Calibri"/>
      <w:color w:val="000000"/>
      <w:sz w:val="24"/>
      <w:szCs w:val="24"/>
      <w:lang w:val="en-US"/>
    </w:rPr>
  </w:style>
  <w:style w:type="paragraph" w:customStyle="1" w:styleId="xl133">
    <w:name w:val="xl133"/>
    <w:basedOn w:val="Normal"/>
    <w:qFormat/>
    <w:pPr>
      <w:pBdr>
        <w:top w:val="single" w:sz="4" w:space="0" w:color="000000"/>
        <w:left w:val="single" w:sz="8" w:space="0" w:color="000000"/>
        <w:right w:val="single" w:sz="4" w:space="0" w:color="000000"/>
      </w:pBdr>
      <w:kinsoku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b/>
      <w:bCs/>
      <w:color w:val="000000"/>
      <w:sz w:val="48"/>
      <w:szCs w:val="48"/>
      <w:lang w:val="en-US"/>
    </w:rPr>
  </w:style>
  <w:style w:type="paragraph" w:customStyle="1" w:styleId="xl134">
    <w:name w:val="xl134"/>
    <w:basedOn w:val="Normal"/>
    <w:qFormat/>
    <w:pPr>
      <w:pBdr>
        <w:left w:val="single" w:sz="8" w:space="0" w:color="000000"/>
        <w:right w:val="single" w:sz="4" w:space="0" w:color="000000"/>
      </w:pBdr>
      <w:kinsoku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b/>
      <w:bCs/>
      <w:color w:val="000000"/>
      <w:sz w:val="48"/>
      <w:szCs w:val="48"/>
      <w:lang w:val="en-US"/>
    </w:rPr>
  </w:style>
  <w:style w:type="paragraph" w:customStyle="1" w:styleId="xl135">
    <w:name w:val="xl135"/>
    <w:basedOn w:val="Normal"/>
    <w:qFormat/>
    <w:pPr>
      <w:pBdr>
        <w:left w:val="single" w:sz="8" w:space="0" w:color="000000"/>
        <w:bottom w:val="single" w:sz="4" w:space="0" w:color="000000"/>
        <w:right w:val="single" w:sz="4" w:space="0" w:color="000000"/>
      </w:pBdr>
      <w:kinsoku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b/>
      <w:bCs/>
      <w:color w:val="000000"/>
      <w:sz w:val="48"/>
      <w:szCs w:val="48"/>
      <w:lang w:val="en-US"/>
    </w:rPr>
  </w:style>
  <w:style w:type="paragraph" w:customStyle="1" w:styleId="xl136">
    <w:name w:val="xl136"/>
    <w:basedOn w:val="Normal"/>
    <w:qFormat/>
    <w:pPr>
      <w:pBdr>
        <w:top w:val="single" w:sz="4" w:space="0" w:color="000000"/>
        <w:left w:val="single" w:sz="8" w:space="0" w:color="000000"/>
        <w:right w:val="single" w:sz="4" w:space="0" w:color="000000"/>
      </w:pBdr>
      <w:kinsoku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b/>
      <w:bCs/>
      <w:color w:val="000000"/>
      <w:sz w:val="40"/>
      <w:szCs w:val="40"/>
      <w:lang w:val="en-US"/>
    </w:rPr>
  </w:style>
  <w:style w:type="paragraph" w:customStyle="1" w:styleId="xl137">
    <w:name w:val="xl137"/>
    <w:basedOn w:val="Normal"/>
    <w:qFormat/>
    <w:pPr>
      <w:pBdr>
        <w:left w:val="single" w:sz="8" w:space="0" w:color="000000"/>
        <w:right w:val="single" w:sz="4" w:space="0" w:color="000000"/>
      </w:pBdr>
      <w:kinsoku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b/>
      <w:bCs/>
      <w:color w:val="000000"/>
      <w:sz w:val="40"/>
      <w:szCs w:val="40"/>
      <w:lang w:val="en-US"/>
    </w:rPr>
  </w:style>
  <w:style w:type="paragraph" w:customStyle="1" w:styleId="xl138">
    <w:name w:val="xl138"/>
    <w:basedOn w:val="Normal"/>
    <w:qFormat/>
    <w:pPr>
      <w:pBdr>
        <w:left w:val="single" w:sz="8" w:space="0" w:color="000000"/>
        <w:bottom w:val="single" w:sz="4" w:space="0" w:color="000000"/>
        <w:right w:val="single" w:sz="4" w:space="0" w:color="000000"/>
      </w:pBdr>
      <w:kinsoku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b/>
      <w:bCs/>
      <w:color w:val="000000"/>
      <w:sz w:val="40"/>
      <w:szCs w:val="40"/>
      <w:lang w:val="en-US"/>
    </w:rPr>
  </w:style>
  <w:style w:type="paragraph" w:customStyle="1" w:styleId="xl139">
    <w:name w:val="xl139"/>
    <w:basedOn w:val="Normal"/>
    <w:qFormat/>
    <w:pPr>
      <w:pBdr>
        <w:top w:val="single" w:sz="4" w:space="0" w:color="000000"/>
        <w:left w:val="single" w:sz="8" w:space="0" w:color="000000"/>
        <w:right w:val="single" w:sz="4" w:space="0" w:color="000000"/>
      </w:pBdr>
      <w:kinsoku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b/>
      <w:bCs/>
      <w:color w:val="000000"/>
      <w:sz w:val="40"/>
      <w:szCs w:val="40"/>
      <w:lang w:val="en-US"/>
    </w:rPr>
  </w:style>
  <w:style w:type="paragraph" w:customStyle="1" w:styleId="xl140">
    <w:name w:val="xl140"/>
    <w:basedOn w:val="Normal"/>
    <w:qFormat/>
    <w:pPr>
      <w:pBdr>
        <w:left w:val="single" w:sz="8" w:space="0" w:color="000000"/>
        <w:right w:val="single" w:sz="4" w:space="0" w:color="000000"/>
      </w:pBdr>
      <w:kinsoku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b/>
      <w:bCs/>
      <w:color w:val="000000"/>
      <w:sz w:val="40"/>
      <w:szCs w:val="40"/>
      <w:lang w:val="en-US"/>
    </w:rPr>
  </w:style>
  <w:style w:type="paragraph" w:customStyle="1" w:styleId="xl141">
    <w:name w:val="xl141"/>
    <w:basedOn w:val="Normal"/>
    <w:qFormat/>
    <w:pPr>
      <w:pBdr>
        <w:left w:val="single" w:sz="8" w:space="0" w:color="000000"/>
        <w:bottom w:val="single" w:sz="4" w:space="0" w:color="000000"/>
        <w:right w:val="single" w:sz="4" w:space="0" w:color="000000"/>
      </w:pBdr>
      <w:kinsoku/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b/>
      <w:bCs/>
      <w:color w:val="000000"/>
      <w:sz w:val="40"/>
      <w:szCs w:val="40"/>
      <w:lang w:val="en-US"/>
    </w:rPr>
  </w:style>
  <w:style w:type="paragraph" w:customStyle="1" w:styleId="xl142">
    <w:name w:val="xl142"/>
    <w:basedOn w:val="Normal"/>
    <w:qFormat/>
    <w:pPr>
      <w:pBdr>
        <w:top w:val="single" w:sz="8" w:space="0" w:color="000000"/>
        <w:left w:val="single" w:sz="4" w:space="0" w:color="000000"/>
        <w:bottom w:val="single" w:sz="4" w:space="0" w:color="000000"/>
        <w:right w:val="single" w:sz="4" w:space="0" w:color="000000"/>
      </w:pBdr>
      <w:kinsoku/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b/>
      <w:bCs/>
      <w:color w:val="000000"/>
      <w:sz w:val="28"/>
      <w:szCs w:val="28"/>
      <w:lang w:val="en-US"/>
    </w:rPr>
  </w:style>
  <w:style w:type="paragraph" w:customStyle="1" w:styleId="xl143">
    <w:name w:val="xl143"/>
    <w:basedOn w:val="Normal"/>
    <w:qFormat/>
    <w:pPr>
      <w:pBdr>
        <w:top w:val="single" w:sz="8" w:space="0" w:color="000000"/>
        <w:left w:val="single" w:sz="4" w:space="0" w:color="000000"/>
        <w:bottom w:val="single" w:sz="4" w:space="0" w:color="000000"/>
      </w:pBdr>
      <w:kinsoku/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b/>
      <w:bCs/>
      <w:color w:val="000000"/>
      <w:sz w:val="28"/>
      <w:szCs w:val="28"/>
      <w:lang w:val="en-US"/>
    </w:rPr>
  </w:style>
  <w:style w:type="paragraph" w:customStyle="1" w:styleId="xl144">
    <w:name w:val="xl144"/>
    <w:basedOn w:val="Normal"/>
    <w:qFormat/>
    <w:pPr>
      <w:pBdr>
        <w:top w:val="single" w:sz="8" w:space="0" w:color="000000"/>
        <w:bottom w:val="single" w:sz="4" w:space="0" w:color="000000"/>
      </w:pBdr>
      <w:kinsoku/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b/>
      <w:bCs/>
      <w:color w:val="000000"/>
      <w:sz w:val="28"/>
      <w:szCs w:val="28"/>
      <w:lang w:val="en-US"/>
    </w:rPr>
  </w:style>
  <w:style w:type="paragraph" w:customStyle="1" w:styleId="xl145">
    <w:name w:val="xl145"/>
    <w:basedOn w:val="Normal"/>
    <w:qFormat/>
    <w:pPr>
      <w:pBdr>
        <w:top w:val="single" w:sz="8" w:space="0" w:color="000000"/>
        <w:bottom w:val="single" w:sz="4" w:space="0" w:color="000000"/>
        <w:right w:val="single" w:sz="4" w:space="0" w:color="000000"/>
      </w:pBdr>
      <w:kinsoku/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b/>
      <w:bCs/>
      <w:color w:val="000000"/>
      <w:sz w:val="28"/>
      <w:szCs w:val="28"/>
      <w:lang w:val="en-US"/>
    </w:rPr>
  </w:style>
  <w:style w:type="paragraph" w:customStyle="1" w:styleId="xl146">
    <w:name w:val="xl146"/>
    <w:basedOn w:val="Normal"/>
    <w:qFormat/>
    <w:pPr>
      <w:pBdr>
        <w:top w:val="single" w:sz="8" w:space="0" w:color="000000"/>
        <w:bottom w:val="single" w:sz="4" w:space="0" w:color="000000"/>
        <w:right w:val="single" w:sz="8" w:space="0" w:color="000000"/>
      </w:pBdr>
      <w:kinsoku/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b/>
      <w:bCs/>
      <w:color w:val="000000"/>
      <w:sz w:val="28"/>
      <w:szCs w:val="28"/>
      <w:lang w:val="en-US"/>
    </w:rPr>
  </w:style>
  <w:style w:type="paragraph" w:customStyle="1" w:styleId="xl147">
    <w:name w:val="xl147"/>
    <w:basedOn w:val="Normal"/>
    <w:qFormat/>
    <w:pPr>
      <w:pBdr>
        <w:top w:val="single" w:sz="4" w:space="0" w:color="000000"/>
        <w:left w:val="single" w:sz="4" w:space="0" w:color="000000"/>
        <w:bottom w:val="single" w:sz="4" w:space="0" w:color="000000"/>
      </w:pBdr>
      <w:kinsoku/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b/>
      <w:bCs/>
      <w:color w:val="000000"/>
      <w:sz w:val="28"/>
      <w:szCs w:val="28"/>
      <w:lang w:val="en-US"/>
    </w:rPr>
  </w:style>
  <w:style w:type="paragraph" w:customStyle="1" w:styleId="xl148">
    <w:name w:val="xl148"/>
    <w:basedOn w:val="Normal"/>
    <w:qFormat/>
    <w:pPr>
      <w:pBdr>
        <w:top w:val="single" w:sz="4" w:space="0" w:color="000000"/>
        <w:bottom w:val="single" w:sz="4" w:space="0" w:color="000000"/>
      </w:pBdr>
      <w:kinsoku/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b/>
      <w:bCs/>
      <w:color w:val="000000"/>
      <w:sz w:val="28"/>
      <w:szCs w:val="28"/>
      <w:lang w:val="en-US"/>
    </w:rPr>
  </w:style>
  <w:style w:type="paragraph" w:customStyle="1" w:styleId="xl149">
    <w:name w:val="xl149"/>
    <w:basedOn w:val="Normal"/>
    <w:qFormat/>
    <w:pPr>
      <w:pBdr>
        <w:top w:val="single" w:sz="4" w:space="0" w:color="000000"/>
        <w:left w:val="single" w:sz="8" w:space="0" w:color="000000"/>
        <w:bottom w:val="single" w:sz="4" w:space="0" w:color="000000"/>
        <w:right w:val="single" w:sz="4" w:space="0" w:color="000000"/>
      </w:pBdr>
      <w:kinsoku/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b/>
      <w:bCs/>
      <w:color w:val="000000"/>
      <w:sz w:val="36"/>
      <w:szCs w:val="36"/>
      <w:lang w:val="en-US"/>
    </w:rPr>
  </w:style>
  <w:style w:type="paragraph" w:customStyle="1" w:styleId="xl150">
    <w:name w:val="xl150"/>
    <w:basedOn w:val="Normal"/>
    <w:qFormat/>
    <w:pPr>
      <w:pBdr>
        <w:top w:val="single" w:sz="4" w:space="0" w:color="000000"/>
        <w:left w:val="single" w:sz="8" w:space="0" w:color="000000"/>
        <w:bottom w:val="single" w:sz="8" w:space="0" w:color="000000"/>
        <w:right w:val="single" w:sz="4" w:space="0" w:color="000000"/>
      </w:pBdr>
      <w:kinsoku/>
      <w:spacing w:before="100" w:beforeAutospacing="1" w:after="100" w:afterAutospacing="1" w:line="240" w:lineRule="auto"/>
      <w:jc w:val="center"/>
    </w:pPr>
    <w:rPr>
      <w:rFonts w:ascii="Calibri" w:eastAsia="Times New Roman" w:hAnsi="Calibri" w:cs="Calibri"/>
      <w:b/>
      <w:bCs/>
      <w:color w:val="000000"/>
      <w:sz w:val="36"/>
      <w:szCs w:val="36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B66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6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37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79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0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81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1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84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79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30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21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01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28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7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58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62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mailto:Email:%20Kalpana@craveinfotech.com" TargetMode="External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Email:%20Shrikant@craveinfotech.com" TargetMode="External"/><Relationship Id="rId22" Type="http://schemas.microsoft.com/office/2020/10/relationships/intelligence" Target="intelligence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>
  <documentManagement>
    <Comments xmlns="2dd6ba2a-3947-4223-b8a9-da90adf2cba5" xsi:nil="true"/>
    <lcf76f155ced4ddcb4097134ff3c332f xmlns="2dd6ba2a-3947-4223-b8a9-da90adf2cba5">
      <Terms xmlns="http://schemas.microsoft.com/office/infopath/2007/PartnerControls"/>
    </lcf76f155ced4ddcb4097134ff3c332f>
    <_Flow_SignoffStatus xmlns="2dd6ba2a-3947-4223-b8a9-da90adf2cba5" xsi:nil="true"/>
    <TaxCatchAll xmlns="20b13389-1085-4401-9aca-e940c1900e8d" xsi:nil="true"/>
    <SharedWithUsers xmlns="20b13389-1085-4401-9aca-e940c1900e8d">
      <UserInfo>
        <DisplayName>Ashish Sarode</DisplayName>
        <AccountId>94</AccountId>
        <AccountType/>
      </UserInfo>
      <UserInfo>
        <DisplayName>Manish Meshram</DisplayName>
        <AccountId>30</AccountId>
        <AccountType/>
      </UserInfo>
      <UserInfo>
        <DisplayName>Jason Johnson</DisplayName>
        <AccountId>325</AccountId>
        <AccountType/>
      </UserInfo>
      <UserInfo>
        <DisplayName>Shrikant Nistane</DisplayName>
        <AccountId>31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2747A40DF6534AA6DBE7745DD1D673" ma:contentTypeVersion="20" ma:contentTypeDescription="Create a new document." ma:contentTypeScope="" ma:versionID="69aed511600665433a4bc0874b3374cf">
  <xsd:schema xmlns:xsd="http://www.w3.org/2001/XMLSchema" xmlns:xs="http://www.w3.org/2001/XMLSchema" xmlns:p="http://schemas.microsoft.com/office/2006/metadata/properties" xmlns:ns2="2dd6ba2a-3947-4223-b8a9-da90adf2cba5" xmlns:ns3="20b13389-1085-4401-9aca-e940c1900e8d" targetNamespace="http://schemas.microsoft.com/office/2006/metadata/properties" ma:root="true" ma:fieldsID="d0b33c60f090f8534619f608cfaa76bd" ns2:_="" ns3:_="">
    <xsd:import namespace="2dd6ba2a-3947-4223-b8a9-da90adf2cba5"/>
    <xsd:import namespace="20b13389-1085-4401-9aca-e940c1900e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CR" minOccurs="0"/>
                <xsd:element ref="ns2:_Flow_SignoffStatu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  <xsd:element ref="ns2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d6ba2a-3947-4223-b8a9-da90adf2cb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13" nillable="true" ma:displayName="Sign-off status" ma:internalName="Sign_x002d_off_x0020_status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25d61bd-da83-44d6-9952-b9aa9308472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6" nillable="true" ma:displayName="Comments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b13389-1085-4401-9aca-e940c1900e8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ec759ba6-15c2-4e36-a297-223f64797404}" ma:internalName="TaxCatchAll" ma:showField="CatchAllData" ma:web="20b13389-1085-4401-9aca-e940c1900e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5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F6FC6BAA-F487-45E3-BE01-07C07BE62AF4}">
  <ds:schemaRefs>
    <ds:schemaRef ds:uri="http://schemas.microsoft.com/office/2006/metadata/properties"/>
    <ds:schemaRef ds:uri="2dd6ba2a-3947-4223-b8a9-da90adf2cba5"/>
    <ds:schemaRef ds:uri="http://schemas.microsoft.com/office/infopath/2007/PartnerControls"/>
    <ds:schemaRef ds:uri="20b13389-1085-4401-9aca-e940c1900e8d"/>
  </ds:schemaRefs>
</ds:datastoreItem>
</file>

<file path=customXml/itemProps2.xml><?xml version="1.0" encoding="utf-8"?>
<ds:datastoreItem xmlns:ds="http://schemas.openxmlformats.org/officeDocument/2006/customXml" ds:itemID="{6C5ACEED-7A3C-4577-BA28-FA5EECCDC1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B2A3F7-7D8D-4533-BBC7-A627546F33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d6ba2a-3947-4223-b8a9-da90adf2cba5"/>
    <ds:schemaRef ds:uri="20b13389-1085-4401-9aca-e940c1900e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0C130B6B-BE8F-4F41-A4C2-D10F0400B0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1</Words>
  <Characters>524</Characters>
  <Application>Microsoft Office Word</Application>
  <DocSecurity>0</DocSecurity>
  <Lines>4</Lines>
  <Paragraphs>1</Paragraphs>
  <ScaleCrop>false</ScaleCrop>
  <Company>Hewlett-Packard</Company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olkar, Sunil</dc:creator>
  <cp:lastModifiedBy>Ruchika Sute</cp:lastModifiedBy>
  <cp:revision>2</cp:revision>
  <cp:lastPrinted>2024-04-23T14:59:00Z</cp:lastPrinted>
  <dcterms:created xsi:type="dcterms:W3CDTF">2025-10-16T16:28:00Z</dcterms:created>
  <dcterms:modified xsi:type="dcterms:W3CDTF">2025-10-16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2747A40DF6534AA6DBE7745DD1D673</vt:lpwstr>
  </property>
  <property fmtid="{D5CDD505-2E9C-101B-9397-08002B2CF9AE}" pid="3" name="_NewReviewCycle">
    <vt:lpwstr/>
  </property>
  <property fmtid="{D5CDD505-2E9C-101B-9397-08002B2CF9AE}" pid="4" name="MediaServiceImageTags">
    <vt:lpwstr/>
  </property>
  <property fmtid="{D5CDD505-2E9C-101B-9397-08002B2CF9AE}" pid="5" name="GrammarlyDocumentId">
    <vt:lpwstr>35acc7c665f5ff405bd8a906b4371481432ded9630997c93efd81ca52d2a94a3</vt:lpwstr>
  </property>
  <property fmtid="{D5CDD505-2E9C-101B-9397-08002B2CF9AE}" pid="6" name="KSOProductBuildVer">
    <vt:lpwstr>1033-12.2.0.17545</vt:lpwstr>
  </property>
  <property fmtid="{D5CDD505-2E9C-101B-9397-08002B2CF9AE}" pid="7" name="ICV">
    <vt:lpwstr>41FB5867219A47629C1B8518E88CB599_12</vt:lpwstr>
  </property>
</Properties>
</file>